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79011AAE" w:rsidR="006326C1" w:rsidRDefault="001023AB">
      <w:pPr>
        <w:pStyle w:val="Title"/>
      </w:pPr>
      <w:r>
        <w:t xml:space="preserve">Framework for </w:t>
      </w:r>
      <w:del w:id="0" w:author="Matthew Hamilton" w:date="2023-04-03T13:13:00Z">
        <w:r w:rsidDel="00E56EC7">
          <w:delText xml:space="preserve">implementing </w:delText>
        </w:r>
      </w:del>
      <w:r>
        <w:t xml:space="preserve">a </w:t>
      </w:r>
      <w:ins w:id="1" w:author="Matthew Hamilton" w:date="2023-04-03T13:10:00Z">
        <w:r w:rsidR="00E56EC7">
          <w:t xml:space="preserve">transparent, reusable and updatable </w:t>
        </w:r>
      </w:ins>
      <w:del w:id="2" w:author="Matthew Hamilton" w:date="2023-04-03T13:11:00Z">
        <w:r w:rsidDel="00E56EC7">
          <w:delText xml:space="preserve">modular open source </w:delText>
        </w:r>
      </w:del>
      <w:del w:id="3" w:author="Matthew Hamilton" w:date="2023-03-23T11:06:00Z">
        <w:r w:rsidDel="00401E79">
          <w:delText xml:space="preserve">health </w:delText>
        </w:r>
      </w:del>
      <w:r>
        <w:t xml:space="preserve">economic model </w:t>
      </w:r>
      <w:del w:id="4" w:author="Matthew Hamilton" w:date="2023-04-03T13:11:00Z">
        <w:r w:rsidDel="00E56EC7">
          <w:delText>(</w:delText>
        </w:r>
      </w:del>
      <w:del w:id="5" w:author="Matthew Hamilton" w:date="2023-03-23T11:43:00Z">
        <w:r w:rsidDel="00CA65F4">
          <w:delText>MOS</w:delText>
        </w:r>
      </w:del>
      <w:del w:id="6" w:author="Matthew Hamilton" w:date="2023-03-23T11:06:00Z">
        <w:r w:rsidDel="00401E79">
          <w:delText>H</w:delText>
        </w:r>
      </w:del>
      <w:del w:id="7" w:author="Matthew Hamilton" w:date="2023-03-23T11:43:00Z">
        <w:r w:rsidDel="00CA65F4">
          <w:delText>EM</w:delText>
        </w:r>
      </w:del>
      <w:del w:id="8" w:author="Matthew Hamilton" w:date="2023-04-03T13:11:00Z">
        <w:r w:rsidDel="00E56EC7">
          <w:delText xml:space="preserve">) </w:delText>
        </w:r>
      </w:del>
      <w:r>
        <w:t xml:space="preserve">in youth mental health </w:t>
      </w:r>
      <w:del w:id="9"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10"/>
      <w:ins w:id="11" w:author="Matthew Hamilton" w:date="2023-03-23T11:19:00Z">
        <w:r w:rsidR="00F07D30">
          <w:t>E</w:t>
        </w:r>
      </w:ins>
      <w:del w:id="12" w:author="Matthew Hamilton" w:date="2023-03-23T11:19:00Z">
        <w:r w:rsidDel="00F07D30">
          <w:delText>Health e</w:delText>
        </w:r>
      </w:del>
      <w:r>
        <w:t>conomists</w:t>
      </w:r>
      <w:r w:rsidR="00620BA4">
        <w:t xml:space="preserve"> </w:t>
      </w:r>
      <w:ins w:id="13" w:author="Cathy Mihalopoulos" w:date="2023-02-08T12:12:00Z">
        <w:r w:rsidR="00620BA4">
          <w:t xml:space="preserve">who use </w:t>
        </w:r>
        <w:del w:id="14" w:author="Matthew Hamilton" w:date="2023-03-23T11:19:00Z">
          <w:r w:rsidR="00620BA4" w:rsidDel="00F07D30">
            <w:delText xml:space="preserve">economic </w:delText>
          </w:r>
        </w:del>
        <w:r w:rsidR="00620BA4">
          <w:t xml:space="preserve">modeling techniques to help inform </w:t>
        </w:r>
      </w:ins>
      <w:ins w:id="15" w:author="Matthew Hamilton" w:date="2023-03-23T11:19:00Z">
        <w:r w:rsidR="00F07D30">
          <w:t>heal</w:t>
        </w:r>
      </w:ins>
      <w:ins w:id="16" w:author="Matthew Hamilton" w:date="2023-03-23T11:20:00Z">
        <w:r w:rsidR="00F07D30">
          <w:t xml:space="preserve">th policy </w:t>
        </w:r>
      </w:ins>
      <w:ins w:id="17" w:author="Cathy Mihalopoulos" w:date="2023-02-08T12:12:00Z">
        <w:del w:id="18" w:author="Matthew Hamilton" w:date="2023-03-23T11:20:00Z">
          <w:r w:rsidR="00620BA4" w:rsidDel="00F07D30">
            <w:delText>resource use allocation decision</w:delText>
          </w:r>
        </w:del>
      </w:ins>
      <w:del w:id="19"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20" w:author="Matthew Hamilton" w:date="2023-03-23T11:21:00Z">
        <w:r w:rsidDel="00F07D30">
          <w:delText xml:space="preserve">health </w:delText>
        </w:r>
      </w:del>
      <w:r>
        <w:t>economic model (</w:t>
      </w:r>
      <w:del w:id="21" w:author="Matthew Hamilton" w:date="2023-03-23T11:18:00Z">
        <w:r w:rsidDel="00F07D30">
          <w:delText>MOSHEM</w:delText>
        </w:r>
      </w:del>
      <w:ins w:id="22" w:author="Matthew Hamilton" w:date="2023-03-23T11:43:00Z">
        <w:r w:rsidR="00CA65F4">
          <w:t>MOSCEM</w:t>
        </w:r>
      </w:ins>
      <w:r>
        <w:t xml:space="preserve">) </w:t>
      </w:r>
      <w:commentRangeStart w:id="23"/>
      <w:r>
        <w:t>in youth mental health called ready4</w:t>
      </w:r>
      <w:commentRangeEnd w:id="23"/>
      <w:r w:rsidR="00620BA4">
        <w:rPr>
          <w:rStyle w:val="CommentReference"/>
        </w:rPr>
        <w:commentReference w:id="23"/>
      </w:r>
      <w:r>
        <w:t xml:space="preserve">. The framework includes of set of </w:t>
      </w:r>
      <w:del w:id="24" w:author="Matthew Hamilton" w:date="2023-03-23T11:21:00Z">
        <w:r w:rsidDel="00F07D30">
          <w:delText xml:space="preserve">20 </w:delText>
        </w:r>
      </w:del>
      <w:ins w:id="25" w:author="Matthew Hamilton" w:date="2023-03-23T17:36:00Z">
        <w:r w:rsidR="00282512">
          <w:t xml:space="preserve">seven </w:t>
        </w:r>
      </w:ins>
      <w:r>
        <w:t xml:space="preserve">standards for implementing a </w:t>
      </w:r>
      <w:del w:id="26" w:author="Matthew Hamilton" w:date="2023-03-23T11:18:00Z">
        <w:r w:rsidDel="00F07D30">
          <w:delText>MOSHEM</w:delText>
        </w:r>
      </w:del>
      <w:ins w:id="27" w:author="Matthew Hamilton" w:date="2023-03-23T11:43:00Z">
        <w:r w:rsidR="00CA65F4">
          <w:t>MOSCEM</w:t>
        </w:r>
      </w:ins>
      <w:r>
        <w:t xml:space="preserve"> that is accountable (</w:t>
      </w:r>
      <w:del w:id="28" w:author="Matthew Hamilton" w:date="2023-03-23T11:21:00Z">
        <w:r w:rsidDel="00F07D30">
          <w:delText xml:space="preserve">seven </w:delText>
        </w:r>
      </w:del>
      <w:ins w:id="29" w:author="Matthew Hamilton" w:date="2023-03-23T17:36:00Z">
        <w:r w:rsidR="00282512">
          <w:t>three</w:t>
        </w:r>
      </w:ins>
      <w:ins w:id="30" w:author="Matthew Hamilton" w:date="2023-03-23T11:21:00Z">
        <w:r w:rsidR="00F07D30">
          <w:t xml:space="preserve"> </w:t>
        </w:r>
      </w:ins>
      <w:r>
        <w:t>standards), reusable (</w:t>
      </w:r>
      <w:del w:id="31" w:author="Matthew Hamilton" w:date="2023-03-23T11:21:00Z">
        <w:r w:rsidDel="00F07D30">
          <w:delText xml:space="preserve">nine </w:delText>
        </w:r>
      </w:del>
      <w:ins w:id="32" w:author="Matthew Hamilton" w:date="2023-03-23T17:36:00Z">
        <w:r w:rsidR="00282512">
          <w:t>two</w:t>
        </w:r>
      </w:ins>
      <w:ins w:id="33" w:author="Matthew Hamilton" w:date="2023-03-23T11:21:00Z">
        <w:r w:rsidR="00F07D30">
          <w:t xml:space="preserve"> </w:t>
        </w:r>
      </w:ins>
      <w:r>
        <w:t>standards) and updatable (</w:t>
      </w:r>
      <w:del w:id="34" w:author="Matthew Hamilton" w:date="2023-03-23T11:21:00Z">
        <w:r w:rsidDel="00F07D30">
          <w:delText xml:space="preserve">four </w:delText>
        </w:r>
      </w:del>
      <w:ins w:id="35" w:author="Matthew Hamilton" w:date="2023-03-23T17:36:00Z">
        <w:r w:rsidR="00282512">
          <w:t>two</w:t>
        </w:r>
      </w:ins>
      <w:ins w:id="36"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37" w:author="Matthew Hamilton" w:date="2023-03-23T11:18:00Z">
        <w:r w:rsidDel="00F07D30">
          <w:delText>MOSHEM</w:delText>
        </w:r>
      </w:del>
      <w:ins w:id="38"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39" w:author="Matthew Hamilton" w:date="2023-03-23T11:18:00Z">
        <w:r w:rsidDel="00F07D30">
          <w:delText>MOSHEM</w:delText>
        </w:r>
      </w:del>
      <w:ins w:id="40"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41" w:author="Matthew Hamilton" w:date="2023-03-23T11:18:00Z">
        <w:r w:rsidDel="00F07D30">
          <w:delText>MOSHEM</w:delText>
        </w:r>
      </w:del>
      <w:ins w:id="42" w:author="Matthew Hamilton" w:date="2023-03-23T11:43:00Z">
        <w:r w:rsidR="00CA65F4">
          <w:t>MOSCEM</w:t>
        </w:r>
      </w:ins>
      <w:r>
        <w:t>s to explore mental health and other topics.</w:t>
      </w:r>
      <w:commentRangeEnd w:id="10"/>
      <w:r w:rsidR="0016293A">
        <w:rPr>
          <w:rStyle w:val="CommentReference"/>
        </w:rPr>
        <w:commentReference w:id="10"/>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43" w:name="introduction"/>
      <w:r>
        <w:t>Introduction</w:t>
      </w:r>
    </w:p>
    <w:p w14:paraId="3A71F3D0" w14:textId="2C4F1D71" w:rsidR="006326C1" w:rsidRDefault="001023AB" w:rsidP="00F21A13">
      <w:pPr>
        <w:pStyle w:val="FirstParagraph"/>
        <w:rPr>
          <w:ins w:id="44" w:author="Matthew Hamilton" w:date="2023-04-05T14:08:00Z"/>
        </w:rPr>
      </w:pPr>
      <w:r>
        <w:t>Computational models</w:t>
      </w:r>
      <w:del w:id="45" w:author="Matthew Hamilton" w:date="2023-03-23T11:34:00Z">
        <w:r w:rsidDel="00F226D9">
          <w:delText>,</w:delText>
        </w:r>
      </w:del>
      <w:r>
        <w:t xml:space="preserve"> </w:t>
      </w:r>
      <w:del w:id="46" w:author="Matthew Hamilton" w:date="2023-03-23T11:34:00Z">
        <w:r w:rsidDel="00F226D9">
          <w:delText xml:space="preserve">particularly those addressing economic topics, </w:delText>
        </w:r>
      </w:del>
      <w:r>
        <w:t xml:space="preserve">have become essential tools for health policy development [1,2]. </w:t>
      </w:r>
      <w:ins w:id="47" w:author="Matthew Hamilton" w:date="2023-04-03T13:29:00Z">
        <w:r w:rsidR="00C65C86">
          <w:t>The</w:t>
        </w:r>
      </w:ins>
      <w:ins w:id="48" w:author="Matthew Hamilton" w:date="2023-04-03T13:30:00Z">
        <w:r w:rsidR="00C65C86">
          <w:t>se</w:t>
        </w:r>
      </w:ins>
      <w:ins w:id="49" w:author="Matthew Hamilton" w:date="2023-03-23T12:06:00Z">
        <w:r w:rsidR="003D0320">
          <w:t xml:space="preserve"> models </w:t>
        </w:r>
      </w:ins>
      <w:ins w:id="50" w:author="Matthew Hamilton" w:date="2023-04-04T09:14:00Z">
        <w:r w:rsidR="00C13D9A">
          <w:t xml:space="preserve">are simplified </w:t>
        </w:r>
      </w:ins>
      <w:ins w:id="51" w:author="Matthew Hamilton" w:date="2023-04-03T13:35:00Z">
        <w:r w:rsidR="009E6BD7">
          <w:t>represent</w:t>
        </w:r>
      </w:ins>
      <w:ins w:id="52" w:author="Matthew Hamilton" w:date="2023-04-04T09:14:00Z">
        <w:r w:rsidR="00C13D9A">
          <w:t>ations, written</w:t>
        </w:r>
      </w:ins>
      <w:ins w:id="53" w:author="Matthew Hamilton" w:date="2023-04-03T13:35:00Z">
        <w:r w:rsidR="009E6BD7">
          <w:t xml:space="preserve"> </w:t>
        </w:r>
      </w:ins>
      <w:ins w:id="54" w:author="Matthew Hamilton" w:date="2023-04-03T13:33:00Z">
        <w:r w:rsidR="009E6BD7">
          <w:t>in computer code</w:t>
        </w:r>
      </w:ins>
      <w:ins w:id="55" w:author="Matthew Hamilton" w:date="2023-04-04T09:14:00Z">
        <w:r w:rsidR="00C13D9A">
          <w:t>, of</w:t>
        </w:r>
      </w:ins>
      <w:ins w:id="56" w:author="Matthew Hamilton" w:date="2023-04-03T13:33:00Z">
        <w:r w:rsidR="009E6BD7">
          <w:t xml:space="preserve"> </w:t>
        </w:r>
      </w:ins>
      <w:ins w:id="57" w:author="Matthew Hamilton" w:date="2023-04-03T13:35:00Z">
        <w:r w:rsidR="009E6BD7">
          <w:t xml:space="preserve">selected features </w:t>
        </w:r>
      </w:ins>
      <w:ins w:id="58" w:author="Matthew Hamilton" w:date="2023-03-23T12:06:00Z">
        <w:r w:rsidR="003D0320">
          <w:t xml:space="preserve">of systems </w:t>
        </w:r>
      </w:ins>
      <w:ins w:id="59" w:author="Matthew Hamilton" w:date="2023-04-04T16:10:00Z">
        <w:r w:rsidR="00F62CA6">
          <w:t xml:space="preserve">that </w:t>
        </w:r>
      </w:ins>
      <w:ins w:id="60" w:author="Matthew Hamilton" w:date="2023-04-04T09:15:00Z">
        <w:r w:rsidR="00C13D9A">
          <w:t>influenc</w:t>
        </w:r>
      </w:ins>
      <w:ins w:id="61" w:author="Matthew Hamilton" w:date="2023-04-04T16:10:00Z">
        <w:r w:rsidR="00F62CA6">
          <w:t>e</w:t>
        </w:r>
      </w:ins>
      <w:ins w:id="62" w:author="Matthew Hamilton" w:date="2023-04-04T09:15:00Z">
        <w:r w:rsidR="00C13D9A">
          <w:t xml:space="preserve"> </w:t>
        </w:r>
      </w:ins>
      <w:ins w:id="63" w:author="Matthew Hamilton" w:date="2023-04-03T13:30:00Z">
        <w:r w:rsidR="009E6BD7">
          <w:t>human health</w:t>
        </w:r>
      </w:ins>
      <w:ins w:id="64" w:author="Matthew Hamilton" w:date="2023-03-23T12:06:00Z">
        <w:r w:rsidR="003D0320">
          <w:t xml:space="preserve">. </w:t>
        </w:r>
      </w:ins>
      <w:ins w:id="65" w:author="Matthew Hamilton" w:date="2023-04-03T13:49:00Z">
        <w:r w:rsidR="00D63C32">
          <w:t>H</w:t>
        </w:r>
      </w:ins>
      <w:ins w:id="66" w:author="Matthew Hamilton" w:date="2023-03-23T12:04:00Z">
        <w:r w:rsidR="003D0320">
          <w:t xml:space="preserve">ealth </w:t>
        </w:r>
      </w:ins>
      <w:ins w:id="67" w:author="Matthew Hamilton" w:date="2023-03-23T12:02:00Z">
        <w:r w:rsidR="003D0320">
          <w:t>economists</w:t>
        </w:r>
      </w:ins>
      <w:ins w:id="68" w:author="Matthew Hamilton" w:date="2023-03-23T12:04:00Z">
        <w:r w:rsidR="003D0320">
          <w:t xml:space="preserve"> use</w:t>
        </w:r>
      </w:ins>
      <w:ins w:id="69" w:author="Matthew Hamilton" w:date="2023-04-03T13:58:00Z">
        <w:r w:rsidR="004361B2">
          <w:t xml:space="preserve"> these models</w:t>
        </w:r>
      </w:ins>
      <w:ins w:id="70" w:author="Matthew Hamilton" w:date="2023-03-23T12:04:00Z">
        <w:r w:rsidR="003D0320">
          <w:t xml:space="preserve"> to help solve problems</w:t>
        </w:r>
      </w:ins>
      <w:ins w:id="71" w:author="Matthew Hamilton" w:date="2023-03-23T12:16:00Z">
        <w:r w:rsidR="001857FE">
          <w:t xml:space="preserve"> that arise due to scarce resources, </w:t>
        </w:r>
      </w:ins>
      <w:ins w:id="72" w:author="Matthew Hamilton" w:date="2023-04-03T16:06:00Z">
        <w:r w:rsidR="0016293A">
          <w:t>such as</w:t>
        </w:r>
      </w:ins>
      <w:ins w:id="73" w:author="Matthew Hamilton" w:date="2023-03-23T12:16:00Z">
        <w:r w:rsidR="001857FE">
          <w:t xml:space="preserve"> </w:t>
        </w:r>
      </w:ins>
      <w:ins w:id="74" w:author="Matthew Hamilton" w:date="2023-03-23T12:19:00Z">
        <w:r w:rsidR="001857FE">
          <w:t xml:space="preserve">how to </w:t>
        </w:r>
      </w:ins>
      <w:ins w:id="75" w:author="Matthew Hamilton" w:date="2023-03-23T12:17:00Z">
        <w:r w:rsidR="001857FE">
          <w:t>allocate healthcare budgets</w:t>
        </w:r>
      </w:ins>
      <w:ins w:id="76" w:author="Matthew Hamilton" w:date="2023-04-03T16:10:00Z">
        <w:r w:rsidR="004970A6">
          <w:t>,</w:t>
        </w:r>
      </w:ins>
      <w:ins w:id="77" w:author="Matthew Hamilton" w:date="2023-04-03T16:02:00Z">
        <w:r w:rsidR="0016293A">
          <w:t xml:space="preserve"> </w:t>
        </w:r>
      </w:ins>
      <w:ins w:id="78" w:author="Matthew Hamilton" w:date="2023-04-03T16:09:00Z">
        <w:r w:rsidR="004970A6">
          <w:t>conf</w:t>
        </w:r>
      </w:ins>
      <w:ins w:id="79" w:author="Matthew Hamilton" w:date="2023-04-03T16:10:00Z">
        <w:r w:rsidR="004970A6">
          <w:t>igure</w:t>
        </w:r>
      </w:ins>
      <w:ins w:id="80" w:author="Matthew Hamilton" w:date="2023-04-03T16:05:00Z">
        <w:r w:rsidR="0016293A">
          <w:t xml:space="preserve"> health service</w:t>
        </w:r>
      </w:ins>
      <w:ins w:id="81" w:author="Matthew Hamilton" w:date="2023-04-03T16:11:00Z">
        <w:r w:rsidR="004970A6">
          <w:t xml:space="preserve">s </w:t>
        </w:r>
      </w:ins>
      <w:ins w:id="82" w:author="Matthew Hamilton" w:date="2023-04-03T16:07:00Z">
        <w:r w:rsidR="0016293A">
          <w:t xml:space="preserve">and </w:t>
        </w:r>
      </w:ins>
      <w:ins w:id="83" w:author="Matthew Hamilton" w:date="2023-04-05T14:21:00Z">
        <w:r w:rsidR="00353611">
          <w:t>value</w:t>
        </w:r>
      </w:ins>
      <w:ins w:id="84" w:author="Matthew Hamilton" w:date="2023-04-03T16:07:00Z">
        <w:r w:rsidR="0016293A">
          <w:t xml:space="preserve"> health and healthcare</w:t>
        </w:r>
      </w:ins>
      <w:ins w:id="85" w:author="Matthew Hamilton" w:date="2023-04-03T16:05:00Z">
        <w:r w:rsidR="0016293A">
          <w:t xml:space="preserve"> </w:t>
        </w:r>
      </w:ins>
      <w:ins w:id="86" w:author="Matthew Hamilton" w:date="2023-04-03T16:06:00Z">
        <w:r w:rsidR="0016293A">
          <w:t>[</w:t>
        </w:r>
      </w:ins>
      <w:commentRangeStart w:id="87"/>
      <w:ins w:id="88" w:author="Matthew Hamilton" w:date="2023-04-04T18:08:00Z">
        <w:r w:rsidR="003105E4">
          <w:t>REF</w:t>
        </w:r>
        <w:commentRangeEnd w:id="87"/>
        <w:r w:rsidR="003105E4">
          <w:rPr>
            <w:rStyle w:val="CommentReference"/>
          </w:rPr>
          <w:commentReference w:id="87"/>
        </w:r>
      </w:ins>
      <w:ins w:id="89" w:author="Matthew Hamilton" w:date="2023-04-03T16:06:00Z">
        <w:r w:rsidR="0016293A">
          <w:t>]</w:t>
        </w:r>
      </w:ins>
      <w:ins w:id="90" w:author="Matthew Hamilton" w:date="2023-03-23T12:17:00Z">
        <w:r w:rsidR="001857FE">
          <w:t>.</w:t>
        </w:r>
      </w:ins>
      <w:ins w:id="91" w:author="Matthew Hamilton" w:date="2023-03-23T12:22:00Z">
        <w:r w:rsidR="00F21A13">
          <w:t xml:space="preserve"> </w:t>
        </w:r>
      </w:ins>
      <w:del w:id="92" w:author="Matthew Hamilton" w:date="2023-03-23T12:28:00Z">
        <w:r w:rsidDel="00F21A13">
          <w:delText xml:space="preserve">Although influential and widely used, health economic models typically have a number of limitations that at best restrict their usefulness and which in some cases may facilitate harmful </w:delText>
        </w:r>
        <w:commentRangeStart w:id="93"/>
        <w:r w:rsidDel="00F21A13">
          <w:delText>misuse</w:delText>
        </w:r>
        <w:commentRangeEnd w:id="93"/>
        <w:r w:rsidR="002E6C49" w:rsidDel="00F21A13">
          <w:rPr>
            <w:rStyle w:val="CommentReference"/>
          </w:rPr>
          <w:commentReference w:id="93"/>
        </w:r>
        <w:r w:rsidDel="00F21A13">
          <w:delText>.</w:delText>
        </w:r>
      </w:del>
    </w:p>
    <w:p w14:paraId="37D3D457" w14:textId="36CA3A95" w:rsidR="00353611" w:rsidRDefault="009B6EAB" w:rsidP="008F451C">
      <w:pPr>
        <w:pStyle w:val="BodyText"/>
        <w:rPr>
          <w:ins w:id="94" w:author="Matthew Hamilton" w:date="2023-04-05T14:30:00Z"/>
        </w:rPr>
      </w:pPr>
      <w:commentRangeStart w:id="95"/>
      <w:ins w:id="96" w:author="Matthew Hamilton" w:date="2023-04-05T14:10:00Z">
        <w:r>
          <w:t xml:space="preserve">When </w:t>
        </w:r>
      </w:ins>
      <w:ins w:id="97" w:author="Matthew Hamilton" w:date="2023-04-05T14:20:00Z">
        <w:r w:rsidR="00353611">
          <w:t xml:space="preserve">computational </w:t>
        </w:r>
      </w:ins>
      <w:ins w:id="98" w:author="Matthew Hamilton" w:date="2023-04-05T14:10:00Z">
        <w:r>
          <w:t>models are used</w:t>
        </w:r>
      </w:ins>
      <w:ins w:id="99" w:author="Matthew Hamilton" w:date="2023-04-03T13:42:00Z">
        <w:r w:rsidR="00BF529E">
          <w:t xml:space="preserve"> to inform </w:t>
        </w:r>
      </w:ins>
      <w:ins w:id="100" w:author="Matthew Hamilton" w:date="2023-04-03T13:43:00Z">
        <w:r w:rsidR="00BF529E">
          <w:t>critical issues of public policy</w:t>
        </w:r>
      </w:ins>
      <w:ins w:id="101" w:author="Matthew Hamilton" w:date="2023-04-05T14:11:00Z">
        <w:r>
          <w:t>, it is</w:t>
        </w:r>
      </w:ins>
      <w:ins w:id="102" w:author="Matthew Hamilton" w:date="2023-04-05T14:16:00Z">
        <w:r>
          <w:t xml:space="preserve"> </w:t>
        </w:r>
      </w:ins>
      <w:ins w:id="103" w:author="Matthew Hamilton" w:date="2023-04-05T14:15:00Z">
        <w:r>
          <w:t>legitimate</w:t>
        </w:r>
      </w:ins>
      <w:ins w:id="104" w:author="Matthew Hamilton" w:date="2023-04-05T14:12:00Z">
        <w:r>
          <w:t xml:space="preserve"> </w:t>
        </w:r>
      </w:ins>
      <w:ins w:id="105" w:author="Matthew Hamilton" w:date="2023-04-05T14:22:00Z">
        <w:r w:rsidR="00353611">
          <w:t>to expect that</w:t>
        </w:r>
      </w:ins>
      <w:ins w:id="106" w:author="Matthew Hamilton" w:date="2023-04-05T14:12:00Z">
        <w:r>
          <w:t xml:space="preserve"> </w:t>
        </w:r>
      </w:ins>
      <w:ins w:id="107" w:author="Matthew Hamilton" w:date="2023-04-05T14:14:00Z">
        <w:r>
          <w:t xml:space="preserve">their authors </w:t>
        </w:r>
      </w:ins>
      <w:ins w:id="108" w:author="Matthew Hamilton" w:date="2023-04-05T14:12:00Z">
        <w:r>
          <w:t>be accountable for</w:t>
        </w:r>
      </w:ins>
      <w:ins w:id="109" w:author="Matthew Hamilton" w:date="2023-04-05T14:13:00Z">
        <w:r>
          <w:t xml:space="preserve"> their </w:t>
        </w:r>
      </w:ins>
      <w:ins w:id="110" w:author="Matthew Hamilton" w:date="2023-04-05T14:16:00Z">
        <w:r>
          <w:t xml:space="preserve">appropriate </w:t>
        </w:r>
      </w:ins>
      <w:ins w:id="111" w:author="Matthew Hamilton" w:date="2023-04-05T14:13:00Z">
        <w:r>
          <w:t>development and use</w:t>
        </w:r>
      </w:ins>
      <w:ins w:id="112" w:author="Matthew Hamilton" w:date="2023-04-05T14:19:00Z">
        <w:r w:rsidR="00353611">
          <w:t xml:space="preserve"> [REF]</w:t>
        </w:r>
      </w:ins>
      <w:ins w:id="113" w:author="Matthew Hamilton" w:date="2023-04-05T14:13:00Z">
        <w:r>
          <w:t xml:space="preserve">. </w:t>
        </w:r>
      </w:ins>
      <w:commentRangeEnd w:id="95"/>
      <w:ins w:id="114" w:author="Matthew Hamilton" w:date="2023-04-05T14:15:00Z">
        <w:r>
          <w:rPr>
            <w:rStyle w:val="CommentReference"/>
          </w:rPr>
          <w:commentReference w:id="95"/>
        </w:r>
      </w:ins>
      <w:ins w:id="115" w:author="Matthew Hamilton" w:date="2023-04-05T14:13:00Z">
        <w:r>
          <w:t xml:space="preserve"> </w:t>
        </w:r>
      </w:ins>
      <w:ins w:id="116" w:author="Matthew Hamilton" w:date="2023-04-05T14:43:00Z">
        <w:r w:rsidR="00B45D0E">
          <w:t>H</w:t>
        </w:r>
      </w:ins>
      <w:ins w:id="117" w:author="Matthew Hamilton" w:date="2023-04-05T14:13:00Z">
        <w:r>
          <w:t>ealth economic computational models (HECMs)</w:t>
        </w:r>
      </w:ins>
      <w:ins w:id="118" w:author="Matthew Hamilton" w:date="2023-04-05T14:28:00Z">
        <w:r w:rsidR="007E05AB">
          <w:t xml:space="preserve"> </w:t>
        </w:r>
      </w:ins>
      <w:ins w:id="119" w:author="Matthew Hamilton" w:date="2023-04-05T14:43:00Z">
        <w:r w:rsidR="00B45D0E">
          <w:t>are widely used, influential, increasingly complex</w:t>
        </w:r>
      </w:ins>
      <w:ins w:id="120" w:author="Matthew Hamilton" w:date="2023-04-05T14:44:00Z">
        <w:r w:rsidR="00B45D0E">
          <w:t xml:space="preserve"> and subject to </w:t>
        </w:r>
      </w:ins>
      <w:ins w:id="121" w:author="Matthew Hamilton" w:date="2023-04-05T14:34:00Z">
        <w:r w:rsidR="007E05AB">
          <w:t>potentially under-appreciated limitations</w:t>
        </w:r>
      </w:ins>
      <w:ins w:id="122" w:author="Matthew Hamilton" w:date="2023-04-05T14:46:00Z">
        <w:r w:rsidR="00B45D0E">
          <w:t>.</w:t>
        </w:r>
      </w:ins>
      <w:ins w:id="123" w:author="Matthew Hamilton" w:date="2023-04-05T14:51:00Z">
        <w:r w:rsidR="008F451C">
          <w:t xml:space="preserve"> </w:t>
        </w:r>
      </w:ins>
      <w:ins w:id="124" w:author="Matthew Hamilton" w:date="2023-04-05T14:25:00Z">
        <w:r w:rsidR="00353611">
          <w:t xml:space="preserve"> </w:t>
        </w:r>
      </w:ins>
      <w:ins w:id="125" w:author="Matthew Hamilton" w:date="2023-04-05T14:51:00Z">
        <w:r w:rsidR="008F451C">
          <w:t>H</w:t>
        </w:r>
      </w:ins>
      <w:ins w:id="126" w:author="Matthew Hamilton" w:date="2023-04-05T14:31:00Z">
        <w:r w:rsidR="007E05AB">
          <w:t>ealth economists</w:t>
        </w:r>
      </w:ins>
      <w:ins w:id="127" w:author="Matthew Hamilton" w:date="2023-04-05T14:32:00Z">
        <w:r w:rsidR="007E05AB">
          <w:t xml:space="preserve"> should </w:t>
        </w:r>
      </w:ins>
      <w:ins w:id="128" w:author="Matthew Hamilton" w:date="2023-04-05T14:51:00Z">
        <w:r w:rsidR="008F451C">
          <w:t xml:space="preserve">therefore </w:t>
        </w:r>
      </w:ins>
      <w:ins w:id="129" w:author="Matthew Hamilton" w:date="2023-04-05T14:53:00Z">
        <w:r w:rsidR="008F451C">
          <w:t>identify and address those aspects of</w:t>
        </w:r>
      </w:ins>
      <w:ins w:id="130" w:author="Matthew Hamilton" w:date="2023-04-05T14:45:00Z">
        <w:r w:rsidR="00B45D0E">
          <w:t xml:space="preserve"> </w:t>
        </w:r>
      </w:ins>
      <w:ins w:id="131" w:author="Matthew Hamilton" w:date="2023-04-05T14:54:00Z">
        <w:r w:rsidR="008F451C">
          <w:t>their current</w:t>
        </w:r>
      </w:ins>
      <w:ins w:id="132" w:author="Matthew Hamilton" w:date="2023-04-05T14:41:00Z">
        <w:r w:rsidR="00B45D0E">
          <w:t xml:space="preserve"> practice</w:t>
        </w:r>
      </w:ins>
      <w:ins w:id="133" w:author="Matthew Hamilton" w:date="2023-04-05T14:54:00Z">
        <w:r w:rsidR="008F451C">
          <w:t>s that</w:t>
        </w:r>
      </w:ins>
      <w:ins w:id="134" w:author="Matthew Hamilton" w:date="2023-04-05T14:36:00Z">
        <w:r w:rsidR="007E05AB">
          <w:t xml:space="preserve"> </w:t>
        </w:r>
      </w:ins>
      <w:ins w:id="135" w:author="Matthew Hamilton" w:date="2023-04-05T14:42:00Z">
        <w:r w:rsidR="00B45D0E">
          <w:t xml:space="preserve">limit the </w:t>
        </w:r>
      </w:ins>
      <w:ins w:id="136" w:author="Matthew Hamilton" w:date="2023-04-05T14:36:00Z">
        <w:r w:rsidR="007E05AB">
          <w:t xml:space="preserve">acceptability, </w:t>
        </w:r>
      </w:ins>
      <w:ins w:id="137" w:author="Matthew Hamilton" w:date="2023-04-05T14:56:00Z">
        <w:r w:rsidR="008F451C">
          <w:t>adequacy</w:t>
        </w:r>
      </w:ins>
      <w:ins w:id="138" w:author="Matthew Hamilton" w:date="2023-04-05T14:52:00Z">
        <w:r w:rsidR="008F451C">
          <w:t xml:space="preserve"> for purpose and social benefit</w:t>
        </w:r>
      </w:ins>
      <w:ins w:id="139" w:author="Matthew Hamilton" w:date="2023-04-05T14:54:00Z">
        <w:r w:rsidR="008F451C">
          <w:t xml:space="preserve"> of their models.</w:t>
        </w:r>
      </w:ins>
    </w:p>
    <w:p w14:paraId="4405EE48" w14:textId="05A48A50" w:rsidR="00353611" w:rsidRDefault="008F451C" w:rsidP="00C6067C">
      <w:pPr>
        <w:pStyle w:val="BodyText"/>
        <w:rPr>
          <w:ins w:id="140" w:author="Matthew Hamilton" w:date="2023-04-05T14:19:00Z"/>
        </w:rPr>
      </w:pPr>
      <w:ins w:id="141" w:author="Matthew Hamilton" w:date="2023-04-05T14:55:00Z">
        <w:r>
          <w:lastRenderedPageBreak/>
          <w:t xml:space="preserve">The </w:t>
        </w:r>
        <w:commentRangeStart w:id="142"/>
        <w:r>
          <w:t xml:space="preserve">value judgments </w:t>
        </w:r>
        <w:commentRangeStart w:id="143"/>
        <w:commentRangeEnd w:id="143"/>
        <w:r>
          <w:rPr>
            <w:rStyle w:val="CommentReference"/>
          </w:rPr>
          <w:commentReference w:id="143"/>
        </w:r>
      </w:ins>
      <w:commentRangeEnd w:id="142"/>
      <w:ins w:id="144" w:author="Matthew Hamilton" w:date="2023-04-05T15:27:00Z">
        <w:r w:rsidR="00606B12">
          <w:rPr>
            <w:rStyle w:val="CommentReference"/>
          </w:rPr>
          <w:commentReference w:id="142"/>
        </w:r>
      </w:ins>
      <w:ins w:id="145" w:author="Matthew Hamilton" w:date="2023-04-05T14:55:00Z">
        <w:r>
          <w:t xml:space="preserve">of health economic </w:t>
        </w:r>
        <w:proofErr w:type="spellStart"/>
        <w:r>
          <w:t>modellers</w:t>
        </w:r>
        <w:proofErr w:type="spellEnd"/>
        <w:r>
          <w:t xml:space="preserve"> are rarely made explicit for public scrutiny, omissions that may lead to socially unacceptable policy recommendations [9].</w:t>
        </w:r>
      </w:ins>
      <w:ins w:id="146" w:author="Matthew Hamilton" w:date="2023-04-05T15:15:00Z">
        <w:r w:rsidR="00C6067C">
          <w:t xml:space="preserve"> P</w:t>
        </w:r>
      </w:ins>
      <w:ins w:id="147" w:author="Matthew Hamilton" w:date="2023-04-05T14:19:00Z">
        <w:r w:rsidR="00353611">
          <w:t xml:space="preserve">oor reproducibility [4–6] </w:t>
        </w:r>
        <w:r w:rsidR="00353611">
          <w:rPr>
            <w:rStyle w:val="CommentReference"/>
          </w:rPr>
          <w:commentReference w:id="148"/>
        </w:r>
        <w:r w:rsidR="00353611">
          <w:t xml:space="preserve">insufficient validation [7] </w:t>
        </w:r>
        <w:r w:rsidR="00353611">
          <w:rPr>
            <w:rStyle w:val="CommentReference"/>
          </w:rPr>
          <w:commentReference w:id="149"/>
        </w:r>
        <w:r w:rsidR="00353611">
          <w:t xml:space="preserve">and undeclared errors [8] make </w:t>
        </w:r>
      </w:ins>
      <w:ins w:id="150" w:author="Matthew Hamilton" w:date="2023-04-05T15:15:00Z">
        <w:r w:rsidR="00C6067C">
          <w:t>assessing a HECM’s adequacy for purpose</w:t>
        </w:r>
      </w:ins>
      <w:ins w:id="151" w:author="Matthew Hamilton" w:date="2023-04-05T14:19:00Z">
        <w:r w:rsidR="00353611">
          <w:t xml:space="preserve"> difficult. </w:t>
        </w:r>
      </w:ins>
      <w:ins w:id="152" w:author="Matthew Hamilton" w:date="2023-04-05T15:00:00Z">
        <w:r w:rsidR="00CA5BA8">
          <w:t>These issues have the potential to compo</w:t>
        </w:r>
      </w:ins>
      <w:ins w:id="153" w:author="Matthew Hamilton" w:date="2023-04-05T15:01:00Z">
        <w:r w:rsidR="00CA5BA8">
          <w:t>und as HECMs become more complex</w:t>
        </w:r>
      </w:ins>
      <w:ins w:id="154" w:author="Matthew Hamilton" w:date="2023-04-05T15:02:00Z">
        <w:r w:rsidR="00CA5BA8">
          <w:t xml:space="preserve"> – </w:t>
        </w:r>
      </w:ins>
      <w:ins w:id="155" w:author="Matthew Hamilton" w:date="2023-04-05T15:03:00Z">
        <w:r w:rsidR="00CA5BA8">
          <w:t>with concomitant</w:t>
        </w:r>
      </w:ins>
      <w:ins w:id="156" w:author="Matthew Hamilton" w:date="2023-04-05T15:04:00Z">
        <w:r w:rsidR="00CA5BA8">
          <w:t xml:space="preserve"> </w:t>
        </w:r>
      </w:ins>
      <w:ins w:id="157" w:author="Matthew Hamilton" w:date="2023-04-05T15:05:00Z">
        <w:r w:rsidR="00CA5BA8">
          <w:t xml:space="preserve">accountability </w:t>
        </w:r>
      </w:ins>
      <w:ins w:id="158" w:author="Matthew Hamilton" w:date="2023-04-05T14:19:00Z">
        <w:r w:rsidR="00353611">
          <w:t xml:space="preserve">obligations </w:t>
        </w:r>
      </w:ins>
      <w:ins w:id="159" w:author="Matthew Hamilton" w:date="2023-04-05T15:04:00Z">
        <w:r w:rsidR="00CA5BA8">
          <w:t>for</w:t>
        </w:r>
      </w:ins>
      <w:ins w:id="160" w:author="Matthew Hamilton" w:date="2023-04-05T14:19:00Z">
        <w:r w:rsidR="00353611">
          <w:t xml:space="preserve"> </w:t>
        </w:r>
      </w:ins>
      <w:ins w:id="161" w:author="Matthew Hamilton" w:date="2023-04-05T15:04:00Z">
        <w:r w:rsidR="00CA5BA8">
          <w:t>model</w:t>
        </w:r>
      </w:ins>
      <w:ins w:id="162" w:author="Matthew Hamilton" w:date="2023-04-05T14:19:00Z">
        <w:r w:rsidR="00353611">
          <w:t xml:space="preserve"> authors [12,13]. </w:t>
        </w:r>
      </w:ins>
    </w:p>
    <w:p w14:paraId="1F26DF58" w14:textId="749CD799" w:rsidR="00C6067C" w:rsidRDefault="00353611" w:rsidP="00C6067C">
      <w:pPr>
        <w:pStyle w:val="BodyText"/>
        <w:rPr>
          <w:ins w:id="163" w:author="Matthew Hamilton" w:date="2023-04-05T15:17:00Z"/>
        </w:rPr>
      </w:pPr>
      <w:ins w:id="164" w:author="Matthew Hamilton" w:date="2023-04-05T14:19:00Z">
        <w:r>
          <w:t xml:space="preserve">The growth in the volume and breadth of published health economic analysis [REF] </w:t>
        </w:r>
        <w:r>
          <w:rPr>
            <w:rStyle w:val="CommentReference"/>
          </w:rPr>
          <w:commentReference w:id="165"/>
        </w:r>
        <w:r>
          <w:t xml:space="preserve">suggests that substantial public funds are now invested in developing HECMs. The social returns from this investment could be enhanced if HECMs </w:t>
        </w:r>
      </w:ins>
      <w:ins w:id="166" w:author="Matthew Hamilton" w:date="2023-04-05T15:06:00Z">
        <w:r w:rsidR="00CA5BA8">
          <w:t xml:space="preserve">could </w:t>
        </w:r>
      </w:ins>
      <w:ins w:id="167" w:author="Matthew Hamilton" w:date="2023-04-05T15:07:00Z">
        <w:r w:rsidR="00CA5BA8">
          <w:t xml:space="preserve">be </w:t>
        </w:r>
      </w:ins>
      <w:ins w:id="168" w:author="Matthew Hamilton" w:date="2023-04-05T15:09:00Z">
        <w:r w:rsidR="00C6067C">
          <w:t>more readily and appropriately used by all who could benefit from them</w:t>
        </w:r>
      </w:ins>
      <w:ins w:id="169" w:author="Matthew Hamilton" w:date="2023-04-05T15:10:00Z">
        <w:r w:rsidR="00C6067C">
          <w:t xml:space="preserve"> and if the lifetime for their valid application could be extended.</w:t>
        </w:r>
      </w:ins>
      <w:ins w:id="170" w:author="Matthew Hamilton" w:date="2023-04-05T15:12:00Z">
        <w:r w:rsidR="00C6067C">
          <w:t xml:space="preserve"> </w:t>
        </w:r>
      </w:ins>
      <w:ins w:id="171" w:author="Matthew Hamilton" w:date="2023-04-05T14:19:00Z">
        <w:r>
          <w:t xml:space="preserve">However, commercial, legal and ethical </w:t>
        </w:r>
        <w:commentRangeStart w:id="148"/>
        <w:commentRangeStart w:id="149"/>
        <w:commentRangeStart w:id="165"/>
        <w:commentRangeEnd w:id="148"/>
        <w:commentRangeEnd w:id="149"/>
        <w:commentRangeEnd w:id="165"/>
        <w:r>
          <w:t xml:space="preserve">considerations can limit the reuse of </w:t>
        </w:r>
      </w:ins>
      <w:ins w:id="172" w:author="Matthew Hamilton" w:date="2023-04-05T15:31:00Z">
        <w:r w:rsidR="00D84CA5">
          <w:t>HECMs</w:t>
        </w:r>
      </w:ins>
      <w:ins w:id="173" w:author="Matthew Hamilton" w:date="2023-04-05T15:32:00Z">
        <w:r w:rsidR="00D84CA5">
          <w:t xml:space="preserve"> </w:t>
        </w:r>
      </w:ins>
      <w:ins w:id="174" w:author="Matthew Hamilton" w:date="2023-04-05T14:19:00Z">
        <w:r>
          <w:t>[</w:t>
        </w:r>
        <w:commentRangeStart w:id="175"/>
        <w:r>
          <w:t>13</w:t>
        </w:r>
        <w:commentRangeEnd w:id="175"/>
        <w:r>
          <w:rPr>
            <w:rStyle w:val="CommentReference"/>
          </w:rPr>
          <w:commentReference w:id="175"/>
        </w:r>
        <w:r>
          <w:t xml:space="preserve">], and only selected features of </w:t>
        </w:r>
      </w:ins>
      <w:ins w:id="176" w:author="Matthew Hamilton" w:date="2023-04-05T15:32:00Z">
        <w:r w:rsidR="00D84CA5">
          <w:t>these models</w:t>
        </w:r>
      </w:ins>
      <w:ins w:id="177" w:author="Matthew Hamilton" w:date="2023-04-05T14:19:00Z">
        <w:r>
          <w:t xml:space="preserve"> may be transferable to multiple jurisdictions [GARCIA-MOCHON]. HECMs </w:t>
        </w:r>
      </w:ins>
      <w:ins w:id="178" w:author="Matthew Hamilton" w:date="2023-04-05T15:16:00Z">
        <w:r w:rsidR="00C6067C">
          <w:t>are</w:t>
        </w:r>
      </w:ins>
      <w:ins w:id="179" w:author="Matthew Hamilton" w:date="2023-04-05T15:32:00Z">
        <w:r w:rsidR="00D84CA5">
          <w:t xml:space="preserve"> also</w:t>
        </w:r>
      </w:ins>
      <w:ins w:id="180" w:author="Matthew Hamilton" w:date="2023-04-05T15:16:00Z">
        <w:r w:rsidR="00C6067C">
          <w:t xml:space="preserve"> </w:t>
        </w:r>
      </w:ins>
      <w:ins w:id="181" w:author="Matthew Hamilton" w:date="2023-04-05T14:19:00Z">
        <w:r>
          <w:t xml:space="preserve">rarely implement </w:t>
        </w:r>
      </w:ins>
      <w:ins w:id="182" w:author="Matthew Hamilton" w:date="2023-04-05T15:16:00Z">
        <w:r w:rsidR="00C6067C">
          <w:t xml:space="preserve">to facilitate </w:t>
        </w:r>
      </w:ins>
      <w:ins w:id="183" w:author="Matthew Hamilton" w:date="2023-04-05T15:20:00Z">
        <w:r w:rsidR="009B046C">
          <w:t>routine</w:t>
        </w:r>
      </w:ins>
      <w:ins w:id="184" w:author="Matthew Hamilton" w:date="2023-04-05T15:16:00Z">
        <w:r w:rsidR="00C6067C">
          <w:t xml:space="preserve"> updates </w:t>
        </w:r>
      </w:ins>
      <w:ins w:id="185" w:author="Matthew Hamilton" w:date="2023-04-05T14:19:00Z">
        <w:r>
          <w:t>[18]</w:t>
        </w:r>
      </w:ins>
      <w:ins w:id="186" w:author="Matthew Hamilton" w:date="2023-04-05T15:16:00Z">
        <w:r w:rsidR="00C6067C">
          <w:t xml:space="preserve"> that could </w:t>
        </w:r>
      </w:ins>
      <w:ins w:id="187" w:author="Matthew Hamilton" w:date="2023-04-05T15:20:00Z">
        <w:r w:rsidR="009B046C">
          <w:t>maintain</w:t>
        </w:r>
      </w:ins>
      <w:ins w:id="188" w:author="Matthew Hamilton" w:date="2023-04-05T15:16:00Z">
        <w:r w:rsidR="00C6067C">
          <w:t xml:space="preserve"> and enhance their validity</w:t>
        </w:r>
      </w:ins>
      <w:ins w:id="189" w:author="Matthew Hamilton" w:date="2023-04-05T15:21:00Z">
        <w:r w:rsidR="009B046C">
          <w:t xml:space="preserve"> </w:t>
        </w:r>
        <w:r w:rsidR="005F3F20">
          <w:t>as they age</w:t>
        </w:r>
      </w:ins>
      <w:ins w:id="190" w:author="Matthew Hamilton" w:date="2023-04-05T14:19:00Z">
        <w:r>
          <w:t xml:space="preserve">. </w:t>
        </w:r>
      </w:ins>
    </w:p>
    <w:p w14:paraId="65522746" w14:textId="1A17585C" w:rsidR="004361B2" w:rsidRPr="00E56EC7" w:rsidDel="00DB53DD" w:rsidRDefault="004361B2">
      <w:pPr>
        <w:pStyle w:val="BodyText"/>
        <w:rPr>
          <w:del w:id="191" w:author="Matthew Hamilton" w:date="2023-04-03T15:45:00Z"/>
        </w:rPr>
        <w:pPrChange w:id="192" w:author="Matthew Hamilton" w:date="2023-04-03T16:43:00Z">
          <w:pPr>
            <w:pStyle w:val="FirstParagraph"/>
          </w:pPr>
        </w:pPrChange>
      </w:pPr>
    </w:p>
    <w:p w14:paraId="40A350E6" w14:textId="16EE9E4A" w:rsidR="006326C1" w:rsidDel="00C65C86" w:rsidRDefault="001023AB">
      <w:pPr>
        <w:pStyle w:val="BodyText"/>
        <w:rPr>
          <w:del w:id="193" w:author="Matthew Hamilton" w:date="2023-04-03T13:25:00Z"/>
          <w:moveFrom w:id="194" w:author="Matthew Hamilton" w:date="2023-03-23T12:25:00Z"/>
        </w:rPr>
      </w:pPr>
      <w:moveFromRangeStart w:id="195" w:author="Matthew Hamilton" w:date="2023-03-23T12:25:00Z" w:name="move130466767"/>
      <w:moveFrom w:id="196" w:author="Matthew Hamilton" w:date="2023-03-23T12:25:00Z">
        <w:del w:id="197"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198" w:author="Matthew Hamilton" w:date="2023-04-03T13:25:00Z"/>
          <w:moveFrom w:id="199" w:author="Matthew Hamilton" w:date="2023-03-23T12:26:00Z"/>
        </w:rPr>
      </w:pPr>
      <w:moveFromRangeStart w:id="200" w:author="Matthew Hamilton" w:date="2023-03-23T12:26:00Z" w:name="move130466798"/>
      <w:moveFromRangeEnd w:id="195"/>
      <w:moveFrom w:id="201" w:author="Matthew Hamilton" w:date="2023-03-23T12:26:00Z">
        <w:del w:id="202" w:author="Matthew Hamilton" w:date="2023-04-03T13:25:00Z">
          <w:r w:rsidDel="00C65C86">
            <w:delText xml:space="preserve">The </w:delText>
          </w:r>
          <w:commentRangeStart w:id="203"/>
          <w:r w:rsidDel="00C65C86">
            <w:delText xml:space="preserve">resource and skills intensive undertaking of modelling </w:delText>
          </w:r>
          <w:commentRangeEnd w:id="203"/>
          <w:r w:rsidR="002E6C49" w:rsidDel="00C65C86">
            <w:rPr>
              <w:rStyle w:val="CommentReference"/>
            </w:rPr>
            <w:commentReference w:id="203"/>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04"/>
          <w:r w:rsidDel="00C65C86">
            <w:delText>artefacts</w:delText>
          </w:r>
          <w:commentRangeEnd w:id="204"/>
          <w:r w:rsidR="002E6C49" w:rsidDel="00C65C86">
            <w:rPr>
              <w:rStyle w:val="CommentReference"/>
            </w:rPr>
            <w:commentReference w:id="204"/>
          </w:r>
          <w:r w:rsidDel="00C65C86">
            <w:delText xml:space="preserve"> [15]. Transferring a health economic model developed for one jurisdiction for application in another typically involves retaining some features and updating others [16]. However, </w:delText>
          </w:r>
          <w:commentRangeStart w:id="205"/>
          <w:r w:rsidDel="00C65C86">
            <w:delText xml:space="preserve">models do not always make implementation choices </w:delText>
          </w:r>
          <w:commentRangeEnd w:id="205"/>
          <w:r w:rsidR="002E6C49" w:rsidDel="00C65C86">
            <w:rPr>
              <w:rStyle w:val="CommentReference"/>
            </w:rPr>
            <w:commentReference w:id="205"/>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00"/>
    <w:p w14:paraId="01CD6630" w14:textId="4AEF9D22" w:rsidR="006326C1" w:rsidDel="00F21A13" w:rsidRDefault="001023AB">
      <w:pPr>
        <w:pStyle w:val="BodyText"/>
        <w:rPr>
          <w:del w:id="206" w:author="Matthew Hamilton" w:date="2023-03-23T12:26:00Z"/>
        </w:rPr>
      </w:pPr>
      <w:del w:id="207"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08" w:author="Cathy Mihalopoulos" w:date="2023-02-08T13:43:00Z">
        <w:del w:id="209" w:author="Matthew Hamilton" w:date="2023-03-23T12:26:00Z">
          <w:r w:rsidR="002E6C49" w:rsidDel="00F21A13">
            <w:delText>. For example, it is</w:delText>
          </w:r>
        </w:del>
      </w:ins>
      <w:del w:id="210"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11" w:author="Matthew Hamilton" w:date="2023-03-23T12:29:00Z"/>
        </w:rPr>
      </w:pPr>
      <w:del w:id="212"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13" w:author="Matthew Hamilton" w:date="2023-04-03T13:25:00Z"/>
        </w:rPr>
      </w:pPr>
      <w:del w:id="214" w:author="Matthew Hamilton" w:date="2023-03-23T12:37:00Z">
        <w:r w:rsidDel="004553BD">
          <w:delText xml:space="preserve">A modular </w:delText>
        </w:r>
      </w:del>
      <w:del w:id="215" w:author="Matthew Hamilton" w:date="2023-04-03T13:25:00Z">
        <w:r w:rsidDel="00C65C86">
          <w:delText xml:space="preserve">model is constructed from multiple reusable and replaceable sub-models (modules) [19]. Modules can share inputs and outputs with other </w:delText>
        </w:r>
      </w:del>
      <w:del w:id="216" w:author="Matthew Hamilton" w:date="2023-03-23T12:37:00Z">
        <w:r w:rsidDel="004553BD">
          <w:delText xml:space="preserve">modules </w:delText>
        </w:r>
      </w:del>
      <w:del w:id="217" w:author="Matthew Hamilton" w:date="2023-04-03T13:25:00Z">
        <w:r w:rsidDel="00C65C86">
          <w:delText xml:space="preserve">or can be run as independent </w:delText>
        </w:r>
        <w:commentRangeStart w:id="218"/>
        <w:r w:rsidDel="00C65C86">
          <w:delText>models</w:delText>
        </w:r>
        <w:commentRangeEnd w:id="218"/>
        <w:r w:rsidR="002E6C49" w:rsidDel="00C65C86">
          <w:rPr>
            <w:rStyle w:val="CommentReference"/>
          </w:rPr>
          <w:commentReference w:id="218"/>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19" w:author="Matthew Hamilton" w:date="2023-04-03T13:25:00Z"/>
        </w:rPr>
      </w:pPr>
      <w:del w:id="220"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21" w:author="Matthew Hamilton" w:date="2023-03-23T12:44:00Z">
        <w:r w:rsidDel="00E17146">
          <w:delText xml:space="preserve">health economic </w:delText>
        </w:r>
      </w:del>
      <w:del w:id="222" w:author="Matthew Hamilton" w:date="2023-04-03T13:25:00Z">
        <w:r w:rsidDel="00C65C86">
          <w:delText>models</w:delText>
        </w:r>
      </w:del>
      <w:del w:id="223" w:author="Matthew Hamilton" w:date="2023-03-23T12:44:00Z">
        <w:r w:rsidDel="00E17146">
          <w:delText xml:space="preserve"> (OSHEMs)</w:delText>
        </w:r>
      </w:del>
      <w:del w:id="224" w:author="Matthew Hamilton" w:date="2023-04-03T13:25:00Z">
        <w:r w:rsidDel="00C65C86">
          <w:delText xml:space="preserve"> [15], actual implementations are rare [13,25,26]. Barriers to adopti</w:delText>
        </w:r>
      </w:del>
      <w:del w:id="225" w:author="Matthew Hamilton" w:date="2023-03-23T12:45:00Z">
        <w:r w:rsidDel="00E17146">
          <w:delText xml:space="preserve">on of OSHEMs </w:delText>
        </w:r>
      </w:del>
      <w:del w:id="226" w:author="Matthew Hamilton" w:date="2023-04-03T13:25:00Z">
        <w:r w:rsidDel="00C65C86">
          <w:delText xml:space="preserve">include concerns about intellectual property, confidentiality, model misuse and the resources required to support open source implementations [15,27]. </w:delText>
        </w:r>
      </w:del>
      <w:del w:id="227" w:author="Matthew Hamilton" w:date="2023-03-23T12:49:00Z">
        <w:r w:rsidDel="00E17146">
          <w:delText xml:space="preserve">Adherence to good practice guidance is an essential requirement for healthcare modelling [2], but guidelines for implementing </w:delText>
        </w:r>
      </w:del>
      <w:del w:id="228" w:author="Matthew Hamilton" w:date="2023-03-23T12:46:00Z">
        <w:r w:rsidDel="00E17146">
          <w:delText xml:space="preserve">OSHEMs </w:delText>
        </w:r>
      </w:del>
      <w:del w:id="229" w:author="Matthew Hamilton" w:date="2023-03-23T12:49:00Z">
        <w:r w:rsidDel="00E17146">
          <w:delText>remain scarce</w:delText>
        </w:r>
      </w:del>
      <w:del w:id="230" w:author="Matthew Hamilton" w:date="2023-03-23T12:46:00Z">
        <w:r w:rsidDel="00E17146">
          <w:delText>, piecemeal</w:delText>
        </w:r>
      </w:del>
      <w:del w:id="231" w:author="Matthew Hamilton" w:date="2023-03-23T12:49:00Z">
        <w:r w:rsidDel="00E17146">
          <w:delText xml:space="preserve"> and need improving [28].</w:delText>
        </w:r>
      </w:del>
    </w:p>
    <w:p w14:paraId="4BABAFDE" w14:textId="7D37E3B2" w:rsidR="006326C1" w:rsidDel="00C65C86" w:rsidRDefault="001023AB">
      <w:pPr>
        <w:pStyle w:val="BodyText"/>
        <w:rPr>
          <w:del w:id="232" w:author="Matthew Hamilton" w:date="2023-04-03T13:25:00Z"/>
        </w:rPr>
      </w:pPr>
      <w:del w:id="233" w:author="Matthew Hamilton" w:date="2023-04-03T13:25:00Z">
        <w:r w:rsidDel="00C65C86">
          <w:delText xml:space="preserve">Our interest in modular and open source approaches developed when we began seeking </w:delText>
        </w:r>
      </w:del>
      <w:del w:id="234" w:author="Matthew Hamilton" w:date="2023-03-23T12:46:00Z">
        <w:r w:rsidDel="00E17146">
          <w:delText xml:space="preserve">am </w:delText>
        </w:r>
      </w:del>
      <w:del w:id="235"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36" w:author="Matthew Hamilton" w:date="2023-04-03T16:16:00Z"/>
          <w:moveFrom w:id="237" w:author="Matthew Hamilton" w:date="2023-03-23T12:58:00Z"/>
        </w:rPr>
      </w:pPr>
      <w:del w:id="238"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39" w:author="Matthew Hamilton" w:date="2023-04-03T15:46:00Z">
        <w:r w:rsidDel="00DB53DD">
          <w:delText xml:space="preserve">modular </w:delText>
        </w:r>
      </w:del>
      <w:del w:id="240" w:author="Matthew Hamilton" w:date="2023-03-23T12:47:00Z">
        <w:r w:rsidDel="00E17146">
          <w:delText>OS</w:delText>
        </w:r>
      </w:del>
      <w:del w:id="241" w:author="Matthew Hamilton" w:date="2023-03-23T12:27:00Z">
        <w:r w:rsidDel="00F21A13">
          <w:delText>H</w:delText>
        </w:r>
      </w:del>
      <w:del w:id="242" w:author="Matthew Hamilton" w:date="2023-03-23T12:47:00Z">
        <w:r w:rsidDel="00E17146">
          <w:delText>EM</w:delText>
        </w:r>
      </w:del>
      <w:del w:id="243" w:author="Matthew Hamilton" w:date="2023-04-03T15:46:00Z">
        <w:r w:rsidDel="00DB53DD">
          <w:delText xml:space="preserve"> (</w:delText>
        </w:r>
      </w:del>
      <w:del w:id="244" w:author="Matthew Hamilton" w:date="2023-03-23T11:18:00Z">
        <w:r w:rsidDel="00F07D30">
          <w:delText>MOSHEM</w:delText>
        </w:r>
      </w:del>
      <w:del w:id="245" w:author="Matthew Hamilton" w:date="2023-04-03T15:46:00Z">
        <w:r w:rsidDel="00DB53DD">
          <w:delText xml:space="preserve">) </w:delText>
        </w:r>
      </w:del>
      <w:del w:id="246" w:author="Matthew Hamilton" w:date="2023-04-03T16:16:00Z">
        <w:r w:rsidDel="005F0564">
          <w:delText>on the mental health of young people aged 12 to 25</w:delText>
        </w:r>
      </w:del>
      <w:del w:id="247" w:author="Matthew Hamilton" w:date="2023-04-03T15:49:00Z">
        <w:r w:rsidDel="00DB53DD">
          <w:delText xml:space="preserve">. </w:delText>
        </w:r>
      </w:del>
      <w:moveFromRangeStart w:id="248" w:author="Matthew Hamilton" w:date="2023-03-23T12:58:00Z" w:name="move130468707"/>
      <w:moveFrom w:id="249" w:author="Matthew Hamilton" w:date="2023-03-23T12:58:00Z">
        <w:del w:id="250"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51" w:author="Matthew Hamilton" w:date="2023-03-23T12:58:00Z"/>
        </w:rPr>
        <w:pPrChange w:id="252" w:author="Matthew Hamilton" w:date="2023-03-23T12:57:00Z">
          <w:pPr>
            <w:numPr>
              <w:numId w:val="27"/>
            </w:numPr>
            <w:ind w:left="720" w:hanging="480"/>
          </w:pPr>
        </w:pPrChange>
      </w:pPr>
      <w:moveFrom w:id="253"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54" w:author="Matthew Hamilton" w:date="2023-03-23T12:58:00Z"/>
        </w:rPr>
        <w:pPrChange w:id="255" w:author="Matthew Hamilton" w:date="2023-03-23T12:57:00Z">
          <w:pPr>
            <w:numPr>
              <w:numId w:val="27"/>
            </w:numPr>
            <w:ind w:left="720" w:hanging="480"/>
          </w:pPr>
        </w:pPrChange>
      </w:pPr>
      <w:moveFrom w:id="256"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57" w:author="Matthew Hamilton" w:date="2023-03-23T12:58:00Z"/>
        </w:rPr>
        <w:pPrChange w:id="258" w:author="Matthew Hamilton" w:date="2023-03-23T12:57:00Z">
          <w:pPr>
            <w:numPr>
              <w:numId w:val="27"/>
            </w:numPr>
            <w:ind w:left="720" w:hanging="480"/>
          </w:pPr>
        </w:pPrChange>
      </w:pPr>
      <w:moveFrom w:id="259"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260" w:author="Matthew Hamilton" w:date="2023-03-23T12:58:00Z"/>
        </w:rPr>
        <w:pPrChange w:id="261" w:author="Matthew Hamilton" w:date="2023-03-23T12:57:00Z">
          <w:pPr>
            <w:numPr>
              <w:numId w:val="27"/>
            </w:numPr>
            <w:ind w:left="720" w:hanging="480"/>
          </w:pPr>
        </w:pPrChange>
      </w:pPr>
      <w:moveFrom w:id="262"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263" w:author="Matthew Hamilton" w:date="2023-03-23T12:58:00Z"/>
        </w:rPr>
        <w:pPrChange w:id="264" w:author="Matthew Hamilton" w:date="2023-03-23T12:57:00Z">
          <w:pPr>
            <w:pStyle w:val="FirstParagraph"/>
          </w:pPr>
        </w:pPrChange>
      </w:pPr>
      <w:moveFrom w:id="265"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266" w:author="Matthew Hamilton" w:date="2023-03-23T12:58:00Z"/>
        </w:rPr>
        <w:pPrChange w:id="267" w:author="Matthew Hamilton" w:date="2023-03-23T12:57:00Z">
          <w:pPr>
            <w:numPr>
              <w:numId w:val="28"/>
            </w:numPr>
            <w:ind w:left="720" w:hanging="480"/>
          </w:pPr>
        </w:pPrChange>
      </w:pPr>
      <w:moveFrom w:id="268"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269" w:author="Matthew Hamilton" w:date="2023-03-23T13:00:00Z"/>
        </w:rPr>
        <w:pPrChange w:id="270" w:author="Matthew Hamilton" w:date="2023-03-23T12:57:00Z">
          <w:pPr>
            <w:numPr>
              <w:numId w:val="28"/>
            </w:numPr>
            <w:ind w:left="720" w:hanging="480"/>
          </w:pPr>
        </w:pPrChange>
      </w:pPr>
      <w:moveFrom w:id="271"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48"/>
    </w:p>
    <w:p w14:paraId="13D7B854" w14:textId="2C3B28D6" w:rsidR="006326C1" w:rsidDel="00DB53DD" w:rsidRDefault="001023AB">
      <w:pPr>
        <w:pStyle w:val="BodyText"/>
        <w:rPr>
          <w:del w:id="272" w:author="Matthew Hamilton" w:date="2023-04-03T15:48:00Z"/>
        </w:rPr>
        <w:pPrChange w:id="273" w:author="Matthew Hamilton" w:date="2023-04-03T15:48:00Z">
          <w:pPr>
            <w:pStyle w:val="FirstParagraph"/>
          </w:pPr>
        </w:pPrChange>
      </w:pPr>
      <w:del w:id="274"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275" w:author="Matthew Hamilton" w:date="2023-03-23T12:54:00Z">
        <w:r w:rsidDel="00072B29">
          <w:delText xml:space="preserve">. However, we are not aware of any consolidated source of guidance about recommended standards for </w:delText>
        </w:r>
      </w:del>
      <w:del w:id="276" w:author="Matthew Hamilton" w:date="2023-03-23T11:18:00Z">
        <w:r w:rsidDel="00F07D30">
          <w:delText>MOSHEM</w:delText>
        </w:r>
      </w:del>
      <w:del w:id="277" w:author="Matthew Hamilton" w:date="2023-03-23T12:54:00Z">
        <w:r w:rsidDel="00072B29">
          <w:delText>s. Once identified, the standards specified for</w:delText>
        </w:r>
      </w:del>
      <w:del w:id="278" w:author="Matthew Hamilton" w:date="2023-04-03T15:48:00Z">
        <w:r w:rsidDel="00DB53DD">
          <w:delText xml:space="preserve"> </w:delText>
        </w:r>
      </w:del>
      <w:del w:id="279" w:author="Matthew Hamilton" w:date="2023-03-23T12:55:00Z">
        <w:r w:rsidDel="00072B29">
          <w:delText>ready4 will need to be implemented by software, some of which will require custom development</w:delText>
        </w:r>
      </w:del>
      <w:del w:id="280"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77777777" w:rsidR="00D84CA5" w:rsidRDefault="001023AB">
      <w:pPr>
        <w:numPr>
          <w:ilvl w:val="0"/>
          <w:numId w:val="29"/>
        </w:numPr>
        <w:rPr>
          <w:ins w:id="281" w:author="Matthew Hamilton" w:date="2023-04-05T15:36:00Z"/>
        </w:rPr>
      </w:pPr>
      <w:del w:id="282" w:author="Matthew Hamilton" w:date="2023-04-05T15:35:00Z">
        <w:r w:rsidDel="00D84CA5">
          <w:delText xml:space="preserve">a framework </w:delText>
        </w:r>
      </w:del>
      <w:del w:id="283" w:author="Matthew Hamilton" w:date="2023-04-03T16:38:00Z">
        <w:r w:rsidDel="00967C88">
          <w:delText xml:space="preserve">that </w:delText>
        </w:r>
      </w:del>
      <w:ins w:id="284" w:author="Matthew Hamilton" w:date="2023-04-05T15:21:00Z">
        <w:r w:rsidR="00CE601B">
          <w:t>guidelines</w:t>
        </w:r>
      </w:ins>
      <w:ins w:id="285" w:author="Matthew Hamilton" w:date="2023-04-03T16:38:00Z">
        <w:r w:rsidR="00967C88">
          <w:t xml:space="preserve"> </w:t>
        </w:r>
      </w:ins>
      <w:del w:id="286" w:author="Matthew Hamilton" w:date="2023-04-03T16:39:00Z">
        <w:r w:rsidDel="00AB2F38">
          <w:delText xml:space="preserve">specifies </w:delText>
        </w:r>
      </w:del>
      <w:del w:id="287" w:author="Matthew Hamilton" w:date="2023-03-23T11:18:00Z">
        <w:r w:rsidDel="00F07D30">
          <w:delText>MOSHEM</w:delText>
        </w:r>
      </w:del>
      <w:del w:id="288" w:author="Matthew Hamilton" w:date="2023-04-03T15:49:00Z">
        <w:r w:rsidDel="00DB53DD">
          <w:delText xml:space="preserve"> </w:delText>
        </w:r>
      </w:del>
      <w:del w:id="289" w:author="Matthew Hamilton" w:date="2023-04-03T16:39:00Z">
        <w:r w:rsidDel="00AB2F38">
          <w:delText xml:space="preserve">standards </w:delText>
        </w:r>
      </w:del>
      <w:ins w:id="290" w:author="Matthew Hamilton" w:date="2023-04-03T15:49:00Z">
        <w:r w:rsidR="00DB53DD">
          <w:t xml:space="preserve">for </w:t>
        </w:r>
      </w:ins>
      <w:ins w:id="291" w:author="Matthew Hamilton" w:date="2023-04-05T15:21:00Z">
        <w:r w:rsidR="00CE601B">
          <w:t xml:space="preserve">enhancing the accountability </w:t>
        </w:r>
      </w:ins>
      <w:ins w:id="292" w:author="Matthew Hamilton" w:date="2023-04-05T15:22:00Z">
        <w:r w:rsidR="00CE601B">
          <w:t>of</w:t>
        </w:r>
      </w:ins>
      <w:ins w:id="293" w:author="Matthew Hamilton" w:date="2023-04-03T15:49:00Z">
        <w:r w:rsidR="00DB53DD">
          <w:t xml:space="preserve"> </w:t>
        </w:r>
      </w:ins>
      <w:ins w:id="294" w:author="Matthew Hamilton" w:date="2023-04-04T16:33:00Z">
        <w:r w:rsidR="00D420C1">
          <w:t>HECM</w:t>
        </w:r>
      </w:ins>
      <w:ins w:id="295" w:author="Matthew Hamilton" w:date="2023-04-05T15:22:00Z">
        <w:r w:rsidR="00CE601B">
          <w:t xml:space="preserve"> implementations</w:t>
        </w:r>
      </w:ins>
      <w:del w:id="296" w:author="Matthew Hamilton" w:date="2023-04-03T16:39:00Z">
        <w:r w:rsidDel="00AB2F38">
          <w:delText>and provides the tools to implement the</w:delText>
        </w:r>
      </w:del>
      <w:del w:id="297" w:author="Matthew Hamilton" w:date="2023-04-03T15:51:00Z">
        <w:r w:rsidDel="00DB53DD">
          <w:delText>m</w:delText>
        </w:r>
      </w:del>
      <w:r>
        <w:t>;</w:t>
      </w:r>
    </w:p>
    <w:p w14:paraId="562D3F64" w14:textId="3D80C79B" w:rsidR="006326C1" w:rsidRDefault="00D84CA5">
      <w:pPr>
        <w:numPr>
          <w:ilvl w:val="0"/>
          <w:numId w:val="29"/>
        </w:numPr>
      </w:pPr>
      <w:ins w:id="298" w:author="Matthew Hamilton" w:date="2023-04-05T15:36:00Z">
        <w:r>
          <w:t>a framework</w:t>
        </w:r>
        <w:r>
          <w:t xml:space="preserve"> for applying those guidelines to develop a</w:t>
        </w:r>
      </w:ins>
      <w:ins w:id="299" w:author="Matthew Hamilton" w:date="2023-04-05T15:39:00Z">
        <w:r w:rsidR="0089055D">
          <w:t xml:space="preserve"> modular</w:t>
        </w:r>
      </w:ins>
      <w:ins w:id="300" w:author="Matthew Hamilton" w:date="2023-04-05T15:37:00Z">
        <w:r>
          <w:t xml:space="preserve"> economic model of the mental hea</w:t>
        </w:r>
      </w:ins>
      <w:ins w:id="301" w:author="Matthew Hamilton" w:date="2023-04-05T15:38:00Z">
        <w:r>
          <w:t>l</w:t>
        </w:r>
      </w:ins>
      <w:ins w:id="302" w:author="Matthew Hamilton" w:date="2023-04-05T15:37:00Z">
        <w:r>
          <w:t>th of young people aged 12 to 25</w:t>
        </w:r>
      </w:ins>
      <w:ins w:id="303" w:author="Matthew Hamilton" w:date="2023-04-05T15:36:00Z">
        <w:r>
          <w:t>, comprised of</w:t>
        </w:r>
      </w:ins>
      <w:ins w:id="304" w:author="Matthew Hamilton" w:date="2023-04-05T15:37:00Z">
        <w:r>
          <w:t>;</w:t>
        </w:r>
      </w:ins>
      <w:r w:rsidR="001023AB">
        <w:t xml:space="preserve"> and</w:t>
      </w:r>
    </w:p>
    <w:p w14:paraId="20E5B0A1" w14:textId="569AB64B" w:rsidR="006326C1" w:rsidRDefault="0089055D">
      <w:pPr>
        <w:numPr>
          <w:ilvl w:val="0"/>
          <w:numId w:val="29"/>
        </w:numPr>
        <w:rPr>
          <w:ins w:id="305" w:author="Matthew Hamilton" w:date="2023-04-05T15:14:00Z"/>
        </w:rPr>
      </w:pPr>
      <w:ins w:id="306" w:author="Matthew Hamilton" w:date="2023-04-05T15:40:00Z">
        <w:r>
          <w:t>an initial set of model modules and their application to</w:t>
        </w:r>
      </w:ins>
      <w:ins w:id="307" w:author="Matthew Hamilton" w:date="2023-04-05T15:41:00Z">
        <w:r>
          <w:t xml:space="preserve"> utility mapping</w:t>
        </w:r>
      </w:ins>
      <w:ins w:id="308" w:author="Matthew Hamilton" w:date="2023-04-05T15:42:00Z">
        <w:r>
          <w:t xml:space="preserve"> for clients of primary youth mental health services</w:t>
        </w:r>
      </w:ins>
      <w:del w:id="309" w:author="Matthew Hamilton" w:date="2023-03-23T12:55:00Z">
        <w:r w:rsidR="001023AB" w:rsidDel="00072B29">
          <w:delText xml:space="preserve">the </w:delText>
        </w:r>
      </w:del>
      <w:del w:id="310" w:author="Matthew Hamilton" w:date="2023-04-03T16:41:00Z">
        <w:r w:rsidR="001023AB" w:rsidDel="00AB2F38">
          <w:delText>application of that framework to</w:delText>
        </w:r>
      </w:del>
      <w:del w:id="311" w:author="Matthew Hamilton" w:date="2023-04-05T15:39:00Z">
        <w:r w:rsidR="001023AB" w:rsidDel="0089055D">
          <w:delText xml:space="preserve"> </w:delText>
        </w:r>
      </w:del>
      <w:del w:id="312" w:author="Matthew Hamilton" w:date="2023-04-03T16:44:00Z">
        <w:r w:rsidR="001023AB" w:rsidDel="00AB2F38">
          <w:delText>develop</w:delText>
        </w:r>
      </w:del>
      <w:del w:id="313" w:author="Matthew Hamilton" w:date="2023-04-03T16:39:00Z">
        <w:r w:rsidR="001023AB" w:rsidDel="00AB2F38">
          <w:delText xml:space="preserve"> </w:delText>
        </w:r>
      </w:del>
      <w:del w:id="314" w:author="Matthew Hamilton" w:date="2023-04-03T16:17:00Z">
        <w:r w:rsidR="001023AB" w:rsidDel="005F0564">
          <w:delText xml:space="preserve">and use </w:delText>
        </w:r>
      </w:del>
      <w:ins w:id="315" w:author="Matthew Hamilton" w:date="2023-04-03T16:16:00Z">
        <w:r w:rsidR="005F0564">
          <w:t xml:space="preserve">. </w:t>
        </w:r>
      </w:ins>
      <w:del w:id="316" w:author="Matthew Hamilton" w:date="2023-04-03T16:16:00Z">
        <w:r w:rsidR="001023AB" w:rsidDel="005F0564">
          <w:delText xml:space="preserve">an initial set of </w:delText>
        </w:r>
      </w:del>
      <w:del w:id="317" w:author="Matthew Hamilton" w:date="2023-03-23T12:57:00Z">
        <w:r w:rsidR="001023AB" w:rsidDel="00072B29">
          <w:delText xml:space="preserve">ready4 </w:delText>
        </w:r>
      </w:del>
      <w:del w:id="318" w:author="Matthew Hamilton" w:date="2023-04-03T16:16:00Z">
        <w:r w:rsidR="001023AB" w:rsidDel="005F0564">
          <w:delText>modules</w:delText>
        </w:r>
      </w:del>
      <w:del w:id="319" w:author="Matthew Hamilton" w:date="2023-03-23T12:55:00Z">
        <w:r w:rsidR="001023AB" w:rsidDel="00072B29">
          <w:delText xml:space="preserve"> in a utility mapping study</w:delText>
        </w:r>
      </w:del>
      <w:del w:id="320" w:author="Matthew Hamilton" w:date="2023-04-03T16:17:00Z">
        <w:r w:rsidR="001023AB" w:rsidDel="005F0564">
          <w:delText>.</w:delText>
        </w:r>
      </w:del>
    </w:p>
    <w:p w14:paraId="7D4A971F" w14:textId="678AA329" w:rsidR="00C6067C" w:rsidDel="00CE601B" w:rsidRDefault="00C6067C" w:rsidP="00C6067C">
      <w:pPr>
        <w:rPr>
          <w:del w:id="321" w:author="Matthew Hamilton" w:date="2023-04-05T15:23:00Z"/>
        </w:rPr>
        <w:pPrChange w:id="322" w:author="Matthew Hamilton" w:date="2023-04-05T15:14:00Z">
          <w:pPr>
            <w:numPr>
              <w:numId w:val="29"/>
            </w:numPr>
            <w:ind w:left="720" w:hanging="480"/>
          </w:pPr>
        </w:pPrChange>
      </w:pPr>
    </w:p>
    <w:p w14:paraId="26B5C70A" w14:textId="68DC2051" w:rsidR="006326C1" w:rsidRDefault="00A6209D">
      <w:pPr>
        <w:pStyle w:val="Heading1"/>
      </w:pPr>
      <w:bookmarkStart w:id="323" w:name="the-ready4-framework"/>
      <w:bookmarkEnd w:id="43"/>
      <w:ins w:id="324" w:author="Matthew Hamilton" w:date="2023-04-05T15:56:00Z">
        <w:r>
          <w:t>Suggested guidelines</w:t>
        </w:r>
      </w:ins>
      <w:del w:id="325" w:author="Matthew Hamilton" w:date="2023-04-03T16:18:00Z">
        <w:r w:rsidR="001023AB" w:rsidDel="00107ED9">
          <w:delText>The ready4 f</w:delText>
        </w:r>
      </w:del>
      <w:del w:id="326" w:author="Matthew Hamilton" w:date="2023-04-05T15:44:00Z">
        <w:r w:rsidR="001023AB" w:rsidDel="00913C38">
          <w:delText>ramework</w:delText>
        </w:r>
      </w:del>
    </w:p>
    <w:p w14:paraId="26A1871A" w14:textId="36414C4B" w:rsidR="006326C1" w:rsidDel="00913C38" w:rsidRDefault="001023AB">
      <w:pPr>
        <w:pStyle w:val="FirstParagraph"/>
        <w:rPr>
          <w:del w:id="327" w:author="Matthew Hamilton" w:date="2023-04-05T15:43:00Z"/>
        </w:rPr>
      </w:pPr>
      <w:del w:id="328" w:author="Matthew Hamilton" w:date="2023-04-03T16:18:00Z">
        <w:r w:rsidDel="00DE3B11">
          <w:delText>To enable us to implement ready4, w</w:delText>
        </w:r>
      </w:del>
      <w:del w:id="329" w:author="Matthew Hamilton" w:date="2023-04-05T15:43:00Z">
        <w:r w:rsidDel="00913C38">
          <w:delText>e have developed a framework that:</w:delText>
        </w:r>
      </w:del>
    </w:p>
    <w:p w14:paraId="1DC8BA54" w14:textId="0AA8A138" w:rsidR="006326C1" w:rsidDel="00BE3F99" w:rsidRDefault="001023AB">
      <w:pPr>
        <w:numPr>
          <w:ilvl w:val="0"/>
          <w:numId w:val="30"/>
        </w:numPr>
        <w:rPr>
          <w:del w:id="330" w:author="Matthew Hamilton" w:date="2023-04-04T12:00:00Z"/>
        </w:rPr>
      </w:pPr>
      <w:del w:id="331" w:author="Matthew Hamilton" w:date="2023-04-05T15:43:00Z">
        <w:r w:rsidDel="00913C38">
          <w:delText xml:space="preserve">specifies a set of </w:delText>
        </w:r>
      </w:del>
      <w:del w:id="332" w:author="Matthew Hamilton" w:date="2023-04-05T13:59:00Z">
        <w:r w:rsidDel="00AE351C">
          <w:delText xml:space="preserve">standards </w:delText>
        </w:r>
      </w:del>
      <w:del w:id="333" w:author="Matthew Hamilton" w:date="2023-04-03T16:25:00Z">
        <w:r w:rsidDel="00DE3B11">
          <w:delText xml:space="preserve">for </w:delText>
        </w:r>
      </w:del>
      <w:del w:id="334" w:author="Matthew Hamilton" w:date="2023-03-23T11:18:00Z">
        <w:r w:rsidDel="00F07D30">
          <w:delText>MOSHEM</w:delText>
        </w:r>
      </w:del>
      <w:del w:id="335" w:author="Matthew Hamilton" w:date="2023-04-03T16:19:00Z">
        <w:r w:rsidDel="00DE3B11">
          <w:delText xml:space="preserve"> development and use</w:delText>
        </w:r>
      </w:del>
      <w:del w:id="336" w:author="Matthew Hamilton" w:date="2023-04-05T15:43:00Z">
        <w:r w:rsidDel="00913C38">
          <w:delText xml:space="preserve">; </w:delText>
        </w:r>
      </w:del>
      <w:del w:id="337" w:author="Matthew Hamilton" w:date="2023-04-04T12:00:00Z">
        <w:r w:rsidDel="00BE3F99">
          <w:delText>and</w:delText>
        </w:r>
      </w:del>
    </w:p>
    <w:p w14:paraId="38A0DFBD" w14:textId="5E0BC795" w:rsidR="006326C1" w:rsidDel="00913C38" w:rsidRDefault="001023AB">
      <w:pPr>
        <w:numPr>
          <w:ilvl w:val="0"/>
          <w:numId w:val="30"/>
        </w:numPr>
        <w:rPr>
          <w:del w:id="338" w:author="Matthew Hamilton" w:date="2023-04-05T15:43:00Z"/>
        </w:rPr>
      </w:pPr>
      <w:del w:id="339" w:author="Matthew Hamilton" w:date="2023-04-05T15:43:00Z">
        <w:r w:rsidDel="00913C38">
          <w:delText xml:space="preserve">provides a </w:delText>
        </w:r>
      </w:del>
      <w:del w:id="340" w:author="Matthew Hamilton" w:date="2023-04-03T16:24:00Z">
        <w:r w:rsidDel="00DE3B11">
          <w:delText xml:space="preserve">modelling </w:delText>
        </w:r>
      </w:del>
      <w:del w:id="341" w:author="Matthew Hamilton" w:date="2023-04-05T15:43:00Z">
        <w:r w:rsidDel="00913C38">
          <w:delText xml:space="preserve">toolkit </w:delText>
        </w:r>
      </w:del>
      <w:del w:id="342" w:author="Matthew Hamilton" w:date="2023-04-03T16:24:00Z">
        <w:r w:rsidDel="00DE3B11">
          <w:delText>(</w:delText>
        </w:r>
      </w:del>
      <w:del w:id="343" w:author="Matthew Hamilton" w:date="2023-04-03T16:23:00Z">
        <w:r w:rsidDel="00DE3B11">
          <w:delText xml:space="preserve">repositories </w:delText>
        </w:r>
      </w:del>
      <w:del w:id="344" w:author="Matthew Hamilton" w:date="2023-04-05T15:43:00Z">
        <w:r w:rsidDel="00913C38">
          <w:delText>and software</w:delText>
        </w:r>
      </w:del>
      <w:del w:id="345" w:author="Matthew Hamilton" w:date="2023-04-03T16:24:00Z">
        <w:r w:rsidDel="00DE3B11">
          <w:delText>)</w:delText>
        </w:r>
      </w:del>
      <w:del w:id="346" w:author="Matthew Hamilton" w:date="2023-04-05T15:43:00Z">
        <w:r w:rsidDel="00913C38">
          <w:delText xml:space="preserve"> for </w:delText>
        </w:r>
      </w:del>
      <w:del w:id="347" w:author="Matthew Hamilton" w:date="2023-04-04T12:00:00Z">
        <w:r w:rsidDel="00BE3F99">
          <w:delText>authoring</w:delText>
        </w:r>
      </w:del>
      <w:del w:id="348" w:author="Matthew Hamilton" w:date="2023-04-03T16:24:00Z">
        <w:r w:rsidDel="00DE3B11">
          <w:delText xml:space="preserve"> model modules, managing data and implementing reproducible analyses consistent with those standards</w:delText>
        </w:r>
      </w:del>
      <w:del w:id="349" w:author="Matthew Hamilton" w:date="2023-04-05T15:43:00Z">
        <w:r w:rsidDel="00913C38">
          <w:delText>.</w:delText>
        </w:r>
      </w:del>
    </w:p>
    <w:p w14:paraId="0EB42A7B" w14:textId="4133F5AA" w:rsidR="006326C1" w:rsidDel="00913C38" w:rsidRDefault="001023AB">
      <w:pPr>
        <w:pStyle w:val="Heading2"/>
        <w:rPr>
          <w:del w:id="350" w:author="Matthew Hamilton" w:date="2023-04-05T15:44:00Z"/>
        </w:rPr>
      </w:pPr>
      <w:bookmarkStart w:id="351" w:name="standards"/>
      <w:del w:id="352" w:author="Matthew Hamilton" w:date="2023-04-05T13:59:00Z">
        <w:r w:rsidDel="00AE351C">
          <w:delText>Standards</w:delText>
        </w:r>
      </w:del>
    </w:p>
    <w:p w14:paraId="47C2922B" w14:textId="23E279B9" w:rsidR="00913C38" w:rsidRPr="008A55E3" w:rsidRDefault="00072B29" w:rsidP="003D4CE8">
      <w:pPr>
        <w:pStyle w:val="FirstParagraph"/>
        <w:rPr>
          <w:ins w:id="353" w:author="Matthew Hamilton" w:date="2023-04-05T15:45:00Z"/>
          <w:color w:val="000000" w:themeColor="text1"/>
        </w:rPr>
      </w:pPr>
      <w:ins w:id="354" w:author="Matthew Hamilton" w:date="2023-03-23T12:52:00Z">
        <w:r>
          <w:t>Adherence to good practice guidance is an essential requirement for healthcare modelling [2]</w:t>
        </w:r>
      </w:ins>
      <w:ins w:id="355" w:author="Matthew Hamilton" w:date="2023-04-03T16:58:00Z">
        <w:r w:rsidR="007452FF">
          <w:t>.</w:t>
        </w:r>
      </w:ins>
      <w:ins w:id="356" w:author="Matthew Hamilton" w:date="2023-03-23T12:52:00Z">
        <w:r>
          <w:t xml:space="preserve"> </w:t>
        </w:r>
      </w:ins>
      <w:r w:rsidR="001023AB">
        <w:t>Based on published guidance on computational modelling in health economics and other disciplines as well as our own experience,</w:t>
      </w:r>
      <w:r w:rsidR="001023AB" w:rsidRPr="003F251B">
        <w:rPr>
          <w:color w:val="FF0000"/>
          <w:rPrChange w:id="357" w:author="Matthew Hamilton" w:date="2023-03-23T13:11:00Z">
            <w:rPr/>
          </w:rPrChange>
        </w:rPr>
        <w:t xml:space="preserve"> </w:t>
      </w:r>
      <w:r w:rsidR="001023AB" w:rsidRPr="00F64EDD">
        <w:rPr>
          <w:color w:val="000000" w:themeColor="text1"/>
          <w:rPrChange w:id="358" w:author="Matthew Hamilton" w:date="2023-04-03T16:59:00Z">
            <w:rPr/>
          </w:rPrChange>
        </w:rPr>
        <w:t>we have identified</w:t>
      </w:r>
      <w:ins w:id="359" w:author="Matthew Hamilton" w:date="2023-04-05T15:44:00Z">
        <w:r w:rsidR="00913C38">
          <w:rPr>
            <w:color w:val="000000" w:themeColor="text1"/>
          </w:rPr>
          <w:t xml:space="preserve"> </w:t>
        </w:r>
      </w:ins>
      <w:del w:id="360" w:author="Matthew Hamilton" w:date="2023-04-05T17:01:00Z">
        <w:r w:rsidR="001023AB" w:rsidRPr="00F64EDD" w:rsidDel="00AE30CD">
          <w:rPr>
            <w:color w:val="000000" w:themeColor="text1"/>
            <w:rPrChange w:id="361" w:author="Matthew Hamilton" w:date="2023-04-03T16:59:00Z">
              <w:rPr/>
            </w:rPrChange>
          </w:rPr>
          <w:delText xml:space="preserve"> </w:delText>
        </w:r>
      </w:del>
      <w:del w:id="362" w:author="Matthew Hamilton" w:date="2023-03-23T13:01:00Z">
        <w:r w:rsidR="001023AB" w:rsidRPr="00F64EDD" w:rsidDel="007D7021">
          <w:rPr>
            <w:color w:val="000000" w:themeColor="text1"/>
            <w:rPrChange w:id="363" w:author="Matthew Hamilton" w:date="2023-04-03T16:59:00Z">
              <w:rPr/>
            </w:rPrChange>
          </w:rPr>
          <w:delText xml:space="preserve">20 </w:delText>
        </w:r>
      </w:del>
      <w:ins w:id="364" w:author="Matthew Hamilton" w:date="2023-04-04T10:02:00Z">
        <w:r w:rsidR="00D8466A">
          <w:rPr>
            <w:color w:val="000000" w:themeColor="text1"/>
          </w:rPr>
          <w:t>six</w:t>
        </w:r>
      </w:ins>
      <w:ins w:id="365" w:author="Matthew Hamilton" w:date="2023-03-23T13:01:00Z">
        <w:r w:rsidR="007D7021" w:rsidRPr="00F64EDD">
          <w:rPr>
            <w:color w:val="000000" w:themeColor="text1"/>
            <w:rPrChange w:id="366" w:author="Matthew Hamilton" w:date="2023-04-03T16:59:00Z">
              <w:rPr/>
            </w:rPrChange>
          </w:rPr>
          <w:t xml:space="preserve"> </w:t>
        </w:r>
      </w:ins>
      <w:del w:id="367" w:author="Matthew Hamilton" w:date="2023-04-05T15:56:00Z">
        <w:r w:rsidR="001023AB" w:rsidRPr="00F64EDD" w:rsidDel="00A6209D">
          <w:rPr>
            <w:color w:val="000000" w:themeColor="text1"/>
            <w:rPrChange w:id="368" w:author="Matthew Hamilton" w:date="2023-04-03T16:59:00Z">
              <w:rPr/>
            </w:rPrChange>
          </w:rPr>
          <w:delText xml:space="preserve">standards </w:delText>
        </w:r>
      </w:del>
      <w:ins w:id="369" w:author="Matthew Hamilton" w:date="2023-04-05T15:56:00Z">
        <w:r w:rsidR="00A6209D">
          <w:rPr>
            <w:color w:val="000000" w:themeColor="text1"/>
          </w:rPr>
          <w:t>guidelines</w:t>
        </w:r>
        <w:r w:rsidR="00A6209D" w:rsidRPr="00F64EDD">
          <w:rPr>
            <w:color w:val="000000" w:themeColor="text1"/>
            <w:rPrChange w:id="370" w:author="Matthew Hamilton" w:date="2023-04-03T16:59:00Z">
              <w:rPr/>
            </w:rPrChange>
          </w:rPr>
          <w:t xml:space="preserve"> </w:t>
        </w:r>
      </w:ins>
      <w:ins w:id="371" w:author="Matthew Hamilton" w:date="2023-04-05T15:44:00Z">
        <w:r w:rsidR="00913C38">
          <w:rPr>
            <w:color w:val="000000" w:themeColor="text1"/>
          </w:rPr>
          <w:t xml:space="preserve">(two for each </w:t>
        </w:r>
      </w:ins>
      <w:ins w:id="372" w:author="Matthew Hamilton" w:date="2023-04-05T17:02:00Z">
        <w:r w:rsidR="00AE30CD">
          <w:rPr>
            <w:color w:val="000000" w:themeColor="text1"/>
          </w:rPr>
          <w:t xml:space="preserve">of three desired </w:t>
        </w:r>
      </w:ins>
      <w:ins w:id="373" w:author="Matthew Hamilton" w:date="2023-04-05T17:00:00Z">
        <w:r w:rsidR="00AE30CD">
          <w:rPr>
            <w:color w:val="000000" w:themeColor="text1"/>
          </w:rPr>
          <w:t>attribute</w:t>
        </w:r>
      </w:ins>
      <w:ins w:id="374" w:author="Matthew Hamilton" w:date="2023-04-05T17:02:00Z">
        <w:r w:rsidR="00AE30CD">
          <w:rPr>
            <w:color w:val="000000" w:themeColor="text1"/>
          </w:rPr>
          <w:t>s of HECMs</w:t>
        </w:r>
      </w:ins>
      <w:ins w:id="375" w:author="Matthew Hamilton" w:date="2023-04-05T15:44:00Z">
        <w:r w:rsidR="00913C38">
          <w:rPr>
            <w:color w:val="000000" w:themeColor="text1"/>
          </w:rPr>
          <w:t xml:space="preserve">) </w:t>
        </w:r>
      </w:ins>
      <w:r w:rsidR="001023AB" w:rsidRPr="00F64EDD">
        <w:rPr>
          <w:color w:val="000000" w:themeColor="text1"/>
          <w:rPrChange w:id="376" w:author="Matthew Hamilton" w:date="2023-04-03T16:59:00Z">
            <w:rPr/>
          </w:rPrChange>
        </w:rPr>
        <w:t xml:space="preserve">that we believe </w:t>
      </w:r>
      <w:del w:id="377" w:author="Matthew Hamilton" w:date="2023-04-05T17:03:00Z">
        <w:r w:rsidR="001023AB" w:rsidRPr="00F64EDD" w:rsidDel="00AE30CD">
          <w:rPr>
            <w:color w:val="000000" w:themeColor="text1"/>
            <w:rPrChange w:id="378" w:author="Matthew Hamilton" w:date="2023-04-03T16:59:00Z">
              <w:rPr/>
            </w:rPrChange>
          </w:rPr>
          <w:delText xml:space="preserve">are important for </w:delText>
        </w:r>
      </w:del>
      <w:ins w:id="379" w:author="Matthew Hamilton" w:date="2023-04-05T17:09:00Z">
        <w:r w:rsidR="00741A11">
          <w:rPr>
            <w:color w:val="000000" w:themeColor="text1"/>
          </w:rPr>
          <w:t>could assist</w:t>
        </w:r>
      </w:ins>
      <w:ins w:id="380" w:author="Matthew Hamilton" w:date="2023-04-05T17:03:00Z">
        <w:r w:rsidR="00AE30CD">
          <w:rPr>
            <w:color w:val="000000" w:themeColor="text1"/>
          </w:rPr>
          <w:t xml:space="preserve"> health economists </w:t>
        </w:r>
      </w:ins>
      <w:ins w:id="381" w:author="Matthew Hamilton" w:date="2023-04-05T17:07:00Z">
        <w:r w:rsidR="00BB3A44">
          <w:rPr>
            <w:color w:val="000000" w:themeColor="text1"/>
          </w:rPr>
          <w:t xml:space="preserve">to </w:t>
        </w:r>
      </w:ins>
      <w:ins w:id="382" w:author="Matthew Hamilton" w:date="2023-04-05T17:08:00Z">
        <w:r w:rsidR="00BB3A44">
          <w:rPr>
            <w:color w:val="000000" w:themeColor="text1"/>
          </w:rPr>
          <w:t>enhance their</w:t>
        </w:r>
      </w:ins>
      <w:ins w:id="383" w:author="Matthew Hamilton" w:date="2023-04-05T15:44:00Z">
        <w:r w:rsidR="00913C38">
          <w:rPr>
            <w:color w:val="000000" w:themeColor="text1"/>
          </w:rPr>
          <w:t xml:space="preserve"> accountab</w:t>
        </w:r>
      </w:ins>
      <w:ins w:id="384" w:author="Matthew Hamilton" w:date="2023-04-05T17:08:00Z">
        <w:r w:rsidR="00BB3A44">
          <w:rPr>
            <w:color w:val="000000" w:themeColor="text1"/>
          </w:rPr>
          <w:t>ility for their modelling work</w:t>
        </w:r>
      </w:ins>
      <w:del w:id="385" w:author="Matthew Hamilton" w:date="2023-04-05T17:08:00Z">
        <w:r w:rsidR="001023AB" w:rsidRPr="00F64EDD" w:rsidDel="00BB3A44">
          <w:rPr>
            <w:color w:val="000000" w:themeColor="text1"/>
            <w:rPrChange w:id="386" w:author="Matthew Hamilton" w:date="2023-04-03T16:59:00Z">
              <w:rPr/>
            </w:rPrChange>
          </w:rPr>
          <w:delText>implement</w:delText>
        </w:r>
      </w:del>
      <w:del w:id="387" w:author="Matthew Hamilton" w:date="2023-04-05T15:44:00Z">
        <w:r w:rsidR="001023AB" w:rsidRPr="00F64EDD" w:rsidDel="00913C38">
          <w:rPr>
            <w:color w:val="000000" w:themeColor="text1"/>
            <w:rPrChange w:id="388" w:author="Matthew Hamilton" w:date="2023-04-03T16:59:00Z">
              <w:rPr/>
            </w:rPrChange>
          </w:rPr>
          <w:delText>ing</w:delText>
        </w:r>
      </w:del>
      <w:del w:id="389" w:author="Matthew Hamilton" w:date="2023-04-05T17:08:00Z">
        <w:r w:rsidR="001023AB" w:rsidRPr="00F64EDD" w:rsidDel="00BB3A44">
          <w:rPr>
            <w:color w:val="000000" w:themeColor="text1"/>
            <w:rPrChange w:id="390" w:author="Matthew Hamilton" w:date="2023-04-03T16:59:00Z">
              <w:rPr/>
            </w:rPrChange>
          </w:rPr>
          <w:delText xml:space="preserve"> </w:delText>
        </w:r>
      </w:del>
      <w:del w:id="391" w:author="Matthew Hamilton" w:date="2023-04-03T17:07:00Z">
        <w:r w:rsidR="001023AB" w:rsidRPr="00F64EDD" w:rsidDel="00F64EDD">
          <w:rPr>
            <w:color w:val="000000" w:themeColor="text1"/>
            <w:rPrChange w:id="392" w:author="Matthew Hamilton" w:date="2023-04-03T16:59:00Z">
              <w:rPr/>
            </w:rPrChange>
          </w:rPr>
          <w:delText xml:space="preserve">a </w:delText>
        </w:r>
      </w:del>
      <w:del w:id="393" w:author="Matthew Hamilton" w:date="2023-03-23T11:18:00Z">
        <w:r w:rsidR="001023AB" w:rsidRPr="00F64EDD" w:rsidDel="00F07D30">
          <w:rPr>
            <w:color w:val="000000" w:themeColor="text1"/>
            <w:rPrChange w:id="394" w:author="Matthew Hamilton" w:date="2023-04-03T16:59:00Z">
              <w:rPr/>
            </w:rPrChange>
          </w:rPr>
          <w:delText>MOSHEM</w:delText>
        </w:r>
      </w:del>
      <w:ins w:id="395" w:author="Matthew Hamilton" w:date="2023-04-05T15:45:00Z">
        <w:r w:rsidR="00913C38">
          <w:rPr>
            <w:color w:val="000000" w:themeColor="text1"/>
          </w:rPr>
          <w:t>.</w:t>
        </w:r>
      </w:ins>
      <w:ins w:id="396" w:author="Matthew Hamilton" w:date="2023-04-05T16:06:00Z">
        <w:r w:rsidR="00B954EE">
          <w:rPr>
            <w:color w:val="000000" w:themeColor="text1"/>
          </w:rPr>
          <w:t xml:space="preserve"> In developing the</w:t>
        </w:r>
      </w:ins>
      <w:ins w:id="397" w:author="Matthew Hamilton" w:date="2023-04-05T16:47:00Z">
        <w:r w:rsidR="0053012F">
          <w:rPr>
            <w:color w:val="000000" w:themeColor="text1"/>
          </w:rPr>
          <w:t xml:space="preserve"> </w:t>
        </w:r>
      </w:ins>
      <w:ins w:id="398" w:author="Matthew Hamilton" w:date="2023-04-05T17:00:00Z">
        <w:r w:rsidR="00AE30CD">
          <w:rPr>
            <w:color w:val="000000" w:themeColor="text1"/>
          </w:rPr>
          <w:t>attributes</w:t>
        </w:r>
      </w:ins>
      <w:ins w:id="399" w:author="Matthew Hamilton" w:date="2023-04-05T16:47:00Z">
        <w:r w:rsidR="0053012F">
          <w:rPr>
            <w:color w:val="000000" w:themeColor="text1"/>
          </w:rPr>
          <w:t xml:space="preserve"> and</w:t>
        </w:r>
      </w:ins>
      <w:ins w:id="400" w:author="Matthew Hamilton" w:date="2023-04-05T16:06:00Z">
        <w:r w:rsidR="00B954EE">
          <w:rPr>
            <w:color w:val="000000" w:themeColor="text1"/>
          </w:rPr>
          <w:t xml:space="preserve"> guidelines, we </w:t>
        </w:r>
      </w:ins>
      <w:proofErr w:type="spellStart"/>
      <w:ins w:id="401" w:author="Matthew Hamilton" w:date="2023-04-05T16:12:00Z">
        <w:r w:rsidR="008A55E3">
          <w:rPr>
            <w:color w:val="000000" w:themeColor="text1"/>
          </w:rPr>
          <w:t>prioritised</w:t>
        </w:r>
      </w:ins>
      <w:proofErr w:type="spellEnd"/>
      <w:ins w:id="402" w:author="Matthew Hamilton" w:date="2023-04-05T16:07:00Z">
        <w:r w:rsidR="00B954EE">
          <w:rPr>
            <w:color w:val="000000" w:themeColor="text1"/>
          </w:rPr>
          <w:t xml:space="preserve"> </w:t>
        </w:r>
      </w:ins>
      <w:ins w:id="403" w:author="Matthew Hamilton" w:date="2023-04-05T16:41:00Z">
        <w:r w:rsidR="00FD1330">
          <w:rPr>
            <w:color w:val="000000" w:themeColor="text1"/>
          </w:rPr>
          <w:t>importance</w:t>
        </w:r>
      </w:ins>
      <w:ins w:id="404" w:author="Matthew Hamilton" w:date="2023-04-05T16:07:00Z">
        <w:r w:rsidR="00B954EE">
          <w:rPr>
            <w:color w:val="000000" w:themeColor="text1"/>
          </w:rPr>
          <w:t xml:space="preserve"> to </w:t>
        </w:r>
      </w:ins>
      <w:ins w:id="405" w:author="Matthew Hamilton" w:date="2023-04-05T16:39:00Z">
        <w:r w:rsidR="00B10EDB">
          <w:rPr>
            <w:color w:val="000000" w:themeColor="text1"/>
          </w:rPr>
          <w:t xml:space="preserve">how economists </w:t>
        </w:r>
      </w:ins>
      <w:ins w:id="406" w:author="Matthew Hamilton" w:date="2023-04-05T16:38:00Z">
        <w:r w:rsidR="00B10EDB">
          <w:rPr>
            <w:color w:val="000000" w:themeColor="text1"/>
          </w:rPr>
          <w:t>develop</w:t>
        </w:r>
      </w:ins>
      <w:ins w:id="407" w:author="Matthew Hamilton" w:date="2023-04-05T16:37:00Z">
        <w:r w:rsidR="00B10EDB">
          <w:rPr>
            <w:color w:val="000000" w:themeColor="text1"/>
          </w:rPr>
          <w:t xml:space="preserve"> and use </w:t>
        </w:r>
      </w:ins>
      <w:ins w:id="408" w:author="Matthew Hamilton" w:date="2023-04-05T16:39:00Z">
        <w:r w:rsidR="00FD1330">
          <w:rPr>
            <w:color w:val="000000" w:themeColor="text1"/>
          </w:rPr>
          <w:t>a</w:t>
        </w:r>
      </w:ins>
      <w:ins w:id="409" w:author="Matthew Hamilton" w:date="2023-04-05T16:07:00Z">
        <w:r w:rsidR="00B954EE">
          <w:rPr>
            <w:color w:val="000000" w:themeColor="text1"/>
          </w:rPr>
          <w:t xml:space="preserve"> </w:t>
        </w:r>
        <w:r w:rsidR="00B954EE">
          <w:rPr>
            <w:i/>
            <w:iCs/>
            <w:color w:val="000000" w:themeColor="text1"/>
          </w:rPr>
          <w:t>computational</w:t>
        </w:r>
        <w:r w:rsidR="00B954EE">
          <w:rPr>
            <w:color w:val="000000" w:themeColor="text1"/>
          </w:rPr>
          <w:t xml:space="preserve"> model (</w:t>
        </w:r>
      </w:ins>
      <w:ins w:id="410" w:author="Matthew Hamilton" w:date="2023-04-05T16:37:00Z">
        <w:r w:rsidR="00B10EDB">
          <w:rPr>
            <w:color w:val="000000" w:themeColor="text1"/>
          </w:rPr>
          <w:t>written in computer code</w:t>
        </w:r>
      </w:ins>
      <w:ins w:id="411" w:author="Matthew Hamilton" w:date="2023-04-05T16:08:00Z">
        <w:r w:rsidR="00B954EE">
          <w:rPr>
            <w:color w:val="000000" w:themeColor="text1"/>
          </w:rPr>
          <w:t xml:space="preserve">) </w:t>
        </w:r>
      </w:ins>
      <w:ins w:id="412" w:author="Matthew Hamilton" w:date="2023-04-05T16:12:00Z">
        <w:r w:rsidR="008A55E3">
          <w:rPr>
            <w:color w:val="000000" w:themeColor="text1"/>
          </w:rPr>
          <w:t xml:space="preserve">over </w:t>
        </w:r>
      </w:ins>
      <w:ins w:id="413" w:author="Matthew Hamilton" w:date="2023-04-05T16:42:00Z">
        <w:r w:rsidR="00FD1330">
          <w:rPr>
            <w:color w:val="000000" w:themeColor="text1"/>
          </w:rPr>
          <w:t>practices principally</w:t>
        </w:r>
      </w:ins>
      <w:ins w:id="414" w:author="Matthew Hamilton" w:date="2023-04-05T16:41:00Z">
        <w:r w:rsidR="00FD1330">
          <w:rPr>
            <w:color w:val="000000" w:themeColor="text1"/>
          </w:rPr>
          <w:t xml:space="preserve"> related to</w:t>
        </w:r>
      </w:ins>
      <w:ins w:id="415" w:author="Matthew Hamilton" w:date="2023-04-05T16:08:00Z">
        <w:r w:rsidR="00B954EE">
          <w:rPr>
            <w:color w:val="000000" w:themeColor="text1"/>
          </w:rPr>
          <w:t xml:space="preserve"> the </w:t>
        </w:r>
        <w:r w:rsidR="00B954EE" w:rsidRPr="00B954EE">
          <w:rPr>
            <w:i/>
            <w:iCs/>
            <w:color w:val="000000" w:themeColor="text1"/>
            <w:rPrChange w:id="416" w:author="Matthew Hamilton" w:date="2023-04-05T16:08:00Z">
              <w:rPr>
                <w:color w:val="000000" w:themeColor="text1"/>
              </w:rPr>
            </w:rPrChange>
          </w:rPr>
          <w:t>conceptual</w:t>
        </w:r>
        <w:r w:rsidR="00B954EE">
          <w:rPr>
            <w:color w:val="000000" w:themeColor="text1"/>
          </w:rPr>
          <w:t xml:space="preserve"> model (</w:t>
        </w:r>
      </w:ins>
      <w:ins w:id="417" w:author="Matthew Hamilton" w:date="2023-04-05T16:38:00Z">
        <w:r w:rsidR="00B10EDB">
          <w:rPr>
            <w:color w:val="000000" w:themeColor="text1"/>
          </w:rPr>
          <w:t>written in</w:t>
        </w:r>
      </w:ins>
      <w:ins w:id="418" w:author="Matthew Hamilton" w:date="2023-04-05T16:10:00Z">
        <w:r w:rsidR="008A55E3">
          <w:rPr>
            <w:color w:val="000000" w:themeColor="text1"/>
          </w:rPr>
          <w:t xml:space="preserve"> words and pictures) or </w:t>
        </w:r>
        <w:r w:rsidR="008A55E3">
          <w:rPr>
            <w:i/>
            <w:iCs/>
            <w:color w:val="000000" w:themeColor="text1"/>
          </w:rPr>
          <w:t xml:space="preserve">mathematical </w:t>
        </w:r>
        <w:r w:rsidR="008A55E3">
          <w:rPr>
            <w:color w:val="000000" w:themeColor="text1"/>
          </w:rPr>
          <w:t>model (</w:t>
        </w:r>
      </w:ins>
      <w:ins w:id="419" w:author="Matthew Hamilton" w:date="2023-04-05T16:38:00Z">
        <w:r w:rsidR="00B10EDB">
          <w:rPr>
            <w:color w:val="000000" w:themeColor="text1"/>
          </w:rPr>
          <w:t>written</w:t>
        </w:r>
      </w:ins>
      <w:ins w:id="420" w:author="Matthew Hamilton" w:date="2023-04-05T16:11:00Z">
        <w:r w:rsidR="008A55E3">
          <w:rPr>
            <w:color w:val="000000" w:themeColor="text1"/>
          </w:rPr>
          <w:t xml:space="preserve"> as</w:t>
        </w:r>
      </w:ins>
      <w:ins w:id="421" w:author="Matthew Hamilton" w:date="2023-04-05T16:10:00Z">
        <w:r w:rsidR="008A55E3">
          <w:rPr>
            <w:color w:val="000000" w:themeColor="text1"/>
          </w:rPr>
          <w:t xml:space="preserve"> equations)</w:t>
        </w:r>
      </w:ins>
      <w:ins w:id="422" w:author="Matthew Hamilton" w:date="2023-04-05T16:11:00Z">
        <w:r w:rsidR="008A55E3">
          <w:rPr>
            <w:color w:val="000000" w:themeColor="text1"/>
          </w:rPr>
          <w:t>.</w:t>
        </w:r>
      </w:ins>
    </w:p>
    <w:p w14:paraId="19289666" w14:textId="141F8524" w:rsidR="00A6209D" w:rsidRDefault="00A6209D" w:rsidP="00A6209D">
      <w:pPr>
        <w:pStyle w:val="Heading2"/>
        <w:rPr>
          <w:ins w:id="423" w:author="Matthew Hamilton" w:date="2023-04-05T15:51:00Z"/>
        </w:rPr>
      </w:pPr>
      <w:ins w:id="424" w:author="Matthew Hamilton" w:date="2023-04-05T15:51:00Z">
        <w:r>
          <w:t>Domains</w:t>
        </w:r>
      </w:ins>
    </w:p>
    <w:p w14:paraId="0D390031" w14:textId="3456455E" w:rsidR="000643B7" w:rsidRDefault="0053012F" w:rsidP="00A6209D">
      <w:pPr>
        <w:pStyle w:val="BodyText"/>
        <w:rPr>
          <w:ins w:id="425" w:author="Matthew Hamilton" w:date="2023-04-05T16:56:00Z"/>
        </w:rPr>
      </w:pPr>
      <w:ins w:id="426" w:author="Matthew Hamilton" w:date="2023-04-05T16:46:00Z">
        <w:r>
          <w:t>To identify guideline domains</w:t>
        </w:r>
      </w:ins>
      <w:ins w:id="427" w:author="Matthew Hamilton" w:date="2023-04-05T16:53:00Z">
        <w:r w:rsidR="00D81DC8">
          <w:t>,</w:t>
        </w:r>
      </w:ins>
      <w:ins w:id="428" w:author="Matthew Hamilton" w:date="2023-04-05T16:46:00Z">
        <w:r>
          <w:t xml:space="preserve"> we considered</w:t>
        </w:r>
      </w:ins>
      <w:ins w:id="429" w:author="Matthew Hamilton" w:date="2023-04-05T16:47:00Z">
        <w:r>
          <w:t xml:space="preserve"> </w:t>
        </w:r>
      </w:ins>
      <w:ins w:id="430" w:author="Matthew Hamilton" w:date="2023-04-05T16:48:00Z">
        <w:r>
          <w:t xml:space="preserve">attributes </w:t>
        </w:r>
      </w:ins>
      <w:ins w:id="431" w:author="Matthew Hamilton" w:date="2023-04-05T16:54:00Z">
        <w:r w:rsidR="00D81DC8">
          <w:t xml:space="preserve">of </w:t>
        </w:r>
        <w:r w:rsidR="00D81DC8">
          <w:t xml:space="preserve">computational model implementation </w:t>
        </w:r>
      </w:ins>
      <w:ins w:id="432" w:author="Matthew Hamilton" w:date="2023-04-05T16:48:00Z">
        <w:r>
          <w:t xml:space="preserve">that </w:t>
        </w:r>
      </w:ins>
      <w:ins w:id="433" w:author="Matthew Hamilton" w:date="2023-04-05T16:52:00Z">
        <w:r w:rsidR="00D81DC8">
          <w:t>have the potential to improve</w:t>
        </w:r>
      </w:ins>
      <w:ins w:id="434" w:author="Matthew Hamilton" w:date="2023-04-05T16:49:00Z">
        <w:r w:rsidR="00D81DC8">
          <w:t xml:space="preserve"> the </w:t>
        </w:r>
      </w:ins>
      <w:ins w:id="435" w:author="Matthew Hamilton" w:date="2023-04-05T16:50:00Z">
        <w:r w:rsidR="00D81DC8">
          <w:t>social acceptability, adequacy for purpose</w:t>
        </w:r>
      </w:ins>
      <w:ins w:id="436" w:author="Matthew Hamilton" w:date="2023-04-05T16:51:00Z">
        <w:r w:rsidR="00D81DC8">
          <w:t xml:space="preserve"> and </w:t>
        </w:r>
      </w:ins>
      <w:ins w:id="437" w:author="Matthew Hamilton" w:date="2023-04-05T16:52:00Z">
        <w:r w:rsidR="00D81DC8">
          <w:t>public benefit</w:t>
        </w:r>
      </w:ins>
      <w:ins w:id="438" w:author="Matthew Hamilton" w:date="2023-04-05T16:54:00Z">
        <w:r w:rsidR="00D81DC8">
          <w:t xml:space="preserve"> </w:t>
        </w:r>
        <w:r w:rsidR="00D81DC8">
          <w:t>of HECMs</w:t>
        </w:r>
      </w:ins>
      <w:ins w:id="439" w:author="Matthew Hamilton" w:date="2023-04-05T16:53:00Z">
        <w:r w:rsidR="00D81DC8">
          <w:t>.</w:t>
        </w:r>
      </w:ins>
      <w:ins w:id="440" w:author="Matthew Hamilton" w:date="2023-04-05T16:57:00Z">
        <w:r w:rsidR="00D4214E">
          <w:t xml:space="preserve"> We agreed to include transparen</w:t>
        </w:r>
      </w:ins>
      <w:ins w:id="441" w:author="Matthew Hamilton" w:date="2023-04-05T16:59:00Z">
        <w:r w:rsidR="00D4214E">
          <w:t>t</w:t>
        </w:r>
      </w:ins>
      <w:ins w:id="442" w:author="Matthew Hamilton" w:date="2023-04-05T16:57:00Z">
        <w:r w:rsidR="00D4214E">
          <w:t>, reusab</w:t>
        </w:r>
      </w:ins>
      <w:ins w:id="443" w:author="Matthew Hamilton" w:date="2023-04-05T16:59:00Z">
        <w:r w:rsidR="00D4214E">
          <w:t>le</w:t>
        </w:r>
      </w:ins>
      <w:ins w:id="444" w:author="Matthew Hamilton" w:date="2023-04-05T16:57:00Z">
        <w:r w:rsidR="00D4214E">
          <w:t xml:space="preserve"> and updatab</w:t>
        </w:r>
      </w:ins>
      <w:ins w:id="445" w:author="Matthew Hamilton" w:date="2023-04-05T16:59:00Z">
        <w:r w:rsidR="00D4214E">
          <w:t>le</w:t>
        </w:r>
      </w:ins>
      <w:ins w:id="446" w:author="Matthew Hamilton" w:date="2023-04-05T16:57:00Z">
        <w:r w:rsidR="00D4214E">
          <w:t xml:space="preserve"> </w:t>
        </w:r>
      </w:ins>
      <w:ins w:id="447" w:author="Matthew Hamilton" w:date="2023-04-05T17:10:00Z">
        <w:r w:rsidR="003D4CE8">
          <w:t>(TRU) as the attributes of HECMS</w:t>
        </w:r>
        <w:proofErr w:type="gramStart"/>
        <w:r w:rsidR="003D4CE8">
          <w:t>…..</w:t>
        </w:r>
        <w:proofErr w:type="gramEnd"/>
        <w:r w:rsidR="001F2B04">
          <w:t>Table 1.</w:t>
        </w:r>
      </w:ins>
    </w:p>
    <w:p w14:paraId="6C0EFAF1" w14:textId="77777777" w:rsidR="00D4214E" w:rsidRDefault="00D4214E" w:rsidP="00A6209D">
      <w:pPr>
        <w:pStyle w:val="BodyText"/>
        <w:rPr>
          <w:ins w:id="448" w:author="Matthew Hamilton" w:date="2023-04-05T16:32:00Z"/>
        </w:rPr>
      </w:pPr>
    </w:p>
    <w:p w14:paraId="150C67A1" w14:textId="77777777" w:rsidR="00B10EDB" w:rsidRDefault="00B10EDB" w:rsidP="00A6209D">
      <w:pPr>
        <w:pStyle w:val="BodyText"/>
        <w:rPr>
          <w:ins w:id="449" w:author="Matthew Hamilton" w:date="2023-04-05T15:58:00Z"/>
        </w:rPr>
      </w:pPr>
    </w:p>
    <w:p w14:paraId="715F9F65" w14:textId="2B3366A5" w:rsidR="000643B7" w:rsidRDefault="000643B7" w:rsidP="00A6209D">
      <w:pPr>
        <w:pStyle w:val="BodyText"/>
        <w:rPr>
          <w:ins w:id="450" w:author="Matthew Hamilton" w:date="2023-04-05T15:58:00Z"/>
        </w:rPr>
      </w:pPr>
      <w:ins w:id="451" w:author="Matthew Hamilton" w:date="2023-04-05T15:58:00Z">
        <w:r>
          <w:t>Not in – representativeness &amp; engagement</w:t>
        </w:r>
      </w:ins>
      <w:ins w:id="452" w:author="Matthew Hamilton" w:date="2023-04-05T16:00:00Z">
        <w:r w:rsidR="00B954EE">
          <w:t xml:space="preserve"> [Conceptual model development, partially addressed under TRU]</w:t>
        </w:r>
      </w:ins>
    </w:p>
    <w:p w14:paraId="464942F9" w14:textId="7B8A365A" w:rsidR="00B10EDB" w:rsidRDefault="00B10EDB" w:rsidP="00B10EDB">
      <w:pPr>
        <w:rPr>
          <w:ins w:id="453" w:author="Matthew Hamilton" w:date="2023-04-05T16:34:00Z"/>
        </w:rPr>
      </w:pPr>
      <w:ins w:id="454" w:author="Matthew Hamilton" w:date="2023-04-05T16:33:00Z">
        <w:r>
          <w:lastRenderedPageBreak/>
          <w:t>Potential users should be able to assess a HECM’s adequacy for a particular purpose [3]</w:t>
        </w:r>
        <w:r>
          <w:t xml:space="preserve"> &amp; VALUES</w:t>
        </w:r>
      </w:ins>
    </w:p>
    <w:p w14:paraId="792CD779" w14:textId="77777777" w:rsidR="00B10EDB" w:rsidRDefault="00B10EDB" w:rsidP="00B10EDB">
      <w:pPr>
        <w:rPr>
          <w:ins w:id="455" w:author="Matthew Hamilton" w:date="2023-04-05T16:34:00Z"/>
        </w:rPr>
      </w:pPr>
      <w:ins w:id="456" w:author="Matthew Hamilton" w:date="2023-04-05T16:34:00Z">
        <w:r>
          <w:t>Model re-use has the potential to enhance the efficient implementation of health economic projects [14</w:t>
        </w:r>
        <w:commentRangeStart w:id="457"/>
        <w:commentRangeEnd w:id="457"/>
        <w:r>
          <w:rPr>
            <w:rStyle w:val="CommentReference"/>
          </w:rPr>
          <w:commentReference w:id="457"/>
        </w:r>
        <w:r>
          <w:t>].</w:t>
        </w:r>
      </w:ins>
    </w:p>
    <w:p w14:paraId="00540639" w14:textId="303C4166" w:rsidR="00B10EDB" w:rsidRDefault="00B10EDB" w:rsidP="00B10EDB">
      <w:pPr>
        <w:rPr>
          <w:ins w:id="458" w:author="Matthew Hamilton" w:date="2023-04-05T16:43:00Z"/>
        </w:rPr>
      </w:pPr>
    </w:p>
    <w:p w14:paraId="2CFFB517" w14:textId="77777777" w:rsidR="00FC4C62" w:rsidRDefault="00FC4C62" w:rsidP="00FC4C62">
      <w:pPr>
        <w:rPr>
          <w:ins w:id="459" w:author="Matthew Hamilton" w:date="2023-04-05T16:43:00Z"/>
        </w:rPr>
      </w:pPr>
      <w:ins w:id="460" w:author="Matthew Hamilton" w:date="2023-04-05T16:43:00Z">
        <w:r>
          <w:t>To remain valid for longer, models should be continually updated and refined as new evidence emerges and healthcare systems evolve [17],</w:t>
        </w:r>
      </w:ins>
    </w:p>
    <w:p w14:paraId="12A5AA3E" w14:textId="77777777" w:rsidR="00FC4C62" w:rsidRDefault="00FC4C62" w:rsidP="00B10EDB">
      <w:pPr>
        <w:rPr>
          <w:ins w:id="461" w:author="Matthew Hamilton" w:date="2023-04-05T16:33:00Z"/>
        </w:rPr>
      </w:pPr>
    </w:p>
    <w:p w14:paraId="735CE25D" w14:textId="4D64F1DC" w:rsidR="000643B7" w:rsidRDefault="000643B7" w:rsidP="00A6209D">
      <w:pPr>
        <w:pStyle w:val="BodyText"/>
        <w:rPr>
          <w:ins w:id="462" w:author="Matthew Hamilton" w:date="2023-04-05T15:58:00Z"/>
        </w:rPr>
      </w:pPr>
    </w:p>
    <w:p w14:paraId="349F6A4D" w14:textId="6CC07D87" w:rsidR="000643B7" w:rsidRDefault="000643B7" w:rsidP="00A6209D">
      <w:pPr>
        <w:pStyle w:val="BodyText"/>
        <w:rPr>
          <w:ins w:id="463" w:author="Matthew Hamilton" w:date="2023-04-05T16:15:00Z"/>
        </w:rPr>
      </w:pPr>
    </w:p>
    <w:p w14:paraId="2F9C9436" w14:textId="1CA3E2A0" w:rsidR="001B6F4B" w:rsidRDefault="001B6F4B" w:rsidP="00A6209D">
      <w:pPr>
        <w:pStyle w:val="BodyText"/>
        <w:rPr>
          <w:ins w:id="464" w:author="Matthew Hamilton" w:date="2023-04-05T16:15:00Z"/>
        </w:rPr>
      </w:pPr>
    </w:p>
    <w:p w14:paraId="5639E4AC" w14:textId="06067E71" w:rsidR="001B6F4B" w:rsidRDefault="001B6F4B" w:rsidP="00A6209D">
      <w:pPr>
        <w:pStyle w:val="BodyText"/>
        <w:rPr>
          <w:ins w:id="465" w:author="Matthew Hamilton" w:date="2023-04-05T16:15:00Z"/>
        </w:rPr>
      </w:pPr>
    </w:p>
    <w:tbl>
      <w:tblPr>
        <w:tblStyle w:val="TableGrid"/>
        <w:tblW w:w="0" w:type="auto"/>
        <w:tblLook w:val="04A0" w:firstRow="1" w:lastRow="0" w:firstColumn="1" w:lastColumn="0" w:noHBand="0" w:noVBand="1"/>
        <w:tblPrChange w:id="466" w:author="Matthew Hamilton" w:date="2023-04-05T16:28:00Z">
          <w:tblPr>
            <w:tblStyle w:val="TableGrid"/>
            <w:tblW w:w="0" w:type="auto"/>
            <w:tblLook w:val="04A0" w:firstRow="1" w:lastRow="0" w:firstColumn="1" w:lastColumn="0" w:noHBand="0" w:noVBand="1"/>
          </w:tblPr>
        </w:tblPrChange>
      </w:tblPr>
      <w:tblGrid>
        <w:gridCol w:w="1838"/>
        <w:gridCol w:w="2410"/>
        <w:gridCol w:w="3088"/>
        <w:gridCol w:w="2446"/>
        <w:tblGridChange w:id="467">
          <w:tblGrid>
            <w:gridCol w:w="2263"/>
            <w:gridCol w:w="182"/>
            <w:gridCol w:w="2228"/>
            <w:gridCol w:w="217"/>
            <w:gridCol w:w="2446"/>
            <w:gridCol w:w="2446"/>
          </w:tblGrid>
        </w:tblGridChange>
      </w:tblGrid>
      <w:tr w:rsidR="00154737" w14:paraId="5789C5B3" w14:textId="77777777" w:rsidTr="00D37334">
        <w:trPr>
          <w:ins w:id="468" w:author="Matthew Hamilton" w:date="2023-04-05T16:15:00Z"/>
        </w:trPr>
        <w:tc>
          <w:tcPr>
            <w:tcW w:w="1838" w:type="dxa"/>
            <w:tcPrChange w:id="469" w:author="Matthew Hamilton" w:date="2023-04-05T16:28:00Z">
              <w:tcPr>
                <w:tcW w:w="2263" w:type="dxa"/>
              </w:tcPr>
            </w:tcPrChange>
          </w:tcPr>
          <w:p w14:paraId="1E35FAA1" w14:textId="31D59B9C" w:rsidR="00154737" w:rsidRPr="00B10EDB" w:rsidRDefault="00154737" w:rsidP="00A6209D">
            <w:pPr>
              <w:pStyle w:val="BodyText"/>
              <w:rPr>
                <w:ins w:id="470" w:author="Matthew Hamilton" w:date="2023-04-05T16:15:00Z"/>
                <w:b/>
                <w:bCs/>
                <w:rPrChange w:id="471" w:author="Matthew Hamilton" w:date="2023-04-05T16:29:00Z">
                  <w:rPr>
                    <w:ins w:id="472" w:author="Matthew Hamilton" w:date="2023-04-05T16:15:00Z"/>
                  </w:rPr>
                </w:rPrChange>
              </w:rPr>
            </w:pPr>
            <w:ins w:id="473" w:author="Matthew Hamilton" w:date="2023-04-05T16:16:00Z">
              <w:r w:rsidRPr="00B10EDB">
                <w:rPr>
                  <w:b/>
                  <w:bCs/>
                  <w:rPrChange w:id="474" w:author="Matthew Hamilton" w:date="2023-04-05T16:29:00Z">
                    <w:rPr/>
                  </w:rPrChange>
                </w:rPr>
                <w:t>Domain</w:t>
              </w:r>
            </w:ins>
          </w:p>
        </w:tc>
        <w:tc>
          <w:tcPr>
            <w:tcW w:w="7944" w:type="dxa"/>
            <w:gridSpan w:val="3"/>
            <w:tcPrChange w:id="475" w:author="Matthew Hamilton" w:date="2023-04-05T16:28:00Z">
              <w:tcPr>
                <w:tcW w:w="7519" w:type="dxa"/>
                <w:gridSpan w:val="5"/>
              </w:tcPr>
            </w:tcPrChange>
          </w:tcPr>
          <w:p w14:paraId="326493E0" w14:textId="49079EE2" w:rsidR="00154737" w:rsidRPr="00B10EDB" w:rsidRDefault="00154737" w:rsidP="00154737">
            <w:pPr>
              <w:pStyle w:val="BodyText"/>
              <w:jc w:val="center"/>
              <w:rPr>
                <w:ins w:id="476" w:author="Matthew Hamilton" w:date="2023-04-05T16:15:00Z"/>
                <w:b/>
                <w:bCs/>
                <w:rPrChange w:id="477" w:author="Matthew Hamilton" w:date="2023-04-05T16:29:00Z">
                  <w:rPr>
                    <w:ins w:id="478" w:author="Matthew Hamilton" w:date="2023-04-05T16:15:00Z"/>
                  </w:rPr>
                </w:rPrChange>
              </w:rPr>
              <w:pPrChange w:id="479" w:author="Matthew Hamilton" w:date="2023-04-05T16:18:00Z">
                <w:pPr>
                  <w:pStyle w:val="BodyText"/>
                </w:pPr>
              </w:pPrChange>
            </w:pPr>
            <w:ins w:id="480" w:author="Matthew Hamilton" w:date="2023-04-05T16:18:00Z">
              <w:r w:rsidRPr="00B10EDB">
                <w:rPr>
                  <w:b/>
                  <w:bCs/>
                  <w:rPrChange w:id="481" w:author="Matthew Hamilton" w:date="2023-04-05T16:29:00Z">
                    <w:rPr/>
                  </w:rPrChange>
                </w:rPr>
                <w:t>Contribution to:</w:t>
              </w:r>
            </w:ins>
          </w:p>
        </w:tc>
      </w:tr>
      <w:tr w:rsidR="00A34B46" w14:paraId="3C00508C" w14:textId="77777777" w:rsidTr="00D37334">
        <w:trPr>
          <w:ins w:id="482" w:author="Matthew Hamilton" w:date="2023-04-05T16:15:00Z"/>
        </w:trPr>
        <w:tc>
          <w:tcPr>
            <w:tcW w:w="1838" w:type="dxa"/>
            <w:tcPrChange w:id="483" w:author="Matthew Hamilton" w:date="2023-04-05T16:28:00Z">
              <w:tcPr>
                <w:tcW w:w="2445" w:type="dxa"/>
                <w:gridSpan w:val="2"/>
              </w:tcPr>
            </w:tcPrChange>
          </w:tcPr>
          <w:p w14:paraId="5B724F40" w14:textId="77777777" w:rsidR="00A34B46" w:rsidRPr="00B10EDB" w:rsidRDefault="00A34B46" w:rsidP="00A6209D">
            <w:pPr>
              <w:pStyle w:val="BodyText"/>
              <w:rPr>
                <w:ins w:id="484" w:author="Matthew Hamilton" w:date="2023-04-05T16:15:00Z"/>
                <w:b/>
                <w:bCs/>
                <w:rPrChange w:id="485" w:author="Matthew Hamilton" w:date="2023-04-05T16:29:00Z">
                  <w:rPr>
                    <w:ins w:id="486" w:author="Matthew Hamilton" w:date="2023-04-05T16:15:00Z"/>
                  </w:rPr>
                </w:rPrChange>
              </w:rPr>
            </w:pPr>
          </w:p>
        </w:tc>
        <w:tc>
          <w:tcPr>
            <w:tcW w:w="2410" w:type="dxa"/>
            <w:tcPrChange w:id="487" w:author="Matthew Hamilton" w:date="2023-04-05T16:28:00Z">
              <w:tcPr>
                <w:tcW w:w="2445" w:type="dxa"/>
                <w:gridSpan w:val="2"/>
              </w:tcPr>
            </w:tcPrChange>
          </w:tcPr>
          <w:p w14:paraId="4B572151" w14:textId="03CC5248" w:rsidR="00A34B46" w:rsidRPr="00B10EDB" w:rsidRDefault="00A34B46" w:rsidP="00A6209D">
            <w:pPr>
              <w:pStyle w:val="BodyText"/>
              <w:rPr>
                <w:ins w:id="488" w:author="Matthew Hamilton" w:date="2023-04-05T16:15:00Z"/>
                <w:b/>
                <w:bCs/>
                <w:rPrChange w:id="489" w:author="Matthew Hamilton" w:date="2023-04-05T16:29:00Z">
                  <w:rPr>
                    <w:ins w:id="490" w:author="Matthew Hamilton" w:date="2023-04-05T16:15:00Z"/>
                  </w:rPr>
                </w:rPrChange>
              </w:rPr>
            </w:pPr>
            <w:ins w:id="491" w:author="Matthew Hamilton" w:date="2023-04-05T16:16:00Z">
              <w:r w:rsidRPr="00B10EDB">
                <w:rPr>
                  <w:b/>
                  <w:bCs/>
                  <w:rPrChange w:id="492" w:author="Matthew Hamilton" w:date="2023-04-05T16:29:00Z">
                    <w:rPr/>
                  </w:rPrChange>
                </w:rPr>
                <w:t>Acceptability</w:t>
              </w:r>
            </w:ins>
          </w:p>
        </w:tc>
        <w:tc>
          <w:tcPr>
            <w:tcW w:w="3088" w:type="dxa"/>
            <w:tcPrChange w:id="493" w:author="Matthew Hamilton" w:date="2023-04-05T16:28:00Z">
              <w:tcPr>
                <w:tcW w:w="2446" w:type="dxa"/>
              </w:tcPr>
            </w:tcPrChange>
          </w:tcPr>
          <w:p w14:paraId="68A5FCCF" w14:textId="161A91B8" w:rsidR="00A34B46" w:rsidRPr="00B10EDB" w:rsidRDefault="00A34B46" w:rsidP="00A6209D">
            <w:pPr>
              <w:pStyle w:val="BodyText"/>
              <w:rPr>
                <w:ins w:id="494" w:author="Matthew Hamilton" w:date="2023-04-05T16:15:00Z"/>
                <w:b/>
                <w:bCs/>
                <w:rPrChange w:id="495" w:author="Matthew Hamilton" w:date="2023-04-05T16:29:00Z">
                  <w:rPr>
                    <w:ins w:id="496" w:author="Matthew Hamilton" w:date="2023-04-05T16:15:00Z"/>
                  </w:rPr>
                </w:rPrChange>
              </w:rPr>
            </w:pPr>
            <w:ins w:id="497" w:author="Matthew Hamilton" w:date="2023-04-05T16:16:00Z">
              <w:r w:rsidRPr="00B10EDB">
                <w:rPr>
                  <w:b/>
                  <w:bCs/>
                  <w:rPrChange w:id="498" w:author="Matthew Hamilton" w:date="2023-04-05T16:29:00Z">
                    <w:rPr/>
                  </w:rPrChange>
                </w:rPr>
                <w:t>Adequacy</w:t>
              </w:r>
            </w:ins>
            <w:ins w:id="499" w:author="Matthew Hamilton" w:date="2023-04-05T16:17:00Z">
              <w:r w:rsidRPr="00B10EDB">
                <w:rPr>
                  <w:b/>
                  <w:bCs/>
                  <w:rPrChange w:id="500" w:author="Matthew Hamilton" w:date="2023-04-05T16:29:00Z">
                    <w:rPr/>
                  </w:rPrChange>
                </w:rPr>
                <w:t xml:space="preserve"> for purpose</w:t>
              </w:r>
            </w:ins>
          </w:p>
        </w:tc>
        <w:tc>
          <w:tcPr>
            <w:tcW w:w="2446" w:type="dxa"/>
            <w:tcPrChange w:id="501" w:author="Matthew Hamilton" w:date="2023-04-05T16:28:00Z">
              <w:tcPr>
                <w:tcW w:w="2446" w:type="dxa"/>
              </w:tcPr>
            </w:tcPrChange>
          </w:tcPr>
          <w:p w14:paraId="42E08FFA" w14:textId="32E91BD7" w:rsidR="00A34B46" w:rsidRPr="00B10EDB" w:rsidRDefault="00A34B46" w:rsidP="00A6209D">
            <w:pPr>
              <w:pStyle w:val="BodyText"/>
              <w:rPr>
                <w:ins w:id="502" w:author="Matthew Hamilton" w:date="2023-04-05T16:15:00Z"/>
                <w:b/>
                <w:bCs/>
                <w:rPrChange w:id="503" w:author="Matthew Hamilton" w:date="2023-04-05T16:29:00Z">
                  <w:rPr>
                    <w:ins w:id="504" w:author="Matthew Hamilton" w:date="2023-04-05T16:15:00Z"/>
                  </w:rPr>
                </w:rPrChange>
              </w:rPr>
            </w:pPr>
            <w:ins w:id="505" w:author="Matthew Hamilton" w:date="2023-04-05T16:17:00Z">
              <w:r w:rsidRPr="00B10EDB">
                <w:rPr>
                  <w:b/>
                  <w:bCs/>
                  <w:rPrChange w:id="506" w:author="Matthew Hamilton" w:date="2023-04-05T16:29:00Z">
                    <w:rPr/>
                  </w:rPrChange>
                </w:rPr>
                <w:t>Public benefit</w:t>
              </w:r>
            </w:ins>
          </w:p>
        </w:tc>
      </w:tr>
      <w:tr w:rsidR="00D37334" w14:paraId="14241243" w14:textId="77777777" w:rsidTr="00D37334">
        <w:trPr>
          <w:ins w:id="507" w:author="Matthew Hamilton" w:date="2023-04-05T16:15:00Z"/>
        </w:trPr>
        <w:tc>
          <w:tcPr>
            <w:tcW w:w="1838" w:type="dxa"/>
            <w:tcPrChange w:id="508" w:author="Matthew Hamilton" w:date="2023-04-05T16:28:00Z">
              <w:tcPr>
                <w:tcW w:w="2263" w:type="dxa"/>
              </w:tcPr>
            </w:tcPrChange>
          </w:tcPr>
          <w:p w14:paraId="731EE5D2" w14:textId="470975FE" w:rsidR="00D37334" w:rsidRPr="00B10EDB" w:rsidRDefault="00D37334" w:rsidP="00A6209D">
            <w:pPr>
              <w:pStyle w:val="BodyText"/>
              <w:rPr>
                <w:ins w:id="509" w:author="Matthew Hamilton" w:date="2023-04-05T16:15:00Z"/>
                <w:b/>
                <w:bCs/>
                <w:rPrChange w:id="510" w:author="Matthew Hamilton" w:date="2023-04-05T16:30:00Z">
                  <w:rPr>
                    <w:ins w:id="511" w:author="Matthew Hamilton" w:date="2023-04-05T16:15:00Z"/>
                  </w:rPr>
                </w:rPrChange>
              </w:rPr>
            </w:pPr>
            <w:ins w:id="512" w:author="Matthew Hamilton" w:date="2023-04-05T16:17:00Z">
              <w:r w:rsidRPr="00B10EDB">
                <w:rPr>
                  <w:b/>
                  <w:bCs/>
                  <w:rPrChange w:id="513" w:author="Matthew Hamilton" w:date="2023-04-05T16:30:00Z">
                    <w:rPr/>
                  </w:rPrChange>
                </w:rPr>
                <w:t>Transpare</w:t>
              </w:r>
            </w:ins>
            <w:ins w:id="514" w:author="Matthew Hamilton" w:date="2023-04-05T16:18:00Z">
              <w:r w:rsidRPr="00B10EDB">
                <w:rPr>
                  <w:b/>
                  <w:bCs/>
                  <w:rPrChange w:id="515" w:author="Matthew Hamilton" w:date="2023-04-05T16:30:00Z">
                    <w:rPr/>
                  </w:rPrChange>
                </w:rPr>
                <w:t>nt</w:t>
              </w:r>
            </w:ins>
          </w:p>
        </w:tc>
        <w:tc>
          <w:tcPr>
            <w:tcW w:w="5498" w:type="dxa"/>
            <w:gridSpan w:val="2"/>
            <w:tcPrChange w:id="516" w:author="Matthew Hamilton" w:date="2023-04-05T16:28:00Z">
              <w:tcPr>
                <w:tcW w:w="5073" w:type="dxa"/>
                <w:gridSpan w:val="4"/>
              </w:tcPr>
            </w:tcPrChange>
          </w:tcPr>
          <w:p w14:paraId="1E9B78DB" w14:textId="711F323D" w:rsidR="00D37334" w:rsidRDefault="00D37334" w:rsidP="00D37334">
            <w:pPr>
              <w:pStyle w:val="BodyText"/>
              <w:jc w:val="center"/>
              <w:rPr>
                <w:ins w:id="517" w:author="Matthew Hamilton" w:date="2023-04-05T16:15:00Z"/>
              </w:rPr>
              <w:pPrChange w:id="518" w:author="Matthew Hamilton" w:date="2023-04-05T16:20:00Z">
                <w:pPr>
                  <w:pStyle w:val="BodyText"/>
                </w:pPr>
              </w:pPrChange>
            </w:pPr>
            <w:ins w:id="519" w:author="Matthew Hamilton" w:date="2023-04-05T16:19:00Z">
              <w:r>
                <w:t>Enables assessment</w:t>
              </w:r>
            </w:ins>
          </w:p>
        </w:tc>
        <w:tc>
          <w:tcPr>
            <w:tcW w:w="2446" w:type="dxa"/>
            <w:tcPrChange w:id="520" w:author="Matthew Hamilton" w:date="2023-04-05T16:28:00Z">
              <w:tcPr>
                <w:tcW w:w="2446" w:type="dxa"/>
              </w:tcPr>
            </w:tcPrChange>
          </w:tcPr>
          <w:p w14:paraId="4D781E02" w14:textId="3ED100EC" w:rsidR="00D37334" w:rsidRDefault="006B0D8A" w:rsidP="00A6209D">
            <w:pPr>
              <w:pStyle w:val="BodyText"/>
              <w:rPr>
                <w:ins w:id="521" w:author="Matthew Hamilton" w:date="2023-04-05T16:15:00Z"/>
              </w:rPr>
            </w:pPr>
            <w:ins w:id="522" w:author="Matthew Hamilton" w:date="2023-04-05T16:45:00Z">
              <w:r>
                <w:t>Reduces risk of in</w:t>
              </w:r>
            </w:ins>
            <w:ins w:id="523" w:author="Matthew Hamilton" w:date="2023-04-05T16:20:00Z">
              <w:r w:rsidR="00D37334">
                <w:t>appropriate use</w:t>
              </w:r>
            </w:ins>
          </w:p>
        </w:tc>
      </w:tr>
      <w:tr w:rsidR="00D37334" w14:paraId="55DFF022" w14:textId="77777777" w:rsidTr="00D37334">
        <w:trPr>
          <w:ins w:id="524" w:author="Matthew Hamilton" w:date="2023-04-05T16:15:00Z"/>
        </w:trPr>
        <w:tc>
          <w:tcPr>
            <w:tcW w:w="1838" w:type="dxa"/>
            <w:tcPrChange w:id="525" w:author="Matthew Hamilton" w:date="2023-04-05T16:28:00Z">
              <w:tcPr>
                <w:tcW w:w="2263" w:type="dxa"/>
              </w:tcPr>
            </w:tcPrChange>
          </w:tcPr>
          <w:p w14:paraId="46DD5E85" w14:textId="1181C01C" w:rsidR="00D37334" w:rsidRPr="00B10EDB" w:rsidRDefault="00D37334" w:rsidP="00A6209D">
            <w:pPr>
              <w:pStyle w:val="BodyText"/>
              <w:rPr>
                <w:ins w:id="526" w:author="Matthew Hamilton" w:date="2023-04-05T16:15:00Z"/>
                <w:b/>
                <w:bCs/>
                <w:rPrChange w:id="527" w:author="Matthew Hamilton" w:date="2023-04-05T16:30:00Z">
                  <w:rPr>
                    <w:ins w:id="528" w:author="Matthew Hamilton" w:date="2023-04-05T16:15:00Z"/>
                  </w:rPr>
                </w:rPrChange>
              </w:rPr>
            </w:pPr>
            <w:ins w:id="529" w:author="Matthew Hamilton" w:date="2023-04-05T16:18:00Z">
              <w:r w:rsidRPr="00B10EDB">
                <w:rPr>
                  <w:b/>
                  <w:bCs/>
                  <w:rPrChange w:id="530" w:author="Matthew Hamilton" w:date="2023-04-05T16:30:00Z">
                    <w:rPr/>
                  </w:rPrChange>
                </w:rPr>
                <w:t>Reusable</w:t>
              </w:r>
            </w:ins>
          </w:p>
        </w:tc>
        <w:tc>
          <w:tcPr>
            <w:tcW w:w="2410" w:type="dxa"/>
            <w:vMerge w:val="restart"/>
            <w:tcPrChange w:id="531" w:author="Matthew Hamilton" w:date="2023-04-05T16:28:00Z">
              <w:tcPr>
                <w:tcW w:w="2410" w:type="dxa"/>
                <w:gridSpan w:val="2"/>
                <w:vMerge w:val="restart"/>
              </w:tcPr>
            </w:tcPrChange>
          </w:tcPr>
          <w:p w14:paraId="357FE76A" w14:textId="42DCA087" w:rsidR="00D37334" w:rsidRDefault="00D37334" w:rsidP="00A6209D">
            <w:pPr>
              <w:pStyle w:val="BodyText"/>
              <w:rPr>
                <w:ins w:id="532" w:author="Matthew Hamilton" w:date="2023-04-05T16:15:00Z"/>
              </w:rPr>
            </w:pPr>
            <w:ins w:id="533" w:author="Matthew Hamilton" w:date="2023-04-05T16:19:00Z">
              <w:r>
                <w:t>Allows adaptation by users with different value judgments</w:t>
              </w:r>
            </w:ins>
          </w:p>
        </w:tc>
        <w:tc>
          <w:tcPr>
            <w:tcW w:w="3088" w:type="dxa"/>
            <w:tcPrChange w:id="534" w:author="Matthew Hamilton" w:date="2023-04-05T16:28:00Z">
              <w:tcPr>
                <w:tcW w:w="2663" w:type="dxa"/>
                <w:gridSpan w:val="2"/>
              </w:tcPr>
            </w:tcPrChange>
          </w:tcPr>
          <w:p w14:paraId="06DD91D9" w14:textId="62AE09D4" w:rsidR="00D37334" w:rsidRDefault="00D37334" w:rsidP="00A6209D">
            <w:pPr>
              <w:pStyle w:val="BodyText"/>
              <w:rPr>
                <w:ins w:id="535" w:author="Matthew Hamilton" w:date="2023-04-05T16:15:00Z"/>
              </w:rPr>
            </w:pPr>
            <w:ins w:id="536" w:author="Matthew Hamilton" w:date="2023-04-05T16:25:00Z">
              <w:r>
                <w:t>Facilitates</w:t>
              </w:r>
            </w:ins>
            <w:ins w:id="537" w:author="Matthew Hamilton" w:date="2023-04-05T16:24:00Z">
              <w:r>
                <w:t xml:space="preserve"> </w:t>
              </w:r>
            </w:ins>
            <w:ins w:id="538" w:author="Matthew Hamilton" w:date="2023-04-05T16:27:00Z">
              <w:r>
                <w:t>more extensive testing</w:t>
              </w:r>
            </w:ins>
          </w:p>
        </w:tc>
        <w:tc>
          <w:tcPr>
            <w:tcW w:w="2446" w:type="dxa"/>
            <w:tcPrChange w:id="539" w:author="Matthew Hamilton" w:date="2023-04-05T16:28:00Z">
              <w:tcPr>
                <w:tcW w:w="2446" w:type="dxa"/>
              </w:tcPr>
            </w:tcPrChange>
          </w:tcPr>
          <w:p w14:paraId="7D30D81E" w14:textId="4EE4D1FB" w:rsidR="00D37334" w:rsidRDefault="00D37334" w:rsidP="00A6209D">
            <w:pPr>
              <w:pStyle w:val="BodyText"/>
              <w:rPr>
                <w:ins w:id="540" w:author="Matthew Hamilton" w:date="2023-04-05T16:15:00Z"/>
              </w:rPr>
            </w:pPr>
            <w:ins w:id="541" w:author="Matthew Hamilton" w:date="2023-04-05T16:28:00Z">
              <w:r>
                <w:t>Applied to</w:t>
              </w:r>
            </w:ins>
            <w:ins w:id="542" w:author="Matthew Hamilton" w:date="2023-04-05T16:29:00Z">
              <w:r>
                <w:t xml:space="preserve"> more decision contexts</w:t>
              </w:r>
              <w:r w:rsidR="00B10EDB">
                <w:t>,</w:t>
              </w:r>
            </w:ins>
            <w:ins w:id="543" w:author="Matthew Hamilton" w:date="2023-04-05T16:31:00Z">
              <w:r w:rsidR="00B10EDB">
                <w:t xml:space="preserve"> </w:t>
              </w:r>
            </w:ins>
            <w:ins w:id="544" w:author="Matthew Hamilton" w:date="2023-04-05T16:45:00Z">
              <w:r w:rsidR="006B0D8A">
                <w:t>reduces</w:t>
              </w:r>
            </w:ins>
            <w:ins w:id="545" w:author="Matthew Hamilton" w:date="2023-04-05T16:31:00Z">
              <w:r w:rsidR="00B10EDB">
                <w:t xml:space="preserve"> duplication.</w:t>
              </w:r>
            </w:ins>
          </w:p>
        </w:tc>
      </w:tr>
      <w:tr w:rsidR="00D37334" w14:paraId="24F51063" w14:textId="77777777" w:rsidTr="00D37334">
        <w:trPr>
          <w:ins w:id="546" w:author="Matthew Hamilton" w:date="2023-04-05T16:15:00Z"/>
        </w:trPr>
        <w:tc>
          <w:tcPr>
            <w:tcW w:w="1838" w:type="dxa"/>
            <w:tcPrChange w:id="547" w:author="Matthew Hamilton" w:date="2023-04-05T16:28:00Z">
              <w:tcPr>
                <w:tcW w:w="2263" w:type="dxa"/>
              </w:tcPr>
            </w:tcPrChange>
          </w:tcPr>
          <w:p w14:paraId="0B0C1E4C" w14:textId="7538255C" w:rsidR="00D37334" w:rsidRPr="00B10EDB" w:rsidRDefault="00D37334" w:rsidP="00A6209D">
            <w:pPr>
              <w:pStyle w:val="BodyText"/>
              <w:rPr>
                <w:ins w:id="548" w:author="Matthew Hamilton" w:date="2023-04-05T16:15:00Z"/>
                <w:b/>
                <w:bCs/>
                <w:rPrChange w:id="549" w:author="Matthew Hamilton" w:date="2023-04-05T16:30:00Z">
                  <w:rPr>
                    <w:ins w:id="550" w:author="Matthew Hamilton" w:date="2023-04-05T16:15:00Z"/>
                  </w:rPr>
                </w:rPrChange>
              </w:rPr>
            </w:pPr>
            <w:ins w:id="551" w:author="Matthew Hamilton" w:date="2023-04-05T16:18:00Z">
              <w:r w:rsidRPr="00B10EDB">
                <w:rPr>
                  <w:b/>
                  <w:bCs/>
                  <w:rPrChange w:id="552" w:author="Matthew Hamilton" w:date="2023-04-05T16:30:00Z">
                    <w:rPr/>
                  </w:rPrChange>
                </w:rPr>
                <w:t>Updatable</w:t>
              </w:r>
            </w:ins>
          </w:p>
        </w:tc>
        <w:tc>
          <w:tcPr>
            <w:tcW w:w="2410" w:type="dxa"/>
            <w:vMerge/>
            <w:tcPrChange w:id="553" w:author="Matthew Hamilton" w:date="2023-04-05T16:28:00Z">
              <w:tcPr>
                <w:tcW w:w="2410" w:type="dxa"/>
                <w:gridSpan w:val="2"/>
                <w:vMerge/>
              </w:tcPr>
            </w:tcPrChange>
          </w:tcPr>
          <w:p w14:paraId="6AF30A32" w14:textId="77777777" w:rsidR="00D37334" w:rsidRDefault="00D37334" w:rsidP="00A6209D">
            <w:pPr>
              <w:pStyle w:val="BodyText"/>
              <w:rPr>
                <w:ins w:id="554" w:author="Matthew Hamilton" w:date="2023-04-05T16:15:00Z"/>
              </w:rPr>
            </w:pPr>
          </w:p>
        </w:tc>
        <w:tc>
          <w:tcPr>
            <w:tcW w:w="3088" w:type="dxa"/>
            <w:tcPrChange w:id="555" w:author="Matthew Hamilton" w:date="2023-04-05T16:28:00Z">
              <w:tcPr>
                <w:tcW w:w="2663" w:type="dxa"/>
                <w:gridSpan w:val="2"/>
              </w:tcPr>
            </w:tcPrChange>
          </w:tcPr>
          <w:p w14:paraId="08DB1009" w14:textId="7E4DE26C" w:rsidR="00D37334" w:rsidRDefault="00D37334" w:rsidP="00A6209D">
            <w:pPr>
              <w:pStyle w:val="BodyText"/>
              <w:rPr>
                <w:ins w:id="556" w:author="Matthew Hamilton" w:date="2023-04-05T16:15:00Z"/>
              </w:rPr>
            </w:pPr>
            <w:ins w:id="557" w:author="Matthew Hamilton" w:date="2023-04-05T16:25:00Z">
              <w:r>
                <w:t>Facilitates adaptation</w:t>
              </w:r>
            </w:ins>
            <w:ins w:id="558" w:author="Matthew Hamilton" w:date="2023-04-05T16:27:00Z">
              <w:r>
                <w:t>s</w:t>
              </w:r>
            </w:ins>
            <w:ins w:id="559" w:author="Matthew Hamilton" w:date="2023-04-05T16:28:00Z">
              <w:r>
                <w:t xml:space="preserve"> required for transferability</w:t>
              </w:r>
            </w:ins>
          </w:p>
        </w:tc>
        <w:tc>
          <w:tcPr>
            <w:tcW w:w="2446" w:type="dxa"/>
            <w:tcPrChange w:id="560" w:author="Matthew Hamilton" w:date="2023-04-05T16:28:00Z">
              <w:tcPr>
                <w:tcW w:w="2446" w:type="dxa"/>
              </w:tcPr>
            </w:tcPrChange>
          </w:tcPr>
          <w:p w14:paraId="5702E416" w14:textId="3CF248CD" w:rsidR="00D37334" w:rsidRDefault="00D37334" w:rsidP="00A6209D">
            <w:pPr>
              <w:pStyle w:val="BodyText"/>
              <w:rPr>
                <w:ins w:id="561" w:author="Matthew Hamilton" w:date="2023-04-05T16:15:00Z"/>
              </w:rPr>
            </w:pPr>
            <w:ins w:id="562" w:author="Matthew Hamilton" w:date="2023-04-05T16:21:00Z">
              <w:r>
                <w:t>Extend</w:t>
              </w:r>
            </w:ins>
            <w:ins w:id="563" w:author="Matthew Hamilton" w:date="2023-04-05T16:28:00Z">
              <w:r>
                <w:t>s</w:t>
              </w:r>
            </w:ins>
            <w:ins w:id="564" w:author="Matthew Hamilton" w:date="2023-04-05T16:21:00Z">
              <w:r>
                <w:t xml:space="preserve"> valid lifetime</w:t>
              </w:r>
            </w:ins>
          </w:p>
        </w:tc>
      </w:tr>
    </w:tbl>
    <w:p w14:paraId="422D745E" w14:textId="7E0BD90D" w:rsidR="001B6F4B" w:rsidRDefault="001B6F4B" w:rsidP="00A6209D">
      <w:pPr>
        <w:pStyle w:val="BodyText"/>
        <w:rPr>
          <w:ins w:id="565" w:author="Matthew Hamilton" w:date="2023-04-05T16:15:00Z"/>
        </w:rPr>
      </w:pPr>
    </w:p>
    <w:p w14:paraId="2792D38A" w14:textId="31DA0F4B" w:rsidR="001B6F4B" w:rsidRDefault="001B6F4B" w:rsidP="00A6209D">
      <w:pPr>
        <w:pStyle w:val="BodyText"/>
        <w:rPr>
          <w:ins w:id="566" w:author="Matthew Hamilton" w:date="2023-04-05T16:15:00Z"/>
        </w:rPr>
      </w:pPr>
    </w:p>
    <w:p w14:paraId="15898E49" w14:textId="5924386C" w:rsidR="001B6F4B" w:rsidRDefault="001B6F4B" w:rsidP="00A6209D">
      <w:pPr>
        <w:pStyle w:val="BodyText"/>
        <w:rPr>
          <w:ins w:id="567" w:author="Matthew Hamilton" w:date="2023-04-05T16:15:00Z"/>
        </w:rPr>
      </w:pPr>
    </w:p>
    <w:p w14:paraId="5D956006" w14:textId="77777777" w:rsidR="001B6F4B" w:rsidRDefault="001B6F4B" w:rsidP="00A6209D">
      <w:pPr>
        <w:pStyle w:val="BodyText"/>
        <w:rPr>
          <w:ins w:id="568" w:author="Matthew Hamilton" w:date="2023-04-05T15:51:00Z"/>
        </w:rPr>
      </w:pPr>
    </w:p>
    <w:p w14:paraId="3D3FA71D" w14:textId="18F68B14" w:rsidR="00A6209D" w:rsidRDefault="00A6209D" w:rsidP="00A6209D">
      <w:pPr>
        <w:pStyle w:val="Heading2"/>
        <w:rPr>
          <w:ins w:id="569" w:author="Matthew Hamilton" w:date="2023-04-05T15:51:00Z"/>
        </w:rPr>
      </w:pPr>
      <w:ins w:id="570" w:author="Matthew Hamilton" w:date="2023-04-05T15:56:00Z">
        <w:r>
          <w:t>Guidelines</w:t>
        </w:r>
      </w:ins>
    </w:p>
    <w:p w14:paraId="7F0F7D24" w14:textId="77777777" w:rsidR="00A6209D" w:rsidRPr="00A6209D" w:rsidRDefault="00A6209D" w:rsidP="00A6209D">
      <w:pPr>
        <w:pStyle w:val="BodyText"/>
        <w:rPr>
          <w:ins w:id="571" w:author="Matthew Hamilton" w:date="2023-04-05T15:51:00Z"/>
        </w:rPr>
        <w:pPrChange w:id="572" w:author="Matthew Hamilton" w:date="2023-04-05T15:51:00Z">
          <w:pPr>
            <w:pStyle w:val="Heading2"/>
          </w:pPr>
        </w:pPrChange>
      </w:pPr>
    </w:p>
    <w:p w14:paraId="6FCF67F9" w14:textId="77777777" w:rsidR="00913C38" w:rsidRDefault="00913C38" w:rsidP="00282512">
      <w:pPr>
        <w:pStyle w:val="FirstParagraph"/>
        <w:rPr>
          <w:ins w:id="573" w:author="Matthew Hamilton" w:date="2023-04-05T15:45:00Z"/>
          <w:color w:val="000000" w:themeColor="text1"/>
        </w:rPr>
      </w:pPr>
    </w:p>
    <w:p w14:paraId="30CE7BD7" w14:textId="2FB5E2ED" w:rsidR="006326C1" w:rsidRDefault="001023AB" w:rsidP="00282512">
      <w:pPr>
        <w:pStyle w:val="FirstParagraph"/>
        <w:rPr>
          <w:ins w:id="574" w:author="Matthew Hamilton" w:date="2023-04-05T15:23:00Z"/>
          <w:color w:val="000000" w:themeColor="text1"/>
        </w:rPr>
      </w:pPr>
      <w:r w:rsidRPr="00F64EDD">
        <w:rPr>
          <w:color w:val="000000" w:themeColor="text1"/>
          <w:rPrChange w:id="575" w:author="Matthew Hamilton" w:date="2023-04-03T16:59:00Z">
            <w:rPr/>
          </w:rPrChange>
        </w:rPr>
        <w:lastRenderedPageBreak/>
        <w:t xml:space="preserve"> that </w:t>
      </w:r>
      <w:del w:id="576" w:author="Matthew Hamilton" w:date="2023-04-03T17:07:00Z">
        <w:r w:rsidRPr="00F64EDD" w:rsidDel="00F64EDD">
          <w:rPr>
            <w:color w:val="000000" w:themeColor="text1"/>
            <w:rPrChange w:id="577" w:author="Matthew Hamilton" w:date="2023-04-03T16:59:00Z">
              <w:rPr/>
            </w:rPrChange>
          </w:rPr>
          <w:delText xml:space="preserve">is </w:delText>
        </w:r>
      </w:del>
      <w:ins w:id="578" w:author="Matthew Hamilton" w:date="2023-04-03T17:07:00Z">
        <w:r w:rsidR="00F64EDD">
          <w:rPr>
            <w:color w:val="000000" w:themeColor="text1"/>
          </w:rPr>
          <w:t>are</w:t>
        </w:r>
        <w:r w:rsidR="00F64EDD" w:rsidRPr="00F64EDD">
          <w:rPr>
            <w:color w:val="000000" w:themeColor="text1"/>
            <w:rPrChange w:id="579" w:author="Matthew Hamilton" w:date="2023-04-03T16:59:00Z">
              <w:rPr/>
            </w:rPrChange>
          </w:rPr>
          <w:t xml:space="preserve"> </w:t>
        </w:r>
      </w:ins>
      <w:del w:id="580" w:author="Matthew Hamilton" w:date="2023-04-03T16:58:00Z">
        <w:r w:rsidRPr="00F64EDD" w:rsidDel="007452FF">
          <w:rPr>
            <w:color w:val="000000" w:themeColor="text1"/>
            <w:rPrChange w:id="581" w:author="Matthew Hamilton" w:date="2023-04-03T16:59:00Z">
              <w:rPr/>
            </w:rPrChange>
          </w:rPr>
          <w:delText xml:space="preserve">accountable </w:delText>
        </w:r>
      </w:del>
      <w:ins w:id="582" w:author="Matthew Hamilton" w:date="2023-04-03T16:58:00Z">
        <w:r w:rsidR="007452FF" w:rsidRPr="00F64EDD">
          <w:rPr>
            <w:color w:val="000000" w:themeColor="text1"/>
            <w:rPrChange w:id="583" w:author="Matthew Hamilton" w:date="2023-04-03T16:59:00Z">
              <w:rPr>
                <w:color w:val="FF0000"/>
              </w:rPr>
            </w:rPrChange>
          </w:rPr>
          <w:t>transparent</w:t>
        </w:r>
      </w:ins>
      <w:ins w:id="584" w:author="Matthew Hamilton" w:date="2023-04-04T12:01:00Z">
        <w:r w:rsidR="00B54D63">
          <w:rPr>
            <w:color w:val="000000" w:themeColor="text1"/>
          </w:rPr>
          <w:t>,</w:t>
        </w:r>
      </w:ins>
      <w:ins w:id="585" w:author="Matthew Hamilton" w:date="2023-04-03T16:58:00Z">
        <w:r w:rsidR="007452FF" w:rsidRPr="00F64EDD">
          <w:rPr>
            <w:color w:val="000000" w:themeColor="text1"/>
            <w:rPrChange w:id="586" w:author="Matthew Hamilton" w:date="2023-04-03T16:59:00Z">
              <w:rPr/>
            </w:rPrChange>
          </w:rPr>
          <w:t xml:space="preserve"> </w:t>
        </w:r>
      </w:ins>
      <w:del w:id="587" w:author="Matthew Hamilton" w:date="2023-04-04T10:03:00Z">
        <w:r w:rsidRPr="00F64EDD" w:rsidDel="00D8466A">
          <w:rPr>
            <w:color w:val="000000" w:themeColor="text1"/>
            <w:rPrChange w:id="588" w:author="Matthew Hamilton" w:date="2023-04-03T16:59:00Z">
              <w:rPr/>
            </w:rPrChange>
          </w:rPr>
          <w:delText>(</w:delText>
        </w:r>
      </w:del>
      <w:del w:id="589" w:author="Matthew Hamilton" w:date="2023-03-23T13:01:00Z">
        <w:r w:rsidRPr="00F64EDD" w:rsidDel="007D7021">
          <w:rPr>
            <w:color w:val="000000" w:themeColor="text1"/>
            <w:rPrChange w:id="590" w:author="Matthew Hamilton" w:date="2023-04-03T16:59:00Z">
              <w:rPr/>
            </w:rPrChange>
          </w:rPr>
          <w:delText xml:space="preserve">seven </w:delText>
        </w:r>
      </w:del>
      <w:del w:id="591" w:author="Matthew Hamilton" w:date="2023-04-04T10:03:00Z">
        <w:r w:rsidRPr="00F64EDD" w:rsidDel="00D8466A">
          <w:rPr>
            <w:color w:val="000000" w:themeColor="text1"/>
            <w:rPrChange w:id="592" w:author="Matthew Hamilton" w:date="2023-04-03T16:59:00Z">
              <w:rPr/>
            </w:rPrChange>
          </w:rPr>
          <w:delText xml:space="preserve">standards), </w:delText>
        </w:r>
      </w:del>
      <w:r w:rsidRPr="00F64EDD">
        <w:rPr>
          <w:color w:val="000000" w:themeColor="text1"/>
          <w:rPrChange w:id="593" w:author="Matthew Hamilton" w:date="2023-04-03T16:59:00Z">
            <w:rPr/>
          </w:rPrChange>
        </w:rPr>
        <w:t>reusable</w:t>
      </w:r>
      <w:del w:id="594" w:author="Matthew Hamilton" w:date="2023-04-04T10:03:00Z">
        <w:r w:rsidRPr="00F64EDD" w:rsidDel="00D8466A">
          <w:rPr>
            <w:color w:val="000000" w:themeColor="text1"/>
            <w:rPrChange w:id="595" w:author="Matthew Hamilton" w:date="2023-04-03T16:59:00Z">
              <w:rPr/>
            </w:rPrChange>
          </w:rPr>
          <w:delText xml:space="preserve"> </w:delText>
        </w:r>
      </w:del>
      <w:ins w:id="596" w:author="Matthew Hamilton" w:date="2023-04-04T10:03:00Z">
        <w:r w:rsidR="00D8466A">
          <w:rPr>
            <w:color w:val="000000" w:themeColor="text1"/>
          </w:rPr>
          <w:t xml:space="preserve"> </w:t>
        </w:r>
      </w:ins>
      <w:del w:id="597" w:author="Matthew Hamilton" w:date="2023-04-04T10:03:00Z">
        <w:r w:rsidRPr="00F64EDD" w:rsidDel="00D8466A">
          <w:rPr>
            <w:color w:val="000000" w:themeColor="text1"/>
            <w:rPrChange w:id="598" w:author="Matthew Hamilton" w:date="2023-04-03T16:59:00Z">
              <w:rPr/>
            </w:rPrChange>
          </w:rPr>
          <w:delText>(</w:delText>
        </w:r>
      </w:del>
      <w:del w:id="599" w:author="Matthew Hamilton" w:date="2023-03-23T13:01:00Z">
        <w:r w:rsidRPr="00F64EDD" w:rsidDel="007D7021">
          <w:rPr>
            <w:color w:val="000000" w:themeColor="text1"/>
            <w:rPrChange w:id="600" w:author="Matthew Hamilton" w:date="2023-04-03T16:59:00Z">
              <w:rPr/>
            </w:rPrChange>
          </w:rPr>
          <w:delText xml:space="preserve">nine </w:delText>
        </w:r>
      </w:del>
      <w:del w:id="601" w:author="Matthew Hamilton" w:date="2023-04-04T10:03:00Z">
        <w:r w:rsidRPr="00F64EDD" w:rsidDel="00D8466A">
          <w:rPr>
            <w:color w:val="000000" w:themeColor="text1"/>
            <w:rPrChange w:id="602" w:author="Matthew Hamilton" w:date="2023-04-03T16:59:00Z">
              <w:rPr/>
            </w:rPrChange>
          </w:rPr>
          <w:delText xml:space="preserve">standards) </w:delText>
        </w:r>
      </w:del>
      <w:r w:rsidRPr="00F64EDD">
        <w:rPr>
          <w:color w:val="000000" w:themeColor="text1"/>
          <w:rPrChange w:id="603" w:author="Matthew Hamilton" w:date="2023-04-03T16:59:00Z">
            <w:rPr/>
          </w:rPrChange>
        </w:rPr>
        <w:t>and updatable</w:t>
      </w:r>
      <w:del w:id="604" w:author="Matthew Hamilton" w:date="2023-04-04T10:03:00Z">
        <w:r w:rsidRPr="00F64EDD" w:rsidDel="00D8466A">
          <w:rPr>
            <w:color w:val="000000" w:themeColor="text1"/>
            <w:rPrChange w:id="605" w:author="Matthew Hamilton" w:date="2023-04-03T16:59:00Z">
              <w:rPr/>
            </w:rPrChange>
          </w:rPr>
          <w:delText xml:space="preserve"> (</w:delText>
        </w:r>
      </w:del>
      <w:del w:id="606" w:author="Matthew Hamilton" w:date="2023-03-23T13:02:00Z">
        <w:r w:rsidRPr="00F64EDD" w:rsidDel="007D7021">
          <w:rPr>
            <w:color w:val="000000" w:themeColor="text1"/>
            <w:rPrChange w:id="607" w:author="Matthew Hamilton" w:date="2023-04-03T16:59:00Z">
              <w:rPr/>
            </w:rPrChange>
          </w:rPr>
          <w:delText xml:space="preserve">four </w:delText>
        </w:r>
      </w:del>
      <w:del w:id="608" w:author="Matthew Hamilton" w:date="2023-04-04T10:03:00Z">
        <w:r w:rsidRPr="00F64EDD" w:rsidDel="00D8466A">
          <w:rPr>
            <w:color w:val="000000" w:themeColor="text1"/>
            <w:rPrChange w:id="609" w:author="Matthew Hamilton" w:date="2023-04-03T16:59:00Z">
              <w:rPr/>
            </w:rPrChange>
          </w:rPr>
          <w:delText>standards)</w:delText>
        </w:r>
      </w:del>
      <w:r w:rsidRPr="00F64EDD">
        <w:rPr>
          <w:color w:val="000000" w:themeColor="text1"/>
          <w:rPrChange w:id="610" w:author="Matthew Hamilton" w:date="2023-04-03T16:59:00Z">
            <w:rPr/>
          </w:rPrChange>
        </w:rPr>
        <w:t xml:space="preserve">. </w:t>
      </w:r>
      <w:del w:id="611" w:author="Matthew Hamilton" w:date="2023-03-23T17:36:00Z">
        <w:r w:rsidRPr="003F251B" w:rsidDel="00282512">
          <w:rPr>
            <w:color w:val="FF0000"/>
            <w:rPrChange w:id="612" w:author="Matthew Hamilton" w:date="2023-03-23T13:11:00Z">
              <w:rPr/>
            </w:rPrChange>
          </w:rPr>
          <w:delText xml:space="preserve">The standards are specified in Table </w:delText>
        </w:r>
        <w:r w:rsidR="00072B29" w:rsidRPr="003F251B" w:rsidDel="00282512">
          <w:rPr>
            <w:color w:val="FF0000"/>
            <w:rPrChange w:id="613" w:author="Matthew Hamilton" w:date="2023-03-23T13:11:00Z">
              <w:rPr/>
            </w:rPrChange>
          </w:rPr>
          <w:fldChar w:fldCharType="begin"/>
        </w:r>
        <w:r w:rsidR="00072B29" w:rsidRPr="003F251B" w:rsidDel="00282512">
          <w:rPr>
            <w:color w:val="FF0000"/>
            <w:rPrChange w:id="614" w:author="Matthew Hamilton" w:date="2023-03-23T13:11:00Z">
              <w:rPr/>
            </w:rPrChange>
          </w:rPr>
          <w:delInstrText>HYPERLINK \l "timelygls" \h</w:delInstrText>
        </w:r>
        <w:r w:rsidR="00072B29" w:rsidRPr="00F76A4E" w:rsidDel="00282512">
          <w:rPr>
            <w:color w:val="FF0000"/>
          </w:rPr>
        </w:r>
        <w:r w:rsidR="00072B29" w:rsidRPr="003F251B" w:rsidDel="00282512">
          <w:rPr>
            <w:color w:val="FF0000"/>
            <w:rPrChange w:id="615" w:author="Matthew Hamilton" w:date="2023-03-23T13:11:00Z">
              <w:rPr/>
            </w:rPrChange>
          </w:rPr>
          <w:fldChar w:fldCharType="separate"/>
        </w:r>
        <w:r w:rsidRPr="003F251B" w:rsidDel="00282512">
          <w:rPr>
            <w:color w:val="FF0000"/>
            <w:rPrChange w:id="616" w:author="Matthew Hamilton" w:date="2023-03-23T13:11:00Z">
              <w:rPr/>
            </w:rPrChange>
          </w:rPr>
          <w:fldChar w:fldCharType="begin"/>
        </w:r>
        <w:r w:rsidRPr="003F251B" w:rsidDel="00282512">
          <w:rPr>
            <w:color w:val="FF0000"/>
            <w:rPrChange w:id="617" w:author="Matthew Hamilton" w:date="2023-03-23T13:11:00Z">
              <w:rPr/>
            </w:rPrChange>
          </w:rPr>
          <w:delInstrText xml:space="preserve"> REF timelygls \h</w:delInstrText>
        </w:r>
        <w:r w:rsidRPr="00F76A4E" w:rsidDel="00282512">
          <w:rPr>
            <w:color w:val="FF0000"/>
          </w:rPr>
        </w:r>
        <w:r w:rsidRPr="003F251B" w:rsidDel="00282512">
          <w:rPr>
            <w:color w:val="FF0000"/>
            <w:rPrChange w:id="618" w:author="Matthew Hamilton" w:date="2023-03-23T13:11:00Z">
              <w:rPr/>
            </w:rPrChange>
          </w:rPr>
          <w:fldChar w:fldCharType="separate"/>
        </w:r>
        <w:r w:rsidR="00020711" w:rsidRPr="003F251B" w:rsidDel="00282512">
          <w:rPr>
            <w:b/>
            <w:noProof/>
            <w:color w:val="FF0000"/>
            <w:rPrChange w:id="619" w:author="Matthew Hamilton" w:date="2023-03-23T13:11:00Z">
              <w:rPr>
                <w:b/>
                <w:noProof/>
              </w:rPr>
            </w:rPrChange>
          </w:rPr>
          <w:delText>1</w:delText>
        </w:r>
        <w:r w:rsidRPr="003F251B" w:rsidDel="00282512">
          <w:rPr>
            <w:color w:val="FF0000"/>
            <w:rPrChange w:id="620" w:author="Matthew Hamilton" w:date="2023-03-23T13:11:00Z">
              <w:rPr/>
            </w:rPrChange>
          </w:rPr>
          <w:fldChar w:fldCharType="end"/>
        </w:r>
        <w:r w:rsidR="00072B29" w:rsidRPr="003F251B" w:rsidDel="00282512">
          <w:rPr>
            <w:color w:val="FF0000"/>
            <w:rPrChange w:id="621" w:author="Matthew Hamilton" w:date="2023-03-23T13:11:00Z">
              <w:rPr/>
            </w:rPrChange>
          </w:rPr>
          <w:fldChar w:fldCharType="end"/>
        </w:r>
        <w:r w:rsidRPr="003F251B" w:rsidDel="00282512">
          <w:rPr>
            <w:color w:val="FF0000"/>
            <w:rPrChange w:id="622" w:author="Matthew Hamilton" w:date="2023-03-23T13:11:00Z">
              <w:rPr/>
            </w:rPrChange>
          </w:rPr>
          <w:delText xml:space="preserve"> and are discussed below</w:delText>
        </w:r>
        <w:r w:rsidDel="00282512">
          <w:delText>.</w:delText>
        </w:r>
      </w:del>
    </w:p>
    <w:p w14:paraId="3F522489" w14:textId="4D507948" w:rsidR="00CE601B" w:rsidRDefault="00CE601B" w:rsidP="00CE601B">
      <w:pPr>
        <w:pStyle w:val="BodyText"/>
        <w:rPr>
          <w:ins w:id="623" w:author="Matthew Hamilton" w:date="2023-04-05T15:23:00Z"/>
        </w:rPr>
      </w:pPr>
    </w:p>
    <w:p w14:paraId="23498D02" w14:textId="77777777" w:rsidR="00CE601B" w:rsidRPr="00CE601B" w:rsidRDefault="00CE601B" w:rsidP="00CE601B">
      <w:pPr>
        <w:pStyle w:val="BodyText"/>
        <w:pPrChange w:id="624" w:author="Matthew Hamilton" w:date="2023-04-05T15:23:00Z">
          <w:pPr>
            <w:pStyle w:val="FirstParagraph"/>
          </w:pPr>
        </w:pPrChange>
      </w:pPr>
    </w:p>
    <w:p w14:paraId="7C71A1B2" w14:textId="072EFA04" w:rsidR="006326C1" w:rsidDel="00F64EDD" w:rsidRDefault="001023AB">
      <w:pPr>
        <w:pStyle w:val="FirstParagraph"/>
        <w:rPr>
          <w:del w:id="625" w:author="Matthew Hamilton" w:date="2023-03-23T13:29:00Z"/>
        </w:rPr>
      </w:pPr>
      <w:bookmarkStart w:id="626" w:name="standards-for-an-accountable-moshem"/>
      <w:del w:id="627" w:author="Matthew Hamilton" w:date="2023-03-23T13:29:00Z">
        <w:r w:rsidDel="00847619">
          <w:delText xml:space="preserve">Standards for an accountable </w:delText>
        </w:r>
      </w:del>
      <w:del w:id="628" w:author="Matthew Hamilton" w:date="2023-03-23T11:18:00Z">
        <w:r w:rsidDel="00F07D30">
          <w:delText>MOSHEM</w:delText>
        </w:r>
      </w:del>
    </w:p>
    <w:p w14:paraId="4FE692D3" w14:textId="611FD633" w:rsidR="00D8466A" w:rsidRPr="00D8466A" w:rsidRDefault="0070125F" w:rsidP="001F6CAB">
      <w:pPr>
        <w:pStyle w:val="FirstParagraph"/>
        <w:rPr>
          <w:ins w:id="629" w:author="Matthew Hamilton" w:date="2023-04-04T09:43:00Z"/>
        </w:rPr>
      </w:pPr>
      <w:ins w:id="630" w:author="Matthew Hamilton" w:date="2023-04-03T17:09:00Z">
        <w:r>
          <w:t xml:space="preserve">Guidance on transparency in health economic modelling </w:t>
        </w:r>
      </w:ins>
      <w:ins w:id="631" w:author="Matthew Hamilton" w:date="2023-04-04T09:23:00Z">
        <w:r w:rsidR="00FB2848">
          <w:t xml:space="preserve">recommended that model code and data should be clearly documented, potentially with different versions for technical and non-technical users [12]. </w:t>
        </w:r>
      </w:ins>
      <w:ins w:id="632" w:author="Matthew Hamilton" w:date="2023-04-04T09:25:00Z">
        <w:r w:rsidR="00FB2848">
          <w:t>N</w:t>
        </w:r>
      </w:ins>
      <w:ins w:id="633" w:author="Matthew Hamilton" w:date="2023-04-03T17:09:00Z">
        <w:r>
          <w:t>otably</w:t>
        </w:r>
      </w:ins>
      <w:ins w:id="634" w:author="Matthew Hamilton" w:date="2023-04-04T09:25:00Z">
        <w:r w:rsidR="00FB2848">
          <w:t>, the same guidelines, published over ten years ago,</w:t>
        </w:r>
      </w:ins>
      <w:ins w:id="635" w:author="Matthew Hamilton" w:date="2023-04-03T17:09:00Z">
        <w:r>
          <w:t xml:space="preserve"> did not include recommendations on sharing model code and data. </w:t>
        </w:r>
      </w:ins>
      <w:ins w:id="636" w:author="Matthew Hamilton" w:date="2023-04-04T09:44:00Z">
        <w:r w:rsidR="00031DC8">
          <w:t>However, m</w:t>
        </w:r>
      </w:ins>
      <w:ins w:id="637" w:author="Matthew Hamilton" w:date="2023-04-04T09:43:00Z">
        <w:r w:rsidR="007F7150">
          <w:t xml:space="preserve">ore recent guidance </w:t>
        </w:r>
        <w:r w:rsidR="00031DC8">
          <w:t>recommend</w:t>
        </w:r>
      </w:ins>
      <w:ins w:id="638" w:author="Matthew Hamilton" w:date="2023-04-04T09:44:00Z">
        <w:r w:rsidR="00031DC8">
          <w:t>s</w:t>
        </w:r>
      </w:ins>
      <w:ins w:id="639" w:author="Matthew Hamilton" w:date="2023-04-04T09:43:00Z">
        <w:r w:rsidR="00031DC8">
          <w:t xml:space="preserve"> p</w:t>
        </w:r>
        <w:r w:rsidR="007F7150">
          <w:t xml:space="preserve">ublicly dissemination of </w:t>
        </w:r>
      </w:ins>
      <w:ins w:id="640" w:author="Matthew Hamilton" w:date="2023-04-04T09:44:00Z">
        <w:r w:rsidR="00031DC8">
          <w:t xml:space="preserve">healthcare </w:t>
        </w:r>
      </w:ins>
      <w:ins w:id="641" w:author="Matthew Hamilton" w:date="2023-04-04T09:43:00Z">
        <w:r w:rsidR="007F7150">
          <w:t>model artefacts using online repository services [2].</w:t>
        </w:r>
      </w:ins>
      <w:ins w:id="642" w:author="Matthew Hamilton" w:date="2023-04-04T09:50:00Z">
        <w:r w:rsidR="00031DC8">
          <w:t xml:space="preserve"> </w:t>
        </w:r>
      </w:ins>
      <w:ins w:id="643" w:author="Matthew Hamilton" w:date="2023-04-04T09:58:00Z">
        <w:r w:rsidR="00D8466A">
          <w:t xml:space="preserve">R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644" w:author="Matthew Hamilton" w:date="2023-04-04T12:35:00Z">
        <w:r w:rsidR="001F6CAB">
          <w:t xml:space="preserve">An essential component of quality assuring health economic models is verification - ensuring that calculations are correct and consistent with model specifications [44]. </w:t>
        </w:r>
      </w:ins>
      <w:ins w:id="645" w:author="Matthew Hamilton" w:date="2023-04-04T12:36:00Z">
        <w:r w:rsidR="001F6CAB">
          <w:t xml:space="preserve">The </w:t>
        </w:r>
      </w:ins>
      <w:ins w:id="646" w:author="Matthew Hamilton" w:date="2023-04-04T12:35:00Z">
        <w:r w:rsidR="001F6CAB">
          <w:t xml:space="preserve">extensiveness of verification checks </w:t>
        </w:r>
      </w:ins>
      <w:ins w:id="647" w:author="Matthew Hamilton" w:date="2023-04-04T12:37:00Z">
        <w:r w:rsidR="001F6CAB">
          <w:t xml:space="preserve">can be reported using the concept of </w:t>
        </w:r>
      </w:ins>
      <w:ins w:id="648" w:author="Matthew Hamilton" w:date="2023-04-04T12:35:00Z">
        <w:r w:rsidR="001F6CAB">
          <w:t>code coverage [45] - the proportion of model code that has been explicitly tested.</w:t>
        </w:r>
      </w:ins>
      <w:ins w:id="649" w:author="Matthew Hamilton" w:date="2023-04-04T12:36:00Z">
        <w:r w:rsidR="001F6CAB">
          <w:t xml:space="preserve"> </w:t>
        </w:r>
      </w:ins>
      <w:ins w:id="650" w:author="Matthew Hamilton" w:date="2023-04-04T09:50:00Z">
        <w:r w:rsidR="00031DC8">
          <w:t xml:space="preserve">The nature and extent of individual model authorship contributions </w:t>
        </w:r>
      </w:ins>
      <w:ins w:id="651" w:author="Matthew Hamilton" w:date="2023-04-04T09:59:00Z">
        <w:r w:rsidR="00D8466A">
          <w:t>can become un</w:t>
        </w:r>
      </w:ins>
      <w:ins w:id="652" w:author="Matthew Hamilton" w:date="2023-04-04T09:50:00Z">
        <w:r w:rsidR="00031DC8">
          <w:t xml:space="preserve">clear </w:t>
        </w:r>
      </w:ins>
      <w:ins w:id="653" w:author="Matthew Hamilton" w:date="2023-04-04T09:59:00Z">
        <w:r w:rsidR="00D8466A">
          <w:t>when</w:t>
        </w:r>
      </w:ins>
      <w:ins w:id="654" w:author="Matthew Hamilton" w:date="2023-04-04T09:50:00Z">
        <w:r w:rsidR="00031DC8">
          <w:t xml:space="preserve"> models </w:t>
        </w:r>
      </w:ins>
      <w:ins w:id="655" w:author="Matthew Hamilton" w:date="2023-04-04T09:59:00Z">
        <w:r w:rsidR="00D8466A">
          <w:t xml:space="preserve">are </w:t>
        </w:r>
      </w:ins>
      <w:ins w:id="656" w:author="Matthew Hamilton" w:date="2023-04-04T09:50:00Z">
        <w:r w:rsidR="00031DC8">
          <w:t>implemented over longer time-frames with a large and changing group of collaborators [10].</w:t>
        </w:r>
      </w:ins>
      <w:ins w:id="657" w:author="Matthew Hamilton" w:date="2023-04-04T09:51:00Z">
        <w:r w:rsidR="00031DC8">
          <w:t xml:space="preserve"> </w:t>
        </w:r>
      </w:ins>
      <w:ins w:id="658" w:author="Matthew Hamilton" w:date="2023-04-04T09:52:00Z">
        <w:r w:rsidR="00031DC8">
          <w:t>Th</w:t>
        </w:r>
      </w:ins>
      <w:ins w:id="659" w:author="Matthew Hamilton" w:date="2023-04-04T09:57:00Z">
        <w:r w:rsidR="00D8466A">
          <w:t>is issue can be addressed by</w:t>
        </w:r>
      </w:ins>
      <w:ins w:id="660" w:author="Matthew Hamilton" w:date="2023-04-04T09:52:00Z">
        <w:r w:rsidR="00031DC8">
          <w:t xml:space="preserve"> use of online </w:t>
        </w:r>
      </w:ins>
      <w:ins w:id="661" w:author="Matthew Hamilton" w:date="2023-04-04T09:51:00Z">
        <w:r w:rsidR="00031DC8">
          <w:t>repositor</w:t>
        </w:r>
      </w:ins>
      <w:ins w:id="662" w:author="Matthew Hamilton" w:date="2023-04-04T09:52:00Z">
        <w:r w:rsidR="00031DC8">
          <w:t>y services</w:t>
        </w:r>
      </w:ins>
      <w:ins w:id="663" w:author="Matthew Hamilton" w:date="2023-04-04T09:51:00Z">
        <w:r w:rsidR="00031DC8">
          <w:t xml:space="preserve"> such as GitHub [36]</w:t>
        </w:r>
      </w:ins>
      <w:ins w:id="664" w:author="Matthew Hamilton" w:date="2023-04-04T09:57:00Z">
        <w:r w:rsidR="00D8466A">
          <w:t>, that</w:t>
        </w:r>
      </w:ins>
      <w:ins w:id="665" w:author="Matthew Hamilton" w:date="2023-04-04T09:51:00Z">
        <w:r w:rsidR="00031DC8">
          <w:t xml:space="preserve"> provid</w:t>
        </w:r>
      </w:ins>
      <w:ins w:id="666" w:author="Matthew Hamilton" w:date="2023-04-04T09:59:00Z">
        <w:r w:rsidR="00D8466A">
          <w:t>e</w:t>
        </w:r>
      </w:ins>
      <w:ins w:id="667" w:author="Matthew Hamilton" w:date="2023-04-04T09:51:00Z">
        <w:r w:rsidR="00031DC8">
          <w:t xml:space="preserve"> </w:t>
        </w:r>
      </w:ins>
      <w:ins w:id="668" w:author="Matthew Hamilton" w:date="2023-04-04T09:56:00Z">
        <w:r w:rsidR="00D8466A">
          <w:t xml:space="preserve">citation </w:t>
        </w:r>
      </w:ins>
      <w:ins w:id="669" w:author="Matthew Hamilton" w:date="2023-04-04T09:51:00Z">
        <w:r w:rsidR="00031DC8">
          <w:t>tools</w:t>
        </w:r>
      </w:ins>
      <w:ins w:id="670" w:author="Matthew Hamilton" w:date="2023-04-04T09:54:00Z">
        <w:r w:rsidR="00D8466A">
          <w:t xml:space="preserve"> </w:t>
        </w:r>
      </w:ins>
      <w:ins w:id="671" w:author="Matthew Hamilton" w:date="2023-04-04T09:59:00Z">
        <w:r w:rsidR="00D8466A">
          <w:t xml:space="preserve">and </w:t>
        </w:r>
      </w:ins>
      <w:ins w:id="672" w:author="Matthew Hamilton" w:date="2023-04-04T09:56:00Z">
        <w:r w:rsidR="00D8466A">
          <w:t>can</w:t>
        </w:r>
      </w:ins>
      <w:ins w:id="673" w:author="Matthew Hamilton" w:date="2023-04-04T09:54:00Z">
        <w:r w:rsidR="00D8466A">
          <w:t xml:space="preserve"> </w:t>
        </w:r>
      </w:ins>
      <w:ins w:id="674" w:author="Matthew Hamilton" w:date="2023-04-04T09:51:00Z">
        <w:r w:rsidR="00031DC8">
          <w:t xml:space="preserve">transparently record all individual </w:t>
        </w:r>
      </w:ins>
      <w:ins w:id="675" w:author="Matthew Hamilton" w:date="2023-04-04T10:00:00Z">
        <w:r w:rsidR="00D8466A">
          <w:t xml:space="preserve">code </w:t>
        </w:r>
      </w:ins>
      <w:ins w:id="676" w:author="Matthew Hamilton" w:date="2023-04-04T09:51:00Z">
        <w:r w:rsidR="00031DC8">
          <w:t xml:space="preserve">contributions to a </w:t>
        </w:r>
      </w:ins>
      <w:ins w:id="677" w:author="Matthew Hamilton" w:date="2023-04-04T10:01:00Z">
        <w:r w:rsidR="00D8466A">
          <w:t>modelling</w:t>
        </w:r>
      </w:ins>
      <w:ins w:id="678" w:author="Matthew Hamilton" w:date="2023-04-04T09:51:00Z">
        <w:r w:rsidR="00031DC8">
          <w:t xml:space="preserve"> project</w:t>
        </w:r>
      </w:ins>
      <w:ins w:id="679" w:author="Matthew Hamilton" w:date="2023-04-04T09:54:00Z">
        <w:r w:rsidR="00D8466A">
          <w:t xml:space="preserve"> over </w:t>
        </w:r>
      </w:ins>
      <w:ins w:id="680" w:author="Matthew Hamilton" w:date="2023-04-04T10:01:00Z">
        <w:r w:rsidR="00D8466A">
          <w:t xml:space="preserve">its </w:t>
        </w:r>
      </w:ins>
      <w:ins w:id="681" w:author="Matthew Hamilton" w:date="2023-04-04T09:54:00Z">
        <w:r w:rsidR="00D8466A">
          <w:t>lifecycle</w:t>
        </w:r>
      </w:ins>
      <w:ins w:id="682" w:author="Matthew Hamilton" w:date="2023-04-04T09:51:00Z">
        <w:r w:rsidR="00031DC8">
          <w:t>.</w:t>
        </w:r>
      </w:ins>
    </w:p>
    <w:p w14:paraId="721D86F6" w14:textId="57386901" w:rsidR="009132F2" w:rsidRDefault="00F21A13" w:rsidP="00F21A13">
      <w:pPr>
        <w:pStyle w:val="BodyText"/>
        <w:rPr>
          <w:ins w:id="683" w:author="Matthew Hamilton" w:date="2023-03-23T13:13:00Z"/>
        </w:rPr>
      </w:pPr>
      <w:moveToRangeStart w:id="684" w:author="Matthew Hamilton" w:date="2023-03-23T12:25:00Z" w:name="move130466767"/>
      <w:moveTo w:id="685" w:author="Matthew Hamilton" w:date="2023-03-23T12:25:00Z">
        <w:del w:id="686"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687" w:author="Matthew Hamilton" w:date="2023-03-23T17:06:00Z">
          <w:r w:rsidDel="00625841">
            <w:delText>] and frequently</w:delText>
          </w:r>
        </w:del>
        <w:del w:id="688" w:author="Matthew Hamilton" w:date="2023-04-03T13:18:00Z">
          <w:r w:rsidDel="00E56EC7">
            <w:delText xml:space="preserve"> insufficient validation [7] </w:delText>
          </w:r>
        </w:del>
        <w:del w:id="689" w:author="Matthew Hamilton" w:date="2023-03-23T17:06:00Z">
          <w:r w:rsidDel="00625841">
            <w:delText xml:space="preserve">of </w:delText>
          </w:r>
        </w:del>
        <w:del w:id="690" w:author="Matthew Hamilton" w:date="2023-04-03T13:18:00Z">
          <w:r w:rsidDel="00E56EC7">
            <w:delText xml:space="preserve">health economic models. </w:delText>
          </w:r>
        </w:del>
        <w:del w:id="691" w:author="Matthew Hamilton" w:date="2023-03-23T17:07:00Z">
          <w:r w:rsidDel="00625841">
            <w:delText xml:space="preserve">Many health economic models are released with </w:delText>
          </w:r>
        </w:del>
        <w:del w:id="692" w:author="Matthew Hamilton" w:date="2023-03-23T17:06:00Z">
          <w:r w:rsidDel="00625841">
            <w:delText xml:space="preserve">undeclared errors [8]. </w:delText>
          </w:r>
        </w:del>
        <w:del w:id="693" w:author="Matthew Hamilton" w:date="2023-04-03T13:18:00Z">
          <w:r w:rsidDel="00E56EC7">
            <w:delText xml:space="preserve">The value judgments </w:delText>
          </w:r>
        </w:del>
        <w:del w:id="694" w:author="Matthew Hamilton" w:date="2023-03-23T17:11:00Z">
          <w:r w:rsidDel="00AF1E62">
            <w:delText xml:space="preserve">that strongly shape </w:delText>
          </w:r>
        </w:del>
        <w:del w:id="695" w:author="Matthew Hamilton" w:date="2023-03-23T17:10:00Z">
          <w:r w:rsidDel="00AF1E62">
            <w:delText>health economic</w:delText>
          </w:r>
        </w:del>
        <w:del w:id="696" w:author="Matthew Hamilton" w:date="2023-03-23T17:11:00Z">
          <w:r w:rsidDel="00AF1E62">
            <w:delText xml:space="preserve"> analyses</w:delText>
          </w:r>
        </w:del>
        <w:del w:id="697" w:author="Matthew Hamilton" w:date="2023-03-23T17:12:00Z">
          <w:r w:rsidDel="00AF1E62">
            <w:delText xml:space="preserve"> </w:delText>
          </w:r>
        </w:del>
        <w:del w:id="698" w:author="Matthew Hamilton" w:date="2023-04-03T13:18:00Z">
          <w:r w:rsidDel="00E56EC7">
            <w:delText xml:space="preserve">are rarely made explicit, omissions that may lead to socially unacceptable policy recommendations [9]. </w:delText>
          </w:r>
        </w:del>
        <w:del w:id="699"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700" w:author="Matthew Hamilton" w:date="2023-03-23T17:10:00Z">
          <w:r w:rsidDel="00AF1E62">
            <w:delText xml:space="preserve">poorly aligned with those of the people impacted by decisions informed by model analyses [10]. As </w:delText>
          </w:r>
        </w:del>
        <w:del w:id="701" w:author="Matthew Hamilton" w:date="2023-03-23T17:13:00Z">
          <w:r w:rsidDel="00AF1E62">
            <w:delText xml:space="preserve">health </w:delText>
          </w:r>
        </w:del>
        <w:del w:id="702" w:author="Matthew Hamilton" w:date="2023-04-03T13:18:00Z">
          <w:r w:rsidDel="00E56EC7">
            <w:delText xml:space="preserve">economic models adopt more sophisticated techniques, the need for accountability grows. </w:delText>
          </w:r>
        </w:del>
        <w:del w:id="703" w:author="Matthew Hamilton" w:date="2023-03-23T17:27:00Z">
          <w:r w:rsidDel="00282512">
            <w:delText>More complex models may be more prone to propagation errors [11] and m</w:delText>
          </w:r>
        </w:del>
        <w:del w:id="704" w:author="Matthew Hamilton" w:date="2023-04-03T13:18:00Z">
          <w:r w:rsidDel="00E56EC7">
            <w:delText xml:space="preserve">odels designed to address multiple questions should be expected to meet more onerous verification and validation obligations [12,13]. </w:delText>
          </w:r>
        </w:del>
        <w:del w:id="705"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706" w:author="Matthew Hamilton" w:date="2023-04-05T13:58:00Z">
        <w:r w:rsidR="00AE351C">
          <w:t>Guidelines</w:t>
        </w:r>
      </w:ins>
      <w:ins w:id="707" w:author="Matthew Hamilton" w:date="2023-03-23T13:29:00Z">
        <w:r w:rsidR="00847619">
          <w:t xml:space="preserve"> for a</w:t>
        </w:r>
      </w:ins>
      <w:ins w:id="708" w:author="Matthew Hamilton" w:date="2023-04-03T16:52:00Z">
        <w:r w:rsidR="007452FF">
          <w:t xml:space="preserve"> transparent HEC</w:t>
        </w:r>
      </w:ins>
      <w:ins w:id="709" w:author="Matthew Hamilton" w:date="2023-03-23T13:29:00Z">
        <w:r w:rsidR="00847619">
          <w:t>M</w:t>
        </w:r>
      </w:ins>
      <w:ins w:id="710" w:author="Matthew Hamilton" w:date="2023-03-23T13:20:00Z">
        <w:r w:rsidR="009132F2">
          <w:t>:</w:t>
        </w:r>
      </w:ins>
    </w:p>
    <w:p w14:paraId="52C66683" w14:textId="1D811E1B" w:rsidR="00E81D52" w:rsidRDefault="00031DC8" w:rsidP="00B720A7">
      <w:pPr>
        <w:pStyle w:val="BodyText"/>
        <w:numPr>
          <w:ilvl w:val="0"/>
          <w:numId w:val="34"/>
        </w:numPr>
        <w:rPr>
          <w:ins w:id="711" w:author="Matthew Hamilton" w:date="2023-03-28T16:59:00Z"/>
        </w:rPr>
      </w:pPr>
      <w:ins w:id="712" w:author="Matthew Hamilton" w:date="2023-04-04T09:47:00Z">
        <w:r>
          <w:t>T</w:t>
        </w:r>
      </w:ins>
      <w:ins w:id="713" w:author="Matthew Hamilton" w:date="2023-03-28T16:59:00Z">
        <w:r w:rsidR="00E81D52">
          <w:t xml:space="preserve">1: </w:t>
        </w:r>
      </w:ins>
      <w:ins w:id="714" w:author="Matthew Hamilton" w:date="2023-04-05T13:54:00Z">
        <w:r w:rsidR="00B720A7" w:rsidRPr="00B720A7">
          <w:t>All model code, non-confidential data and testing procedures and outcomes are available in open access repositories.</w:t>
        </w:r>
      </w:ins>
    </w:p>
    <w:p w14:paraId="07AF3AA1" w14:textId="07B3FECE" w:rsidR="00E81D52" w:rsidRDefault="00031DC8" w:rsidP="00B720A7">
      <w:pPr>
        <w:pStyle w:val="BodyText"/>
        <w:numPr>
          <w:ilvl w:val="0"/>
          <w:numId w:val="34"/>
        </w:numPr>
        <w:rPr>
          <w:ins w:id="715" w:author="Matthew Hamilton" w:date="2023-04-04T09:47:00Z"/>
        </w:rPr>
      </w:pPr>
      <w:ins w:id="716" w:author="Matthew Hamilton" w:date="2023-04-04T09:47:00Z">
        <w:r>
          <w:t>T</w:t>
        </w:r>
      </w:ins>
      <w:ins w:id="717" w:author="Matthew Hamilton" w:date="2023-04-04T09:49:00Z">
        <w:r>
          <w:t>2</w:t>
        </w:r>
      </w:ins>
      <w:ins w:id="718" w:author="Matthew Hamilton" w:date="2023-03-28T16:59:00Z">
        <w:r w:rsidR="00E81D52">
          <w:t xml:space="preserve">: </w:t>
        </w:r>
      </w:ins>
      <w:ins w:id="719" w:author="Matthew Hamilton" w:date="2023-04-05T13:55:00Z">
        <w:r w:rsidR="00B720A7" w:rsidRPr="00B720A7">
          <w:t xml:space="preserve">It is easy to see who developed and tested each part of the model and </w:t>
        </w:r>
        <w:r w:rsidR="00B720A7">
          <w:t xml:space="preserve">to identify </w:t>
        </w:r>
        <w:r w:rsidR="00B720A7" w:rsidRPr="00B720A7">
          <w:t>the</w:t>
        </w:r>
        <w:r w:rsidR="00B720A7">
          <w:t>ir</w:t>
        </w:r>
        <w:r w:rsidR="00B720A7" w:rsidRPr="00B720A7">
          <w:t xml:space="preserve"> assumptions, judgments and theories relating to model development and use.</w:t>
        </w:r>
      </w:ins>
    </w:p>
    <w:p w14:paraId="0CB9C577" w14:textId="3CBA254F" w:rsidR="00031DC8" w:rsidDel="00CE601B" w:rsidRDefault="00031DC8" w:rsidP="00F86A37">
      <w:pPr>
        <w:pStyle w:val="BodyText"/>
        <w:rPr>
          <w:del w:id="720" w:author="Matthew Hamilton" w:date="2023-04-04T11:33:00Z"/>
        </w:rPr>
      </w:pPr>
    </w:p>
    <w:p w14:paraId="4C360FDB" w14:textId="65ED4C1D" w:rsidR="00CE601B" w:rsidRDefault="00CE601B">
      <w:pPr>
        <w:pStyle w:val="BodyText"/>
        <w:ind w:left="720"/>
        <w:rPr>
          <w:ins w:id="721" w:author="Matthew Hamilton" w:date="2023-04-05T15:23:00Z"/>
        </w:rPr>
      </w:pPr>
    </w:p>
    <w:p w14:paraId="5B8DD4F7" w14:textId="77777777" w:rsidR="00CE601B" w:rsidRDefault="00CE601B" w:rsidP="00CE601B">
      <w:pPr>
        <w:pStyle w:val="BodyText"/>
        <w:rPr>
          <w:ins w:id="722" w:author="Matthew Hamilton" w:date="2023-04-05T15:23:00Z"/>
          <w:moveTo w:id="723" w:author="Matthew Hamilton" w:date="2023-03-23T12:25:00Z"/>
        </w:rPr>
      </w:pPr>
    </w:p>
    <w:moveToRangeEnd w:id="684"/>
    <w:p w14:paraId="77C19B6C" w14:textId="0B50B5CA" w:rsidR="00A12C19" w:rsidRDefault="002503E5" w:rsidP="00F86A37">
      <w:pPr>
        <w:pStyle w:val="BodyText"/>
        <w:rPr>
          <w:ins w:id="724" w:author="Matthew Hamilton" w:date="2023-04-04T11:27:00Z"/>
        </w:rPr>
      </w:pPr>
      <w:ins w:id="725" w:author="Matthew Hamilton" w:date="2023-04-04T10:36:00Z">
        <w:r>
          <w:t>Mak</w:t>
        </w:r>
      </w:ins>
      <w:ins w:id="726" w:author="Matthew Hamilton" w:date="2023-04-04T10:37:00Z">
        <w:r>
          <w:t xml:space="preserve">ing a HECM’s code, data and documentation publicly available is </w:t>
        </w:r>
      </w:ins>
      <w:ins w:id="727" w:author="Matthew Hamilton" w:date="2023-04-04T16:39:00Z">
        <w:r w:rsidR="00D420C1">
          <w:t xml:space="preserve">helpful but </w:t>
        </w:r>
      </w:ins>
      <w:ins w:id="728" w:author="Matthew Hamilton" w:date="2023-04-04T16:37:00Z">
        <w:r w:rsidR="00D420C1">
          <w:t>insufficient for</w:t>
        </w:r>
      </w:ins>
      <w:ins w:id="729" w:author="Matthew Hamilton" w:date="2023-04-04T16:40:00Z">
        <w:r w:rsidR="00D420C1">
          <w:t xml:space="preserve"> promoting</w:t>
        </w:r>
      </w:ins>
      <w:ins w:id="730" w:author="Matthew Hamilton" w:date="2023-04-04T16:37:00Z">
        <w:r w:rsidR="00D420C1">
          <w:t xml:space="preserve"> </w:t>
        </w:r>
      </w:ins>
      <w:ins w:id="731" w:author="Matthew Hamilton" w:date="2023-04-04T10:38:00Z">
        <w:r>
          <w:t xml:space="preserve">model </w:t>
        </w:r>
      </w:ins>
      <w:ins w:id="732" w:author="Matthew Hamilton" w:date="2023-04-04T10:37:00Z">
        <w:r>
          <w:t>re-use</w:t>
        </w:r>
      </w:ins>
      <w:ins w:id="733" w:author="Matthew Hamilton" w:date="2023-04-04T10:39:00Z">
        <w:r>
          <w:t xml:space="preserve">. </w:t>
        </w:r>
      </w:ins>
      <w:ins w:id="734" w:author="Matthew Hamilton" w:date="2023-04-04T10:43:00Z">
        <w:r w:rsidR="0060362E">
          <w:t xml:space="preserve">The choices that </w:t>
        </w:r>
      </w:ins>
      <w:ins w:id="735" w:author="Matthew Hamilton" w:date="2023-04-04T10:39:00Z">
        <w:r>
          <w:t xml:space="preserve">HECM authors </w:t>
        </w:r>
      </w:ins>
      <w:ins w:id="736" w:author="Matthew Hamilton" w:date="2023-04-04T10:43:00Z">
        <w:r w:rsidR="0060362E">
          <w:t>make about model implementation and licensing</w:t>
        </w:r>
      </w:ins>
      <w:ins w:id="737" w:author="Matthew Hamilton" w:date="2023-04-04T10:44:00Z">
        <w:r w:rsidR="0060362E">
          <w:t xml:space="preserve"> will also shape</w:t>
        </w:r>
      </w:ins>
      <w:ins w:id="738" w:author="Matthew Hamilton" w:date="2023-04-04T10:45:00Z">
        <w:r w:rsidR="0060362E">
          <w:t xml:space="preserve"> who can use a model and </w:t>
        </w:r>
      </w:ins>
      <w:ins w:id="739" w:author="Matthew Hamilton" w:date="2023-04-04T16:41:00Z">
        <w:r w:rsidR="00D420C1">
          <w:t>for what purposes</w:t>
        </w:r>
      </w:ins>
      <w:ins w:id="740" w:author="Matthew Hamilton" w:date="2023-04-04T10:45:00Z">
        <w:r w:rsidR="0060362E">
          <w:t>.</w:t>
        </w:r>
      </w:ins>
      <w:ins w:id="741" w:author="Matthew Hamilton" w:date="2023-04-04T10:49:00Z">
        <w:r w:rsidR="00B118F8">
          <w:t xml:space="preserve"> </w:t>
        </w:r>
      </w:ins>
      <w:ins w:id="742" w:author="Matthew Hamilton" w:date="2023-04-04T11:09:00Z">
        <w:r w:rsidR="00706BA5">
          <w:t>Model r</w:t>
        </w:r>
      </w:ins>
      <w:ins w:id="743" w:author="Matthew Hamilton" w:date="2023-04-04T11:08:00Z">
        <w:r w:rsidR="00706BA5">
          <w:t>euse relate</w:t>
        </w:r>
      </w:ins>
      <w:ins w:id="744" w:author="Matthew Hamilton" w:date="2023-04-04T16:41:00Z">
        <w:r w:rsidR="00D420C1">
          <w:t>s</w:t>
        </w:r>
      </w:ins>
      <w:ins w:id="745" w:author="Matthew Hamilton" w:date="2023-04-04T11:08:00Z">
        <w:r w:rsidR="00706BA5">
          <w:t xml:space="preserve"> to</w:t>
        </w:r>
      </w:ins>
      <w:ins w:id="746" w:author="Matthew Hamilton" w:date="2023-04-04T16:41:00Z">
        <w:r w:rsidR="00D420C1">
          <w:t xml:space="preserve"> the concepts of</w:t>
        </w:r>
      </w:ins>
      <w:ins w:id="747" w:author="Matthew Hamilton" w:date="2023-04-04T11:08:00Z">
        <w:r w:rsidR="00706BA5">
          <w:t xml:space="preserve"> </w:t>
        </w:r>
      </w:ins>
      <w:proofErr w:type="spellStart"/>
      <w:ins w:id="748" w:author="Matthew Hamilton" w:date="2023-04-04T10:58:00Z">
        <w:r w:rsidR="00836097">
          <w:t>g</w:t>
        </w:r>
        <w:commentRangeStart w:id="749"/>
        <w:r w:rsidR="00836097">
          <w:t>enerali</w:t>
        </w:r>
      </w:ins>
      <w:ins w:id="750" w:author="Matthew Hamilton" w:date="2023-04-04T11:08:00Z">
        <w:r w:rsidR="00706BA5">
          <w:t>sability</w:t>
        </w:r>
      </w:ins>
      <w:proofErr w:type="spellEnd"/>
      <w:ins w:id="751" w:author="Matthew Hamilton" w:date="2023-04-04T10:58:00Z">
        <w:r w:rsidR="00836097">
          <w:t xml:space="preserve"> (appli</w:t>
        </w:r>
      </w:ins>
      <w:ins w:id="752" w:author="Matthew Hamilton" w:date="2023-04-04T11:08:00Z">
        <w:r w:rsidR="00706BA5">
          <w:t>cation</w:t>
        </w:r>
      </w:ins>
      <w:ins w:id="753" w:author="Matthew Hamilton" w:date="2023-04-04T10:58:00Z">
        <w:r w:rsidR="00836097">
          <w:t xml:space="preserve"> without adaptation</w:t>
        </w:r>
      </w:ins>
      <w:ins w:id="754" w:author="Matthew Hamilton" w:date="2023-04-04T10:59:00Z">
        <w:r w:rsidR="00836097">
          <w:t>)</w:t>
        </w:r>
      </w:ins>
      <w:ins w:id="755" w:author="Matthew Hamilton" w:date="2023-04-04T11:00:00Z">
        <w:r w:rsidR="00836097">
          <w:t xml:space="preserve"> </w:t>
        </w:r>
        <w:r w:rsidR="00706BA5">
          <w:t>and</w:t>
        </w:r>
      </w:ins>
      <w:ins w:id="756" w:author="Matthew Hamilton" w:date="2023-04-04T11:01:00Z">
        <w:r w:rsidR="00706BA5">
          <w:t xml:space="preserve"> transfer</w:t>
        </w:r>
      </w:ins>
      <w:ins w:id="757" w:author="Matthew Hamilton" w:date="2023-04-04T11:09:00Z">
        <w:r w:rsidR="00706BA5">
          <w:t>ability</w:t>
        </w:r>
      </w:ins>
      <w:ins w:id="758" w:author="Matthew Hamilton" w:date="2023-04-04T11:01:00Z">
        <w:r w:rsidR="00706BA5">
          <w:t xml:space="preserve"> (</w:t>
        </w:r>
      </w:ins>
      <w:ins w:id="759" w:author="Matthew Hamilton" w:date="2023-04-04T11:02:00Z">
        <w:r w:rsidR="00706BA5">
          <w:t xml:space="preserve">selective </w:t>
        </w:r>
      </w:ins>
      <w:ins w:id="760" w:author="Matthew Hamilton" w:date="2023-04-04T11:10:00Z">
        <w:r w:rsidR="003C5D6A">
          <w:t>re</w:t>
        </w:r>
      </w:ins>
      <w:ins w:id="761" w:author="Matthew Hamilton" w:date="2023-04-04T11:02:00Z">
        <w:r w:rsidR="00706BA5">
          <w:t>use and/or modification of model components</w:t>
        </w:r>
      </w:ins>
      <w:ins w:id="762" w:author="Matthew Hamilton" w:date="2023-04-04T11:01:00Z">
        <w:r w:rsidR="00706BA5">
          <w:t>)</w:t>
        </w:r>
      </w:ins>
      <w:ins w:id="763" w:author="Matthew Hamilton" w:date="2023-04-04T11:09:00Z">
        <w:r w:rsidR="00706BA5">
          <w:t xml:space="preserve"> [REF]</w:t>
        </w:r>
      </w:ins>
      <w:ins w:id="764" w:author="Matthew Hamilton" w:date="2023-04-04T11:02:00Z">
        <w:r w:rsidR="00706BA5">
          <w:t>.</w:t>
        </w:r>
      </w:ins>
      <w:ins w:id="765" w:author="Matthew Hamilton" w:date="2023-04-04T10:55:00Z">
        <w:r w:rsidR="00836097">
          <w:t xml:space="preserve"> </w:t>
        </w:r>
      </w:ins>
      <w:commentRangeEnd w:id="749"/>
      <w:ins w:id="766" w:author="Matthew Hamilton" w:date="2023-04-04T11:04:00Z">
        <w:r w:rsidR="00706BA5">
          <w:rPr>
            <w:rStyle w:val="CommentReference"/>
          </w:rPr>
          <w:commentReference w:id="749"/>
        </w:r>
      </w:ins>
      <w:ins w:id="767" w:author="Matthew Hamilton" w:date="2023-04-04T11:10:00Z">
        <w:r w:rsidR="00706BA5">
          <w:t xml:space="preserve">Facilitating </w:t>
        </w:r>
      </w:ins>
      <w:ins w:id="768" w:author="Matthew Hamilton" w:date="2023-04-04T11:11:00Z">
        <w:r w:rsidR="003C5D6A">
          <w:t>both concepts</w:t>
        </w:r>
      </w:ins>
      <w:ins w:id="769" w:author="Matthew Hamilton" w:date="2023-04-04T11:12:00Z">
        <w:r w:rsidR="003C5D6A">
          <w:t xml:space="preserve"> is easier when</w:t>
        </w:r>
      </w:ins>
      <w:ins w:id="770" w:author="Matthew Hamilton" w:date="2023-04-04T11:16:00Z">
        <w:r w:rsidR="003C5D6A">
          <w:t xml:space="preserve"> using open-source </w:t>
        </w:r>
      </w:ins>
      <w:ins w:id="771" w:author="Matthew Hamilton" w:date="2023-04-04T11:17:00Z">
        <w:r w:rsidR="003C5D6A">
          <w:t xml:space="preserve">development platforms and licenses. Compared to using commercial modelling software, authoring </w:t>
        </w:r>
      </w:ins>
      <w:ins w:id="772" w:author="Matthew Hamilton" w:date="2023-04-04T11:20:00Z">
        <w:r w:rsidR="003C5D6A">
          <w:t>HECMs</w:t>
        </w:r>
      </w:ins>
      <w:ins w:id="773" w:author="Matthew Hamilton" w:date="2023-04-04T11:17:00Z">
        <w:r w:rsidR="003C5D6A">
          <w:t xml:space="preserve"> in a</w:t>
        </w:r>
      </w:ins>
      <w:ins w:id="774" w:author="Matthew Hamilton" w:date="2023-04-04T11:21:00Z">
        <w:r w:rsidR="007037D9">
          <w:t>n open-source</w:t>
        </w:r>
      </w:ins>
      <w:ins w:id="775" w:author="Matthew Hamilton" w:date="2023-04-04T11:17:00Z">
        <w:r w:rsidR="003C5D6A">
          <w:t xml:space="preserve"> language like R </w:t>
        </w:r>
        <w:r w:rsidR="003C5D6A" w:rsidRPr="00425FEE">
          <w:rPr>
            <w:color w:val="FF0000"/>
          </w:rPr>
          <w:t>[REF]</w:t>
        </w:r>
        <w:r w:rsidR="003C5D6A">
          <w:rPr>
            <w:color w:val="000000" w:themeColor="text1"/>
          </w:rPr>
          <w:t xml:space="preserve"> </w:t>
        </w:r>
      </w:ins>
      <w:ins w:id="776" w:author="Matthew Hamilton" w:date="2023-04-04T11:22:00Z">
        <w:r w:rsidR="007037D9">
          <w:rPr>
            <w:color w:val="000000" w:themeColor="text1"/>
          </w:rPr>
          <w:t xml:space="preserve">makes it easier to </w:t>
        </w:r>
      </w:ins>
      <w:ins w:id="777" w:author="Matthew Hamilton" w:date="2023-04-04T16:42:00Z">
        <w:r w:rsidR="00D420C1">
          <w:rPr>
            <w:color w:val="000000" w:themeColor="text1"/>
          </w:rPr>
          <w:t>store</w:t>
        </w:r>
      </w:ins>
      <w:ins w:id="778" w:author="Matthew Hamilton" w:date="2023-04-04T11:17:00Z">
        <w:r w:rsidR="003C5D6A">
          <w:t xml:space="preserve"> model </w:t>
        </w:r>
      </w:ins>
      <w:ins w:id="779" w:author="Matthew Hamilton" w:date="2023-04-04T16:42:00Z">
        <w:r w:rsidR="00D420C1">
          <w:t>algorithms</w:t>
        </w:r>
      </w:ins>
      <w:ins w:id="780" w:author="Matthew Hamilton" w:date="2023-04-04T11:17:00Z">
        <w:r w:rsidR="003C5D6A">
          <w:t xml:space="preserve"> and data in distinct files and locations (as opposed to hard coding - embedding data such as parameter values into source code) </w:t>
        </w:r>
      </w:ins>
      <w:ins w:id="781" w:author="Matthew Hamilton" w:date="2023-04-04T16:42:00Z">
        <w:r w:rsidR="00D420C1">
          <w:t>which</w:t>
        </w:r>
      </w:ins>
      <w:ins w:id="782" w:author="Matthew Hamilton" w:date="2023-04-04T11:17:00Z">
        <w:r w:rsidR="003C5D6A">
          <w:t xml:space="preserve"> make</w:t>
        </w:r>
      </w:ins>
      <w:ins w:id="783" w:author="Matthew Hamilton" w:date="2023-04-04T16:43:00Z">
        <w:r w:rsidR="00D420C1">
          <w:t>s</w:t>
        </w:r>
      </w:ins>
      <w:ins w:id="784" w:author="Matthew Hamilton" w:date="2023-04-04T11:17:00Z">
        <w:r w:rsidR="003C5D6A">
          <w:t xml:space="preserve"> it easier to </w:t>
        </w:r>
        <w:proofErr w:type="spellStart"/>
        <w:r w:rsidR="003C5D6A">
          <w:t>to</w:t>
        </w:r>
        <w:proofErr w:type="spellEnd"/>
        <w:r w:rsidR="003C5D6A">
          <w:t xml:space="preserve"> selectively modify model components.</w:t>
        </w:r>
      </w:ins>
      <w:ins w:id="785" w:author="Matthew Hamilton" w:date="2023-04-04T11:23:00Z">
        <w:r w:rsidR="00A12C19">
          <w:t xml:space="preserve"> </w:t>
        </w:r>
      </w:ins>
      <w:ins w:id="786" w:author="Matthew Hamilton" w:date="2023-04-04T11:57:00Z">
        <w:r w:rsidR="00396AAA">
          <w:t xml:space="preserve">This benefit </w:t>
        </w:r>
      </w:ins>
      <w:ins w:id="787" w:author="Matthew Hamilton" w:date="2023-04-04T16:43:00Z">
        <w:r w:rsidR="00D70E97">
          <w:t>can be further</w:t>
        </w:r>
      </w:ins>
      <w:ins w:id="788" w:author="Matthew Hamilton" w:date="2023-04-04T11:57:00Z">
        <w:r w:rsidR="00396AAA">
          <w:t xml:space="preserve"> enhanced </w:t>
        </w:r>
      </w:ins>
      <w:ins w:id="789" w:author="Matthew Hamilton" w:date="2023-04-04T16:43:00Z">
        <w:r w:rsidR="00D70E97">
          <w:t>if</w:t>
        </w:r>
      </w:ins>
      <w:ins w:id="790" w:author="Matthew Hamilton" w:date="2023-04-04T11:56:00Z">
        <w:r w:rsidR="00396AAA">
          <w:t xml:space="preserve"> model developers adopt a modular approach, in which a model is constructed from multiple reusable and replaceable sub-models (modules) [19]. </w:t>
        </w:r>
      </w:ins>
      <w:ins w:id="791" w:author="Matthew Hamilton" w:date="2023-04-04T11:26:00Z">
        <w:del w:id="792" w:author="Matthew Hamilton" w:date="2023-03-23T14:29:00Z">
          <w:r w:rsidR="00A12C19" w:rsidDel="00163A06">
            <w:delText>The resource and skills intensive undertaking of m</w:delText>
          </w:r>
        </w:del>
        <w:del w:id="793" w:author="Matthew Hamilton" w:date="2023-03-23T15:20:00Z">
          <w:r w:rsidR="00A12C19" w:rsidDel="00B57483">
            <w:delText>odelling could be made more tractable if it was easier for</w:delText>
          </w:r>
        </w:del>
        <w:del w:id="794" w:author="Matthew Hamilton" w:date="2023-04-03T13:20:00Z">
          <w:r w:rsidR="00A12C19" w:rsidDel="00C65C86">
            <w:delText xml:space="preserve"> health economi</w:delText>
          </w:r>
        </w:del>
        <w:del w:id="795" w:author="Matthew Hamilton" w:date="2023-03-23T15:20:00Z">
          <w:r w:rsidR="00A12C19" w:rsidDel="00B57483">
            <w:delText>sts</w:delText>
          </w:r>
        </w:del>
        <w:del w:id="796" w:author="Matthew Hamilton" w:date="2023-04-03T13:20:00Z">
          <w:r w:rsidR="00A12C19" w:rsidDel="00C65C86">
            <w:delText xml:space="preserve"> to re-use </w:delText>
          </w:r>
        </w:del>
        <w:del w:id="797" w:author="Matthew Hamilton" w:date="2023-03-23T15:21:00Z">
          <w:r w:rsidR="00A12C19" w:rsidDel="00B57483">
            <w:delText>each other’s models</w:delText>
          </w:r>
        </w:del>
        <w:del w:id="798"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799" w:author="Matthew Hamilton" w:date="2023-04-04T11:27:00Z">
        <w:r w:rsidR="00A12C19">
          <w:t>grant permissions to others to use and adapt models</w:t>
        </w:r>
      </w:ins>
      <w:ins w:id="800" w:author="Matthew Hamilton" w:date="2023-04-04T16:44:00Z">
        <w:r w:rsidR="00D70E97">
          <w:t xml:space="preserve"> and their components</w:t>
        </w:r>
      </w:ins>
      <w:ins w:id="801"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w:t>
        </w:r>
        <w:r w:rsidR="00A12C19">
          <w:lastRenderedPageBreak/>
          <w:t>licenses [46] that can require content users to distribute any derivative works they create under similar open</w:t>
        </w:r>
      </w:ins>
      <w:ins w:id="802" w:author="Matthew Hamilton" w:date="2023-04-04T16:45:00Z">
        <w:r w:rsidR="00D70E97">
          <w:t>-</w:t>
        </w:r>
      </w:ins>
      <w:ins w:id="803" w:author="Matthew Hamilton" w:date="2023-04-04T11:26:00Z">
        <w:r w:rsidR="00A12C19">
          <w:t xml:space="preserve">source arrangements. </w:t>
        </w:r>
      </w:ins>
    </w:p>
    <w:p w14:paraId="2E552B84" w14:textId="29021543" w:rsidR="006326C1" w:rsidDel="009736A2" w:rsidRDefault="001023AB" w:rsidP="00467032">
      <w:pPr>
        <w:pStyle w:val="BodyText"/>
        <w:rPr>
          <w:del w:id="804" w:author="Matthew Hamilton" w:date="2023-03-23T13:27:00Z"/>
        </w:rPr>
      </w:pPr>
      <w:del w:id="805" w:author="Matthew Hamilton" w:date="2023-03-23T13:27:00Z">
        <w:r w:rsidDel="009A5753">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806" w:author="Matthew Hamilton" w:date="2023-03-23T13:27:00Z"/>
        </w:rPr>
      </w:pPr>
      <w:del w:id="807"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808" w:author="Matthew Hamilton" w:date="2023-03-23T13:27:00Z"/>
        </w:rPr>
      </w:pPr>
      <w:del w:id="809"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810" w:author="Matthew Hamilton" w:date="2023-03-23T13:27:00Z"/>
        </w:rPr>
      </w:pPr>
      <w:del w:id="811"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812" w:author="Matthew Hamilton" w:date="2023-03-23T13:37:00Z"/>
        </w:rPr>
      </w:pPr>
      <w:bookmarkStart w:id="813" w:name="standards-for-a-reusable-moshem"/>
      <w:bookmarkEnd w:id="626"/>
      <w:del w:id="814" w:author="Matthew Hamilton" w:date="2023-03-23T13:37:00Z">
        <w:r w:rsidDel="006E2DCB">
          <w:delText xml:space="preserve">Standards for a reusable </w:delText>
        </w:r>
      </w:del>
      <w:del w:id="815" w:author="Matthew Hamilton" w:date="2023-03-23T11:18:00Z">
        <w:r w:rsidDel="00F07D30">
          <w:delText>MOSHEM</w:delText>
        </w:r>
      </w:del>
    </w:p>
    <w:p w14:paraId="194C2018" w14:textId="39A854CF" w:rsidR="00F21A13" w:rsidDel="00A12C19" w:rsidRDefault="00F21A13" w:rsidP="00467032">
      <w:pPr>
        <w:pStyle w:val="BodyText"/>
        <w:rPr>
          <w:del w:id="816" w:author="Matthew Hamilton" w:date="2023-04-04T11:26:00Z"/>
          <w:moveTo w:id="817" w:author="Matthew Hamilton" w:date="2023-03-23T12:26:00Z"/>
        </w:rPr>
      </w:pPr>
      <w:moveToRangeStart w:id="818" w:author="Matthew Hamilton" w:date="2023-03-23T12:26:00Z" w:name="move130466798"/>
      <w:moveTo w:id="819" w:author="Matthew Hamilton" w:date="2023-03-23T12:26:00Z">
        <w:del w:id="820" w:author="Matthew Hamilton" w:date="2023-03-23T14:29:00Z">
          <w:r w:rsidDel="00163A06">
            <w:delText>The resource and skills intensive undertaking of m</w:delText>
          </w:r>
        </w:del>
        <w:del w:id="821" w:author="Matthew Hamilton" w:date="2023-03-23T15:20:00Z">
          <w:r w:rsidDel="00B57483">
            <w:delText>odelling could be made more tractable if it was easier for</w:delText>
          </w:r>
        </w:del>
        <w:del w:id="822" w:author="Matthew Hamilton" w:date="2023-04-03T13:20:00Z">
          <w:r w:rsidDel="00C65C86">
            <w:delText xml:space="preserve"> health economi</w:delText>
          </w:r>
        </w:del>
        <w:del w:id="823" w:author="Matthew Hamilton" w:date="2023-03-23T15:20:00Z">
          <w:r w:rsidDel="00B57483">
            <w:delText>sts</w:delText>
          </w:r>
        </w:del>
        <w:del w:id="824" w:author="Matthew Hamilton" w:date="2023-04-03T13:20:00Z">
          <w:r w:rsidDel="00C65C86">
            <w:delText xml:space="preserve"> to re-use </w:delText>
          </w:r>
        </w:del>
        <w:del w:id="825" w:author="Matthew Hamilton" w:date="2023-03-23T15:21:00Z">
          <w:r w:rsidDel="00B57483">
            <w:delText>each other’s models</w:delText>
          </w:r>
        </w:del>
        <w:del w:id="826"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827" w:author="Matthew Hamilton" w:date="2023-03-23T14:22:00Z">
          <w:r w:rsidDel="00BF7B51">
            <w:delText>Legal and ethical i</w:delText>
          </w:r>
        </w:del>
        <w:del w:id="828" w:author="Matthew Hamilton" w:date="2023-04-04T11:26:00Z">
          <w:r w:rsidDel="00A12C19">
            <w:delText xml:space="preserve">ssues such as privacy and confidentiality </w:delText>
          </w:r>
        </w:del>
        <w:del w:id="829" w:author="Matthew Hamilton" w:date="2023-03-23T15:22:00Z">
          <w:r w:rsidDel="00B57483">
            <w:delText xml:space="preserve">requirements </w:delText>
          </w:r>
        </w:del>
        <w:del w:id="830" w:author="Matthew Hamilton" w:date="2023-03-23T14:22:00Z">
          <w:r w:rsidDel="00BF7B51">
            <w:delText>further</w:delText>
          </w:r>
        </w:del>
        <w:del w:id="831" w:author="Matthew Hamilton" w:date="2023-04-04T11:26:00Z">
          <w:r w:rsidDel="00A12C19">
            <w:delText xml:space="preserve"> limit public release of some model artefacts [15]. </w:delText>
          </w:r>
        </w:del>
        <w:del w:id="832" w:author="Matthew Hamilton" w:date="2023-03-23T14:27:00Z">
          <w:r w:rsidDel="00163A06">
            <w:delText>T</w:delText>
          </w:r>
        </w:del>
        <w:del w:id="833" w:author="Matthew Hamilton" w:date="2023-04-04T10:49:00Z">
          <w:r w:rsidDel="00B118F8">
            <w:delText>ransfer</w:delText>
          </w:r>
        </w:del>
        <w:del w:id="834" w:author="Matthew Hamilton" w:date="2023-03-23T14:27:00Z">
          <w:r w:rsidDel="00163A06">
            <w:delText>ring</w:delText>
          </w:r>
        </w:del>
        <w:del w:id="835" w:author="Matthew Hamilton" w:date="2023-04-04T10:49:00Z">
          <w:r w:rsidDel="00B118F8">
            <w:delText xml:space="preserve"> a health economic model developed for one jurisdiction for application in another typically involves retaining some features and updating others [16]. </w:delText>
          </w:r>
        </w:del>
        <w:del w:id="836" w:author="Matthew Hamilton" w:date="2023-03-23T14:27:00Z">
          <w:r w:rsidDel="00163A06">
            <w:delText xml:space="preserve">However, </w:delText>
          </w:r>
          <w:commentRangeStart w:id="837"/>
          <w:r w:rsidDel="00163A06">
            <w:delText xml:space="preserve">models do not always make implementation choices </w:delText>
          </w:r>
          <w:commentRangeEnd w:id="837"/>
          <w:r w:rsidDel="00163A06">
            <w:rPr>
              <w:rStyle w:val="CommentReference"/>
            </w:rPr>
            <w:commentReference w:id="837"/>
          </w:r>
        </w:del>
        <w:del w:id="838"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839" w:author="Matthew Hamilton" w:date="2023-03-23T14:27:00Z">
          <w:r w:rsidDel="00163A06">
            <w:delText>that facilitate model transferability.</w:delText>
          </w:r>
        </w:del>
      </w:moveTo>
    </w:p>
    <w:moveToRangeEnd w:id="818"/>
    <w:p w14:paraId="683F3F7C" w14:textId="60818EE9" w:rsidR="00847619" w:rsidRDefault="00AE351C" w:rsidP="00847619">
      <w:pPr>
        <w:pStyle w:val="BodyText"/>
        <w:rPr>
          <w:ins w:id="840" w:author="Matthew Hamilton" w:date="2023-03-23T13:29:00Z"/>
        </w:rPr>
      </w:pPr>
      <w:ins w:id="841" w:author="Matthew Hamilton" w:date="2023-04-05T13:58:00Z">
        <w:r>
          <w:t>Guidelines</w:t>
        </w:r>
      </w:ins>
      <w:ins w:id="842" w:author="Matthew Hamilton" w:date="2023-03-23T13:29:00Z">
        <w:r w:rsidR="00847619">
          <w:t xml:space="preserve"> for a reusable </w:t>
        </w:r>
      </w:ins>
      <w:ins w:id="843" w:author="Matthew Hamilton" w:date="2023-04-03T16:52:00Z">
        <w:r w:rsidR="007452FF">
          <w:t>HECM</w:t>
        </w:r>
      </w:ins>
      <w:ins w:id="844" w:author="Matthew Hamilton" w:date="2023-03-23T13:29:00Z">
        <w:r w:rsidR="00847619">
          <w:t>:</w:t>
        </w:r>
      </w:ins>
    </w:p>
    <w:p w14:paraId="3548ED58" w14:textId="2804D9E4" w:rsidR="008F3C7A" w:rsidRDefault="008F3C7A" w:rsidP="00B720A7">
      <w:pPr>
        <w:pStyle w:val="FirstParagraph"/>
        <w:numPr>
          <w:ilvl w:val="0"/>
          <w:numId w:val="35"/>
        </w:numPr>
        <w:rPr>
          <w:ins w:id="845" w:author="Matthew Hamilton" w:date="2023-04-04T10:45:00Z"/>
        </w:rPr>
      </w:pPr>
      <w:ins w:id="846" w:author="Matthew Hamilton" w:date="2023-04-04T10:06:00Z">
        <w:r>
          <w:t>R</w:t>
        </w:r>
      </w:ins>
      <w:ins w:id="847" w:author="Matthew Hamilton" w:date="2023-04-04T10:45:00Z">
        <w:r w:rsidR="0060362E">
          <w:t>1</w:t>
        </w:r>
      </w:ins>
      <w:ins w:id="848" w:author="Matthew Hamilton" w:date="2023-04-04T10:06:00Z">
        <w:r>
          <w:t xml:space="preserve">: </w:t>
        </w:r>
      </w:ins>
      <w:ins w:id="849" w:author="Matthew Hamilton" w:date="2023-04-05T13:56:00Z">
        <w:r w:rsidR="00B720A7" w:rsidRPr="00B720A7">
          <w:rPr>
            <w:lang w:val="en-AU"/>
          </w:rPr>
          <w:t>Model code and data are implemented to facilitate both generalizability and transferability.</w:t>
        </w:r>
      </w:ins>
    </w:p>
    <w:p w14:paraId="1ABE56BF" w14:textId="1940E675" w:rsidR="009736A2" w:rsidRPr="006E2DCB" w:rsidRDefault="0060362E" w:rsidP="00B720A7">
      <w:pPr>
        <w:pStyle w:val="BodyText"/>
        <w:numPr>
          <w:ilvl w:val="0"/>
          <w:numId w:val="35"/>
        </w:numPr>
        <w:rPr>
          <w:ins w:id="850" w:author="Matthew Hamilton" w:date="2023-03-23T12:26:00Z"/>
        </w:rPr>
        <w:pPrChange w:id="851" w:author="Matthew Hamilton" w:date="2023-04-03T17:30:00Z">
          <w:pPr>
            <w:pStyle w:val="FirstParagraph"/>
          </w:pPr>
        </w:pPrChange>
      </w:pPr>
      <w:ins w:id="852" w:author="Matthew Hamilton" w:date="2023-04-04T10:45:00Z">
        <w:r>
          <w:t xml:space="preserve">R2: </w:t>
        </w:r>
      </w:ins>
      <w:ins w:id="853" w:author="Matthew Hamilton" w:date="2023-04-05T13:56:00Z">
        <w:r w:rsidR="00B720A7" w:rsidRPr="00B720A7">
          <w:t>Anyone can reuse model code and non-confidential data, in whole or in part, without charge under terms of use permitting derivative works.</w:t>
        </w:r>
      </w:ins>
    </w:p>
    <w:p w14:paraId="5F4156D6" w14:textId="4F444EFE" w:rsidR="006326C1" w:rsidDel="00CE601B" w:rsidRDefault="001023AB" w:rsidP="007F154A">
      <w:pPr>
        <w:pStyle w:val="FirstParagraph"/>
        <w:rPr>
          <w:del w:id="854" w:author="Matthew Hamilton" w:date="2023-03-23T15:07:00Z"/>
        </w:rPr>
      </w:pPr>
      <w:del w:id="855" w:author="Matthew Hamilton" w:date="2023-03-23T15:07:00Z">
        <w:r w:rsidDel="006A0CB4">
          <w:delText xml:space="preserve">To make model code and data widely re-usable by others, it is important to provide users with appropriate and explicit permissions. </w:delText>
        </w:r>
      </w:del>
      <w:del w:id="856"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857"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0A975432" w14:textId="6A85C78C" w:rsidR="00CE601B" w:rsidRDefault="00CE601B" w:rsidP="00CE601B">
      <w:pPr>
        <w:pStyle w:val="BodyText"/>
        <w:rPr>
          <w:ins w:id="858" w:author="Matthew Hamilton" w:date="2023-04-05T15:23:00Z"/>
        </w:rPr>
      </w:pPr>
    </w:p>
    <w:p w14:paraId="29452758" w14:textId="77777777" w:rsidR="00CE601B" w:rsidRPr="00CE601B" w:rsidRDefault="00CE601B" w:rsidP="00CE601B">
      <w:pPr>
        <w:pStyle w:val="BodyText"/>
        <w:rPr>
          <w:ins w:id="859" w:author="Matthew Hamilton" w:date="2023-04-05T15:23:00Z"/>
        </w:rPr>
        <w:pPrChange w:id="860" w:author="Matthew Hamilton" w:date="2023-04-05T15:23:00Z">
          <w:pPr>
            <w:pStyle w:val="FirstParagraph"/>
          </w:pPr>
        </w:pPrChange>
      </w:pPr>
    </w:p>
    <w:p w14:paraId="68AD453A" w14:textId="5726E06C" w:rsidR="006326C1" w:rsidDel="006A0CB4" w:rsidRDefault="000D61DE">
      <w:pPr>
        <w:pStyle w:val="BodyText"/>
        <w:rPr>
          <w:del w:id="861" w:author="Matthew Hamilton" w:date="2023-03-23T15:07:00Z"/>
        </w:rPr>
      </w:pPr>
      <w:ins w:id="862" w:author="Matthew Hamilton" w:date="2023-04-04T17:18:00Z">
        <w:r>
          <w:t>Key</w:t>
        </w:r>
      </w:ins>
      <w:ins w:id="863" w:author="Matthew Hamilton" w:date="2023-04-04T17:17:00Z">
        <w:r>
          <w:t xml:space="preserve"> enabler</w:t>
        </w:r>
      </w:ins>
      <w:ins w:id="864" w:author="Matthew Hamilton" w:date="2023-04-04T17:20:00Z">
        <w:r>
          <w:t>s</w:t>
        </w:r>
      </w:ins>
      <w:ins w:id="865" w:author="Matthew Hamilton" w:date="2023-04-04T17:17:00Z">
        <w:r>
          <w:t xml:space="preserve"> of sustainable open source research software</w:t>
        </w:r>
      </w:ins>
      <w:ins w:id="866" w:author="Matthew Hamilton" w:date="2023-04-04T17:18:00Z">
        <w:r>
          <w:t xml:space="preserve"> are</w:t>
        </w:r>
      </w:ins>
      <w:del w:id="867"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868"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pStyle w:val="BodyText"/>
        <w:rPr>
          <w:del w:id="869" w:author="Matthew Hamilton" w:date="2023-03-23T15:07:00Z"/>
        </w:rPr>
      </w:pPr>
      <w:del w:id="870"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pStyle w:val="BodyText"/>
        <w:rPr>
          <w:del w:id="871" w:author="Matthew Hamilton" w:date="2023-03-23T15:07:00Z"/>
        </w:rPr>
      </w:pPr>
      <w:del w:id="872"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873" w:author="Matthew Hamilton" w:date="2023-03-23T11:18:00Z">
        <w:r w:rsidDel="00F07D30">
          <w:delText>MOSHEM</w:delText>
        </w:r>
      </w:del>
      <w:del w:id="874" w:author="Matthew Hamilton" w:date="2023-03-23T15:07:00Z">
        <w:r w:rsidDel="006A0CB4">
          <w:delText>s easier to use is to develop simple user-interfaces for non-technical users.</w:delText>
        </w:r>
      </w:del>
    </w:p>
    <w:p w14:paraId="2CDA0E55" w14:textId="5E04F28D" w:rsidR="006326C1" w:rsidDel="006A0CB4" w:rsidRDefault="001023AB">
      <w:pPr>
        <w:pStyle w:val="Heading3"/>
        <w:rPr>
          <w:del w:id="875" w:author="Matthew Hamilton" w:date="2023-03-23T15:11:00Z"/>
        </w:rPr>
      </w:pPr>
      <w:bookmarkStart w:id="876" w:name="standards-for-an-updatable-moshem"/>
      <w:bookmarkEnd w:id="813"/>
      <w:del w:id="877" w:author="Matthew Hamilton" w:date="2023-03-23T15:11:00Z">
        <w:r w:rsidDel="006A0CB4">
          <w:delText xml:space="preserve">Standards for an updatable </w:delText>
        </w:r>
      </w:del>
      <w:del w:id="878" w:author="Matthew Hamilton" w:date="2023-03-23T11:18:00Z">
        <w:r w:rsidDel="00F07D30">
          <w:delText>MOSHEM</w:delText>
        </w:r>
      </w:del>
    </w:p>
    <w:p w14:paraId="183439D2" w14:textId="5FE111E9" w:rsidR="00207F01" w:rsidRDefault="00476536" w:rsidP="007F154A">
      <w:pPr>
        <w:pStyle w:val="FirstParagraph"/>
        <w:rPr>
          <w:ins w:id="879" w:author="Matthew Hamilton" w:date="2023-03-23T16:43:00Z"/>
        </w:rPr>
      </w:pPr>
      <w:ins w:id="880" w:author="Matthew Hamilton" w:date="2023-03-23T16:04:00Z">
        <w:r>
          <w:t xml:space="preserve"> committed</w:t>
        </w:r>
      </w:ins>
      <w:ins w:id="881" w:author="Matthew Hamilton" w:date="2023-03-23T16:18:00Z">
        <w:r w:rsidR="009C6FD4">
          <w:t>, adequately resourced</w:t>
        </w:r>
      </w:ins>
      <w:ins w:id="882" w:author="Matthew Hamilton" w:date="2023-03-23T16:04:00Z">
        <w:r>
          <w:t xml:space="preserve"> core development team and active user community </w:t>
        </w:r>
      </w:ins>
      <w:commentRangeStart w:id="883"/>
      <w:ins w:id="884" w:author="Matthew Hamilton" w:date="2023-03-23T16:05:00Z">
        <w:r>
          <w:t xml:space="preserve">[REF]. </w:t>
        </w:r>
        <w:commentRangeEnd w:id="883"/>
        <w:r>
          <w:rPr>
            <w:rStyle w:val="CommentReference"/>
          </w:rPr>
          <w:commentReference w:id="883"/>
        </w:r>
      </w:ins>
      <w:ins w:id="885" w:author="Matthew Hamilton" w:date="2023-03-23T16:43:00Z">
        <w:r w:rsidR="00207F01" w:rsidRPr="00207F01">
          <w:t xml:space="preserve"> </w:t>
        </w:r>
      </w:ins>
      <w:ins w:id="886" w:author="Matthew Hamilton" w:date="2023-04-04T17:31:00Z">
        <w:r w:rsidR="005E704F">
          <w:t xml:space="preserve">Currently, the core development team for a HECM will be typically be funded to produce </w:t>
        </w:r>
      </w:ins>
      <w:ins w:id="887" w:author="Matthew Hamilton" w:date="2023-04-04T17:26:00Z">
        <w:r w:rsidR="005E704F">
          <w:t>a</w:t>
        </w:r>
      </w:ins>
      <w:ins w:id="888" w:author="Matthew Hamilton" w:date="2023-04-04T17:32:00Z">
        <w:r w:rsidR="005E704F">
          <w:t xml:space="preserve"> project</w:t>
        </w:r>
      </w:ins>
      <w:ins w:id="889" w:author="Matthew Hamilton" w:date="2023-04-04T17:26:00Z">
        <w:r w:rsidR="005E704F">
          <w:t xml:space="preserve"> end-point </w:t>
        </w:r>
      </w:ins>
      <w:ins w:id="890" w:author="Matthew Hamilton" w:date="2023-04-04T17:27:00Z">
        <w:r w:rsidR="005E704F">
          <w:t xml:space="preserve">deliverable whose specifications are </w:t>
        </w:r>
      </w:ins>
      <w:ins w:id="891" w:author="Matthew Hamilton" w:date="2023-04-04T17:32:00Z">
        <w:r w:rsidR="005E704F">
          <w:t xml:space="preserve">well </w:t>
        </w:r>
      </w:ins>
      <w:ins w:id="892" w:author="Matthew Hamilton" w:date="2023-04-04T17:27:00Z">
        <w:r w:rsidR="005E704F">
          <w:t>defined early in the project</w:t>
        </w:r>
      </w:ins>
      <w:ins w:id="893" w:author="Matthew Hamilton" w:date="2023-04-04T17:32:00Z">
        <w:r w:rsidR="005E704F">
          <w:t xml:space="preserve">. </w:t>
        </w:r>
      </w:ins>
      <w:ins w:id="894" w:author="Matthew Hamilton" w:date="2023-04-04T17:53:00Z">
        <w:r w:rsidR="008D1E7F">
          <w:t xml:space="preserve">For </w:t>
        </w:r>
      </w:ins>
      <w:ins w:id="895" w:author="Matthew Hamilton" w:date="2023-04-04T17:54:00Z">
        <w:r w:rsidR="008D1E7F">
          <w:t xml:space="preserve">more complex and </w:t>
        </w:r>
      </w:ins>
      <w:ins w:id="896" w:author="Matthew Hamilton" w:date="2023-04-04T17:53:00Z">
        <w:r w:rsidR="008D1E7F">
          <w:t>multi</w:t>
        </w:r>
      </w:ins>
      <w:ins w:id="897" w:author="Matthew Hamilton" w:date="2023-04-04T17:54:00Z">
        <w:r w:rsidR="008D1E7F">
          <w:t>-purpose</w:t>
        </w:r>
      </w:ins>
      <w:ins w:id="898" w:author="Matthew Hamilton" w:date="2023-04-04T17:32:00Z">
        <w:r w:rsidR="005E704F">
          <w:t xml:space="preserve"> </w:t>
        </w:r>
      </w:ins>
      <w:ins w:id="899" w:author="Matthew Hamilton" w:date="2023-04-04T17:54:00Z">
        <w:r w:rsidR="008D1E7F">
          <w:t>HECMs, particularly those designed to be incorporated into decision support sy</w:t>
        </w:r>
      </w:ins>
      <w:ins w:id="900" w:author="Matthew Hamilton" w:date="2023-04-04T17:55:00Z">
        <w:r w:rsidR="008D1E7F">
          <w:t>stems</w:t>
        </w:r>
      </w:ins>
      <w:ins w:id="901" w:author="Matthew Hamilton" w:date="2023-04-04T17:54:00Z">
        <w:r w:rsidR="008D1E7F">
          <w:t xml:space="preserve">, </w:t>
        </w:r>
      </w:ins>
      <w:ins w:id="902" w:author="Matthew Hamilton" w:date="2023-04-04T17:58:00Z">
        <w:r w:rsidR="002F32AE">
          <w:t>it may be better for development teams to</w:t>
        </w:r>
      </w:ins>
      <w:ins w:id="903" w:author="Matthew Hamilton" w:date="2023-04-04T17:27:00Z">
        <w:r w:rsidR="005E704F">
          <w:t xml:space="preserve"> </w:t>
        </w:r>
      </w:ins>
      <w:ins w:id="904" w:author="Matthew Hamilton" w:date="2023-04-04T17:28:00Z">
        <w:r w:rsidR="005E704F">
          <w:t xml:space="preserve">adopt </w:t>
        </w:r>
        <w:commentRangeStart w:id="905"/>
        <w:r w:rsidR="005E704F">
          <w:t>Agile Software Development</w:t>
        </w:r>
      </w:ins>
      <w:ins w:id="906" w:author="Matthew Hamilton" w:date="2023-04-04T17:45:00Z">
        <w:r w:rsidR="009170EB">
          <w:t>, an</w:t>
        </w:r>
      </w:ins>
      <w:ins w:id="907" w:author="Matthew Hamilton" w:date="2023-04-04T17:28:00Z">
        <w:r w:rsidR="005E704F">
          <w:t xml:space="preserve"> </w:t>
        </w:r>
      </w:ins>
      <w:commentRangeEnd w:id="905"/>
      <w:ins w:id="908" w:author="Matthew Hamilton" w:date="2023-04-04T17:29:00Z">
        <w:r w:rsidR="005E704F">
          <w:rPr>
            <w:rStyle w:val="CommentReference"/>
          </w:rPr>
          <w:commentReference w:id="905"/>
        </w:r>
      </w:ins>
      <w:ins w:id="909" w:author="Matthew Hamilton" w:date="2023-04-04T17:28:00Z">
        <w:r w:rsidR="005E704F">
          <w:t>approach</w:t>
        </w:r>
      </w:ins>
      <w:ins w:id="910" w:author="Matthew Hamilton" w:date="2023-04-04T17:45:00Z">
        <w:r w:rsidR="009170EB">
          <w:t xml:space="preserve"> that</w:t>
        </w:r>
      </w:ins>
      <w:ins w:id="911" w:author="Matthew Hamilton" w:date="2023-04-04T17:42:00Z">
        <w:r w:rsidR="00C34C8E">
          <w:t xml:space="preserve"> has been recommended for </w:t>
        </w:r>
        <w:commentRangeStart w:id="912"/>
        <w:r w:rsidR="00C34C8E">
          <w:t xml:space="preserve">complex </w:t>
        </w:r>
      </w:ins>
      <w:ins w:id="913" w:author="Matthew Hamilton" w:date="2023-04-04T17:52:00Z">
        <w:r w:rsidR="008D1E7F">
          <w:t xml:space="preserve">public </w:t>
        </w:r>
      </w:ins>
      <w:ins w:id="914" w:author="Matthew Hamilton" w:date="2023-04-04T17:43:00Z">
        <w:r w:rsidR="00C34C8E">
          <w:t>health software projects</w:t>
        </w:r>
      </w:ins>
      <w:commentRangeEnd w:id="912"/>
      <w:ins w:id="915" w:author="Matthew Hamilton" w:date="2023-04-04T17:45:00Z">
        <w:r w:rsidR="009170EB">
          <w:rPr>
            <w:rStyle w:val="CommentReference"/>
          </w:rPr>
          <w:commentReference w:id="912"/>
        </w:r>
        <w:r w:rsidR="009170EB">
          <w:t>.</w:t>
        </w:r>
      </w:ins>
      <w:ins w:id="916" w:author="Matthew Hamilton" w:date="2023-04-04T17:43:00Z">
        <w:r w:rsidR="00C34C8E">
          <w:t xml:space="preserve"> </w:t>
        </w:r>
      </w:ins>
      <w:ins w:id="917" w:author="Matthew Hamilton" w:date="2023-04-04T17:32:00Z">
        <w:r w:rsidR="005E704F">
          <w:t xml:space="preserve"> </w:t>
        </w:r>
      </w:ins>
      <w:ins w:id="918" w:author="Matthew Hamilton" w:date="2023-04-04T17:43:00Z">
        <w:r w:rsidR="00C34C8E">
          <w:t xml:space="preserve">An Agile </w:t>
        </w:r>
      </w:ins>
      <w:ins w:id="919" w:author="Matthew Hamilton" w:date="2023-04-04T17:41:00Z">
        <w:r w:rsidR="00C34C8E">
          <w:t>model</w:t>
        </w:r>
      </w:ins>
      <w:ins w:id="920" w:author="Matthew Hamilton" w:date="2023-04-04T17:34:00Z">
        <w:r w:rsidR="005E704F">
          <w:t xml:space="preserve"> </w:t>
        </w:r>
      </w:ins>
      <w:ins w:id="921" w:author="Matthew Hamilton" w:date="2023-04-04T17:43:00Z">
        <w:r w:rsidR="00C34C8E">
          <w:t>w</w:t>
        </w:r>
      </w:ins>
      <w:ins w:id="922" w:author="Matthew Hamilton" w:date="2023-04-04T17:47:00Z">
        <w:r w:rsidR="00A071EA">
          <w:t>ill</w:t>
        </w:r>
      </w:ins>
      <w:ins w:id="923" w:author="Matthew Hamilton" w:date="2023-04-04T17:46:00Z">
        <w:r w:rsidR="00A071EA">
          <w:t xml:space="preserve"> be less clearly specified</w:t>
        </w:r>
      </w:ins>
      <w:ins w:id="924" w:author="Matthew Hamilton" w:date="2023-04-04T17:47:00Z">
        <w:r w:rsidR="00A071EA">
          <w:t xml:space="preserve"> </w:t>
        </w:r>
      </w:ins>
      <w:ins w:id="925" w:author="Matthew Hamilton" w:date="2023-04-04T17:49:00Z">
        <w:r w:rsidR="00D31C7B">
          <w:t>in the initial project plan</w:t>
        </w:r>
      </w:ins>
      <w:ins w:id="926" w:author="Matthew Hamilton" w:date="2023-04-04T17:47:00Z">
        <w:r w:rsidR="00A071EA">
          <w:t xml:space="preserve">, but will </w:t>
        </w:r>
      </w:ins>
      <w:ins w:id="927" w:author="Matthew Hamilton" w:date="2023-04-04T18:00:00Z">
        <w:r w:rsidR="002F32AE">
          <w:t xml:space="preserve">instead </w:t>
        </w:r>
      </w:ins>
      <w:ins w:id="928" w:author="Matthew Hamilton" w:date="2023-04-04T17:37:00Z">
        <w:r w:rsidR="00C34C8E">
          <w:t xml:space="preserve">continually </w:t>
        </w:r>
      </w:ins>
      <w:ins w:id="929" w:author="Matthew Hamilton" w:date="2023-04-04T17:34:00Z">
        <w:r w:rsidR="005E704F">
          <w:t>develop</w:t>
        </w:r>
      </w:ins>
      <w:ins w:id="930" w:author="Matthew Hamilton" w:date="2023-04-04T17:36:00Z">
        <w:r w:rsidR="00C34C8E">
          <w:t xml:space="preserve"> in </w:t>
        </w:r>
      </w:ins>
      <w:ins w:id="931" w:author="Matthew Hamilton" w:date="2023-04-04T17:37:00Z">
        <w:r w:rsidR="00C34C8E">
          <w:t>response to</w:t>
        </w:r>
      </w:ins>
      <w:ins w:id="932" w:author="Matthew Hamilton" w:date="2023-04-04T17:38:00Z">
        <w:r w:rsidR="00C34C8E">
          <w:t xml:space="preserve"> </w:t>
        </w:r>
      </w:ins>
      <w:ins w:id="933" w:author="Matthew Hamilton" w:date="2023-04-04T17:39:00Z">
        <w:r w:rsidR="00C34C8E">
          <w:t xml:space="preserve">the </w:t>
        </w:r>
      </w:ins>
      <w:ins w:id="934" w:author="Matthew Hamilton" w:date="2023-04-04T17:38:00Z">
        <w:r w:rsidR="00C34C8E">
          <w:t>requirements and feedback</w:t>
        </w:r>
      </w:ins>
      <w:ins w:id="935" w:author="Matthew Hamilton" w:date="2023-04-04T17:39:00Z">
        <w:r w:rsidR="00C34C8E">
          <w:t xml:space="preserve"> of users, who are provided with</w:t>
        </w:r>
      </w:ins>
      <w:ins w:id="936" w:author="Matthew Hamilton" w:date="2023-04-04T17:40:00Z">
        <w:r w:rsidR="00C34C8E">
          <w:t xml:space="preserve"> an initial, simplified working version of the </w:t>
        </w:r>
      </w:ins>
      <w:ins w:id="937" w:author="Matthew Hamilton" w:date="2023-04-04T17:41:00Z">
        <w:r w:rsidR="00C34C8E">
          <w:t>model at the earliest feasible opportunity.</w:t>
        </w:r>
      </w:ins>
      <w:ins w:id="938" w:author="Matthew Hamilton" w:date="2023-04-04T17:18:00Z">
        <w:r w:rsidR="000D61DE">
          <w:t xml:space="preserve"> </w:t>
        </w:r>
      </w:ins>
      <w:ins w:id="939" w:author="Matthew Hamilton" w:date="2023-04-04T18:03:00Z">
        <w:r w:rsidR="002F32AE">
          <w:t>Online communities can be an</w:t>
        </w:r>
      </w:ins>
      <w:ins w:id="940" w:author="Matthew Hamilton" w:date="2023-04-04T17:51:00Z">
        <w:r w:rsidR="008D1E7F">
          <w:t xml:space="preserve"> efficient means of engaging model users</w:t>
        </w:r>
      </w:ins>
      <w:ins w:id="941" w:author="Matthew Hamilton" w:date="2023-04-04T18:00:00Z">
        <w:r w:rsidR="002F32AE">
          <w:t xml:space="preserve"> in testing </w:t>
        </w:r>
      </w:ins>
      <w:ins w:id="942" w:author="Matthew Hamilton" w:date="2023-04-04T18:01:00Z">
        <w:r w:rsidR="002F32AE">
          <w:t>each version of a model</w:t>
        </w:r>
      </w:ins>
      <w:ins w:id="943" w:author="Matthew Hamilton" w:date="2023-04-04T18:05:00Z">
        <w:r w:rsidR="002F32AE">
          <w:t>, identifying issues</w:t>
        </w:r>
      </w:ins>
      <w:ins w:id="944" w:author="Matthew Hamilton" w:date="2023-04-04T18:02:00Z">
        <w:r w:rsidR="002F32AE">
          <w:t xml:space="preserve"> and </w:t>
        </w:r>
      </w:ins>
      <w:ins w:id="945" w:author="Matthew Hamilton" w:date="2023-04-04T18:05:00Z">
        <w:r w:rsidR="002F32AE">
          <w:t>suggesting</w:t>
        </w:r>
      </w:ins>
      <w:ins w:id="946" w:author="Matthew Hamilton" w:date="2023-04-04T18:03:00Z">
        <w:r w:rsidR="002F32AE">
          <w:t xml:space="preserve"> improvements. </w:t>
        </w:r>
      </w:ins>
      <w:commentRangeStart w:id="947"/>
      <w:ins w:id="948" w:author="Matthew Hamilton" w:date="2023-04-04T18:06:00Z">
        <w:r w:rsidR="002F32AE">
          <w:t xml:space="preserve">Services such as GitHub [REF] provide </w:t>
        </w:r>
        <w:commentRangeEnd w:id="947"/>
        <w:r w:rsidR="002F32AE">
          <w:rPr>
            <w:rStyle w:val="CommentReference"/>
          </w:rPr>
          <w:commentReference w:id="947"/>
        </w:r>
      </w:ins>
      <w:ins w:id="949" w:author="Matthew Hamilton" w:date="2023-04-04T18:12:00Z">
        <w:r w:rsidR="007F154A">
          <w:t xml:space="preserve">tools </w:t>
        </w:r>
      </w:ins>
      <w:ins w:id="950" w:author="Matthew Hamilton" w:date="2023-04-04T11:38:00Z">
        <w:r w:rsidR="00090DDC">
          <w:t xml:space="preserve">to </w:t>
        </w:r>
      </w:ins>
      <w:moveToRangeStart w:id="951" w:author="Matthew Hamilton" w:date="2023-03-23T16:42:00Z" w:name="move130482176"/>
      <w:moveTo w:id="952" w:author="Matthew Hamilton" w:date="2023-03-23T16:42:00Z">
        <w:del w:id="953" w:author="Matthew Hamilton" w:date="2023-03-23T16:54:00Z">
          <w:r w:rsidR="00207F01" w:rsidDel="00857773">
            <w:delText>Each update of code and data should be uniquely identifiable and retrievable, a goal that can be facilitated by use of v</w:delText>
          </w:r>
        </w:del>
        <w:del w:id="954" w:author="Matthew Hamilton" w:date="2023-04-04T18:13:00Z">
          <w:r w:rsidR="00207F01" w:rsidDel="007F154A">
            <w:delText xml:space="preserve">ersion control tools [2] </w:delText>
          </w:r>
        </w:del>
        <w:del w:id="955" w:author="Matthew Hamilton" w:date="2023-04-04T18:14:00Z">
          <w:r w:rsidR="00207F01" w:rsidDel="007F154A">
            <w:delText>such as git [52]</w:delText>
          </w:r>
        </w:del>
      </w:moveTo>
      <w:ins w:id="956" w:author="Matthew Hamilton" w:date="2023-03-23T16:54:00Z">
        <w:r w:rsidR="00857773">
          <w:t>h</w:t>
        </w:r>
      </w:ins>
      <w:ins w:id="957" w:author="Matthew Hamilton" w:date="2023-03-23T16:55:00Z">
        <w:r w:rsidR="00857773">
          <w:t>elp</w:t>
        </w:r>
      </w:ins>
      <w:ins w:id="958" w:author="Matthew Hamilton" w:date="2023-04-04T18:14:00Z">
        <w:r w:rsidR="007F154A">
          <w:t xml:space="preserve"> elicit, integrate and</w:t>
        </w:r>
      </w:ins>
      <w:ins w:id="959" w:author="Matthew Hamilton" w:date="2023-03-23T16:55:00Z">
        <w:r w:rsidR="00857773">
          <w:t xml:space="preserve"> reconcile contributions from multiple contributors</w:t>
        </w:r>
      </w:ins>
      <w:ins w:id="960" w:author="Matthew Hamilton" w:date="2023-03-23T16:56:00Z">
        <w:r w:rsidR="00857773">
          <w:t xml:space="preserve"> and </w:t>
        </w:r>
      </w:ins>
      <w:ins w:id="961" w:author="Matthew Hamilton" w:date="2023-04-04T18:15:00Z">
        <w:r w:rsidR="007F154A">
          <w:t xml:space="preserve">to </w:t>
        </w:r>
      </w:ins>
      <w:ins w:id="962" w:author="Matthew Hamilton" w:date="2023-03-23T16:56:00Z">
        <w:r w:rsidR="00857773">
          <w:t>ensure each</w:t>
        </w:r>
      </w:ins>
      <w:ins w:id="963" w:author="Matthew Hamilton" w:date="2023-03-23T16:54:00Z">
        <w:r w:rsidR="00857773">
          <w:t xml:space="preserve"> update </w:t>
        </w:r>
      </w:ins>
      <w:ins w:id="964" w:author="Matthew Hamilton" w:date="2023-03-23T16:56:00Z">
        <w:r w:rsidR="00857773">
          <w:t>is</w:t>
        </w:r>
      </w:ins>
      <w:ins w:id="965" w:author="Matthew Hamilton" w:date="2023-03-23T16:54:00Z">
        <w:r w:rsidR="00857773">
          <w:t xml:space="preserve"> uniquely identifiable and retrievable</w:t>
        </w:r>
      </w:ins>
      <w:moveTo w:id="966" w:author="Matthew Hamilton" w:date="2023-03-23T16:42:00Z">
        <w:del w:id="967" w:author="Matthew Hamilton" w:date="2023-03-23T16:54:00Z">
          <w:r w:rsidR="00207F01" w:rsidDel="00857773">
            <w:delText>.</w:delText>
          </w:r>
        </w:del>
      </w:moveTo>
      <w:ins w:id="968" w:author="Matthew Hamilton" w:date="2023-03-23T16:43:00Z">
        <w:r w:rsidR="00207F01">
          <w:t xml:space="preserve">. </w:t>
        </w:r>
      </w:ins>
      <w:ins w:id="969" w:author="Matthew Hamilton" w:date="2023-03-23T16:56:00Z">
        <w:r w:rsidR="00857773">
          <w:t xml:space="preserve">It is important that </w:t>
        </w:r>
      </w:ins>
      <w:ins w:id="970" w:author="Matthew Hamilton" w:date="2023-04-04T12:16:00Z">
        <w:r w:rsidR="00597A5C">
          <w:t xml:space="preserve">verification checks are rerun </w:t>
        </w:r>
      </w:ins>
      <w:ins w:id="971" w:author="Matthew Hamilton" w:date="2023-03-23T16:54:00Z">
        <w:r w:rsidR="00857773">
          <w:t xml:space="preserve">with each </w:t>
        </w:r>
      </w:ins>
      <w:ins w:id="972" w:author="Matthew Hamilton" w:date="2023-04-04T12:16:00Z">
        <w:r w:rsidR="00597A5C">
          <w:t xml:space="preserve">model </w:t>
        </w:r>
      </w:ins>
      <w:ins w:id="973" w:author="Matthew Hamilton" w:date="2023-03-23T16:54:00Z">
        <w:r w:rsidR="00857773">
          <w:t xml:space="preserve">update, a </w:t>
        </w:r>
      </w:ins>
      <w:ins w:id="974" w:author="Matthew Hamilton" w:date="2023-04-04T12:17:00Z">
        <w:r w:rsidR="0033257D">
          <w:t>task that can be automated</w:t>
        </w:r>
      </w:ins>
      <w:ins w:id="975" w:author="Matthew Hamilton" w:date="2023-03-23T16:54:00Z">
        <w:r w:rsidR="00857773">
          <w:t xml:space="preserve"> using the </w:t>
        </w:r>
      </w:ins>
      <w:ins w:id="976" w:author="Matthew Hamilton" w:date="2023-03-23T16:57:00Z">
        <w:r w:rsidR="00857773">
          <w:t xml:space="preserve">software development </w:t>
        </w:r>
      </w:ins>
      <w:ins w:id="977" w:author="Matthew Hamilton" w:date="2023-03-23T16:54:00Z">
        <w:r w:rsidR="00857773">
          <w:t xml:space="preserve">practice of </w:t>
        </w:r>
        <w:commentRangeStart w:id="978"/>
        <w:r w:rsidR="00857773">
          <w:t xml:space="preserve">Continuous Integration [54]. </w:t>
        </w:r>
        <w:commentRangeEnd w:id="978"/>
        <w:r w:rsidR="00857773">
          <w:rPr>
            <w:rStyle w:val="CommentReference"/>
          </w:rPr>
          <w:commentReference w:id="978"/>
        </w:r>
      </w:ins>
      <w:ins w:id="979" w:author="Matthew Hamilton" w:date="2023-03-23T16:58:00Z">
        <w:r w:rsidR="00B85C3E">
          <w:t xml:space="preserve"> T</w:t>
        </w:r>
      </w:ins>
      <w:ins w:id="980" w:author="Matthew Hamilton" w:date="2023-03-23T16:43:00Z">
        <w:r w:rsidR="00207F01">
          <w:t xml:space="preserve">he risk of model revisions having unintended consequences </w:t>
        </w:r>
      </w:ins>
      <w:ins w:id="981" w:author="Matthew Hamilton" w:date="2023-03-23T16:58:00Z">
        <w:r w:rsidR="00B85C3E">
          <w:t>for</w:t>
        </w:r>
      </w:ins>
      <w:ins w:id="982" w:author="Matthew Hamilton" w:date="2023-03-23T16:43:00Z">
        <w:r w:rsidR="00207F01">
          <w:t xml:space="preserve"> third party users</w:t>
        </w:r>
      </w:ins>
      <w:ins w:id="983" w:author="Matthew Hamilton" w:date="2023-03-23T16:58:00Z">
        <w:r w:rsidR="00B85C3E">
          <w:t xml:space="preserve"> can be mitigated through the use of </w:t>
        </w:r>
        <w:commentRangeStart w:id="984"/>
        <w:r w:rsidR="00B85C3E">
          <w:t xml:space="preserve">deprecation conventions </w:t>
        </w:r>
      </w:ins>
      <w:commentRangeEnd w:id="984"/>
      <w:ins w:id="985" w:author="Matthew Hamilton" w:date="2023-04-04T18:21:00Z">
        <w:r w:rsidR="003A7525">
          <w:rPr>
            <w:rStyle w:val="CommentReference"/>
          </w:rPr>
          <w:commentReference w:id="984"/>
        </w:r>
      </w:ins>
      <w:ins w:id="986" w:author="Matthew Hamilton" w:date="2023-03-23T16:58:00Z">
        <w:r w:rsidR="00B85C3E">
          <w:t xml:space="preserve">that take an informative and staged approach to retiring </w:t>
        </w:r>
      </w:ins>
      <w:ins w:id="987" w:author="Matthew Hamilton" w:date="2023-03-23T16:59:00Z">
        <w:r w:rsidR="00B85C3E">
          <w:t xml:space="preserve">outdated </w:t>
        </w:r>
      </w:ins>
      <w:ins w:id="988" w:author="Matthew Hamilton" w:date="2023-03-23T16:58:00Z">
        <w:r w:rsidR="00B85C3E">
          <w:t>model cod</w:t>
        </w:r>
      </w:ins>
      <w:ins w:id="989" w:author="Matthew Hamilton" w:date="2023-03-23T16:59:00Z">
        <w:r w:rsidR="00B85C3E">
          <w:t>e and data</w:t>
        </w:r>
      </w:ins>
      <w:ins w:id="990" w:author="Matthew Hamilton" w:date="2023-03-23T16:43:00Z">
        <w:r w:rsidR="00207F01">
          <w:t>.</w:t>
        </w:r>
      </w:ins>
    </w:p>
    <w:p w14:paraId="6FEF5FB6" w14:textId="7DCCAC1B" w:rsidR="00207F01" w:rsidDel="00282512" w:rsidRDefault="00207F01" w:rsidP="00207F01">
      <w:pPr>
        <w:pStyle w:val="FirstParagraph"/>
        <w:rPr>
          <w:del w:id="991" w:author="Matthew Hamilton" w:date="2023-03-23T17:31:00Z"/>
          <w:moveTo w:id="992" w:author="Matthew Hamilton" w:date="2023-03-23T16:42:00Z"/>
        </w:rPr>
      </w:pPr>
    </w:p>
    <w:moveToRangeEnd w:id="951"/>
    <w:p w14:paraId="393C3C9D" w14:textId="4624FF97" w:rsidR="006A0CB4" w:rsidRDefault="00AE351C" w:rsidP="006A0CB4">
      <w:pPr>
        <w:pStyle w:val="BodyText"/>
        <w:rPr>
          <w:ins w:id="993" w:author="Matthew Hamilton" w:date="2023-03-23T15:09:00Z"/>
        </w:rPr>
      </w:pPr>
      <w:ins w:id="994" w:author="Matthew Hamilton" w:date="2023-04-05T13:58:00Z">
        <w:r>
          <w:t>Guidelines</w:t>
        </w:r>
      </w:ins>
      <w:ins w:id="995" w:author="Matthew Hamilton" w:date="2023-03-23T15:09:00Z">
        <w:r w:rsidR="006A0CB4">
          <w:t xml:space="preserve"> for an updatable </w:t>
        </w:r>
      </w:ins>
      <w:ins w:id="996" w:author="Matthew Hamilton" w:date="2023-04-05T15:49:00Z">
        <w:r w:rsidR="00913C38">
          <w:t>HECM</w:t>
        </w:r>
      </w:ins>
      <w:ins w:id="997" w:author="Matthew Hamilton" w:date="2023-03-23T15:09:00Z">
        <w:r w:rsidR="006A0CB4">
          <w:t>:</w:t>
        </w:r>
      </w:ins>
    </w:p>
    <w:p w14:paraId="166D9F40" w14:textId="4E1B68E4" w:rsidR="00F76A4E" w:rsidRPr="00E2388A" w:rsidRDefault="00282512" w:rsidP="00E2388A">
      <w:pPr>
        <w:pStyle w:val="FirstParagraph"/>
        <w:numPr>
          <w:ilvl w:val="0"/>
          <w:numId w:val="36"/>
        </w:numPr>
        <w:rPr>
          <w:ins w:id="998" w:author="Matthew Hamilton" w:date="2023-04-05T08:54:00Z"/>
          <w:rPrChange w:id="999" w:author="Matthew Hamilton" w:date="2023-04-05T13:56:00Z">
            <w:rPr>
              <w:ins w:id="1000" w:author="Matthew Hamilton" w:date="2023-04-05T08:54:00Z"/>
              <w:lang w:val="en-AU"/>
            </w:rPr>
          </w:rPrChange>
        </w:rPr>
      </w:pPr>
      <w:ins w:id="1001" w:author="Matthew Hamilton" w:date="2023-03-23T17:34:00Z">
        <w:r>
          <w:t xml:space="preserve">U1: </w:t>
        </w:r>
      </w:ins>
      <w:ins w:id="1002"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6BF6BCE3" w:rsidR="00282512" w:rsidRPr="00282512" w:rsidRDefault="00282512" w:rsidP="00E2388A">
      <w:pPr>
        <w:pStyle w:val="FirstParagraph"/>
        <w:numPr>
          <w:ilvl w:val="0"/>
          <w:numId w:val="36"/>
        </w:numPr>
        <w:rPr>
          <w:ins w:id="1003" w:author="Matthew Hamilton" w:date="2023-03-23T17:32:00Z"/>
        </w:rPr>
      </w:pPr>
      <w:ins w:id="1004" w:author="Matthew Hamilton" w:date="2023-03-23T17:34:00Z">
        <w:r>
          <w:t xml:space="preserve">U2: </w:t>
        </w:r>
      </w:ins>
      <w:ins w:id="1005" w:author="Matthew Hamilton" w:date="2023-04-05T13:56:00Z">
        <w:r w:rsidR="00E2388A" w:rsidRPr="00E2388A">
          <w:t>Each new version of a model is retested and implemented to minimize potential negative impacts for existing model users.</w:t>
        </w:r>
      </w:ins>
    </w:p>
    <w:p w14:paraId="6B3FC20A" w14:textId="2B3D5095" w:rsidR="00C65C86" w:rsidRDefault="00C65C86">
      <w:pPr>
        <w:pStyle w:val="BodyText"/>
        <w:rPr>
          <w:ins w:id="1006" w:author="Matthew Hamilton" w:date="2023-04-05T15:35:00Z"/>
        </w:rPr>
      </w:pPr>
    </w:p>
    <w:p w14:paraId="6A492431" w14:textId="251202E2" w:rsidR="00D84CA5" w:rsidRDefault="00D84CA5">
      <w:pPr>
        <w:pStyle w:val="BodyText"/>
        <w:rPr>
          <w:ins w:id="1007" w:author="Matthew Hamilton" w:date="2023-04-05T15:43:00Z"/>
        </w:rPr>
      </w:pPr>
      <w:ins w:id="1008" w:author="Matthew Hamilton" w:date="2023-04-05T15:35: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3F056581" w14:textId="31C77FB0" w:rsidR="00913C38" w:rsidRDefault="00913C38">
      <w:pPr>
        <w:pStyle w:val="BodyText"/>
        <w:rPr>
          <w:ins w:id="1009" w:author="Matthew Hamilton" w:date="2023-04-05T15:43:00Z"/>
        </w:rPr>
      </w:pPr>
    </w:p>
    <w:p w14:paraId="248364EA" w14:textId="77777777" w:rsidR="00913C38" w:rsidRDefault="00913C38" w:rsidP="00913C38">
      <w:pPr>
        <w:pStyle w:val="FirstParagraph"/>
        <w:rPr>
          <w:ins w:id="1010" w:author="Matthew Hamilton" w:date="2023-04-05T15:43:00Z"/>
        </w:rPr>
      </w:pPr>
      <w:ins w:id="1011" w:author="Matthew Hamilton" w:date="2023-04-05T15:43:00Z">
        <w:r>
          <w:t>We have developed a framework that:</w:t>
        </w:r>
      </w:ins>
    </w:p>
    <w:p w14:paraId="5FC3369A" w14:textId="77777777" w:rsidR="00913C38" w:rsidRDefault="00913C38" w:rsidP="00913C38">
      <w:pPr>
        <w:numPr>
          <w:ilvl w:val="0"/>
          <w:numId w:val="30"/>
        </w:numPr>
        <w:rPr>
          <w:ins w:id="1012" w:author="Matthew Hamilton" w:date="2023-04-05T15:43:00Z"/>
        </w:rPr>
      </w:pPr>
      <w:ins w:id="1013" w:author="Matthew Hamilton" w:date="2023-04-05T15:43:00Z">
        <w:r>
          <w:lastRenderedPageBreak/>
          <w:t>specifies a set of guidelines</w:t>
        </w:r>
        <w:r>
          <w:t xml:space="preserve"> </w:t>
        </w:r>
        <w:r>
          <w:t xml:space="preserve">for implementing a transparent, reusable and updatable HECM; </w:t>
        </w:r>
      </w:ins>
    </w:p>
    <w:p w14:paraId="5F12AABA" w14:textId="77777777" w:rsidR="00913C38" w:rsidRDefault="00913C38" w:rsidP="00913C38">
      <w:pPr>
        <w:numPr>
          <w:ilvl w:val="0"/>
          <w:numId w:val="30"/>
        </w:numPr>
        <w:rPr>
          <w:ins w:id="1014" w:author="Matthew Hamilton" w:date="2023-04-05T15:43:00Z"/>
        </w:rPr>
      </w:pPr>
      <w:ins w:id="1015" w:author="Matthew Hamilton" w:date="2023-04-05T15:43:00Z">
        <w:r>
          <w:t>provides a toolkit of online services and novel software for implementing a youth mental health model that meet these standards.</w:t>
        </w:r>
      </w:ins>
    </w:p>
    <w:p w14:paraId="4D7A5788" w14:textId="77777777" w:rsidR="00913C38" w:rsidRPr="00282512" w:rsidRDefault="00913C38">
      <w:pPr>
        <w:pStyle w:val="BodyText"/>
        <w:rPr>
          <w:ins w:id="1016" w:author="Matthew Hamilton" w:date="2023-03-23T12:27:00Z"/>
        </w:rPr>
        <w:pPrChange w:id="1017" w:author="Matthew Hamilton" w:date="2023-03-23T17:32:00Z">
          <w:pPr>
            <w:pStyle w:val="FirstParagraph"/>
          </w:pPr>
        </w:pPrChange>
      </w:pPr>
    </w:p>
    <w:p w14:paraId="4464A380" w14:textId="2D92A06B" w:rsidR="006326C1" w:rsidDel="00282512" w:rsidRDefault="001023AB" w:rsidP="00207F01">
      <w:pPr>
        <w:pStyle w:val="FirstParagraph"/>
        <w:rPr>
          <w:del w:id="1018" w:author="Matthew Hamilton" w:date="2023-03-23T17:34:00Z"/>
        </w:rPr>
      </w:pPr>
      <w:del w:id="1019" w:author="Matthew Hamilton" w:date="2023-03-23T17:34:00Z">
        <w:r w:rsidDel="00282512">
          <w:delText xml:space="preserve">To avoid </w:delText>
        </w:r>
      </w:del>
      <w:del w:id="1020" w:author="Matthew Hamilton" w:date="2023-03-23T11:18:00Z">
        <w:r w:rsidDel="00F07D30">
          <w:delText>MOSHEM</w:delText>
        </w:r>
      </w:del>
      <w:del w:id="1021" w:author="Matthew Hamilton" w:date="2023-03-23T17:34:00Z">
        <w:r w:rsidDel="00282512">
          <w:delText xml:space="preserve">s going stale - losing validity and usefulness with time - they should be routinely updated. </w:delText>
        </w:r>
      </w:del>
      <w:moveFromRangeStart w:id="1022" w:author="Matthew Hamilton" w:date="2023-03-23T16:42:00Z" w:name="move130482176"/>
      <w:moveFrom w:id="1023" w:author="Matthew Hamilton" w:date="2023-03-23T16:42:00Z">
        <w:del w:id="1024" w:author="Matthew Hamilton" w:date="2023-03-23T17:34:00Z">
          <w:r w:rsidDel="00282512">
            <w:delText>Each update of code and data should be uniquely identifiable and retrievable, a goal that can be facilitated by use of version control tools [2] such as git [52].</w:delText>
          </w:r>
        </w:del>
      </w:moveFrom>
      <w:moveFromRangeEnd w:id="1022"/>
    </w:p>
    <w:p w14:paraId="63E1506C" w14:textId="253B0BFF" w:rsidR="006326C1" w:rsidDel="00282512" w:rsidRDefault="001023AB">
      <w:pPr>
        <w:pStyle w:val="BodyText"/>
        <w:rPr>
          <w:del w:id="1025" w:author="Matthew Hamilton" w:date="2023-03-23T17:34:00Z"/>
        </w:rPr>
      </w:pPr>
      <w:del w:id="1026"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numPr>
          <w:ilvl w:val="0"/>
          <w:numId w:val="31"/>
        </w:numPr>
        <w:rPr>
          <w:del w:id="1027" w:author="Matthew Hamilton" w:date="2023-03-23T17:34:00Z"/>
        </w:rPr>
      </w:pPr>
      <w:del w:id="1028"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numPr>
          <w:ilvl w:val="0"/>
          <w:numId w:val="31"/>
        </w:numPr>
        <w:rPr>
          <w:del w:id="1029" w:author="Matthew Hamilton" w:date="2023-03-23T17:34:00Z"/>
        </w:rPr>
      </w:pPr>
      <w:del w:id="1030"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numPr>
          <w:ilvl w:val="0"/>
          <w:numId w:val="31"/>
        </w:numPr>
        <w:rPr>
          <w:del w:id="1031" w:author="Matthew Hamilton" w:date="2023-03-23T17:34:00Z"/>
        </w:rPr>
      </w:pPr>
      <w:del w:id="1032"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rPr>
          <w:del w:id="1033" w:author="Matthew Hamilton" w:date="2023-03-23T16:43:00Z"/>
        </w:rPr>
      </w:pPr>
      <w:del w:id="1034"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77777777" w:rsidR="006326C1" w:rsidRDefault="001023AB">
      <w:pPr>
        <w:pStyle w:val="Heading2"/>
      </w:pPr>
      <w:bookmarkStart w:id="1035" w:name="modelling-toolkit"/>
      <w:bookmarkEnd w:id="351"/>
      <w:bookmarkEnd w:id="876"/>
      <w:r>
        <w:t>Modelling toolkit</w:t>
      </w:r>
    </w:p>
    <w:p w14:paraId="4AF9EAE7" w14:textId="4CBEF4D5" w:rsidR="006326C1" w:rsidRDefault="001023AB">
      <w:pPr>
        <w:pStyle w:val="FirstParagraph"/>
        <w:rPr>
          <w:ins w:id="1036" w:author="Matthew Hamilton" w:date="2023-03-23T13:28:00Z"/>
        </w:rPr>
      </w:pPr>
      <w:r>
        <w:t xml:space="preserve">We developed a toolkit to help us develop </w:t>
      </w:r>
      <w:del w:id="1037" w:author="Matthew Hamilton" w:date="2023-04-04T12:08:00Z">
        <w:r w:rsidDel="00B54D63">
          <w:delText xml:space="preserve">and use </w:delText>
        </w:r>
      </w:del>
      <w:del w:id="1038" w:author="Matthew Hamilton" w:date="2023-03-23T11:18:00Z">
        <w:r w:rsidDel="00F07D30">
          <w:delText>MOSHEM</w:delText>
        </w:r>
      </w:del>
      <w:del w:id="1039" w:author="Matthew Hamilton" w:date="2023-04-04T12:08:00Z">
        <w:r w:rsidDel="00B54D63">
          <w:delText xml:space="preserve"> modules, datasets and analyses that meet </w:delText>
        </w:r>
      </w:del>
      <w:ins w:id="1040" w:author="Matthew Hamilton" w:date="2023-04-04T12:08:00Z">
        <w:r w:rsidR="00B54D63">
          <w:t xml:space="preserve">ready4 as a </w:t>
        </w:r>
      </w:ins>
      <w:ins w:id="1041" w:author="Matthew Hamilton" w:date="2023-04-04T12:09:00Z">
        <w:r w:rsidR="00B54D63">
          <w:t>HECM that meets all</w:t>
        </w:r>
      </w:ins>
      <w:ins w:id="1042" w:author="Matthew Hamilton" w:date="2023-03-23T17:37:00Z">
        <w:r w:rsidR="00873717">
          <w:t xml:space="preserve"> s</w:t>
        </w:r>
      </w:ins>
      <w:ins w:id="1043" w:author="Matthew Hamilton" w:date="2023-04-04T12:08:00Z">
        <w:r w:rsidR="00B54D63">
          <w:t>ix</w:t>
        </w:r>
      </w:ins>
      <w:ins w:id="1044" w:author="Matthew Hamilton" w:date="2023-03-23T17:37:00Z">
        <w:r w:rsidR="00873717">
          <w:t xml:space="preserve"> </w:t>
        </w:r>
      </w:ins>
      <w:ins w:id="1045" w:author="Matthew Hamilton" w:date="2023-04-04T12:09:00Z">
        <w:r w:rsidR="00B54D63">
          <w:t xml:space="preserve">TRU </w:t>
        </w:r>
      </w:ins>
      <w:ins w:id="1046" w:author="Matthew Hamilton" w:date="2023-03-23T17:37:00Z">
        <w:r w:rsidR="00873717">
          <w:t>standards</w:t>
        </w:r>
      </w:ins>
      <w:del w:id="1047"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r>
        <w:t xml:space="preserve">. The toolkit is comprised of </w:t>
      </w:r>
      <w:ins w:id="1048" w:author="Matthew Hamilton" w:date="2023-04-04T12:13:00Z">
        <w:r w:rsidR="0002013F">
          <w:t xml:space="preserve">accounts that we have established and configured using existing </w:t>
        </w:r>
      </w:ins>
      <w:r>
        <w:t xml:space="preserve">online </w:t>
      </w:r>
      <w:del w:id="1049" w:author="Matthew Hamilton" w:date="2023-04-04T12:13:00Z">
        <w:r w:rsidDel="0002013F">
          <w:delText xml:space="preserve">repositories </w:delText>
        </w:r>
      </w:del>
      <w:ins w:id="1050" w:author="Matthew Hamilton" w:date="2023-04-04T12:13:00Z">
        <w:r w:rsidR="0002013F">
          <w:t xml:space="preserve">services </w:t>
        </w:r>
      </w:ins>
      <w:r>
        <w:t xml:space="preserve">and </w:t>
      </w:r>
      <w:ins w:id="1051" w:author="Matthew Hamilton" w:date="2023-04-04T12:14:00Z">
        <w:r w:rsidR="0002013F">
          <w:t xml:space="preserve">novel </w:t>
        </w:r>
      </w:ins>
      <w:r>
        <w:t>software</w:t>
      </w:r>
      <w:ins w:id="1052" w:author="Matthew Hamilton" w:date="2023-03-23T17:40:00Z">
        <w:r w:rsidR="00873717">
          <w:t xml:space="preserve"> </w:t>
        </w:r>
      </w:ins>
      <w:ins w:id="1053" w:author="Matthew Hamilton" w:date="2023-04-04T12:14:00Z">
        <w:r w:rsidR="0002013F">
          <w:t xml:space="preserve">that we have </w:t>
        </w:r>
      </w:ins>
      <w:ins w:id="1054" w:author="Matthew Hamilton" w:date="2023-03-23T17:40:00Z">
        <w:r w:rsidR="00873717">
          <w:t xml:space="preserve">written </w:t>
        </w:r>
      </w:ins>
      <w:ins w:id="1055" w:author="Matthew Hamilton" w:date="2023-04-04T12:21:00Z">
        <w:r w:rsidR="0033257D">
          <w:t>as</w:t>
        </w:r>
      </w:ins>
      <w:ins w:id="1056" w:author="Matthew Hamilton" w:date="2023-03-23T17:40:00Z">
        <w:r w:rsidR="00873717">
          <w:t xml:space="preserve"> R</w:t>
        </w:r>
      </w:ins>
      <w:ins w:id="1057" w:author="Matthew Hamilton" w:date="2023-04-04T12:21:00Z">
        <w:r w:rsidR="0033257D">
          <w:t xml:space="preserve"> libraries</w:t>
        </w:r>
      </w:ins>
      <w:ins w:id="1058" w:author="Matthew Hamilton" w:date="2023-04-04T12:49:00Z">
        <w:r w:rsidR="0012510C">
          <w:t xml:space="preserve"> (for details, s</w:t>
        </w:r>
      </w:ins>
      <w:ins w:id="1059" w:author="Matthew Hamilton" w:date="2023-04-04T12:48:00Z">
        <w:r w:rsidR="0012510C">
          <w:t xml:space="preserve">ee </w:t>
        </w:r>
      </w:ins>
      <w:ins w:id="1060" w:author="Matthew Hamilton" w:date="2023-04-04T12:49:00Z">
        <w:r w:rsidR="0012510C">
          <w:t>Availability of Data and Materials).</w:t>
        </w:r>
      </w:ins>
      <w:del w:id="1061" w:author="Matthew Hamilton" w:date="2023-03-23T17:40:00Z">
        <w:r w:rsidDel="00873717">
          <w:delText>.</w:delText>
        </w:r>
      </w:del>
    </w:p>
    <w:p w14:paraId="676A5F5D" w14:textId="2DAEC1FB" w:rsidR="009A5753" w:rsidRPr="009A5753" w:rsidDel="00B54D63" w:rsidRDefault="009A5753">
      <w:pPr>
        <w:pStyle w:val="BodyText"/>
        <w:rPr>
          <w:del w:id="1062" w:author="Matthew Hamilton" w:date="2023-04-04T12:10:00Z"/>
        </w:rPr>
        <w:pPrChange w:id="1063" w:author="Matthew Hamilton" w:date="2023-03-23T13:28:00Z">
          <w:pPr>
            <w:pStyle w:val="FirstParagraph"/>
          </w:pPr>
        </w:pPrChange>
      </w:pPr>
    </w:p>
    <w:p w14:paraId="70B584C5" w14:textId="771C54A2" w:rsidR="006326C1" w:rsidRDefault="001023AB">
      <w:pPr>
        <w:pStyle w:val="Heading2"/>
        <w:numPr>
          <w:ilvl w:val="2"/>
          <w:numId w:val="37"/>
        </w:numPr>
        <w:pPrChange w:id="1064" w:author="Matthew Hamilton" w:date="2023-03-23T17:39:00Z">
          <w:pPr>
            <w:pStyle w:val="Heading2"/>
          </w:pPr>
        </w:pPrChange>
      </w:pPr>
      <w:bookmarkStart w:id="1065" w:name="repositories"/>
      <w:bookmarkEnd w:id="1035"/>
      <w:del w:id="1066" w:author="Matthew Hamilton" w:date="2023-04-04T12:14:00Z">
        <w:r w:rsidDel="009E1593">
          <w:delText>Repositories</w:delText>
        </w:r>
      </w:del>
      <w:ins w:id="1067" w:author="Matthew Hamilton" w:date="2023-04-04T12:14:00Z">
        <w:r w:rsidR="009E1593">
          <w:t>Online services</w:t>
        </w:r>
      </w:ins>
      <w:r>
        <w:t xml:space="preserve"> </w:t>
      </w:r>
    </w:p>
    <w:p w14:paraId="7EB36622" w14:textId="337D589F" w:rsidR="006326C1" w:rsidRDefault="001023AB">
      <w:pPr>
        <w:pStyle w:val="FirstParagraph"/>
      </w:pPr>
      <w:r>
        <w:t xml:space="preserve">We created a GitHub </w:t>
      </w:r>
      <w:proofErr w:type="spellStart"/>
      <w:r>
        <w:t>organisation</w:t>
      </w:r>
      <w:proofErr w:type="spellEnd"/>
      <w:r>
        <w:t xml:space="preserve"> (a collection of code repositories) where all our development code is stored and version controlled</w:t>
      </w:r>
      <w:del w:id="1068" w:author="Matthew Hamilton" w:date="2023-04-04T13:47:00Z">
        <w:r w:rsidDel="004D6DAA">
          <w:delText xml:space="preserve"> </w:delText>
        </w:r>
        <w:commentRangeStart w:id="1069"/>
        <w:r w:rsidDel="004D6DAA">
          <w:delText>[55]</w:delText>
        </w:r>
      </w:del>
      <w:r>
        <w:t xml:space="preserve">. </w:t>
      </w:r>
      <w:commentRangeEnd w:id="1069"/>
      <w:r w:rsidR="00422EEC">
        <w:rPr>
          <w:rStyle w:val="CommentReference"/>
        </w:rPr>
        <w:commentReference w:id="1069"/>
      </w:r>
      <w:r>
        <w:t xml:space="preserve">We configured the repositories in our GitHub </w:t>
      </w:r>
      <w:proofErr w:type="spellStart"/>
      <w:r>
        <w:t>organisation</w:t>
      </w:r>
      <w:proofErr w:type="spellEnd"/>
      <w:r>
        <w:t xml:space="preserve"> to use GitHub actions to support continuous integration. Some of the continuous integration checks we have defined assess each</w:t>
      </w:r>
      <w:ins w:id="1070" w:author="Matthew Hamilton" w:date="2023-04-04T12:21:00Z">
        <w:r w:rsidR="0033257D">
          <w:t xml:space="preserve"> R</w:t>
        </w:r>
      </w:ins>
      <w:r>
        <w:t xml:space="preserve"> library’s compliance with policies specified by the Comprehensive R Archive Network (CRAN) [56</w:t>
      </w:r>
      <w:del w:id="1071" w:author="Matthew Hamilton" w:date="2023-04-04T12:11:00Z">
        <w:r w:rsidDel="0002013F">
          <w:delText>], to which we plan submitting future production releases</w:delText>
        </w:r>
      </w:del>
      <w:ins w:id="1072" w:author="Matthew Hamilton" w:date="2023-04-04T12:11:00Z">
        <w:r w:rsidR="0002013F">
          <w:t>]</w:t>
        </w:r>
      </w:ins>
      <w:r>
        <w:t xml:space="preserve">.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14:paraId="43622E32" w14:textId="21BA3FB3" w:rsidR="006326C1" w:rsidRDefault="001023AB">
      <w:pPr>
        <w:pStyle w:val="BodyText"/>
      </w:pPr>
      <w:del w:id="1073" w:author="Matthew Hamilton" w:date="2023-04-04T12:38:00Z">
        <w:r w:rsidDel="001F6CAB">
          <w:delText>We enabled GitHub Pages in each repository we used for code library development t</w:delText>
        </w:r>
      </w:del>
      <w:ins w:id="1074" w:author="Matthew Hamilton" w:date="2023-04-04T12:38:00Z">
        <w:r w:rsidR="001F6CAB">
          <w:t>T</w:t>
        </w:r>
      </w:ins>
      <w:r>
        <w:t xml:space="preserve">o facilitate the creation and hosting of </w:t>
      </w:r>
      <w:ins w:id="1075" w:author="Matthew Hamilton" w:date="2023-04-04T12:22:00Z">
        <w:r w:rsidR="00875AA6">
          <w:t xml:space="preserve">R </w:t>
        </w:r>
      </w:ins>
      <w:r>
        <w:t>library documentation websites</w:t>
      </w:r>
      <w:ins w:id="1076" w:author="Matthew Hamilton" w:date="2023-04-04T12:38:00Z">
        <w:r w:rsidR="001F6CAB">
          <w:t>, we enabled GitHub Pages in each repository we used for code library development</w:t>
        </w:r>
      </w:ins>
      <w:r>
        <w:t>. We also developed a consolidated and versioned project documentation website</w:t>
      </w:r>
      <w:del w:id="1077" w:author="Matthew Hamilton" w:date="2023-04-04T13:47:00Z">
        <w:r w:rsidDel="004D6DAA">
          <w:delText xml:space="preserve"> </w:delText>
        </w:r>
        <w:commentRangeStart w:id="1078"/>
        <w:r w:rsidDel="004D6DAA">
          <w:delText>[58]</w:delText>
        </w:r>
      </w:del>
      <w:r>
        <w:t xml:space="preserve"> </w:t>
      </w:r>
      <w:commentRangeEnd w:id="1078"/>
      <w:r w:rsidR="00422EEC">
        <w:rPr>
          <w:rStyle w:val="CommentReference"/>
        </w:rPr>
        <w:commentReference w:id="1078"/>
      </w:r>
      <w:ins w:id="1079" w:author="Matthew Hamilton" w:date="2023-04-04T12:19:00Z">
        <w:r w:rsidR="0033257D">
          <w:t xml:space="preserve">that provides guidance on how to contribute to the project. </w:t>
        </w:r>
      </w:ins>
      <w:ins w:id="1080" w:author="Matthew Hamilton" w:date="2023-04-04T12:20:00Z">
        <w:r w:rsidR="0033257D">
          <w:t xml:space="preserve">The project documentation website was developed </w:t>
        </w:r>
      </w:ins>
      <w:r>
        <w:t>using the Hugo framework [59]</w:t>
      </w:r>
      <w:ins w:id="1081" w:author="Matthew Hamilton" w:date="2023-04-04T12:46:00Z">
        <w:r w:rsidR="0012510C">
          <w:t>,</w:t>
        </w:r>
      </w:ins>
      <w:del w:id="1082" w:author="Matthew Hamilton" w:date="2023-04-04T12:46:00Z">
        <w:r w:rsidDel="0012510C">
          <w:delText xml:space="preserve"> and</w:delText>
        </w:r>
      </w:del>
      <w:r>
        <w:t xml:space="preserve"> </w:t>
      </w:r>
      <w:proofErr w:type="spellStart"/>
      <w:r>
        <w:t>Docsy</w:t>
      </w:r>
      <w:proofErr w:type="spellEnd"/>
      <w:r>
        <w:t xml:space="preserve"> theme [60</w:t>
      </w:r>
      <w:ins w:id="1083" w:author="Matthew Hamilton" w:date="2023-04-04T12:41:00Z">
        <w:r w:rsidR="00EA7F7B">
          <w:t>]</w:t>
        </w:r>
      </w:ins>
      <w:del w:id="1084" w:author="Matthew Hamilton" w:date="2023-04-04T12:39:00Z">
        <w:r w:rsidDel="001F6CAB">
          <w:delText>]. To</w:delText>
        </w:r>
      </w:del>
      <w:ins w:id="1085" w:author="Matthew Hamilton" w:date="2023-04-04T12:39:00Z">
        <w:r w:rsidR="001F6CAB">
          <w:t xml:space="preserve"> </w:t>
        </w:r>
      </w:ins>
      <w:ins w:id="1086" w:author="Matthew Hamilton" w:date="2023-04-04T12:46:00Z">
        <w:r w:rsidR="0012510C">
          <w:t xml:space="preserve">and </w:t>
        </w:r>
        <w:proofErr w:type="spellStart"/>
        <w:r w:rsidR="0012510C">
          <w:t>Algolia</w:t>
        </w:r>
        <w:proofErr w:type="spellEnd"/>
        <w:r w:rsidR="0012510C">
          <w:t xml:space="preserve"> </w:t>
        </w:r>
        <w:commentRangeStart w:id="1087"/>
        <w:r w:rsidR="0012510C">
          <w:t xml:space="preserve">search [REF] </w:t>
        </w:r>
        <w:commentRangeEnd w:id="1087"/>
        <w:r w:rsidR="0012510C">
          <w:rPr>
            <w:rStyle w:val="CommentReference"/>
          </w:rPr>
          <w:commentReference w:id="1087"/>
        </w:r>
      </w:ins>
      <w:ins w:id="1088" w:author="Matthew Hamilton" w:date="2023-04-04T12:39:00Z">
        <w:r w:rsidR="001F6CAB">
          <w:t>and is</w:t>
        </w:r>
      </w:ins>
      <w:r>
        <w:t xml:space="preserve"> host</w:t>
      </w:r>
      <w:ins w:id="1089" w:author="Matthew Hamilton" w:date="2023-04-04T12:39:00Z">
        <w:r w:rsidR="001F6CAB">
          <w:t>ed</w:t>
        </w:r>
      </w:ins>
      <w:r>
        <w:t xml:space="preserve"> </w:t>
      </w:r>
      <w:del w:id="1090" w:author="Matthew Hamilton" w:date="2023-04-04T12:39:00Z">
        <w:r w:rsidDel="001F6CAB">
          <w:delText xml:space="preserve">that website we established an account </w:delText>
        </w:r>
      </w:del>
      <w:ins w:id="1091" w:author="Matthew Hamilton" w:date="2023-04-04T12:39:00Z">
        <w:r w:rsidR="001F6CAB">
          <w:t>us</w:t>
        </w:r>
      </w:ins>
      <w:ins w:id="1092" w:author="Matthew Hamilton" w:date="2023-04-04T12:40:00Z">
        <w:r w:rsidR="001F6CAB">
          <w:t xml:space="preserve">ing </w:t>
        </w:r>
      </w:ins>
      <w:del w:id="1093" w:author="Matthew Hamilton" w:date="2023-04-04T12:40:00Z">
        <w:r w:rsidDel="001F6CAB">
          <w:delText>with</w:delText>
        </w:r>
      </w:del>
      <w:ins w:id="1094" w:author="Matthew Hamilton" w:date="2023-04-04T12:40:00Z">
        <w:r w:rsidR="001F6CAB">
          <w:t>the</w:t>
        </w:r>
      </w:ins>
      <w:r>
        <w:t xml:space="preserve"> Netlify [61] </w:t>
      </w:r>
      <w:ins w:id="1095" w:author="Matthew Hamilton" w:date="2023-04-04T12:40:00Z">
        <w:r w:rsidR="001F6CAB">
          <w:t xml:space="preserve">service. </w:t>
        </w:r>
      </w:ins>
      <w:del w:id="1096" w:author="Matthew Hamilton" w:date="2023-04-04T12:40:00Z">
        <w:r w:rsidDel="001F6CAB">
          <w:delText xml:space="preserve">and </w:delText>
        </w:r>
      </w:del>
      <w:ins w:id="1097" w:author="Matthew Hamilton" w:date="2023-04-04T12:40:00Z">
        <w:r w:rsidR="001F6CAB">
          <w:t xml:space="preserve"> We </w:t>
        </w:r>
      </w:ins>
      <w:r>
        <w:t xml:space="preserve">linked </w:t>
      </w:r>
      <w:del w:id="1098" w:author="Matthew Hamilton" w:date="2023-04-04T12:40:00Z">
        <w:r w:rsidDel="001F6CAB">
          <w:delText>that service</w:delText>
        </w:r>
      </w:del>
      <w:ins w:id="1099" w:author="Matthew Hamilton" w:date="2023-04-04T12:40:00Z">
        <w:r w:rsidR="001F6CAB">
          <w:t>our Netlify account</w:t>
        </w:r>
      </w:ins>
      <w:r>
        <w:t xml:space="preserve"> to our GitHub </w:t>
      </w:r>
      <w:proofErr w:type="spellStart"/>
      <w:r>
        <w:t>organisation</w:t>
      </w:r>
      <w:proofErr w:type="spellEnd"/>
      <w:r>
        <w:t xml:space="preserve"> so that the </w:t>
      </w:r>
      <w:ins w:id="1100" w:author="Matthew Hamilton" w:date="2023-04-04T12:40:00Z">
        <w:r w:rsidR="001F6CAB">
          <w:t xml:space="preserve">project </w:t>
        </w:r>
      </w:ins>
      <w:r>
        <w:t xml:space="preserve">website would automatically update whenever the </w:t>
      </w:r>
      <w:commentRangeStart w:id="1101"/>
      <w:r>
        <w:t xml:space="preserve">source code in its GitHub repository </w:t>
      </w:r>
      <w:commentRangeEnd w:id="1101"/>
      <w:r w:rsidR="003200A0">
        <w:rPr>
          <w:rStyle w:val="CommentReference"/>
        </w:rPr>
        <w:commentReference w:id="1101"/>
      </w:r>
      <w:r>
        <w:t>was edited.</w:t>
      </w:r>
    </w:p>
    <w:p w14:paraId="28931A25" w14:textId="77777777" w:rsidR="006326C1" w:rsidRDefault="001023AB">
      <w:pPr>
        <w:pStyle w:val="BodyText"/>
      </w:pPr>
      <w:r>
        <w:t xml:space="preserve">We also created a </w:t>
      </w:r>
      <w:proofErr w:type="spellStart"/>
      <w:r>
        <w:t>Zenodo</w:t>
      </w:r>
      <w:proofErr w:type="spellEnd"/>
      <w:r>
        <w:t xml:space="preserve"> community</w:t>
      </w:r>
      <w:del w:id="1102" w:author="Matthew Hamilton" w:date="2023-04-04T13:47:00Z">
        <w:r w:rsidDel="004D6DAA">
          <w:delText xml:space="preserve"> </w:delText>
        </w:r>
        <w:commentRangeStart w:id="1103"/>
        <w:r w:rsidDel="004D6DAA">
          <w:delText>[62]</w:delText>
        </w:r>
      </w:del>
      <w:r>
        <w:t xml:space="preserve"> </w:t>
      </w:r>
      <w:commentRangeEnd w:id="1103"/>
      <w:r w:rsidR="0012510C">
        <w:rPr>
          <w:rStyle w:val="CommentReference"/>
        </w:rPr>
        <w:commentReference w:id="1103"/>
      </w:r>
      <w:r>
        <w:t xml:space="preserve">-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del w:id="1104" w:author="Matthew Hamilton" w:date="2023-04-04T13:48:00Z">
        <w:r w:rsidDel="004D6DAA">
          <w:delText xml:space="preserve"> </w:delText>
        </w:r>
        <w:commentRangeStart w:id="1105"/>
        <w:r w:rsidDel="004D6DAA">
          <w:delText>[63]</w:delText>
        </w:r>
      </w:del>
      <w:r>
        <w:t>.</w:t>
      </w:r>
      <w:commentRangeEnd w:id="1105"/>
      <w:r w:rsidR="0012510C">
        <w:rPr>
          <w:rStyle w:val="CommentReference"/>
        </w:rPr>
        <w:commentReference w:id="1105"/>
      </w:r>
    </w:p>
    <w:p w14:paraId="2E5EB916" w14:textId="44D0B694" w:rsidR="006326C1" w:rsidRDefault="00873717">
      <w:pPr>
        <w:pStyle w:val="Heading2"/>
        <w:numPr>
          <w:ilvl w:val="2"/>
          <w:numId w:val="37"/>
        </w:numPr>
        <w:pPrChange w:id="1106" w:author="Matthew Hamilton" w:date="2023-03-23T17:39:00Z">
          <w:pPr>
            <w:pStyle w:val="Heading2"/>
          </w:pPr>
        </w:pPrChange>
      </w:pPr>
      <w:bookmarkStart w:id="1107" w:name="software"/>
      <w:bookmarkEnd w:id="1065"/>
      <w:ins w:id="1108" w:author="Matthew Hamilton" w:date="2023-03-23T17:40:00Z">
        <w:r>
          <w:t xml:space="preserve">R </w:t>
        </w:r>
      </w:ins>
      <w:del w:id="1109" w:author="Matthew Hamilton" w:date="2023-04-04T12:30:00Z">
        <w:r w:rsidR="001023AB" w:rsidDel="00D37E5F">
          <w:delText xml:space="preserve">Software </w:delText>
        </w:r>
      </w:del>
      <w:ins w:id="1110" w:author="Matthew Hamilton" w:date="2023-04-04T12:30:00Z">
        <w:r w:rsidR="00D37E5F">
          <w:t xml:space="preserve">libraries </w:t>
        </w:r>
      </w:ins>
    </w:p>
    <w:p w14:paraId="56C4510C" w14:textId="068D76F9" w:rsidR="001C5036" w:rsidRDefault="001023AB" w:rsidP="006F0C0A">
      <w:pPr>
        <w:pStyle w:val="FirstParagraph"/>
        <w:rPr>
          <w:ins w:id="1111" w:author="Matthew Hamilton" w:date="2023-04-04T13:17:00Z"/>
        </w:rPr>
      </w:pPr>
      <w:r>
        <w:t>We created six development version R libraries to help us author model</w:t>
      </w:r>
      <w:del w:id="1112" w:author="Matthew Hamilton" w:date="2023-04-04T12:31:00Z">
        <w:r w:rsidDel="00D37E5F">
          <w:delText xml:space="preserve"> module</w:delText>
        </w:r>
      </w:del>
      <w:ins w:id="1113" w:author="Matthew Hamilton" w:date="2023-04-04T12:31:00Z">
        <w:r w:rsidR="00D37E5F">
          <w:t>s</w:t>
        </w:r>
      </w:ins>
      <w:del w:id="1114" w:author="Matthew Hamilton" w:date="2023-04-04T12:31:00Z">
        <w:r w:rsidDel="00D37E5F">
          <w:delText>s</w:delText>
        </w:r>
      </w:del>
      <w:r>
        <w:t xml:space="preserve">, supply those </w:t>
      </w:r>
      <w:del w:id="1115" w:author="Matthew Hamilton" w:date="2023-04-04T12:31:00Z">
        <w:r w:rsidDel="00D37E5F">
          <w:delText xml:space="preserve">modules </w:delText>
        </w:r>
      </w:del>
      <w:ins w:id="1116" w:author="Matthew Hamilton" w:date="2023-04-04T12:31:00Z">
        <w:r w:rsidR="00D37E5F">
          <w:t xml:space="preserve">models </w:t>
        </w:r>
      </w:ins>
      <w:r>
        <w:t xml:space="preserve">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1117"/>
      <w:r>
        <w:t xml:space="preserve">Table </w:t>
      </w:r>
      <w:hyperlink w:anchor="cpkgs">
        <w:r>
          <w:fldChar w:fldCharType="begin"/>
        </w:r>
        <w:r>
          <w:instrText xml:space="preserve"> REF cpkgs \h</w:instrText>
        </w:r>
        <w:r>
          <w:fldChar w:fldCharType="separate"/>
        </w:r>
        <w:r w:rsidR="00020711">
          <w:rPr>
            <w:b/>
            <w:noProof/>
          </w:rPr>
          <w:t>2</w:t>
        </w:r>
        <w:r>
          <w:fldChar w:fldCharType="end"/>
        </w:r>
      </w:hyperlink>
      <w:r>
        <w:t>.</w:t>
      </w:r>
      <w:commentRangeEnd w:id="1117"/>
      <w:r w:rsidR="00587D22">
        <w:rPr>
          <w:rStyle w:val="CommentReference"/>
        </w:rPr>
        <w:commentReference w:id="1117"/>
      </w:r>
    </w:p>
    <w:p w14:paraId="173E384F" w14:textId="22C2ECA3" w:rsidR="00F72123" w:rsidRDefault="004E52C1" w:rsidP="00F72123">
      <w:pPr>
        <w:pStyle w:val="BodyText"/>
        <w:rPr>
          <w:ins w:id="1118" w:author="Matthew Hamilton" w:date="2023-04-04T14:11:00Z"/>
        </w:rPr>
      </w:pPr>
      <w:ins w:id="1119" w:author="Matthew Hamilton" w:date="2023-04-04T13:23:00Z">
        <w:r>
          <w:t>A key goal of the ready4 framework packages is to</w:t>
        </w:r>
      </w:ins>
      <w:ins w:id="1120" w:author="Matthew Hamilton" w:date="2023-04-04T13:24:00Z">
        <w:r>
          <w:t xml:space="preserve"> facilitate the standardization and interoperability that will</w:t>
        </w:r>
      </w:ins>
      <w:ins w:id="1121" w:author="Matthew Hamilton" w:date="2023-04-04T13:18:00Z">
        <w:r>
          <w:t xml:space="preserve"> enable</w:t>
        </w:r>
      </w:ins>
      <w:ins w:id="1122" w:author="Matthew Hamilton" w:date="2023-04-04T13:19:00Z">
        <w:r>
          <w:t xml:space="preserve"> the ready4 model</w:t>
        </w:r>
      </w:ins>
      <w:ins w:id="1123" w:author="Matthew Hamilton" w:date="2023-04-04T13:22:00Z">
        <w:r>
          <w:t xml:space="preserve"> a</w:t>
        </w:r>
      </w:ins>
      <w:ins w:id="1124" w:author="Matthew Hamilton" w:date="2023-04-04T13:23:00Z">
        <w:r>
          <w:t>dopt a modular approach</w:t>
        </w:r>
      </w:ins>
      <w:ins w:id="1125" w:author="Matthew Hamilton" w:date="2023-04-04T13:24:00Z">
        <w:r>
          <w:t>.</w:t>
        </w:r>
      </w:ins>
      <w:ins w:id="1126" w:author="Matthew Hamilton" w:date="2023-04-04T13:26:00Z">
        <w:r>
          <w:t xml:space="preserve"> </w:t>
        </w:r>
      </w:ins>
      <w:ins w:id="1127" w:author="Matthew Hamilton" w:date="2023-04-04T13:33:00Z">
        <w:r w:rsidR="001A74CB">
          <w:t xml:space="preserve">Model modules need to be able to share inputs and outputs with each other and to be run as independent </w:t>
        </w:r>
        <w:commentRangeStart w:id="1128"/>
        <w:r w:rsidR="001A74CB">
          <w:t>models</w:t>
        </w:r>
        <w:commentRangeEnd w:id="1128"/>
        <w:r w:rsidR="001A74CB">
          <w:rPr>
            <w:rStyle w:val="CommentReference"/>
          </w:rPr>
          <w:commentReference w:id="1128"/>
        </w:r>
        <w:r w:rsidR="001A74CB">
          <w:t xml:space="preserve"> [20]. </w:t>
        </w:r>
      </w:ins>
      <w:ins w:id="1129" w:author="Matthew Hamilton" w:date="2023-04-04T13:34:00Z">
        <w:r w:rsidR="001A74CB">
          <w:t xml:space="preserve"> </w:t>
        </w:r>
      </w:ins>
      <w:ins w:id="1130" w:author="Matthew Hamilton" w:date="2023-04-04T14:37:00Z">
        <w:r w:rsidR="00C3376E">
          <w:t xml:space="preserve">To achieve this goal, we adopt an </w:t>
        </w:r>
        <w:commentRangeStart w:id="1131"/>
        <w:proofErr w:type="gramStart"/>
        <w:r w:rsidR="00C3376E">
          <w:t>object oriented</w:t>
        </w:r>
        <w:proofErr w:type="gramEnd"/>
        <w:r w:rsidR="00C3376E">
          <w:t xml:space="preserve"> approach</w:t>
        </w:r>
      </w:ins>
      <w:ins w:id="1132" w:author="Matthew Hamilton" w:date="2023-04-04T14:38:00Z">
        <w:r w:rsidR="004900A4">
          <w:t xml:space="preserve"> </w:t>
        </w:r>
      </w:ins>
      <w:commentRangeEnd w:id="1131"/>
      <w:ins w:id="1133" w:author="Matthew Hamilton" w:date="2023-04-04T14:39:00Z">
        <w:r w:rsidR="004900A4">
          <w:rPr>
            <w:rStyle w:val="CommentReference"/>
          </w:rPr>
          <w:commentReference w:id="1131"/>
        </w:r>
      </w:ins>
      <w:ins w:id="1134" w:author="Matthew Hamilton" w:date="2023-04-04T14:38:00Z">
        <w:r w:rsidR="004900A4">
          <w:t>in which e</w:t>
        </w:r>
      </w:ins>
      <w:ins w:id="1135" w:author="Matthew Hamilton" w:date="2023-04-04T14:11:00Z">
        <w:r w:rsidR="00F72123">
          <w:t xml:space="preserve">ach ready4 </w:t>
        </w:r>
        <w:r w:rsidR="00F72123">
          <w:lastRenderedPageBreak/>
          <w:t>module includes</w:t>
        </w:r>
      </w:ins>
      <w:ins w:id="1136" w:author="Matthew Hamilton" w:date="2023-04-04T14:40:00Z">
        <w:r w:rsidR="004900A4">
          <w:t xml:space="preserve"> both</w:t>
        </w:r>
      </w:ins>
      <w:ins w:id="1137" w:author="Matthew Hamilton" w:date="2023-04-04T14:11:00Z">
        <w:r w:rsidR="00F72123">
          <w:t xml:space="preserve"> a data structure (</w:t>
        </w:r>
      </w:ins>
      <w:ins w:id="1138" w:author="Matthew Hamilton" w:date="2023-04-04T14:14:00Z">
        <w:r w:rsidR="00F72123">
          <w:t>specifying</w:t>
        </w:r>
      </w:ins>
      <w:ins w:id="1139" w:author="Matthew Hamilton" w:date="2023-04-04T14:12:00Z">
        <w:r w:rsidR="00F72123">
          <w:t xml:space="preserve"> the </w:t>
        </w:r>
      </w:ins>
      <w:ins w:id="1140" w:author="Matthew Hamilton" w:date="2023-04-04T14:14:00Z">
        <w:r w:rsidR="00F72123">
          <w:t xml:space="preserve">required </w:t>
        </w:r>
      </w:ins>
      <w:ins w:id="1141" w:author="Matthew Hamilton" w:date="2023-04-04T14:12:00Z">
        <w:r w:rsidR="00F72123">
          <w:t>properties of data that</w:t>
        </w:r>
      </w:ins>
      <w:ins w:id="1142" w:author="Matthew Hamilton" w:date="2023-04-04T14:13:00Z">
        <w:r w:rsidR="00F72123">
          <w:t xml:space="preserve"> can validly be supplied to a module)</w:t>
        </w:r>
      </w:ins>
      <w:ins w:id="1143" w:author="Matthew Hamilton" w:date="2023-04-04T14:12:00Z">
        <w:r w:rsidR="00F72123">
          <w:t xml:space="preserve"> </w:t>
        </w:r>
      </w:ins>
      <w:ins w:id="1144" w:author="Matthew Hamilton" w:date="2023-04-04T14:14:00Z">
        <w:r w:rsidR="00F72123">
          <w:t xml:space="preserve">and </w:t>
        </w:r>
      </w:ins>
      <w:ins w:id="1145" w:author="Matthew Hamilton" w:date="2023-04-04T14:40:00Z">
        <w:r w:rsidR="004900A4">
          <w:t xml:space="preserve">a set of </w:t>
        </w:r>
      </w:ins>
      <w:ins w:id="1146" w:author="Matthew Hamilton" w:date="2023-04-04T14:14:00Z">
        <w:r w:rsidR="00F72123">
          <w:t>algorithms</w:t>
        </w:r>
      </w:ins>
      <w:ins w:id="1147" w:author="Matthew Hamilton" w:date="2023-04-04T14:15:00Z">
        <w:r w:rsidR="00F72123">
          <w:t xml:space="preserve"> (specifying the operations that can be performed </w:t>
        </w:r>
      </w:ins>
      <w:ins w:id="1148" w:author="Matthew Hamilton" w:date="2023-04-04T14:40:00Z">
        <w:r w:rsidR="004900A4">
          <w:t>on</w:t>
        </w:r>
      </w:ins>
      <w:ins w:id="1149" w:author="Matthew Hamilton" w:date="2023-04-04T14:15:00Z">
        <w:r w:rsidR="00F72123">
          <w:t xml:space="preserve"> data contained </w:t>
        </w:r>
      </w:ins>
      <w:ins w:id="1150" w:author="Matthew Hamilton" w:date="2023-04-04T14:40:00Z">
        <w:r w:rsidR="004900A4">
          <w:t>in</w:t>
        </w:r>
      </w:ins>
      <w:ins w:id="1151" w:author="Matthew Hamilton" w:date="2023-04-04T14:15:00Z">
        <w:r w:rsidR="00F72123">
          <w:t xml:space="preserve"> a module</w:t>
        </w:r>
      </w:ins>
      <w:ins w:id="1152" w:author="Matthew Hamilton" w:date="2023-04-04T14:41:00Z">
        <w:r w:rsidR="004900A4">
          <w:t xml:space="preserve"> instance</w:t>
        </w:r>
      </w:ins>
      <w:ins w:id="1153" w:author="Matthew Hamilton" w:date="2023-04-04T14:15:00Z">
        <w:r w:rsidR="00F72123">
          <w:t xml:space="preserve">). </w:t>
        </w:r>
      </w:ins>
    </w:p>
    <w:p w14:paraId="504165C1" w14:textId="211AAA7D" w:rsidR="004E52C1" w:rsidDel="00E82E95" w:rsidRDefault="004E52C1" w:rsidP="001A74CB">
      <w:pPr>
        <w:pStyle w:val="BodyText"/>
        <w:rPr>
          <w:del w:id="1154" w:author="Matthew Hamilton" w:date="2023-04-04T13:40:00Z"/>
          <w:moveTo w:id="1155" w:author="Matthew Hamilton" w:date="2023-04-04T13:26:00Z"/>
        </w:rPr>
      </w:pPr>
      <w:moveToRangeStart w:id="1156" w:author="Matthew Hamilton" w:date="2023-04-04T13:26:00Z" w:name="move131507180"/>
      <w:moveTo w:id="1157" w:author="Matthew Hamilton" w:date="2023-04-04T13:26:00Z">
        <w:del w:id="1158" w:author="Matthew Hamilton" w:date="2023-04-04T13:29:00Z">
          <w:r w:rsidDel="00AD73A2">
            <w:delText>A</w:delText>
          </w:r>
        </w:del>
      </w:moveTo>
      <w:ins w:id="1159" w:author="Matthew Hamilton" w:date="2023-04-04T13:29:00Z">
        <w:r w:rsidR="00AD73A2">
          <w:t>The foundational framework</w:t>
        </w:r>
      </w:ins>
      <w:moveTo w:id="1160" w:author="Matthew Hamilton" w:date="2023-04-04T13:26:00Z">
        <w:r>
          <w:t xml:space="preserve"> library</w:t>
        </w:r>
      </w:moveTo>
      <w:ins w:id="1161" w:author="Matthew Hamilton" w:date="2023-04-04T13:29:00Z">
        <w:r w:rsidR="00AD73A2">
          <w:t>,</w:t>
        </w:r>
      </w:ins>
      <w:moveTo w:id="1162" w:author="Matthew Hamilton" w:date="2023-04-04T13:26:00Z">
        <w:r>
          <w:t xml:space="preserve"> called ready4</w:t>
        </w:r>
        <w:del w:id="1163" w:author="Matthew Hamilton" w:date="2023-04-04T13:48:00Z">
          <w:r w:rsidDel="004D6DAA">
            <w:delText xml:space="preserve"> </w:delText>
          </w:r>
          <w:commentRangeStart w:id="1164"/>
          <w:r w:rsidDel="004D6DAA">
            <w:delText>[64]</w:delText>
          </w:r>
        </w:del>
      </w:moveTo>
      <w:ins w:id="1165" w:author="Matthew Hamilton" w:date="2023-04-04T13:29:00Z">
        <w:r w:rsidR="00AD73A2">
          <w:t>,</w:t>
        </w:r>
      </w:ins>
      <w:moveTo w:id="1166" w:author="Matthew Hamilton" w:date="2023-04-04T13:26:00Z">
        <w:r>
          <w:t xml:space="preserve"> </w:t>
        </w:r>
      </w:moveTo>
      <w:commentRangeEnd w:id="1164"/>
      <w:r w:rsidR="00AD73A2">
        <w:rPr>
          <w:rStyle w:val="CommentReference"/>
        </w:rPr>
        <w:commentReference w:id="1164"/>
      </w:r>
      <w:moveTo w:id="1167" w:author="Matthew Hamilton" w:date="2023-04-04T13:26:00Z">
        <w:r>
          <w:t xml:space="preserve">defines a template module </w:t>
        </w:r>
      </w:moveTo>
      <w:ins w:id="1168" w:author="Matthew Hamilton" w:date="2023-04-04T14:10:00Z">
        <w:r w:rsidR="00F72123">
          <w:t xml:space="preserve">data structure </w:t>
        </w:r>
      </w:ins>
      <w:moveTo w:id="1169" w:author="Matthew Hamilton" w:date="2023-04-04T13:26:00Z">
        <w:r>
          <w:t>(using R’s S4 class system) from which all model module</w:t>
        </w:r>
        <w:del w:id="1170" w:author="Matthew Hamilton" w:date="2023-04-04T13:28:00Z">
          <w:r w:rsidDel="00AD73A2">
            <w:delText xml:space="preserve"> data structures </w:delText>
          </w:r>
        </w:del>
      </w:moveTo>
      <w:ins w:id="1171" w:author="Matthew Hamilton" w:date="2023-04-04T13:34:00Z">
        <w:r w:rsidR="001A74CB">
          <w:t xml:space="preserve"> data structures</w:t>
        </w:r>
      </w:ins>
      <w:ins w:id="1172" w:author="Matthew Hamilton" w:date="2023-04-04T13:28:00Z">
        <w:r w:rsidR="00AD73A2">
          <w:t xml:space="preserve"> </w:t>
        </w:r>
      </w:ins>
      <w:moveTo w:id="1173" w:author="Matthew Hamilton" w:date="2023-04-04T13:26:00Z">
        <w:r>
          <w:t>will</w:t>
        </w:r>
      </w:moveTo>
      <w:ins w:id="1174" w:author="Matthew Hamilton" w:date="2023-04-04T13:27:00Z">
        <w:r w:rsidR="00AD73A2">
          <w:t xml:space="preserve"> </w:t>
        </w:r>
      </w:ins>
      <w:ins w:id="1175" w:author="Matthew Hamilton" w:date="2023-04-04T13:28:00Z">
        <w:r w:rsidR="00AD73A2">
          <w:t xml:space="preserve">be </w:t>
        </w:r>
      </w:ins>
      <w:ins w:id="1176" w:author="Matthew Hamilton" w:date="2023-04-04T13:27:00Z">
        <w:r w:rsidR="00AD73A2">
          <w:t>created</w:t>
        </w:r>
      </w:ins>
      <w:ins w:id="1177" w:author="Matthew Hamilton" w:date="2023-04-04T14:16:00Z">
        <w:r w:rsidR="00F72123">
          <w:t xml:space="preserve"> and</w:t>
        </w:r>
      </w:ins>
      <w:ins w:id="1178" w:author="Matthew Hamilton" w:date="2023-04-04T14:17:00Z">
        <w:r w:rsidR="00F72123">
          <w:t xml:space="preserve"> </w:t>
        </w:r>
      </w:ins>
      <w:moveTo w:id="1179" w:author="Matthew Hamilton" w:date="2023-04-04T13:26:00Z">
        <w:del w:id="1180" w:author="Matthew Hamilton" w:date="2023-04-04T13:35:00Z">
          <w:r w:rsidDel="001A74CB">
            <w:delText xml:space="preserve"> inherit features </w:delText>
          </w:r>
        </w:del>
        <w:del w:id="1181" w:author="Matthew Hamilton" w:date="2023-04-04T14:16:00Z">
          <w:r w:rsidDel="00F72123">
            <w:delText xml:space="preserve">and </w:delText>
          </w:r>
        </w:del>
        <w:r>
          <w:t xml:space="preserve">a novel syntax </w:t>
        </w:r>
        <w:del w:id="1182" w:author="Matthew Hamilton" w:date="2023-04-04T14:10:00Z">
          <w:r w:rsidDel="00F72123">
            <w:delText>f</w:delText>
          </w:r>
        </w:del>
        <w:del w:id="1183" w:author="Matthew Hamilton" w:date="2023-04-04T13:38:00Z">
          <w:r w:rsidDel="00DE201F">
            <w:delText>or</w:delText>
          </w:r>
        </w:del>
        <w:del w:id="1184" w:author="Matthew Hamilton" w:date="2023-04-04T14:16:00Z">
          <w:r w:rsidDel="00F72123">
            <w:delText xml:space="preserve"> </w:delText>
          </w:r>
        </w:del>
      </w:moveTo>
      <w:ins w:id="1185" w:author="Matthew Hamilton" w:date="2023-04-04T14:16:00Z">
        <w:r w:rsidR="00F72123">
          <w:t>that</w:t>
        </w:r>
      </w:ins>
      <w:ins w:id="1186" w:author="Matthew Hamilton" w:date="2023-04-04T13:37:00Z">
        <w:r w:rsidR="00DE201F">
          <w:t xml:space="preserve"> </w:t>
        </w:r>
      </w:ins>
      <w:ins w:id="1187" w:author="Matthew Hamilton" w:date="2023-04-04T14:41:00Z">
        <w:r w:rsidR="00B42F9A">
          <w:t xml:space="preserve">enable </w:t>
        </w:r>
      </w:ins>
      <w:ins w:id="1188" w:author="Matthew Hamilton" w:date="2023-04-04T14:17:00Z">
        <w:r w:rsidR="00F72123">
          <w:t xml:space="preserve">module </w:t>
        </w:r>
      </w:ins>
      <w:moveTo w:id="1189" w:author="Matthew Hamilton" w:date="2023-04-04T13:26:00Z">
        <w:del w:id="1190" w:author="Matthew Hamilton" w:date="2023-04-04T13:37:00Z">
          <w:r w:rsidDel="00DE201F">
            <w:delText xml:space="preserve">attaching </w:delText>
          </w:r>
        </w:del>
        <w:r>
          <w:t xml:space="preserve">algorithms </w:t>
        </w:r>
        <w:del w:id="1191" w:author="Matthew Hamilton" w:date="2023-04-04T14:17:00Z">
          <w:r w:rsidDel="00F72123">
            <w:delText>to those data structures</w:delText>
          </w:r>
        </w:del>
      </w:moveTo>
      <w:ins w:id="1192" w:author="Matthew Hamilton" w:date="2023-04-04T14:41:00Z">
        <w:r w:rsidR="00B42F9A">
          <w:t>to be</w:t>
        </w:r>
      </w:ins>
      <w:ins w:id="1193" w:author="Matthew Hamilton" w:date="2023-04-04T14:16:00Z">
        <w:r w:rsidR="00F72123">
          <w:t xml:space="preserve"> consistently named</w:t>
        </w:r>
      </w:ins>
      <w:moveTo w:id="1194" w:author="Matthew Hamilton" w:date="2023-04-04T13:26:00Z">
        <w:r>
          <w:t xml:space="preserve">. </w:t>
        </w:r>
      </w:moveTo>
    </w:p>
    <w:moveToRangeEnd w:id="1156"/>
    <w:p w14:paraId="0C8BCE7F" w14:textId="25F00267" w:rsidR="004E52C1" w:rsidRPr="004E52C1" w:rsidDel="00E82E95" w:rsidRDefault="004E52C1">
      <w:pPr>
        <w:pStyle w:val="BodyText"/>
        <w:rPr>
          <w:del w:id="1195" w:author="Matthew Hamilton" w:date="2023-04-04T13:40:00Z"/>
        </w:rPr>
        <w:pPrChange w:id="1196" w:author="Matthew Hamilton" w:date="2023-04-04T13:17:00Z">
          <w:pPr>
            <w:pStyle w:val="FirstParagraph"/>
          </w:pPr>
        </w:pPrChange>
      </w:pPr>
    </w:p>
    <w:p w14:paraId="311B0A78" w14:textId="02EA3F2D" w:rsidR="006326C1" w:rsidRDefault="001023AB" w:rsidP="00E82E95">
      <w:pPr>
        <w:pStyle w:val="BodyText"/>
      </w:pPr>
      <w:moveFromRangeStart w:id="1197" w:author="Matthew Hamilton" w:date="2023-04-04T13:26:00Z" w:name="move131507180"/>
      <w:moveFrom w:id="1198"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197"/>
      <w:r>
        <w:t xml:space="preserve">The ready4 library also contains tools for retrieving </w:t>
      </w:r>
      <w:proofErr w:type="gramStart"/>
      <w:r>
        <w:t>web based</w:t>
      </w:r>
      <w:proofErr w:type="gramEnd"/>
      <w:r>
        <w:t xml:space="preserve"> information on </w:t>
      </w:r>
      <w:ins w:id="1199" w:author="Matthew Hamilton" w:date="2023-04-04T14:19:00Z">
        <w:r w:rsidR="00D53A63">
          <w:t xml:space="preserve">ready4 </w:t>
        </w:r>
      </w:ins>
      <w:r>
        <w:t>model modules, datasets and analysis programs and for partially automating updates to the project documentation website.</w:t>
      </w:r>
    </w:p>
    <w:p w14:paraId="756D6E4A" w14:textId="3288EDF9" w:rsidR="006326C1" w:rsidRDefault="001023AB">
      <w:pPr>
        <w:pStyle w:val="BodyText"/>
      </w:pPr>
      <w:r>
        <w:t xml:space="preserve">Three R libraries are designed to </w:t>
      </w:r>
      <w:del w:id="1200" w:author="Matthew Hamilton" w:date="2023-04-04T13:43:00Z">
        <w:r w:rsidDel="00E82E95">
          <w:delText xml:space="preserve">standardise and </w:delText>
        </w:r>
      </w:del>
      <w:del w:id="1201" w:author="Matthew Hamilton" w:date="2023-04-04T14:42:00Z">
        <w:r w:rsidDel="00AE6807">
          <w:delText xml:space="preserve">partially automate </w:delText>
        </w:r>
      </w:del>
      <w:ins w:id="1202" w:author="Matthew Hamilton" w:date="2023-04-04T14:42:00Z">
        <w:r w:rsidR="00AE6807">
          <w:t xml:space="preserve">help standardize </w:t>
        </w:r>
      </w:ins>
      <w:r>
        <w:t>workflows for authoring</w:t>
      </w:r>
      <w:ins w:id="1203" w:author="Matthew Hamilton" w:date="2023-04-04T13:43:00Z">
        <w:r w:rsidR="00E82E95">
          <w:t>, documenting</w:t>
        </w:r>
      </w:ins>
      <w:ins w:id="1204" w:author="Matthew Hamilton" w:date="2023-04-04T13:57:00Z">
        <w:r w:rsidR="0081700F">
          <w:t>,</w:t>
        </w:r>
      </w:ins>
      <w:ins w:id="1205" w:author="Matthew Hamilton" w:date="2023-04-04T13:43:00Z">
        <w:r w:rsidR="00E82E95">
          <w:t xml:space="preserve"> testing</w:t>
        </w:r>
      </w:ins>
      <w:ins w:id="1206" w:author="Matthew Hamilton" w:date="2023-04-04T13:57:00Z">
        <w:r w:rsidR="0081700F">
          <w:t xml:space="preserve"> and disseminating</w:t>
        </w:r>
      </w:ins>
      <w:r>
        <w:t xml:space="preserve"> new model modules</w:t>
      </w:r>
      <w:del w:id="1207" w:author="Matthew Hamilton" w:date="2023-04-04T13:46:00Z">
        <w:r w:rsidDel="00E82E95">
          <w:delText>.</w:delText>
        </w:r>
      </w:del>
      <w:ins w:id="1208" w:author="Matthew Hamilton" w:date="2023-04-04T13:46:00Z">
        <w:r w:rsidR="00E82E95">
          <w:t>.</w:t>
        </w:r>
      </w:ins>
      <w:r>
        <w:t xml:space="preserve"> The ready4pack library</w:t>
      </w:r>
      <w:del w:id="1209" w:author="Matthew Hamilton" w:date="2023-04-04T13:48:00Z">
        <w:r w:rsidDel="004D6DAA">
          <w:delText xml:space="preserve"> [65]</w:delText>
        </w:r>
      </w:del>
      <w:r>
        <w:t xml:space="preserve"> is designed to integrate with </w:t>
      </w:r>
      <w:del w:id="1210" w:author="Matthew Hamilton" w:date="2023-04-04T14:19:00Z">
        <w:r w:rsidDel="00BB2C00">
          <w:delText xml:space="preserve">our </w:delText>
        </w:r>
      </w:del>
      <w:ins w:id="1211" w:author="Matthew Hamilton" w:date="2023-04-04T14:21:00Z">
        <w:r w:rsidR="00A62C34">
          <w:t>our</w:t>
        </w:r>
      </w:ins>
      <w:ins w:id="1212" w:author="Matthew Hamilton" w:date="2023-04-04T14:19:00Z">
        <w:r w:rsidR="00BB2C00">
          <w:t xml:space="preserve"> </w:t>
        </w:r>
      </w:ins>
      <w:r>
        <w:t xml:space="preserve">GitHub </w:t>
      </w:r>
      <w:proofErr w:type="spellStart"/>
      <w:r>
        <w:t>organisation</w:t>
      </w:r>
      <w:proofErr w:type="spellEnd"/>
      <w:r>
        <w:t xml:space="preserve"> and provides tools for authoring </w:t>
      </w:r>
      <w:ins w:id="1213" w:author="Matthew Hamilton" w:date="2023-04-04T13:57:00Z">
        <w:r w:rsidR="00464A01">
          <w:t xml:space="preserve">model </w:t>
        </w:r>
      </w:ins>
      <w:r>
        <w:t>module</w:t>
      </w:r>
      <w:ins w:id="1214" w:author="Matthew Hamilton" w:date="2023-04-04T13:57:00Z">
        <w:r w:rsidR="00464A01">
          <w:t xml:space="preserve">s and </w:t>
        </w:r>
        <w:proofErr w:type="spellStart"/>
        <w:r w:rsidR="00464A01">
          <w:t>dess</w:t>
        </w:r>
      </w:ins>
      <w:ins w:id="1215" w:author="Matthew Hamilton" w:date="2023-04-04T13:58:00Z">
        <w:r w:rsidR="00464A01">
          <w:t>e</w:t>
        </w:r>
      </w:ins>
      <w:ins w:id="1216" w:author="Matthew Hamilton" w:date="2023-04-04T13:57:00Z">
        <w:r w:rsidR="00464A01">
          <w:t>minat</w:t>
        </w:r>
      </w:ins>
      <w:ins w:id="1217" w:author="Matthew Hamilton" w:date="2023-04-04T13:58:00Z">
        <w:r w:rsidR="00464A01">
          <w:t>ing</w:t>
        </w:r>
      </w:ins>
      <w:proofErr w:type="spellEnd"/>
      <w:ins w:id="1218" w:author="Matthew Hamilton" w:date="2023-04-04T13:57:00Z">
        <w:r w:rsidR="00464A01">
          <w:t xml:space="preserve"> them</w:t>
        </w:r>
      </w:ins>
      <w:ins w:id="1219" w:author="Matthew Hamilton" w:date="2023-04-04T13:58:00Z">
        <w:r w:rsidR="00464A01">
          <w:t xml:space="preserve"> as themed bundles in</w:t>
        </w:r>
      </w:ins>
      <w:ins w:id="1220" w:author="Matthew Hamilton" w:date="2023-04-04T13:57:00Z">
        <w:r w:rsidR="00464A01">
          <w:t xml:space="preserve"> R libraries</w:t>
        </w:r>
      </w:ins>
      <w:r>
        <w:t xml:space="preserve"> </w:t>
      </w:r>
      <w:proofErr w:type="spellStart"/>
      <w:r>
        <w:t>libraries</w:t>
      </w:r>
      <w:proofErr w:type="spellEnd"/>
      <w:r>
        <w:t xml:space="preserve"> that are:</w:t>
      </w:r>
    </w:p>
    <w:p w14:paraId="022D15C8" w14:textId="77777777" w:rsidR="006326C1" w:rsidRDefault="001023AB">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221"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222" w:author="Matthew Hamilton" w:date="2023-04-04T14:22:00Z">
          <w:pPr>
            <w:pStyle w:val="FirstParagraph"/>
          </w:pPr>
        </w:pPrChange>
      </w:pPr>
      <w:r>
        <w:t xml:space="preserve">The ready4pack library depends on two other module authoring libraries. </w:t>
      </w:r>
      <w:ins w:id="1223" w:author="Matthew Hamilton" w:date="2023-04-04T14:03:00Z">
        <w:r w:rsidR="00464A01">
          <w:t xml:space="preserve">Writing </w:t>
        </w:r>
      </w:ins>
      <w:ins w:id="1224" w:author="Matthew Hamilton" w:date="2023-04-04T14:05:00Z">
        <w:r w:rsidR="001E2FFE">
          <w:t xml:space="preserve">model </w:t>
        </w:r>
      </w:ins>
      <w:ins w:id="1225"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226" w:author="Matthew Hamilton" w:date="2023-04-04T14:04:00Z">
        <w:r w:rsidR="001E2FFE">
          <w:t xml:space="preserve"> </w:t>
        </w:r>
      </w:ins>
      <w:del w:id="1227" w:author="Matthew Hamilton" w:date="2023-04-04T14:04:00Z">
        <w:r w:rsidDel="001E2FFE">
          <w:delText>Methods from t</w:delText>
        </w:r>
      </w:del>
      <w:ins w:id="1228" w:author="Matthew Hamilton" w:date="2023-04-04T14:04:00Z">
        <w:r w:rsidR="001E2FFE">
          <w:t>T</w:t>
        </w:r>
      </w:ins>
      <w:r>
        <w:t xml:space="preserve">he ready4fun library </w:t>
      </w:r>
      <w:ins w:id="1229" w:author="Matthew Hamilton" w:date="2023-04-04T14:05:00Z">
        <w:r w:rsidR="001E2FFE">
          <w:t>contains tools for authoring functions</w:t>
        </w:r>
      </w:ins>
      <w:del w:id="1230" w:author="Matthew Hamilton" w:date="2023-04-04T14:04:00Z">
        <w:r w:rsidDel="001E2FFE">
          <w:delText xml:space="preserve">[67] </w:delText>
        </w:r>
      </w:del>
      <w:del w:id="1231" w:author="Matthew Hamilton" w:date="2023-04-04T14:06:00Z">
        <w:r w:rsidDel="001E2FFE">
          <w:delText>are used to verify that functions for implementing module algorithms are written</w:delText>
        </w:r>
      </w:del>
      <w:r>
        <w:t xml:space="preserve"> in a consistent house style</w:t>
      </w:r>
      <w:del w:id="1232" w:author="Matthew Hamilton" w:date="2023-04-04T14:06:00Z">
        <w:r w:rsidDel="001E2FFE">
          <w:delText xml:space="preserve">. That standardised format is then used by ready4fun methods to </w:delText>
        </w:r>
      </w:del>
      <w:ins w:id="1233" w:author="Matthew Hamilton" w:date="2023-04-04T14:06:00Z">
        <w:r w:rsidR="001E2FFE">
          <w:t xml:space="preserve"> that </w:t>
        </w:r>
      </w:ins>
      <w:r>
        <w:t>automatically generate</w:t>
      </w:r>
      <w:ins w:id="1234" w:author="Matthew Hamilton" w:date="2023-04-04T14:06:00Z">
        <w:r w:rsidR="001E2FFE">
          <w:t>s</w:t>
        </w:r>
      </w:ins>
      <w:r>
        <w:t xml:space="preserve"> basic documentation for each function. </w:t>
      </w:r>
      <w:ins w:id="1235" w:author="Matthew Hamilton" w:date="2023-04-04T14:07:00Z">
        <w:r w:rsidR="00F72123">
          <w:t xml:space="preserve">Functions to implement </w:t>
        </w:r>
      </w:ins>
      <w:ins w:id="1236" w:author="Matthew Hamilton" w:date="2023-04-04T14:22:00Z">
        <w:r w:rsidR="00283A3A">
          <w:t xml:space="preserve">model </w:t>
        </w:r>
      </w:ins>
      <w:ins w:id="1237" w:author="Matthew Hamilton" w:date="2023-04-04T14:07:00Z">
        <w:r w:rsidR="00F72123">
          <w:t xml:space="preserve">algorithms can be associated with </w:t>
        </w:r>
      </w:ins>
      <w:ins w:id="1238" w:author="Matthew Hamilton" w:date="2023-04-04T14:22:00Z">
        <w:r w:rsidR="00283A3A">
          <w:t xml:space="preserve">a </w:t>
        </w:r>
      </w:ins>
      <w:ins w:id="1239" w:author="Matthew Hamilton" w:date="2023-04-04T14:08:00Z">
        <w:r w:rsidR="00F72123">
          <w:t>module</w:t>
        </w:r>
      </w:ins>
      <w:ins w:id="1240" w:author="Matthew Hamilton" w:date="2023-04-04T14:07:00Z">
        <w:r w:rsidR="00F72123">
          <w:t xml:space="preserve"> via a special type of function called a method.</w:t>
        </w:r>
      </w:ins>
      <w:ins w:id="1241" w:author="Matthew Hamilton" w:date="2023-04-04T14:22:00Z">
        <w:r w:rsidR="00F54980">
          <w:t xml:space="preserve"> </w:t>
        </w:r>
      </w:ins>
      <w:del w:id="1242" w:author="Matthew Hamilton" w:date="2023-04-04T14:22:00Z">
        <w:r w:rsidDel="00F54980">
          <w:delText>Methods from the</w:delText>
        </w:r>
      </w:del>
      <w:ins w:id="1243" w:author="Matthew Hamilton" w:date="2023-04-04T14:22:00Z">
        <w:r w:rsidR="00F54980">
          <w:t>T</w:t>
        </w:r>
      </w:ins>
      <w:ins w:id="1244" w:author="Matthew Hamilton" w:date="2023-04-04T14:23:00Z">
        <w:r w:rsidR="00F54980">
          <w:t>ools from t</w:t>
        </w:r>
      </w:ins>
      <w:ins w:id="1245" w:author="Matthew Hamilton" w:date="2023-04-04T14:22:00Z">
        <w:r w:rsidR="00F54980">
          <w:t>he</w:t>
        </w:r>
      </w:ins>
      <w:r>
        <w:t xml:space="preserve"> ready4class [68] library </w:t>
      </w:r>
      <w:ins w:id="1246" w:author="Matthew Hamilton" w:date="2023-04-04T14:23:00Z">
        <w:r w:rsidR="00F54980">
          <w:t>can he</w:t>
        </w:r>
      </w:ins>
      <w:ins w:id="1247" w:author="Matthew Hamilton" w:date="2023-04-04T14:24:00Z">
        <w:r w:rsidR="00F54980">
          <w:t>lp streamline</w:t>
        </w:r>
      </w:ins>
      <w:ins w:id="1248" w:author="Matthew Hamilton" w:date="2023-04-04T14:25:00Z">
        <w:r w:rsidR="00F54980">
          <w:t xml:space="preserve"> and </w:t>
        </w:r>
        <w:proofErr w:type="spellStart"/>
        <w:r w:rsidR="00F54980">
          <w:t>standardise</w:t>
        </w:r>
      </w:ins>
      <w:proofErr w:type="spellEnd"/>
      <w:ins w:id="1249" w:author="Matthew Hamilton" w:date="2023-04-04T14:24:00Z">
        <w:r w:rsidR="00F54980">
          <w:t xml:space="preserve"> the</w:t>
        </w:r>
      </w:ins>
      <w:del w:id="1250" w:author="Matthew Hamilton" w:date="2023-04-04T14:23:00Z">
        <w:r w:rsidDel="00F54980">
          <w:delText>are used to streamline and standardise the</w:delText>
        </w:r>
      </w:del>
      <w:r>
        <w:t xml:space="preserve"> authoring of module data structures and </w:t>
      </w:r>
      <w:del w:id="1251" w:author="Matthew Hamilton" w:date="2023-04-04T14:24:00Z">
        <w:r w:rsidDel="00F54980">
          <w:delText>the linking of methods to these data structures</w:delText>
        </w:r>
      </w:del>
      <w:ins w:id="1252" w:author="Matthew Hamilton" w:date="2023-04-04T14:24:00Z">
        <w:r w:rsidR="00F54980">
          <w:t>their associated methods</w:t>
        </w:r>
      </w:ins>
      <w:del w:id="1253" w:author="Matthew Hamilton" w:date="2023-04-04T14:26:00Z">
        <w:r w:rsidDel="00F54980">
          <w:delText>. Like ready4fun, the ready4class library uses standardised code implementation</w:delText>
        </w:r>
      </w:del>
      <w:ins w:id="1254" w:author="Matthew Hamilton" w:date="2023-04-04T14:26:00Z">
        <w:r w:rsidR="00F54980">
          <w:t xml:space="preserve"> and</w:t>
        </w:r>
      </w:ins>
      <w:r>
        <w:t xml:space="preserve"> to automatically generate basic documentation for each module</w:t>
      </w:r>
      <w:del w:id="1255" w:author="Matthew Hamilton" w:date="2023-04-04T14:26:00Z">
        <w:r w:rsidDel="00F54980">
          <w:delText xml:space="preserve"> data structure</w:delText>
        </w:r>
      </w:del>
      <w:r>
        <w:t>.</w:t>
      </w:r>
    </w:p>
    <w:p w14:paraId="05095F53" w14:textId="20E49037" w:rsidR="006326C1" w:rsidDel="00C3376E" w:rsidRDefault="001023AB">
      <w:pPr>
        <w:pStyle w:val="BodyText"/>
        <w:rPr>
          <w:del w:id="1256" w:author="Matthew Hamilton" w:date="2023-04-04T14:35:00Z"/>
        </w:rPr>
      </w:pPr>
      <w:r>
        <w:t xml:space="preserve">The ready4use library [69] contains </w:t>
      </w:r>
      <w:del w:id="1257" w:author="Matthew Hamilton" w:date="2023-04-04T14:27:00Z">
        <w:r w:rsidDel="00F54980">
          <w:delText xml:space="preserve">modules </w:delText>
        </w:r>
      </w:del>
      <w:ins w:id="1258" w:author="Matthew Hamilton" w:date="2023-04-04T14:27:00Z">
        <w:r w:rsidR="00F54980">
          <w:t xml:space="preserve">tools </w:t>
        </w:r>
      </w:ins>
      <w:r>
        <w:t xml:space="preserve">for </w:t>
      </w:r>
      <w:del w:id="1259" w:author="Matthew Hamilton" w:date="2023-04-04T14:28:00Z">
        <w:r w:rsidDel="00711182">
          <w:delText>ingesting model</w:delText>
        </w:r>
      </w:del>
      <w:ins w:id="1260" w:author="Matthew Hamilton" w:date="2023-04-04T14:28:00Z">
        <w:r w:rsidR="00711182">
          <w:t>supplying model modules with</w:t>
        </w:r>
      </w:ins>
      <w:r>
        <w:t xml:space="preserve"> data</w:t>
      </w:r>
      <w:ins w:id="1261" w:author="Matthew Hamilton" w:date="2023-04-04T14:28:00Z">
        <w:r w:rsidR="00711182">
          <w:t xml:space="preserve"> stored in</w:t>
        </w:r>
      </w:ins>
      <w:del w:id="1262" w:author="Matthew Hamilton" w:date="2023-04-04T14:28:00Z">
        <w:r w:rsidDel="00711182">
          <w:delText>sets</w:delText>
        </w:r>
      </w:del>
      <w:r>
        <w:t xml:space="preserve"> </w:t>
      </w:r>
      <w:del w:id="1263"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264" w:author="Matthew Hamilton" w:date="2023-04-04T14:28:00Z">
        <w:r w:rsidDel="00711182">
          <w:delText xml:space="preserve">model </w:delText>
        </w:r>
      </w:del>
      <w:ins w:id="1265" w:author="Matthew Hamilton" w:date="2023-04-04T14:28:00Z">
        <w:r w:rsidR="00711182">
          <w:t xml:space="preserve">these </w:t>
        </w:r>
      </w:ins>
      <w:r>
        <w:t xml:space="preserve">datasets and </w:t>
      </w:r>
      <w:ins w:id="1266" w:author="Matthew Hamilton" w:date="2023-04-04T14:28:00Z">
        <w:r w:rsidR="00711182">
          <w:t xml:space="preserve">then </w:t>
        </w:r>
      </w:ins>
      <w:ins w:id="1267" w:author="Matthew Hamilton" w:date="2023-04-04T14:45:00Z">
        <w:r w:rsidR="00BB23C5">
          <w:t xml:space="preserve">sharing </w:t>
        </w:r>
      </w:ins>
      <w:ins w:id="1268" w:author="Matthew Hamilton" w:date="2023-04-04T14:28:00Z">
        <w:r w:rsidR="00711182">
          <w:t>them</w:t>
        </w:r>
      </w:ins>
      <w:del w:id="1269" w:author="Matthew Hamilton" w:date="2023-04-04T14:28:00Z">
        <w:r w:rsidDel="00711182">
          <w:delText>sharing model datasets</w:delText>
        </w:r>
      </w:del>
      <w:r>
        <w:t xml:space="preserve"> via online repositories. The ready4show library [70] contains tools to help author </w:t>
      </w:r>
      <w:ins w:id="1270" w:author="Matthew Hamilton" w:date="2023-04-04T14:30:00Z">
        <w:r w:rsidR="008F4E18">
          <w:t xml:space="preserve">R Markdown </w:t>
        </w:r>
      </w:ins>
      <w:del w:id="1271" w:author="Matthew Hamilton" w:date="2023-04-04T14:29:00Z">
        <w:r w:rsidDel="009C7D35">
          <w:delText xml:space="preserve">analyses </w:delText>
        </w:r>
      </w:del>
      <w:r>
        <w:t>programs that</w:t>
      </w:r>
      <w:ins w:id="1272" w:author="Matthew Hamilton" w:date="2023-04-04T14:29:00Z">
        <w:r w:rsidR="009C7D35">
          <w:t xml:space="preserve"> combine model modules and datasets to undertake</w:t>
        </w:r>
      </w:ins>
      <w:ins w:id="1273" w:author="Matthew Hamilton" w:date="2023-04-04T14:30:00Z">
        <w:r w:rsidR="009C7D35">
          <w:t xml:space="preserve"> analyses</w:t>
        </w:r>
      </w:ins>
      <w:ins w:id="1274" w:author="Matthew Hamilton" w:date="2023-04-04T14:34:00Z">
        <w:r w:rsidR="008F4E18">
          <w:t>. These programs</w:t>
        </w:r>
      </w:ins>
      <w:ins w:id="1275" w:author="Matthew Hamilton" w:date="2023-04-04T14:30:00Z">
        <w:r w:rsidR="009C7D35">
          <w:t xml:space="preserve"> </w:t>
        </w:r>
      </w:ins>
      <w:del w:id="1276" w:author="Matthew Hamilton" w:date="2023-04-04T14:34:00Z">
        <w:r w:rsidDel="008F4E18">
          <w:delText xml:space="preserve"> </w:delText>
        </w:r>
      </w:del>
      <w:r>
        <w:t xml:space="preserve">are either self-documenting </w:t>
      </w:r>
      <w:ins w:id="1277" w:author="Matthew Hamilton" w:date="2023-04-04T14:30:00Z">
        <w:r w:rsidR="008F4E18">
          <w:t>(code</w:t>
        </w:r>
      </w:ins>
      <w:ins w:id="1278" w:author="Matthew Hamilton" w:date="2023-04-04T14:32:00Z">
        <w:r w:rsidR="008F4E18">
          <w:t xml:space="preserve"> is </w:t>
        </w:r>
      </w:ins>
      <w:ins w:id="1279" w:author="Matthew Hamilton" w:date="2023-04-04T14:33:00Z">
        <w:r w:rsidR="008F4E18">
          <w:t>easy to understand</w:t>
        </w:r>
      </w:ins>
      <w:ins w:id="1280" w:author="Matthew Hamilton" w:date="2023-04-04T14:32:00Z">
        <w:r w:rsidR="008F4E18">
          <w:t xml:space="preserve"> and integrated</w:t>
        </w:r>
      </w:ins>
      <w:ins w:id="1281" w:author="Matthew Hamilton" w:date="2023-04-04T14:30:00Z">
        <w:r w:rsidR="008F4E18">
          <w:t xml:space="preserve"> with plain English</w:t>
        </w:r>
      </w:ins>
      <w:ins w:id="1282" w:author="Matthew Hamilton" w:date="2023-04-04T14:31:00Z">
        <w:r w:rsidR="008F4E18">
          <w:t xml:space="preserve"> explanations of what </w:t>
        </w:r>
      </w:ins>
      <w:ins w:id="1283" w:author="Matthew Hamilton" w:date="2023-04-04T14:33:00Z">
        <w:r w:rsidR="008F4E18">
          <w:t>it does</w:t>
        </w:r>
      </w:ins>
      <w:ins w:id="1284" w:author="Matthew Hamilton" w:date="2023-04-04T14:30:00Z">
        <w:r w:rsidR="008F4E18">
          <w:t xml:space="preserve">) </w:t>
        </w:r>
      </w:ins>
      <w:r>
        <w:t xml:space="preserve">or </w:t>
      </w:r>
      <w:del w:id="1285" w:author="Matthew Hamilton" w:date="2023-04-04T14:34:00Z">
        <w:r w:rsidDel="008F4E18">
          <w:delText xml:space="preserve">which </w:delText>
        </w:r>
      </w:del>
      <w:r>
        <w:t>trigger the creation of</w:t>
      </w:r>
      <w:del w:id="1286" w:author="Matthew Hamilton" w:date="2023-04-04T14:45:00Z">
        <w:r w:rsidDel="00BB23C5">
          <w:delText xml:space="preserve"> a</w:delText>
        </w:r>
      </w:del>
      <w:r>
        <w:t xml:space="preserve"> </w:t>
      </w:r>
      <w:ins w:id="1287" w:author="Matthew Hamilton" w:date="2023-04-04T14:34:00Z">
        <w:r w:rsidR="00DE689E">
          <w:t>separate document</w:t>
        </w:r>
      </w:ins>
      <w:ins w:id="1288" w:author="Matthew Hamilton" w:date="2023-04-04T14:45:00Z">
        <w:r w:rsidR="00BB23C5">
          <w:t>s</w:t>
        </w:r>
      </w:ins>
      <w:ins w:id="1289" w:author="Matthew Hamilton" w:date="2023-04-04T14:34:00Z">
        <w:r w:rsidR="00DE689E">
          <w:t xml:space="preserve"> </w:t>
        </w:r>
      </w:ins>
      <w:ins w:id="1290" w:author="Matthew Hamilton" w:date="2023-04-04T14:45:00Z">
        <w:r w:rsidR="00BB23C5">
          <w:t>(</w:t>
        </w:r>
        <w:proofErr w:type="gramStart"/>
        <w:r w:rsidR="00BB23C5">
          <w:t>e.g.</w:t>
        </w:r>
      </w:ins>
      <w:proofErr w:type="gramEnd"/>
      <w:ins w:id="1291" w:author="Matthew Hamilton" w:date="2023-04-04T14:35:00Z">
        <w:r w:rsidR="00DE689E">
          <w:t xml:space="preserve"> </w:t>
        </w:r>
      </w:ins>
      <w:ins w:id="1292" w:author="Matthew Hamilton" w:date="2023-04-04T14:45:00Z">
        <w:r w:rsidR="00BB23C5">
          <w:t>a scientific manuscript</w:t>
        </w:r>
      </w:ins>
      <w:ins w:id="1293" w:author="Matthew Hamilton" w:date="2023-04-04T14:46:00Z">
        <w:r w:rsidR="00BB23C5">
          <w:t>)</w:t>
        </w:r>
      </w:ins>
      <w:del w:id="1294" w:author="Matthew Hamilton" w:date="2023-04-04T14:45:00Z">
        <w:r w:rsidDel="00BB23C5">
          <w:delText>scientific summary</w:delText>
        </w:r>
      </w:del>
      <w:r>
        <w:t>.</w:t>
      </w:r>
    </w:p>
    <w:p w14:paraId="5AECDAFC" w14:textId="49CFE6F2" w:rsidR="00396AAA" w:rsidRDefault="001023AB" w:rsidP="00C3376E">
      <w:pPr>
        <w:pStyle w:val="BodyText"/>
      </w:pPr>
      <w:del w:id="1295" w:author="Matthew Hamilton" w:date="2023-04-04T14:35:00Z">
        <w:r w:rsidDel="00C3376E">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77777777" w:rsidR="006326C1" w:rsidRDefault="001023AB">
      <w:pPr>
        <w:pStyle w:val="Heading1"/>
        <w:numPr>
          <w:ilvl w:val="0"/>
          <w:numId w:val="37"/>
        </w:numPr>
        <w:pPrChange w:id="1296" w:author="Matthew Hamilton" w:date="2023-03-23T17:39:00Z">
          <w:pPr>
            <w:pStyle w:val="Heading1"/>
          </w:pPr>
        </w:pPrChange>
      </w:pPr>
      <w:bookmarkStart w:id="1297" w:name="application"/>
      <w:bookmarkEnd w:id="323"/>
      <w:bookmarkEnd w:id="1107"/>
      <w:r>
        <w:t>Application</w:t>
      </w:r>
    </w:p>
    <w:p w14:paraId="6A5C83AD" w14:textId="679FAEB2" w:rsidR="00072B29" w:rsidRDefault="00C37A4F" w:rsidP="00072B29">
      <w:pPr>
        <w:pStyle w:val="BodyText"/>
        <w:rPr>
          <w:moveTo w:id="1298" w:author="Matthew Hamilton" w:date="2023-03-23T12:58:00Z"/>
        </w:rPr>
      </w:pPr>
      <w:ins w:id="1299" w:author="Matthew Hamilton" w:date="2023-04-04T14:46:00Z">
        <w:r>
          <w:t>Currently</w:t>
        </w:r>
      </w:ins>
      <w:ins w:id="1300" w:author="Matthew Hamilton" w:date="2023-04-04T14:47:00Z">
        <w:r>
          <w:t xml:space="preserve">, </w:t>
        </w:r>
      </w:ins>
      <w:moveToRangeStart w:id="1301" w:author="Matthew Hamilton" w:date="2023-03-23T12:58:00Z" w:name="move130468707"/>
      <w:moveTo w:id="1302" w:author="Matthew Hamilton" w:date="2023-03-23T12:58:00Z">
        <w:del w:id="1303" w:author="Matthew Hamilton" w:date="2023-04-04T14:47:00Z">
          <w:r w:rsidR="00072B29" w:rsidDel="00C37A4F">
            <w:delText>W</w:delText>
          </w:r>
        </w:del>
      </w:moveTo>
      <w:ins w:id="1304" w:author="Matthew Hamilton" w:date="2023-04-04T14:47:00Z">
        <w:r>
          <w:t>w</w:t>
        </w:r>
      </w:ins>
      <w:moveTo w:id="1305" w:author="Matthew Hamilton" w:date="2023-03-23T12:58:00Z">
        <w:r w:rsidR="00072B29">
          <w:t xml:space="preserve">e are </w:t>
        </w:r>
        <w:del w:id="1306" w:author="Matthew Hamilton" w:date="2023-04-04T14:47:00Z">
          <w:r w:rsidR="00072B29" w:rsidDel="00C37A4F">
            <w:delText xml:space="preserve">initially </w:delText>
          </w:r>
        </w:del>
        <w:r w:rsidR="00072B29">
          <w:t xml:space="preserve">applying ready4 to 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307" w:author="Matthew Hamilton" w:date="2023-03-23T12:58:00Z"/>
        </w:rPr>
      </w:pPr>
      <w:moveTo w:id="1308" w:author="Matthew Hamilton" w:date="2023-03-23T12:58:00Z">
        <w:r>
          <w:rPr>
            <w:i/>
            <w:iCs/>
          </w:rPr>
          <w:lastRenderedPageBreak/>
          <w:t>health and its value</w:t>
        </w:r>
        <w:r>
          <w:t xml:space="preserve"> (our projects: utility mapping models);</w:t>
        </w:r>
      </w:moveTo>
    </w:p>
    <w:p w14:paraId="49FA4C92" w14:textId="77777777" w:rsidR="00072B29" w:rsidRDefault="00072B29" w:rsidP="00072B29">
      <w:pPr>
        <w:numPr>
          <w:ilvl w:val="0"/>
          <w:numId w:val="27"/>
        </w:numPr>
        <w:rPr>
          <w:moveTo w:id="1309" w:author="Matthew Hamilton" w:date="2023-03-23T12:58:00Z"/>
        </w:rPr>
      </w:pPr>
      <w:moveTo w:id="1310"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311" w:author="Matthew Hamilton" w:date="2023-03-23T12:58:00Z"/>
        </w:rPr>
      </w:pPr>
      <w:moveTo w:id="1312"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313" w:author="Matthew Hamilton" w:date="2023-03-23T12:58:00Z"/>
        </w:rPr>
      </w:pPr>
      <w:moveTo w:id="1314"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315" w:author="Matthew Hamilton" w:date="2023-03-23T12:58:00Z"/>
        </w:rPr>
      </w:pPr>
      <w:moveTo w:id="1316"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317" w:author="Matthew Hamilton" w:date="2023-03-23T12:58:00Z"/>
        </w:rPr>
      </w:pPr>
      <w:moveTo w:id="1318"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319" w:author="Matthew Hamilton" w:date="2023-03-23T12:58:00Z"/>
        </w:rPr>
      </w:pPr>
      <w:moveTo w:id="1320" w:author="Matthew Hamilton" w:date="2023-03-23T12:58:00Z">
        <w:r>
          <w:rPr>
            <w:i/>
            <w:iCs/>
          </w:rPr>
          <w:t>economic evaluation</w:t>
        </w:r>
        <w:r>
          <w:t xml:space="preserve"> (our goal: assess the cost-utility of competing policy options for improving the mental health of young people).</w:t>
        </w:r>
      </w:moveTo>
    </w:p>
    <w:moveToRangeEnd w:id="1301"/>
    <w:p w14:paraId="2DDA9903" w14:textId="1BCFA41A" w:rsidR="006326C1" w:rsidRDefault="001023AB">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62DBF8B3" w14:textId="77777777" w:rsidR="006326C1" w:rsidRDefault="001023AB">
      <w:pPr>
        <w:numPr>
          <w:ilvl w:val="0"/>
          <w:numId w:val="33"/>
        </w:numPr>
      </w:pPr>
      <w:r>
        <w:t>subroutines for creating a catalogue of utility mapping models [86] and generating a draft scientific manuscript [87] for studies implemented with these modules.</w:t>
      </w:r>
    </w:p>
    <w:p w14:paraId="2BE0E889" w14:textId="77777777" w:rsidR="006326C1" w:rsidRDefault="001023AB">
      <w:pPr>
        <w:pStyle w:val="FirstParagraph"/>
      </w:pPr>
      <w:r>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14:paraId="6E458CC2" w14:textId="77777777" w:rsidR="006326C1" w:rsidRDefault="001023AB">
      <w:pPr>
        <w:pStyle w:val="Heading1"/>
        <w:numPr>
          <w:ilvl w:val="0"/>
          <w:numId w:val="37"/>
        </w:numPr>
        <w:pPrChange w:id="1321" w:author="Matthew Hamilton" w:date="2023-03-23T17:39:00Z">
          <w:pPr>
            <w:pStyle w:val="Heading1"/>
          </w:pPr>
        </w:pPrChange>
      </w:pPr>
      <w:bookmarkStart w:id="1322" w:name="discussion"/>
      <w:bookmarkEnd w:id="1297"/>
      <w:r>
        <w:lastRenderedPageBreak/>
        <w:t>Discussion</w:t>
      </w:r>
    </w:p>
    <w:p w14:paraId="7D35E921" w14:textId="2C5C47C3" w:rsidR="006326C1" w:rsidRDefault="001023AB">
      <w:pPr>
        <w:pStyle w:val="FirstParagraph"/>
      </w:pPr>
      <w:commentRangeStart w:id="1323"/>
      <w:r>
        <w:t xml:space="preserve">In this </w:t>
      </w:r>
      <w:commentRangeEnd w:id="1323"/>
      <w:r w:rsidR="00A24A08">
        <w:rPr>
          <w:rStyle w:val="CommentReference"/>
        </w:rPr>
        <w:commentReference w:id="1323"/>
      </w:r>
      <w:r>
        <w:t xml:space="preserve">article we described a framework that we developed to help us implement ready4 - a </w:t>
      </w:r>
      <w:del w:id="1324" w:author="Matthew Hamilton" w:date="2023-03-23T11:18:00Z">
        <w:r w:rsidDel="00F07D30">
          <w:delText>MOSHEM</w:delText>
        </w:r>
      </w:del>
      <w:ins w:id="1325" w:author="Matthew Hamilton" w:date="2023-03-23T11:43:00Z">
        <w:r w:rsidR="00CA65F4">
          <w:t>MOSCEM</w:t>
        </w:r>
      </w:ins>
      <w:r>
        <w:t xml:space="preserve"> in youth mental health. We outlined framework standards for an accountable, reusable and updatable </w:t>
      </w:r>
      <w:del w:id="1326" w:author="Matthew Hamilton" w:date="2023-03-23T11:18:00Z">
        <w:r w:rsidDel="00F07D30">
          <w:delText>MOSHEM</w:delText>
        </w:r>
      </w:del>
      <w:ins w:id="1327" w:author="Matthew Hamilton" w:date="2023-03-23T11:43:00Z">
        <w:r w:rsidR="00CA65F4">
          <w:t>MOSCEM</w:t>
        </w:r>
      </w:ins>
      <w:r>
        <w:t xml:space="preserve"> and described the modelling toolkit we created for applying those standards to the development and use of the ready4 </w:t>
      </w:r>
      <w:del w:id="1328" w:author="Matthew Hamilton" w:date="2023-03-23T11:18:00Z">
        <w:r w:rsidDel="00F07D30">
          <w:delText>MOSHEM</w:delText>
        </w:r>
      </w:del>
      <w:ins w:id="1329" w:author="Matthew Hamilton" w:date="2023-03-23T11:43:00Z">
        <w:r w:rsidR="00CA65F4">
          <w:t>MOSCEM</w:t>
        </w:r>
      </w:ins>
      <w:r>
        <w:t xml:space="preserve">. We also provided an overview of an initial set of </w:t>
      </w:r>
      <w:del w:id="1330" w:author="Matthew Hamilton" w:date="2023-03-23T11:18:00Z">
        <w:r w:rsidDel="00F07D30">
          <w:delText>MOSHEM</w:delText>
        </w:r>
      </w:del>
      <w:ins w:id="1331" w:author="Matthew Hamilton" w:date="2023-03-23T11:43:00Z">
        <w:r w:rsidR="00CA65F4">
          <w:t>MOSCEM</w:t>
        </w:r>
      </w:ins>
      <w:r>
        <w: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t>
      </w:r>
      <w:del w:id="1332" w:author="Matthew Hamilton" w:date="2023-03-23T11:18:00Z">
        <w:r w:rsidDel="00F07D30">
          <w:delText>MOSHEM</w:delText>
        </w:r>
      </w:del>
      <w:ins w:id="1333" w:author="Matthew Hamilton" w:date="2023-03-23T11:43:00Z">
        <w:r w:rsidR="00CA65F4">
          <w:t>MOSCEM</w:t>
        </w:r>
      </w:ins>
      <w:r>
        <w:t xml:space="preserve"> and for health economic modelling in mental health. A number of issues have more general relevance to health economic </w:t>
      </w:r>
      <w:proofErr w:type="spellStart"/>
      <w:r>
        <w:t>modellers</w:t>
      </w:r>
      <w:proofErr w:type="spellEnd"/>
      <w:r>
        <w:t xml:space="preserve"> and funders of health economic research.</w:t>
      </w:r>
    </w:p>
    <w:p w14:paraId="183DA488" w14:textId="77777777" w:rsidR="006326C1" w:rsidRDefault="001023AB">
      <w:pPr>
        <w:pStyle w:val="Heading2"/>
        <w:numPr>
          <w:ilvl w:val="1"/>
          <w:numId w:val="37"/>
        </w:numPr>
        <w:pPrChange w:id="1334" w:author="Matthew Hamilton" w:date="2023-03-23T17:39:00Z">
          <w:pPr>
            <w:pStyle w:val="Heading2"/>
          </w:pPr>
        </w:pPrChange>
      </w:pPr>
      <w:bookmarkStart w:id="1335" w:name="implications-for-implementing-ready4"/>
      <w:r>
        <w:t>Implications for implementing ready4</w:t>
      </w:r>
    </w:p>
    <w:p w14:paraId="0FDDAD88" w14:textId="21B8BEE6" w:rsidR="006326C1" w:rsidRDefault="001023AB">
      <w:pPr>
        <w:pStyle w:val="FirstParagraph"/>
      </w:pPr>
      <w:r>
        <w:t xml:space="preserve">The most direct implication of the development of the ready4 framework is that it makes it feasible for us to implement a </w:t>
      </w:r>
      <w:del w:id="1336" w:author="Matthew Hamilton" w:date="2023-03-23T11:18:00Z">
        <w:r w:rsidDel="00F07D30">
          <w:delText>MOSHEM</w:delText>
        </w:r>
      </w:del>
      <w:ins w:id="1337" w:author="Matthew Hamilton" w:date="2023-03-23T11:43:00Z">
        <w:r w:rsidR="00CA65F4">
          <w:t>MOSCEM</w:t>
        </w:r>
      </w:ins>
      <w:r>
        <w: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14:paraId="4656EFC1" w14:textId="1FF0A306" w:rsidR="006326C1" w:rsidRDefault="001023AB">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 xml:space="preserve">our framework’s standards also provide a mechanism for to assess the extent to which the ready4 </w:t>
      </w:r>
      <w:del w:id="1338" w:author="Matthew Hamilton" w:date="2023-03-23T11:18:00Z">
        <w:r w:rsidDel="00F07D30">
          <w:delText>MOSHEM</w:delText>
        </w:r>
      </w:del>
      <w:ins w:id="1339" w:author="Matthew Hamilton" w:date="2023-03-23T11:43:00Z">
        <w:r w:rsidR="00CA65F4">
          <w:t>MOSCEM</w:t>
        </w:r>
      </w:ins>
      <w:r>
        <w:t xml:space="preserve"> meets explicit objectives.</w:t>
      </w:r>
    </w:p>
    <w:p w14:paraId="1038A58B" w14:textId="77777777" w:rsidR="006326C1" w:rsidRDefault="001023AB">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14:paraId="68338495" w14:textId="4EE539C0" w:rsidR="006326C1" w:rsidRDefault="001023AB">
      <w:pPr>
        <w:pStyle w:val="BodyText"/>
      </w:pPr>
      <w:r>
        <w:t xml:space="preserve">To progress from a technical capability to </w:t>
      </w:r>
      <w:proofErr w:type="spellStart"/>
      <w:r>
        <w:t>behavioural</w:t>
      </w:r>
      <w:proofErr w:type="spellEnd"/>
      <w:r>
        <w:t xml:space="preserve"> outcomes, both our framework and </w:t>
      </w:r>
      <w:del w:id="1340" w:author="Matthew Hamilton" w:date="2023-03-23T11:18:00Z">
        <w:r w:rsidDel="00F07D30">
          <w:delText>MOSHEM</w:delText>
        </w:r>
      </w:del>
      <w:ins w:id="1341" w:author="Matthew Hamilton" w:date="2023-03-23T11:43:00Z">
        <w:r w:rsidR="00CA65F4">
          <w:t>MOSCEM</w:t>
        </w:r>
      </w:ins>
      <w:r>
        <w:t xml:space="preserve"> need further work. Currently all the framework and model module libraries we have developed are available only as “development” releases. An early priority for us is to undertake </w:t>
      </w:r>
      <w:r>
        <w:lastRenderedPageBreak/>
        <w:t>the additional development, testing and documenting of these libraries so that we can submit production versions of each library to CRAN [56]. Making an R library available on CRAN is normally a prerequisite for a high level of use.</w:t>
      </w:r>
    </w:p>
    <w:p w14:paraId="1B724616" w14:textId="77777777" w:rsidR="006326C1" w:rsidRDefault="001023AB">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14:paraId="09F77A6F" w14:textId="77777777" w:rsidR="006326C1" w:rsidRDefault="001023AB">
      <w:pPr>
        <w:pStyle w:val="Heading2"/>
        <w:numPr>
          <w:ilvl w:val="1"/>
          <w:numId w:val="37"/>
        </w:numPr>
        <w:pPrChange w:id="1342" w:author="Matthew Hamilton" w:date="2023-03-23T17:39:00Z">
          <w:pPr>
            <w:pStyle w:val="Heading2"/>
          </w:pPr>
        </w:pPrChange>
      </w:pPr>
      <w:bookmarkStart w:id="1343" w:name="X6c601bd557b3bd147ecb539a5e6225072da53b0"/>
      <w:bookmarkEnd w:id="1335"/>
      <w:r>
        <w:t>Implications for economic modelling in mental health</w:t>
      </w:r>
    </w:p>
    <w:p w14:paraId="7620AFE4" w14:textId="77777777" w:rsidR="006326C1" w:rsidRDefault="001023AB">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14:paraId="5F08A72D" w14:textId="77777777" w:rsidR="006326C1" w:rsidRDefault="001023AB">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14:paraId="6A02522C" w14:textId="77777777" w:rsidR="006326C1" w:rsidRDefault="001023AB">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14:paraId="7617403E" w14:textId="77777777" w:rsidR="006326C1" w:rsidRDefault="001023AB">
      <w:pPr>
        <w:pStyle w:val="BodyText"/>
      </w:pPr>
      <w:r>
        <w:lastRenderedPageBreak/>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p>
    <w:p w14:paraId="750877B1" w14:textId="77777777" w:rsidR="006326C1" w:rsidRDefault="001023AB">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14:paraId="60E4B42A" w14:textId="5E494FBA" w:rsidR="006326C1" w:rsidRDefault="001023AB">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w:t>
      </w:r>
      <w:del w:id="1344" w:author="Matthew Hamilton" w:date="2023-03-23T11:18:00Z">
        <w:r w:rsidDel="00F07D30">
          <w:delText>MOSHEM</w:delText>
        </w:r>
      </w:del>
      <w:ins w:id="1345" w:author="Matthew Hamilton" w:date="2023-03-23T11:43:00Z">
        <w:r w:rsidR="00CA65F4">
          <w:t>MOSCEM</w:t>
        </w:r>
      </w:ins>
      <w:r>
        <w:t xml:space="preserve">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14:paraId="40E09AA1" w14:textId="77777777" w:rsidR="006326C1" w:rsidRDefault="001023AB">
      <w:pPr>
        <w:pStyle w:val="Heading2"/>
        <w:numPr>
          <w:ilvl w:val="1"/>
          <w:numId w:val="37"/>
        </w:numPr>
        <w:pPrChange w:id="1346" w:author="Matthew Hamilton" w:date="2023-03-23T17:39:00Z">
          <w:pPr>
            <w:pStyle w:val="Heading2"/>
          </w:pPr>
        </w:pPrChange>
      </w:pPr>
      <w:bookmarkStart w:id="1347" w:name="X6e7b59602752f1ad17f46d41288108b05ada332"/>
      <w:bookmarkEnd w:id="1343"/>
      <w:r>
        <w:t xml:space="preserve">General issues for health economists and health research </w:t>
      </w:r>
      <w:commentRangeStart w:id="1348"/>
      <w:r>
        <w:t>funders</w:t>
      </w:r>
      <w:commentRangeEnd w:id="1348"/>
      <w:r w:rsidR="00476536">
        <w:rPr>
          <w:rStyle w:val="CommentReference"/>
          <w:rFonts w:asciiTheme="minorHAnsi" w:eastAsiaTheme="minorHAnsi" w:hAnsiTheme="minorHAnsi" w:cstheme="minorBidi"/>
          <w:b w:val="0"/>
          <w:bCs w:val="0"/>
          <w:color w:val="auto"/>
        </w:rPr>
        <w:commentReference w:id="1348"/>
      </w:r>
    </w:p>
    <w:p w14:paraId="0398F77F" w14:textId="20A0D762" w:rsidR="006326C1" w:rsidRDefault="001023AB">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t>
      </w:r>
      <w:del w:id="1349" w:author="Matthew Hamilton" w:date="2023-03-23T11:18:00Z">
        <w:r w:rsidDel="00F07D30">
          <w:delText>MOSHEM</w:delText>
        </w:r>
      </w:del>
      <w:ins w:id="1350" w:author="Matthew Hamilton" w:date="2023-03-23T11:43:00Z">
        <w:r w:rsidR="00CA65F4">
          <w:t>MOSCEM</w:t>
        </w:r>
      </w:ins>
      <w:r>
        <w:t xml:space="preserve">s to prioritize. Health </w:t>
      </w:r>
      <w:r>
        <w:lastRenderedPageBreak/>
        <w:t>economists could use existing and new special interest groups to identify opportunities and enablers of more collaborative approaches to model development, potentially as the basis for future funding proposals.</w:t>
      </w:r>
    </w:p>
    <w:p w14:paraId="1E5B70EC" w14:textId="22A2E908" w:rsidR="006326C1" w:rsidRDefault="001023AB">
      <w:pPr>
        <w:pStyle w:val="BodyText"/>
      </w:pPr>
      <w:r>
        <w:t xml:space="preserve">Adopting </w:t>
      </w:r>
      <w:del w:id="1351" w:author="Matthew Hamilton" w:date="2023-03-23T11:18:00Z">
        <w:r w:rsidDel="00F07D30">
          <w:delText>MOSHEM</w:delText>
        </w:r>
      </w:del>
      <w:ins w:id="1352" w:author="Matthew Hamilton" w:date="2023-03-23T11:43:00Z">
        <w:r w:rsidR="00CA65F4">
          <w:t>MOSCEM</w:t>
        </w:r>
      </w:ins>
      <w:r>
        <w: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t>
      </w:r>
      <w:del w:id="1353" w:author="Matthew Hamilton" w:date="2023-03-23T11:18:00Z">
        <w:r w:rsidDel="00F07D30">
          <w:delText>MOSHEM</w:delText>
        </w:r>
      </w:del>
      <w:ins w:id="1354" w:author="Matthew Hamilton" w:date="2023-03-23T11:43:00Z">
        <w:r w:rsidR="00CA65F4">
          <w:t>MOSCEM</w:t>
        </w:r>
      </w:ins>
      <w:r>
        <w:t xml:space="preserve">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w:t>
      </w:r>
      <w:del w:id="1355" w:author="Matthew Hamilton" w:date="2023-03-23T11:18:00Z">
        <w:r w:rsidDel="00F07D30">
          <w:delText>MOSHEM</w:delText>
        </w:r>
      </w:del>
      <w:ins w:id="1356" w:author="Matthew Hamilton" w:date="2023-03-23T11:43:00Z">
        <w:r w:rsidR="00CA65F4">
          <w:t>MOSCEM</w:t>
        </w:r>
      </w:ins>
      <w:r>
        <w:t>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14:paraId="3507C089" w14:textId="77777777" w:rsidR="006326C1" w:rsidRDefault="001023AB" w:rsidP="00933C87">
      <w:pPr>
        <w:pStyle w:val="BodyText"/>
      </w:pPr>
      <w:r>
        <w:t xml:space="preserve">  </w:t>
      </w:r>
    </w:p>
    <w:p w14:paraId="05722775" w14:textId="77777777" w:rsidR="006326C1" w:rsidRDefault="001023AB">
      <w:pPr>
        <w:pStyle w:val="Heading1"/>
        <w:numPr>
          <w:ilvl w:val="0"/>
          <w:numId w:val="37"/>
        </w:numPr>
        <w:pPrChange w:id="1357" w:author="Matthew Hamilton" w:date="2023-03-23T17:39:00Z">
          <w:pPr>
            <w:pStyle w:val="Heading1"/>
          </w:pPr>
        </w:pPrChange>
      </w:pPr>
      <w:bookmarkStart w:id="1358" w:name="conclusion"/>
      <w:bookmarkEnd w:id="1322"/>
      <w:bookmarkEnd w:id="1347"/>
      <w:r>
        <w:t>Conclusion</w:t>
      </w:r>
    </w:p>
    <w:p w14:paraId="07606543" w14:textId="21711B43" w:rsidR="006326C1" w:rsidRDefault="001023AB">
      <w:pPr>
        <w:pStyle w:val="FirstParagraph"/>
      </w:pPr>
      <w:r>
        <w:t xml:space="preserve">We have developed a framework for undertaking a </w:t>
      </w:r>
      <w:del w:id="1359" w:author="Matthew Hamilton" w:date="2023-03-23T11:18:00Z">
        <w:r w:rsidDel="00F07D30">
          <w:delText>MOSHEM</w:delText>
        </w:r>
      </w:del>
      <w:ins w:id="1360" w:author="Matthew Hamilton" w:date="2023-03-23T11:43:00Z">
        <w:r w:rsidR="00CA65F4">
          <w:t>MOSCEM</w:t>
        </w:r>
      </w:ins>
      <w:r>
        <w:t xml:space="preserve">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t>
      </w:r>
      <w:del w:id="1361" w:author="Matthew Hamilton" w:date="2023-03-23T11:18:00Z">
        <w:r w:rsidDel="00F07D30">
          <w:delText>MOSHEM</w:delText>
        </w:r>
      </w:del>
      <w:ins w:id="1362" w:author="Matthew Hamilton" w:date="2023-03-23T11:43:00Z">
        <w:r w:rsidR="00CA65F4">
          <w:t>MOSCEM</w:t>
        </w:r>
      </w:ins>
      <w:r>
        <w:t xml:space="preserve">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14:paraId="18195FD5" w14:textId="7AF47F30" w:rsidR="00933C87" w:rsidRDefault="00933C87" w:rsidP="00933C87">
      <w:pPr>
        <w:pStyle w:val="BodyText"/>
        <w:rPr>
          <w:ins w:id="1363" w:author="Matthew Hamilton" w:date="2023-03-23T17:38:00Z"/>
        </w:rPr>
      </w:pPr>
    </w:p>
    <w:p w14:paraId="10C04D3A" w14:textId="1CAE927E" w:rsidR="00873717" w:rsidRDefault="00873717" w:rsidP="00933C87">
      <w:pPr>
        <w:pStyle w:val="BodyText"/>
        <w:rPr>
          <w:ins w:id="1364" w:author="Matthew Hamilton" w:date="2023-03-23T17:38:00Z"/>
        </w:rPr>
      </w:pPr>
    </w:p>
    <w:p w14:paraId="3640C6F8" w14:textId="77777777" w:rsidR="00873717" w:rsidRDefault="00873717" w:rsidP="00873717">
      <w:pPr>
        <w:pStyle w:val="BodyText"/>
        <w:rPr>
          <w:ins w:id="1365" w:author="Matthew Hamilton" w:date="2023-03-23T17:38:00Z"/>
        </w:rPr>
      </w:pPr>
      <w:ins w:id="1366" w:author="Matthew Hamilton" w:date="2023-03-23T17:38:00Z">
        <w:r>
          <w:t>####</w:t>
        </w:r>
      </w:ins>
    </w:p>
    <w:p w14:paraId="28EC6FDF" w14:textId="54E3D0F1" w:rsidR="00873717" w:rsidRDefault="00873717" w:rsidP="00873717">
      <w:pPr>
        <w:pStyle w:val="BodyText"/>
        <w:rPr>
          <w:ins w:id="1367" w:author="Matthew Hamilton" w:date="2023-03-23T17:38:00Z"/>
        </w:rPr>
      </w:pPr>
      <w:ins w:id="1368"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4CA2C9" w:rsidR="00873717" w:rsidRDefault="00873717" w:rsidP="00873717">
      <w:pPr>
        <w:pStyle w:val="BodyText"/>
        <w:rPr>
          <w:ins w:id="1369" w:author="Matthew Hamilton" w:date="2023-03-23T17:38:00Z"/>
        </w:rPr>
      </w:pPr>
      <w:ins w:id="1370"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1371" w:author="Matthew Hamilton" w:date="2023-03-23T17:38:00Z"/>
        </w:rPr>
      </w:pPr>
      <w:ins w:id="1372" w:author="Matthew Hamilton" w:date="2023-03-23T17:38:00Z">
        <w:r>
          <w:lastRenderedPageBreak/>
          <w:t>Code and data should be distributed with tools that make it easy for potential users to appropriately cite each model artefact.</w:t>
        </w:r>
      </w:ins>
    </w:p>
    <w:p w14:paraId="1E9804B5" w14:textId="77777777" w:rsidR="00873717" w:rsidRDefault="00873717" w:rsidP="00873717">
      <w:pPr>
        <w:pStyle w:val="BodyText"/>
        <w:rPr>
          <w:ins w:id="1373" w:author="Matthew Hamilton" w:date="2023-03-23T17:38:00Z"/>
        </w:rPr>
      </w:pPr>
    </w:p>
    <w:p w14:paraId="48F95983" w14:textId="77777777" w:rsidR="00873717" w:rsidRDefault="00873717" w:rsidP="00873717">
      <w:pPr>
        <w:pStyle w:val="FirstParagraph"/>
        <w:rPr>
          <w:ins w:id="1374" w:author="Matthew Hamilton" w:date="2023-03-23T17:38:00Z"/>
        </w:rPr>
      </w:pPr>
      <w:ins w:id="1375"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1376" w:author="Matthew Hamilton" w:date="2023-03-23T17:38:00Z"/>
        </w:rPr>
      </w:pPr>
      <w:ins w:id="1377" w:author="Matthew Hamilton" w:date="2023-03-23T17:38:00Z">
        <w:r>
          <w:t xml:space="preserve">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ins>
    </w:p>
    <w:p w14:paraId="1245F686" w14:textId="5086B29B" w:rsidR="00873717" w:rsidRDefault="00873717" w:rsidP="00873717">
      <w:pPr>
        <w:pStyle w:val="BodyText"/>
        <w:rPr>
          <w:ins w:id="1378" w:author="Matthew Hamilton" w:date="2023-03-23T17:38:00Z"/>
        </w:rPr>
      </w:pPr>
      <w:ins w:id="1379"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1380" w:author="Matthew Hamilton" w:date="2023-03-23T17:38:00Z"/>
        </w:rPr>
      </w:pPr>
      <w:ins w:id="1381" w:author="Matthew Hamilton" w:date="2023-03-23T17:38:00Z">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1382" w:author="Matthew Hamilton" w:date="2023-04-04T11:28:00Z"/>
        </w:rPr>
      </w:pPr>
    </w:p>
    <w:p w14:paraId="0DD602F1" w14:textId="2AE71A18" w:rsidR="00A12C19" w:rsidRDefault="00A12C19" w:rsidP="00873717">
      <w:pPr>
        <w:pStyle w:val="BodyText"/>
        <w:rPr>
          <w:ins w:id="1383" w:author="Matthew Hamilton" w:date="2023-04-04T11:28:00Z"/>
        </w:rPr>
      </w:pPr>
    </w:p>
    <w:p w14:paraId="12BAA730" w14:textId="77777777" w:rsidR="00A12C19" w:rsidRDefault="00A12C19" w:rsidP="00A12C19">
      <w:pPr>
        <w:pStyle w:val="BodyText"/>
        <w:rPr>
          <w:ins w:id="1384" w:author="Matthew Hamilton" w:date="2023-04-04T11:28:00Z"/>
        </w:rPr>
      </w:pPr>
      <w:ins w:id="1385"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1386" w:author="Matthew Hamilton" w:date="2023-04-04T11:28:00Z"/>
        </w:rPr>
      </w:pPr>
      <w:ins w:id="1387"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1388" w:author="Matthew Hamilton" w:date="2023-04-04T11:28:00Z"/>
        </w:rPr>
      </w:pPr>
      <w:ins w:id="1389" w:author="Matthew Hamilton" w:date="2023-04-04T11:28:00Z">
        <w:r>
          <w:lastRenderedPageBreak/>
          <w:t>Model authors may wish to facilitate reuse in both contexts to which their model can be</w:t>
        </w:r>
      </w:ins>
    </w:p>
    <w:p w14:paraId="4A51E025" w14:textId="77777777" w:rsidR="00A12C19" w:rsidRDefault="00A12C19" w:rsidP="00A12C19">
      <w:pPr>
        <w:pStyle w:val="FirstParagraph"/>
        <w:rPr>
          <w:ins w:id="1390" w:author="Matthew Hamilton" w:date="2023-04-04T11:28:00Z"/>
        </w:rPr>
      </w:pPr>
    </w:p>
    <w:p w14:paraId="4210B938" w14:textId="77777777" w:rsidR="00A12C19" w:rsidRDefault="00A12C19" w:rsidP="00A12C19">
      <w:pPr>
        <w:pStyle w:val="FirstParagraph"/>
        <w:rPr>
          <w:ins w:id="1391" w:author="Matthew Hamilton" w:date="2023-04-04T11:28:00Z"/>
        </w:rPr>
      </w:pPr>
      <w:ins w:id="1392" w:author="Matthew Hamilton" w:date="2023-04-04T11:28:00Z">
        <w:r>
          <w:t>Such flexibility is useful when transferring a health economic model developed for one jurisdiction for application in another, as this task typically involves retaining some model features and updating others [16].</w:t>
        </w:r>
      </w:ins>
    </w:p>
    <w:p w14:paraId="7EE0D053" w14:textId="0BCA473F" w:rsidR="00A12C19" w:rsidRDefault="00A12C19" w:rsidP="00873717">
      <w:pPr>
        <w:pStyle w:val="BodyText"/>
        <w:rPr>
          <w:ins w:id="1393" w:author="Matthew Hamilton" w:date="2023-04-04T11:59:00Z"/>
        </w:rPr>
      </w:pPr>
    </w:p>
    <w:p w14:paraId="7B745C4B" w14:textId="77777777" w:rsidR="00C3376E" w:rsidRDefault="00C3376E" w:rsidP="00C3376E">
      <w:pPr>
        <w:pStyle w:val="BodyText"/>
        <w:rPr>
          <w:ins w:id="1394" w:author="Matthew Hamilton" w:date="2023-04-04T14:35:00Z"/>
        </w:rPr>
      </w:pPr>
      <w:ins w:id="1395"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1396"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1397" w:author="Matthew Hamilton" w:date="2023-04-04T11:59:00Z"/>
        </w:rPr>
      </w:pPr>
    </w:p>
    <w:p w14:paraId="66AAD21F" w14:textId="77777777" w:rsidR="00396AAA" w:rsidRDefault="00396AAA" w:rsidP="00396AAA">
      <w:pPr>
        <w:pStyle w:val="Heading2"/>
        <w:numPr>
          <w:ilvl w:val="1"/>
          <w:numId w:val="39"/>
        </w:numPr>
        <w:rPr>
          <w:ins w:id="1398" w:author="Matthew Hamilton" w:date="2023-04-04T11:59:00Z"/>
        </w:rPr>
      </w:pPr>
      <w:ins w:id="1399" w:author="Matthew Hamilton" w:date="2023-04-04T11:59:00Z">
        <w:r>
          <w:t>Paradigm</w:t>
        </w:r>
      </w:ins>
    </w:p>
    <w:p w14:paraId="73F55382" w14:textId="77777777" w:rsidR="00396AAA" w:rsidRDefault="00396AAA" w:rsidP="00396AAA">
      <w:pPr>
        <w:pStyle w:val="BodyText"/>
        <w:rPr>
          <w:ins w:id="1400" w:author="Matthew Hamilton" w:date="2023-04-04T11:59:00Z"/>
        </w:rPr>
      </w:pPr>
    </w:p>
    <w:p w14:paraId="259185F5" w14:textId="77777777" w:rsidR="00396AAA" w:rsidRDefault="00396AAA" w:rsidP="00396AAA">
      <w:pPr>
        <w:pStyle w:val="BodyText"/>
        <w:rPr>
          <w:ins w:id="1401" w:author="Matthew Hamilton" w:date="2023-04-04T11:59:00Z"/>
        </w:rPr>
      </w:pPr>
    </w:p>
    <w:p w14:paraId="5ACCD8DA" w14:textId="77777777" w:rsidR="00396AAA" w:rsidRDefault="00396AAA" w:rsidP="00396AAA">
      <w:pPr>
        <w:pStyle w:val="BodyText"/>
        <w:rPr>
          <w:ins w:id="1402" w:author="Matthew Hamilton" w:date="2023-04-04T11:59:00Z"/>
        </w:rPr>
      </w:pPr>
    </w:p>
    <w:p w14:paraId="7FA7FCA8" w14:textId="77777777" w:rsidR="00396AAA" w:rsidRDefault="00396AAA" w:rsidP="00396AAA">
      <w:pPr>
        <w:pStyle w:val="BodyText"/>
        <w:rPr>
          <w:ins w:id="1403" w:author="Matthew Hamilton" w:date="2023-04-04T11:59:00Z"/>
        </w:rPr>
      </w:pPr>
      <w:ins w:id="1404" w:author="Matthew Hamilton" w:date="2023-04-04T11:59: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A94B496" w14:textId="77777777" w:rsidR="00396AAA" w:rsidRDefault="00396AAA" w:rsidP="00396AAA">
      <w:pPr>
        <w:pStyle w:val="BodyText"/>
        <w:rPr>
          <w:ins w:id="1405" w:author="Matthew Hamilton" w:date="2023-04-04T11:59:00Z"/>
        </w:rPr>
      </w:pPr>
      <w:ins w:id="1406" w:author="Matthew Hamilton" w:date="2023-04-04T11:59: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1407" w:author="Matthew Hamilton" w:date="2023-04-04T11:59:00Z"/>
        </w:rPr>
      </w:pPr>
      <w:ins w:id="1408"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lastRenderedPageBreak/>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1409" w:author="Matthew Hamilton" w:date="2023-04-04T11:59:00Z"/>
        </w:rPr>
      </w:pPr>
    </w:p>
    <w:p w14:paraId="3A0AB718" w14:textId="77777777" w:rsidR="00396AAA" w:rsidRDefault="00396AAA" w:rsidP="00396AAA">
      <w:pPr>
        <w:pStyle w:val="FirstParagraph"/>
        <w:rPr>
          <w:ins w:id="1410" w:author="Matthew Hamilton" w:date="2023-04-04T11:59:00Z"/>
        </w:rPr>
      </w:pPr>
      <w:ins w:id="1411" w:author="Matthew Hamilton" w:date="2023-04-04T11:59:00Z">
        <w:r>
          <w:t>However, there now appears to be strong in principle support from many health economists for greater use of open-source HECMs [15].  However, open-source HECMS remain relatively rare [13,25,26] and better guidance for how to implement HECMs as open-source projects is needed [28].</w:t>
        </w:r>
      </w:ins>
    </w:p>
    <w:p w14:paraId="7180BB7B" w14:textId="77777777" w:rsidR="00C6067C" w:rsidRDefault="00C6067C" w:rsidP="00C6067C">
      <w:pPr>
        <w:pStyle w:val="BodyText"/>
        <w:rPr>
          <w:ins w:id="1412" w:author="Matthew Hamilton" w:date="2023-04-05T15:17:00Z"/>
        </w:rPr>
      </w:pPr>
      <w:ins w:id="1413" w:author="Matthew Hamilton" w:date="2023-04-05T15:1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6A1BE3F9" w14:textId="117D0410" w:rsidR="00396AAA" w:rsidRDefault="00396AAA" w:rsidP="00873717">
      <w:pPr>
        <w:pStyle w:val="BodyText"/>
        <w:rPr>
          <w:ins w:id="1414" w:author="Matthew Hamilton" w:date="2023-04-04T11:59:00Z"/>
        </w:rPr>
      </w:pPr>
    </w:p>
    <w:p w14:paraId="04119383" w14:textId="77777777" w:rsidR="00396AAA" w:rsidRDefault="00396AAA" w:rsidP="00873717">
      <w:pPr>
        <w:pStyle w:val="BodyText"/>
        <w:rPr>
          <w:ins w:id="1415" w:author="Matthew Hamilton" w:date="2023-03-23T17:38:00Z"/>
        </w:rPr>
      </w:pPr>
    </w:p>
    <w:p w14:paraId="6303FFCC" w14:textId="77777777" w:rsidR="00873717" w:rsidRDefault="00873717" w:rsidP="00873717">
      <w:pPr>
        <w:pStyle w:val="BodyText"/>
        <w:rPr>
          <w:ins w:id="1416" w:author="Matthew Hamilton" w:date="2023-03-23T17:38:00Z"/>
        </w:rPr>
      </w:pPr>
      <w:ins w:id="1417"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77777777" w:rsidR="00933C87" w:rsidRPr="00933C87" w:rsidRDefault="00933C87" w:rsidP="00933C87">
      <w:pPr>
        <w:pStyle w:val="BodyText"/>
      </w:pPr>
    </w:p>
    <w:p w14:paraId="3BE40521" w14:textId="77777777" w:rsidR="006326C1" w:rsidRDefault="001023AB" w:rsidP="00A63A0E">
      <w:pPr>
        <w:pStyle w:val="Heading2"/>
        <w:numPr>
          <w:ilvl w:val="0"/>
          <w:numId w:val="0"/>
        </w:numPr>
        <w:ind w:left="792"/>
      </w:pPr>
      <w:bookmarkStart w:id="1418" w:name="acknowledgement"/>
      <w:r>
        <w:t>Acknowledgement</w:t>
      </w:r>
    </w:p>
    <w:p w14:paraId="35A59C87" w14:textId="77777777" w:rsidR="006326C1" w:rsidRDefault="001023AB">
      <w:pPr>
        <w:pStyle w:val="FirstParagraph"/>
      </w:pPr>
      <w:r>
        <w:t>The authors would like to acknowledge the contribution of John Gillam who provided advisory input to this research.</w:t>
      </w:r>
    </w:p>
    <w:p w14:paraId="2D72C335" w14:textId="77777777" w:rsidR="006326C1" w:rsidRDefault="001023AB" w:rsidP="00A63A0E">
      <w:pPr>
        <w:pStyle w:val="Heading2"/>
        <w:numPr>
          <w:ilvl w:val="0"/>
          <w:numId w:val="0"/>
        </w:numPr>
        <w:ind w:left="792"/>
      </w:pPr>
      <w:bookmarkStart w:id="1419" w:name="availability-of-data-and-materials"/>
      <w:bookmarkEnd w:id="1418"/>
      <w:r>
        <w:t>Availability of data and materials</w:t>
      </w:r>
    </w:p>
    <w:p w14:paraId="26B78BC4" w14:textId="77777777" w:rsidR="006326C1" w:rsidRDefault="001023AB">
      <w:pPr>
        <w:pStyle w:val="FirstParagraph"/>
      </w:pPr>
      <w:r>
        <w:t xml:space="preserve">The most up to date and comprehensive source of documentation on our framework and model is available at </w:t>
      </w:r>
      <w:hyperlink r:id="rId14">
        <w:r>
          <w:rPr>
            <w:rStyle w:val="Hyperlink"/>
          </w:rPr>
          <w:t>https://www.ready4-dev.com</w:t>
        </w:r>
      </w:hyperlink>
      <w:r>
        <w:t xml:space="preserve"> . Development versions of all code repositories referenced in this article are available in </w:t>
      </w:r>
      <w:hyperlink r:id="rId15">
        <w:r>
          <w:rPr>
            <w:rStyle w:val="Hyperlink"/>
          </w:rPr>
          <w:t>https://github.com/ready4-dev/</w:t>
        </w:r>
      </w:hyperlink>
      <w:r>
        <w:t xml:space="preserve"> . Archived code releases are available in </w:t>
      </w:r>
      <w:hyperlink r:id="rId16">
        <w:r>
          <w:rPr>
            <w:rStyle w:val="Hyperlink"/>
          </w:rPr>
          <w:t>https://zenodo.org/communities/ready4</w:t>
        </w:r>
      </w:hyperlink>
      <w:r>
        <w:t xml:space="preserve"> . All data repositories referenced in this article are available in </w:t>
      </w:r>
      <w:hyperlink r:id="rId17">
        <w:r>
          <w:rPr>
            <w:rStyle w:val="Hyperlink"/>
          </w:rPr>
          <w:t>https://dataverse.harvard.edu/dataverse/ready4</w:t>
        </w:r>
      </w:hyperlink>
      <w:r>
        <w:t xml:space="preserve"> .</w:t>
      </w:r>
    </w:p>
    <w:p w14:paraId="6A79AAED" w14:textId="77777777" w:rsidR="006326C1" w:rsidRDefault="001023AB" w:rsidP="00A63A0E">
      <w:pPr>
        <w:pStyle w:val="Heading2"/>
        <w:numPr>
          <w:ilvl w:val="0"/>
          <w:numId w:val="0"/>
        </w:numPr>
        <w:ind w:left="792"/>
      </w:pPr>
      <w:bookmarkStart w:id="1420" w:name="ethics-approval"/>
      <w:bookmarkEnd w:id="1419"/>
      <w:r>
        <w:t>Ethics approval</w:t>
      </w:r>
    </w:p>
    <w:p w14:paraId="589F464C" w14:textId="77777777" w:rsidR="006326C1" w:rsidRDefault="001023AB">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7158C9A4" w14:textId="77777777" w:rsidR="006326C1" w:rsidRDefault="001023AB" w:rsidP="00A63A0E">
      <w:pPr>
        <w:pStyle w:val="Heading2"/>
        <w:numPr>
          <w:ilvl w:val="0"/>
          <w:numId w:val="0"/>
        </w:numPr>
        <w:ind w:left="792"/>
      </w:pPr>
      <w:bookmarkStart w:id="1421" w:name="funding"/>
      <w:bookmarkEnd w:id="1420"/>
      <w:r>
        <w:lastRenderedPageBreak/>
        <w:t>Funding</w:t>
      </w:r>
    </w:p>
    <w:p w14:paraId="763C9854" w14:textId="77777777" w:rsidR="006326C1" w:rsidRDefault="001023AB">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14:paraId="0DACC32F" w14:textId="77777777" w:rsidR="006326C1" w:rsidRDefault="001023AB" w:rsidP="00A63A0E">
      <w:pPr>
        <w:pStyle w:val="Heading2"/>
        <w:numPr>
          <w:ilvl w:val="0"/>
          <w:numId w:val="0"/>
        </w:numPr>
        <w:ind w:left="792"/>
      </w:pPr>
      <w:bookmarkStart w:id="1422" w:name="conflict-of-interest"/>
      <w:bookmarkEnd w:id="1421"/>
      <w:r>
        <w:t>Conflict of Interest</w:t>
      </w:r>
    </w:p>
    <w:p w14:paraId="37C88E82" w14:textId="77777777" w:rsidR="006326C1" w:rsidRDefault="001023AB">
      <w:pPr>
        <w:pStyle w:val="FirstParagraph"/>
      </w:pPr>
      <w:r>
        <w:t>None declared.</w:t>
      </w:r>
    </w:p>
    <w:p w14:paraId="240FE00E" w14:textId="77777777" w:rsidR="006326C1" w:rsidRDefault="001023AB">
      <w:r>
        <w:br w:type="page"/>
      </w:r>
    </w:p>
    <w:p w14:paraId="10132FDD" w14:textId="77777777" w:rsidR="006326C1" w:rsidRDefault="001023AB" w:rsidP="00A63A0E">
      <w:pPr>
        <w:pStyle w:val="Heading1"/>
        <w:numPr>
          <w:ilvl w:val="0"/>
          <w:numId w:val="0"/>
        </w:numPr>
        <w:ind w:left="360"/>
      </w:pPr>
      <w:bookmarkStart w:id="1423" w:name="references"/>
      <w:bookmarkEnd w:id="1358"/>
      <w:bookmarkEnd w:id="1422"/>
      <w:r>
        <w:lastRenderedPageBreak/>
        <w:t>References</w:t>
      </w:r>
    </w:p>
    <w:p w14:paraId="4B1FDC4B" w14:textId="77777777" w:rsidR="00A63A0E" w:rsidRPr="00A63A0E" w:rsidRDefault="00A63A0E" w:rsidP="00A63A0E">
      <w:pPr>
        <w:pStyle w:val="BodyText"/>
      </w:pPr>
    </w:p>
    <w:p w14:paraId="20530D21" w14:textId="77777777" w:rsidR="006326C1" w:rsidRDefault="001023AB">
      <w:pPr>
        <w:pStyle w:val="Bibliography"/>
      </w:pPr>
      <w:bookmarkStart w:id="1424" w:name="ref-dakin2015influence"/>
      <w:bookmarkStart w:id="1425" w:name="refs"/>
      <w:r>
        <w:t xml:space="preserve">1. </w:t>
      </w:r>
      <w:r>
        <w:tab/>
        <w:t xml:space="preserve">Dakin H, Devlin N, Feng Y, Rice N, O’Neill P, Parkin D. The influence of cost-effectiveness and other factors on nice decisions. Health economics. Wiley Online Library; 2015;24: 1256–1271. </w:t>
      </w:r>
    </w:p>
    <w:p w14:paraId="2D2B6356" w14:textId="77777777" w:rsidR="006326C1" w:rsidRDefault="001023AB">
      <w:pPr>
        <w:pStyle w:val="Bibliography"/>
      </w:pPr>
      <w:bookmarkStart w:id="1426" w:name="ref-Erdemir2020"/>
      <w:bookmarkEnd w:id="1424"/>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8">
        <w:r>
          <w:rPr>
            <w:rStyle w:val="Hyperlink"/>
          </w:rPr>
          <w:t>10.1186/s12967-020-02540-4</w:t>
        </w:r>
      </w:hyperlink>
    </w:p>
    <w:p w14:paraId="748EA47E" w14:textId="77777777" w:rsidR="006326C1" w:rsidRDefault="001023AB">
      <w:pPr>
        <w:pStyle w:val="Bibliography"/>
      </w:pPr>
      <w:bookmarkStart w:id="1427" w:name="ref-thompson2019escape"/>
      <w:bookmarkEnd w:id="1426"/>
      <w:r>
        <w:t xml:space="preserve">3. </w:t>
      </w:r>
      <w:r>
        <w:tab/>
        <w:t xml:space="preserve">Thompson EL, Smith LA. Escape from model-land. Economics. De Gruyter Open Access; 2019;13. </w:t>
      </w:r>
    </w:p>
    <w:p w14:paraId="1F497634" w14:textId="77777777" w:rsidR="006326C1" w:rsidRDefault="001023AB">
      <w:pPr>
        <w:pStyle w:val="Bibliography"/>
      </w:pPr>
      <w:bookmarkStart w:id="1428" w:name="ref-Jalali2021"/>
      <w:bookmarkEnd w:id="1427"/>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9">
        <w:r>
          <w:rPr>
            <w:rStyle w:val="Hyperlink"/>
          </w:rPr>
          <w:t>10.1093/</w:t>
        </w:r>
        <w:proofErr w:type="spellStart"/>
        <w:r>
          <w:rPr>
            <w:rStyle w:val="Hyperlink"/>
          </w:rPr>
          <w:t>epirev</w:t>
        </w:r>
        <w:proofErr w:type="spellEnd"/>
        <w:r>
          <w:rPr>
            <w:rStyle w:val="Hyperlink"/>
          </w:rPr>
          <w:t>/mxab006</w:t>
        </w:r>
      </w:hyperlink>
    </w:p>
    <w:p w14:paraId="60486941" w14:textId="77777777" w:rsidR="006326C1" w:rsidRDefault="001023AB">
      <w:pPr>
        <w:pStyle w:val="Bibliography"/>
      </w:pPr>
      <w:bookmarkStart w:id="1429" w:name="ref-McManus2019"/>
      <w:bookmarkEnd w:id="1428"/>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0">
        <w:r>
          <w:rPr>
            <w:rStyle w:val="Hyperlink"/>
          </w:rPr>
          <w:t>10.1007/s40273-019-00836-y</w:t>
        </w:r>
      </w:hyperlink>
    </w:p>
    <w:p w14:paraId="54FABD93" w14:textId="77777777" w:rsidR="006326C1" w:rsidRDefault="001023AB">
      <w:pPr>
        <w:pStyle w:val="Bibliography"/>
      </w:pPr>
      <w:bookmarkStart w:id="1430" w:name="ref-Bermejo2017"/>
      <w:bookmarkEnd w:id="1429"/>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1">
        <w:r>
          <w:rPr>
            <w:rStyle w:val="Hyperlink"/>
          </w:rPr>
          <w:t>10.1007/s40273-017-0553-x</w:t>
        </w:r>
      </w:hyperlink>
    </w:p>
    <w:p w14:paraId="32479DE0" w14:textId="77777777" w:rsidR="006326C1" w:rsidRDefault="001023AB">
      <w:pPr>
        <w:pStyle w:val="Bibliography"/>
      </w:pPr>
      <w:bookmarkStart w:id="1431" w:name="ref-Ghabri2019"/>
      <w:bookmarkEnd w:id="1430"/>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14:paraId="00805C51" w14:textId="77777777" w:rsidR="006326C1" w:rsidRDefault="001023AB">
      <w:pPr>
        <w:pStyle w:val="Bibliography"/>
      </w:pPr>
      <w:bookmarkStart w:id="1432" w:name="ref-Radeva2020"/>
      <w:bookmarkEnd w:id="1431"/>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3">
        <w:r>
          <w:rPr>
            <w:rStyle w:val="Hyperlink"/>
          </w:rPr>
          <w:t>10.1017/S0266462320000422</w:t>
        </w:r>
      </w:hyperlink>
    </w:p>
    <w:p w14:paraId="57623CE8" w14:textId="77777777" w:rsidR="006326C1" w:rsidRDefault="001023AB">
      <w:pPr>
        <w:pStyle w:val="Bibliography"/>
      </w:pPr>
      <w:bookmarkStart w:id="1433" w:name="ref-duckett2022journey"/>
      <w:bookmarkEnd w:id="1432"/>
      <w:r>
        <w:t xml:space="preserve">9. </w:t>
      </w:r>
      <w:r>
        <w:tab/>
        <w:t xml:space="preserve">Duckett S. A journey towards a theology of health economics and healthcare funding. Theology. SAGE Publications Sage UK: London, England; 2022;125: 326–334. </w:t>
      </w:r>
    </w:p>
    <w:p w14:paraId="6EC773EF" w14:textId="77777777" w:rsidR="006326C1" w:rsidRDefault="001023AB">
      <w:pPr>
        <w:pStyle w:val="Bibliography"/>
      </w:pPr>
      <w:bookmarkStart w:id="1434" w:name="ref-thompson2022escape"/>
      <w:bookmarkEnd w:id="1433"/>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14:paraId="74B79374" w14:textId="77777777" w:rsidR="006326C1" w:rsidRDefault="001023AB">
      <w:pPr>
        <w:pStyle w:val="Bibliography"/>
      </w:pPr>
      <w:bookmarkStart w:id="1435" w:name="ref-Saltelli2019"/>
      <w:bookmarkEnd w:id="1434"/>
      <w:r>
        <w:t xml:space="preserve">11. </w:t>
      </w:r>
      <w:r>
        <w:tab/>
      </w:r>
      <w:proofErr w:type="spellStart"/>
      <w:r>
        <w:t>Saltelli</w:t>
      </w:r>
      <w:proofErr w:type="spellEnd"/>
      <w:r>
        <w:t xml:space="preserve"> A. A short comment on statistical versus mathematical modelling. Nature Communications. 2019;10: 3870. doi:</w:t>
      </w:r>
      <w:hyperlink r:id="rId24">
        <w:r>
          <w:rPr>
            <w:rStyle w:val="Hyperlink"/>
          </w:rPr>
          <w:t>10.1038/s41467-019-11865-8</w:t>
        </w:r>
      </w:hyperlink>
    </w:p>
    <w:p w14:paraId="41A0BE41" w14:textId="77777777" w:rsidR="006326C1" w:rsidRDefault="001023AB">
      <w:pPr>
        <w:pStyle w:val="Bibliography"/>
      </w:pPr>
      <w:bookmarkStart w:id="1436" w:name="ref-Eddy2012"/>
      <w:bookmarkEnd w:id="1435"/>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5">
        <w:r>
          <w:rPr>
            <w:rStyle w:val="Hyperlink"/>
          </w:rPr>
          <w:t>10.1177/0272989x12454579</w:t>
        </w:r>
      </w:hyperlink>
    </w:p>
    <w:p w14:paraId="4EAF99DB" w14:textId="77777777" w:rsidR="006326C1" w:rsidRDefault="001023AB">
      <w:pPr>
        <w:pStyle w:val="Bibliography"/>
      </w:pPr>
      <w:bookmarkStart w:id="1437" w:name="ref-Feenstra2022"/>
      <w:bookmarkEnd w:id="1436"/>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6">
        <w:r>
          <w:rPr>
            <w:rStyle w:val="Hyperlink"/>
          </w:rPr>
          <w:t>10.1007/s40273-021-01110-w</w:t>
        </w:r>
      </w:hyperlink>
    </w:p>
    <w:p w14:paraId="41AE4305" w14:textId="77777777" w:rsidR="006326C1" w:rsidRDefault="001023AB">
      <w:pPr>
        <w:pStyle w:val="Bibliography"/>
      </w:pPr>
      <w:bookmarkStart w:id="1438" w:name="ref-Arnold2010"/>
      <w:bookmarkEnd w:id="1437"/>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7">
        <w:r>
          <w:rPr>
            <w:rStyle w:val="Hyperlink"/>
          </w:rPr>
          <w:t>10.2165/11537580-000000000-00000</w:t>
        </w:r>
      </w:hyperlink>
    </w:p>
    <w:p w14:paraId="554DF633" w14:textId="77777777" w:rsidR="006326C1" w:rsidRDefault="001023AB">
      <w:pPr>
        <w:pStyle w:val="Bibliography"/>
      </w:pPr>
      <w:bookmarkStart w:id="1439" w:name="ref-Pouwels2022"/>
      <w:bookmarkEnd w:id="1438"/>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8">
        <w:r>
          <w:rPr>
            <w:rStyle w:val="Hyperlink"/>
          </w:rPr>
          <w:t>10.1016/j.jval.2021.10.001</w:t>
        </w:r>
      </w:hyperlink>
    </w:p>
    <w:p w14:paraId="2AEAE522" w14:textId="77777777" w:rsidR="006326C1" w:rsidRDefault="001023AB">
      <w:pPr>
        <w:pStyle w:val="Bibliography"/>
      </w:pPr>
      <w:bookmarkStart w:id="1440" w:name="ref-barbieri2010international"/>
      <w:bookmarkEnd w:id="1439"/>
      <w:r>
        <w:t xml:space="preserve">16. </w:t>
      </w:r>
      <w:r>
        <w:tab/>
        <w:t xml:space="preserve">Barbieri M, Drummond M, Rutten F, Cook J, Glick HA, Lis J, et al. What do international pharmacoeconomic guidelines say about economic data transferability? Value in Health. Elsevier; 2010;13: 1028–1037. </w:t>
      </w:r>
    </w:p>
    <w:p w14:paraId="106524B1" w14:textId="77777777" w:rsidR="006326C1" w:rsidRDefault="001023AB">
      <w:pPr>
        <w:pStyle w:val="Bibliography"/>
      </w:pPr>
      <w:bookmarkStart w:id="1441" w:name="ref-Jenkins2021"/>
      <w:bookmarkEnd w:id="1440"/>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9">
        <w:r>
          <w:rPr>
            <w:rStyle w:val="Hyperlink"/>
          </w:rPr>
          <w:t>10.1186/s41512-020-00090-3</w:t>
        </w:r>
      </w:hyperlink>
    </w:p>
    <w:p w14:paraId="133D5DE4" w14:textId="77777777" w:rsidR="006326C1" w:rsidRDefault="001023AB">
      <w:pPr>
        <w:pStyle w:val="Bibliography"/>
      </w:pPr>
      <w:bookmarkStart w:id="1442" w:name="ref-Sampson2017"/>
      <w:bookmarkEnd w:id="1441"/>
      <w:r>
        <w:t xml:space="preserve">18.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3447A129" w14:textId="77777777" w:rsidR="006326C1" w:rsidRDefault="001023AB">
      <w:pPr>
        <w:pStyle w:val="Bibliography"/>
      </w:pPr>
      <w:bookmarkStart w:id="1443" w:name="ref-pan2021modular"/>
      <w:bookmarkEnd w:id="1442"/>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AFE779D" w14:textId="77777777" w:rsidR="006326C1" w:rsidRDefault="001023AB">
      <w:pPr>
        <w:pStyle w:val="Bibliography"/>
      </w:pPr>
      <w:bookmarkStart w:id="1444" w:name="ref-barros2023empowering"/>
      <w:bookmarkEnd w:id="1443"/>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4F3F9415" w14:textId="77777777" w:rsidR="006326C1" w:rsidRDefault="001023AB">
      <w:pPr>
        <w:pStyle w:val="Bibliography"/>
      </w:pPr>
      <w:bookmarkStart w:id="1445" w:name="ref-frazier2022robust"/>
      <w:bookmarkEnd w:id="1444"/>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14:paraId="5520BF7F" w14:textId="77777777" w:rsidR="006326C1" w:rsidRDefault="001023AB">
      <w:pPr>
        <w:pStyle w:val="Bibliography"/>
      </w:pPr>
      <w:bookmarkStart w:id="1446" w:name="ref-Afzali2013"/>
      <w:bookmarkEnd w:id="1445"/>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1">
        <w:r>
          <w:rPr>
            <w:rStyle w:val="Hyperlink"/>
          </w:rPr>
          <w:t>10.1177/0272989x12458160</w:t>
        </w:r>
      </w:hyperlink>
    </w:p>
    <w:p w14:paraId="645F4B1E" w14:textId="77777777" w:rsidR="006326C1" w:rsidRDefault="001023AB">
      <w:pPr>
        <w:pStyle w:val="Bibliography"/>
      </w:pPr>
      <w:bookmarkStart w:id="1447" w:name="ref-Trauer2017"/>
      <w:bookmarkEnd w:id="1446"/>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2">
        <w:r>
          <w:rPr>
            <w:rStyle w:val="Hyperlink"/>
          </w:rPr>
          <w:t>10.1186/s12879-017-2648-6</w:t>
        </w:r>
      </w:hyperlink>
    </w:p>
    <w:p w14:paraId="36D1B1E3" w14:textId="77777777" w:rsidR="006326C1" w:rsidRDefault="001023AB">
      <w:pPr>
        <w:pStyle w:val="Bibliography"/>
      </w:pPr>
      <w:bookmarkStart w:id="1448" w:name="ref-Urach2013"/>
      <w:bookmarkEnd w:id="1447"/>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3">
        <w:r>
          <w:rPr>
            <w:rStyle w:val="Hyperlink"/>
          </w:rPr>
          <w:t>10.1109/WSC.2013.6721408</w:t>
        </w:r>
      </w:hyperlink>
    </w:p>
    <w:p w14:paraId="25A23233" w14:textId="77777777" w:rsidR="006326C1" w:rsidRDefault="001023AB">
      <w:pPr>
        <w:pStyle w:val="Bibliography"/>
      </w:pPr>
      <w:bookmarkStart w:id="1449" w:name="ref-Emerson2019"/>
      <w:bookmarkEnd w:id="1448"/>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4">
        <w:r>
          <w:rPr>
            <w:rStyle w:val="Hyperlink"/>
          </w:rPr>
          <w:t>10.1007/s40273-019-00796-3</w:t>
        </w:r>
      </w:hyperlink>
    </w:p>
    <w:p w14:paraId="5A6C951C" w14:textId="77777777" w:rsidR="006326C1" w:rsidRDefault="001023AB">
      <w:pPr>
        <w:pStyle w:val="Bibliography"/>
      </w:pPr>
      <w:bookmarkStart w:id="1450" w:name="ref-Michalczyk2018"/>
      <w:bookmarkEnd w:id="1449"/>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5">
        <w:r>
          <w:rPr>
            <w:rStyle w:val="Hyperlink"/>
          </w:rPr>
          <w:t>10.1016/j.jval.2018.09.2243</w:t>
        </w:r>
      </w:hyperlink>
    </w:p>
    <w:p w14:paraId="12A1310F" w14:textId="77777777" w:rsidR="006326C1" w:rsidRDefault="001023AB">
      <w:pPr>
        <w:pStyle w:val="Bibliography"/>
      </w:pPr>
      <w:bookmarkStart w:id="1451" w:name="ref-Wu2019"/>
      <w:bookmarkEnd w:id="1450"/>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6">
        <w:r>
          <w:rPr>
            <w:rStyle w:val="Hyperlink"/>
          </w:rPr>
          <w:t>10.1007/s40273-019-00842-0</w:t>
        </w:r>
      </w:hyperlink>
    </w:p>
    <w:p w14:paraId="4CE3D6C7" w14:textId="77777777" w:rsidR="006326C1" w:rsidRDefault="001023AB">
      <w:pPr>
        <w:pStyle w:val="Bibliography"/>
      </w:pPr>
      <w:bookmarkStart w:id="1452" w:name="ref-Sampson2019"/>
      <w:bookmarkEnd w:id="1451"/>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7">
        <w:r>
          <w:rPr>
            <w:rStyle w:val="Hyperlink"/>
          </w:rPr>
          <w:t>10.1007/s40273-019-00819-z</w:t>
        </w:r>
      </w:hyperlink>
    </w:p>
    <w:p w14:paraId="5BB37153" w14:textId="77777777" w:rsidR="006326C1" w:rsidRDefault="001023AB">
      <w:pPr>
        <w:pStyle w:val="Bibliography"/>
      </w:pPr>
      <w:bookmarkStart w:id="1453" w:name="ref-RN8"/>
      <w:bookmarkEnd w:id="1452"/>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14:paraId="0E0F5F9D" w14:textId="77777777" w:rsidR="006326C1" w:rsidRDefault="001023AB">
      <w:pPr>
        <w:pStyle w:val="Bibliography"/>
      </w:pPr>
      <w:bookmarkStart w:id="1454" w:name="ref-GBD2019"/>
      <w:bookmarkEnd w:id="1453"/>
      <w:r>
        <w:t xml:space="preserve">30. </w:t>
      </w:r>
      <w:r>
        <w:tab/>
        <w:t>Global, regional, and national burden of 12 mental disorders in 204 countries and territories, 1990&amp;#x2013;2019: A systematic analysis for the global burden of disease study 2019. The Lancet Psychiatry. 2022;9: 137–150. doi:</w:t>
      </w:r>
      <w:hyperlink r:id="rId38">
        <w:r>
          <w:rPr>
            <w:rStyle w:val="Hyperlink"/>
          </w:rPr>
          <w:t>10.1016/S2215-0366(21)00395-3</w:t>
        </w:r>
      </w:hyperlink>
    </w:p>
    <w:p w14:paraId="7ED3B112" w14:textId="77777777" w:rsidR="006326C1" w:rsidRDefault="001023AB">
      <w:pPr>
        <w:pStyle w:val="Bibliography"/>
      </w:pPr>
      <w:bookmarkStart w:id="1455" w:name="ref-RN25"/>
      <w:bookmarkEnd w:id="1454"/>
      <w:r>
        <w:t xml:space="preserve">31. </w:t>
      </w:r>
      <w:r>
        <w:tab/>
      </w:r>
      <w:r w:rsidRPr="00E81D52">
        <w:rPr>
          <w:rPrChange w:id="1456" w:author="Matthew Hamilton" w:date="2023-03-28T16:59:00Z">
            <w:rPr>
              <w:lang w:val="da-DK"/>
            </w:rPr>
          </w:rPrChange>
        </w:rPr>
        <w:t xml:space="preserve">Chisholm D, Sweeny K, Sheehan P, Rasmussen B, Smit F, </w:t>
      </w:r>
      <w:proofErr w:type="spellStart"/>
      <w:r w:rsidRPr="00E81D52">
        <w:rPr>
          <w:rPrChange w:id="1457" w:author="Matthew Hamilton" w:date="2023-03-28T16:59:00Z">
            <w:rPr>
              <w:lang w:val="da-DK"/>
            </w:rPr>
          </w:rPrChange>
        </w:rPr>
        <w:t>Cuijpers</w:t>
      </w:r>
      <w:proofErr w:type="spellEnd"/>
      <w:r w:rsidRPr="00E81D52">
        <w:rPr>
          <w:rPrChange w:id="1458" w:author="Matthew Hamilton" w:date="2023-03-28T16:59:00Z">
            <w:rPr>
              <w:lang w:val="da-DK"/>
            </w:rPr>
          </w:rPrChange>
        </w:rPr>
        <w:t xml:space="preserve"> P, et al. </w:t>
      </w:r>
      <w:r>
        <w:t>Scaling-up treatment of depression and anxiety: A global return on investment analysis. The Lancet Psychiatry. 2016; doi:</w:t>
      </w:r>
      <w:hyperlink r:id="rId39">
        <w:r>
          <w:rPr>
            <w:rStyle w:val="Hyperlink"/>
          </w:rPr>
          <w:t>10.1016/s2215-0366(16)30024-4</w:t>
        </w:r>
      </w:hyperlink>
    </w:p>
    <w:p w14:paraId="1A3CF1BB" w14:textId="77777777" w:rsidR="006326C1" w:rsidRDefault="001023AB">
      <w:pPr>
        <w:pStyle w:val="Bibliography"/>
      </w:pPr>
      <w:bookmarkStart w:id="1459" w:name="ref-RN22"/>
      <w:bookmarkEnd w:id="1455"/>
      <w:r>
        <w:t xml:space="preserve">32. </w:t>
      </w:r>
      <w:r>
        <w:tab/>
        <w:t>Saxena S, Thornicroft G, Knapp M, Whiteford H. Resources for mental health: Scarcity, inequity, and inefficiency. The Lancet. 370: 878–889. doi:</w:t>
      </w:r>
      <w:hyperlink r:id="rId40">
        <w:r>
          <w:rPr>
            <w:rStyle w:val="Hyperlink"/>
          </w:rPr>
          <w:t>10.1016/S0140-6736(07)61239-2</w:t>
        </w:r>
      </w:hyperlink>
    </w:p>
    <w:p w14:paraId="2F1265E1" w14:textId="77777777" w:rsidR="006326C1" w:rsidRDefault="001023AB">
      <w:pPr>
        <w:pStyle w:val="Bibliography"/>
      </w:pPr>
      <w:bookmarkStart w:id="1460" w:name="ref-RN23"/>
      <w:bookmarkEnd w:id="1459"/>
      <w:r>
        <w:t xml:space="preserve">33. </w:t>
      </w:r>
      <w:r>
        <w:tab/>
        <w:t>Whiteford H, Ferrari A, Degenhardt L. Global burden of disease studies: Implications for mental and substance use disorders. Health Affairs. 2016;35: 1114–1120. doi:</w:t>
      </w:r>
      <w:hyperlink r:id="rId41">
        <w:r>
          <w:rPr>
            <w:rStyle w:val="Hyperlink"/>
          </w:rPr>
          <w:t>10.1377/hlthaff.2016.0082</w:t>
        </w:r>
      </w:hyperlink>
    </w:p>
    <w:p w14:paraId="6FDB457F" w14:textId="77777777" w:rsidR="006326C1" w:rsidRDefault="001023AB">
      <w:pPr>
        <w:pStyle w:val="Bibliography"/>
      </w:pPr>
      <w:bookmarkStart w:id="1461" w:name="ref-RN34"/>
      <w:bookmarkEnd w:id="1460"/>
      <w:r>
        <w:t xml:space="preserve">34. </w:t>
      </w:r>
      <w:r>
        <w:tab/>
        <w:t>Knapp M, Wong G. Economics and mental health: The current scenario. World Psychiatry. 2020;19: 3–14. doi:</w:t>
      </w:r>
      <w:hyperlink r:id="rId42">
        <w:r>
          <w:rPr>
            <w:rStyle w:val="Hyperlink"/>
          </w:rPr>
          <w:t>10.1002/wps.20692</w:t>
        </w:r>
      </w:hyperlink>
    </w:p>
    <w:p w14:paraId="4A061465" w14:textId="77777777" w:rsidR="006326C1" w:rsidRDefault="001023AB">
      <w:pPr>
        <w:pStyle w:val="Bibliography"/>
      </w:pPr>
      <w:bookmarkStart w:id="1462" w:name="ref-wagstaff2012four"/>
      <w:bookmarkEnd w:id="1461"/>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14:paraId="664938E3" w14:textId="77777777" w:rsidR="006326C1" w:rsidRDefault="001023AB">
      <w:pPr>
        <w:pStyle w:val="Bibliography"/>
      </w:pPr>
      <w:bookmarkStart w:id="1463" w:name="ref-github2007"/>
      <w:bookmarkEnd w:id="1462"/>
      <w:r>
        <w:t xml:space="preserve">36. </w:t>
      </w:r>
      <w:r>
        <w:tab/>
      </w:r>
      <w:proofErr w:type="spellStart"/>
      <w:r>
        <w:t>github</w:t>
      </w:r>
      <w:proofErr w:type="spellEnd"/>
      <w:r>
        <w:t xml:space="preserve">. GitHub [Internet]. 2007. Available: </w:t>
      </w:r>
      <w:hyperlink r:id="rId43">
        <w:r>
          <w:rPr>
            <w:rStyle w:val="Hyperlink"/>
          </w:rPr>
          <w:t>https://github.com/</w:t>
        </w:r>
      </w:hyperlink>
    </w:p>
    <w:p w14:paraId="22184045" w14:textId="77777777" w:rsidR="006326C1" w:rsidRDefault="001023AB">
      <w:pPr>
        <w:pStyle w:val="Bibliography"/>
      </w:pPr>
      <w:bookmarkStart w:id="1464" w:name="ref-Zenodo2013"/>
      <w:bookmarkEnd w:id="1463"/>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4">
        <w:r>
          <w:rPr>
            <w:rStyle w:val="Hyperlink"/>
          </w:rPr>
          <w:t>10.25495/7GXK-RD71</w:t>
        </w:r>
      </w:hyperlink>
    </w:p>
    <w:p w14:paraId="17666ECF" w14:textId="77777777" w:rsidR="006326C1" w:rsidRDefault="001023AB">
      <w:pPr>
        <w:pStyle w:val="Bibliography"/>
      </w:pPr>
      <w:bookmarkStart w:id="1465" w:name="ref-Dataverse2007"/>
      <w:bookmarkEnd w:id="1464"/>
      <w:r>
        <w:t xml:space="preserve">38. </w:t>
      </w:r>
      <w:r>
        <w:tab/>
        <w:t xml:space="preserve">Quantitative Social Science I for. </w:t>
      </w:r>
      <w:proofErr w:type="spellStart"/>
      <w:r>
        <w:t>Dataverse</w:t>
      </w:r>
      <w:proofErr w:type="spellEnd"/>
      <w:r>
        <w:t xml:space="preserve"> [Internet]. Harvard University; 2007. Available: </w:t>
      </w:r>
      <w:hyperlink r:id="rId45">
        <w:r>
          <w:rPr>
            <w:rStyle w:val="Hyperlink"/>
          </w:rPr>
          <w:t>https://dataverse.org</w:t>
        </w:r>
      </w:hyperlink>
    </w:p>
    <w:p w14:paraId="4FB5C993" w14:textId="77777777" w:rsidR="006326C1" w:rsidRDefault="001023AB">
      <w:pPr>
        <w:pStyle w:val="Bibliography"/>
      </w:pPr>
      <w:bookmarkStart w:id="1466" w:name="ref-Wilson_2017"/>
      <w:bookmarkEnd w:id="1465"/>
      <w:r>
        <w:lastRenderedPageBreak/>
        <w:t xml:space="preserve">39. </w:t>
      </w:r>
      <w:r>
        <w:tab/>
        <w:t>Wilson JAC Greg AND Bryan. Good enough practices in scientific computing. PLOS Computational Biology. Public Library of Science; 2017;13: 1–20. doi:</w:t>
      </w:r>
      <w:hyperlink r:id="rId46">
        <w:r>
          <w:rPr>
            <w:rStyle w:val="Hyperlink"/>
          </w:rPr>
          <w:t>10.1371/journal.pcbi.1005510</w:t>
        </w:r>
      </w:hyperlink>
    </w:p>
    <w:p w14:paraId="0C02E618" w14:textId="77777777" w:rsidR="006326C1" w:rsidRDefault="001023AB">
      <w:pPr>
        <w:pStyle w:val="Bibliography"/>
      </w:pPr>
      <w:bookmarkStart w:id="1467" w:name="ref-Alarid2019"/>
      <w:bookmarkEnd w:id="1466"/>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7">
        <w:r>
          <w:rPr>
            <w:rStyle w:val="Hyperlink"/>
          </w:rPr>
          <w:t>10.1007/s40273-019-00837-x</w:t>
        </w:r>
      </w:hyperlink>
    </w:p>
    <w:p w14:paraId="6641EA74" w14:textId="77777777" w:rsidR="006326C1" w:rsidRDefault="001023AB">
      <w:pPr>
        <w:pStyle w:val="Bibliography"/>
      </w:pPr>
      <w:bookmarkStart w:id="1468" w:name="ref-8717448"/>
      <w:bookmarkEnd w:id="1467"/>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8">
        <w:r>
          <w:rPr>
            <w:rStyle w:val="Hyperlink"/>
          </w:rPr>
          <w:t>10.1109/JEEIT.2019.8717448</w:t>
        </w:r>
      </w:hyperlink>
    </w:p>
    <w:p w14:paraId="09CC45C7" w14:textId="77777777" w:rsidR="006326C1" w:rsidRDefault="001023AB">
      <w:pPr>
        <w:pStyle w:val="Bibliography"/>
      </w:pPr>
      <w:bookmarkStart w:id="1469" w:name="ref-7181447"/>
      <w:bookmarkEnd w:id="1468"/>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9">
        <w:r>
          <w:rPr>
            <w:rStyle w:val="Hyperlink"/>
          </w:rPr>
          <w:t>10.1109/ICPC.2015.29</w:t>
        </w:r>
      </w:hyperlink>
    </w:p>
    <w:p w14:paraId="7C9D8A67" w14:textId="77777777" w:rsidR="006326C1" w:rsidRDefault="001023AB">
      <w:pPr>
        <w:pStyle w:val="Bibliography"/>
      </w:pPr>
      <w:bookmarkStart w:id="1470" w:name="ref-xie2018r"/>
      <w:bookmarkEnd w:id="1469"/>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14:paraId="42D38A94" w14:textId="77777777" w:rsidR="006326C1" w:rsidRDefault="001023AB">
      <w:pPr>
        <w:pStyle w:val="Bibliography"/>
      </w:pPr>
      <w:bookmarkStart w:id="1471" w:name="ref-techver2019"/>
      <w:bookmarkEnd w:id="1470"/>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0">
        <w:r>
          <w:rPr>
            <w:rStyle w:val="Hyperlink"/>
          </w:rPr>
          <w:t>10.1007/s40273-019-00844-y</w:t>
        </w:r>
      </w:hyperlink>
    </w:p>
    <w:p w14:paraId="48781EAA" w14:textId="77777777" w:rsidR="006326C1" w:rsidRDefault="001023AB">
      <w:pPr>
        <w:pStyle w:val="Bibliography"/>
      </w:pPr>
      <w:bookmarkStart w:id="1472" w:name="ref-ERICWONG2010188"/>
      <w:bookmarkEnd w:id="1471"/>
      <w:r>
        <w:t xml:space="preserve">45. </w:t>
      </w:r>
      <w:r>
        <w:tab/>
        <w:t xml:space="preserve">Eric Wong W, Debroy V, Choi B. A family of code coverage-based heuristics for effective fault localization. Journal of Systems and Software. 2010;83: 188–208. </w:t>
      </w:r>
      <w:proofErr w:type="spellStart"/>
      <w:r>
        <w:t>doi:</w:t>
      </w:r>
      <w:hyperlink r:id="rId51">
        <w:r>
          <w:rPr>
            <w:rStyle w:val="Hyperlink"/>
          </w:rPr>
          <w:t>https</w:t>
        </w:r>
        <w:proofErr w:type="spellEnd"/>
        <w:r>
          <w:rPr>
            <w:rStyle w:val="Hyperlink"/>
          </w:rPr>
          <w:t>://doi.org/10.1016/j.jss.2009.09.037</w:t>
        </w:r>
      </w:hyperlink>
    </w:p>
    <w:p w14:paraId="433D43DD" w14:textId="77777777" w:rsidR="006326C1" w:rsidRPr="00E56EC7" w:rsidRDefault="001023AB">
      <w:pPr>
        <w:pStyle w:val="Bibliography"/>
        <w:rPr>
          <w:lang w:val="en-AU"/>
          <w:rPrChange w:id="1473" w:author="Matthew Hamilton" w:date="2023-04-03T13:08:00Z">
            <w:rPr/>
          </w:rPrChange>
        </w:rPr>
      </w:pPr>
      <w:bookmarkStart w:id="1474" w:name="ref-copyleft2022"/>
      <w:bookmarkEnd w:id="1472"/>
      <w:r>
        <w:t xml:space="preserve">46. </w:t>
      </w:r>
      <w:r>
        <w:tab/>
        <w:t xml:space="preserve">Foundation TFS. What is copyleft? </w:t>
      </w:r>
      <w:r w:rsidRPr="00E56EC7">
        <w:rPr>
          <w:lang w:val="en-AU"/>
          <w:rPrChange w:id="1475" w:author="Matthew Hamilton" w:date="2023-04-03T13:08:00Z">
            <w:rPr/>
          </w:rPrChange>
        </w:rPr>
        <w:t xml:space="preserve">[Internet]. Available: </w:t>
      </w:r>
      <w:r>
        <w:fldChar w:fldCharType="begin"/>
      </w:r>
      <w:r w:rsidRPr="00E56EC7">
        <w:rPr>
          <w:lang w:val="en-AU"/>
          <w:rPrChange w:id="1476" w:author="Matthew Hamilton" w:date="2023-04-03T13:08:00Z">
            <w:rPr/>
          </w:rPrChange>
        </w:rPr>
        <w:instrText>HYPERLINK "https://www.gnu.org/copyleft/" \h</w:instrText>
      </w:r>
      <w:r>
        <w:fldChar w:fldCharType="separate"/>
      </w:r>
      <w:r w:rsidRPr="00E56EC7">
        <w:rPr>
          <w:rStyle w:val="Hyperlink"/>
          <w:lang w:val="en-AU"/>
          <w:rPrChange w:id="1477" w:author="Matthew Hamilton" w:date="2023-04-03T13:08:00Z">
            <w:rPr>
              <w:rStyle w:val="Hyperlink"/>
            </w:rPr>
          </w:rPrChange>
        </w:rPr>
        <w:t>https://www.gnu.org/copyleft/</w:t>
      </w:r>
      <w:r>
        <w:rPr>
          <w:rStyle w:val="Hyperlink"/>
        </w:rPr>
        <w:fldChar w:fldCharType="end"/>
      </w:r>
    </w:p>
    <w:p w14:paraId="2061428A" w14:textId="77777777" w:rsidR="006326C1" w:rsidRPr="00AA20B0" w:rsidRDefault="001023AB">
      <w:pPr>
        <w:pStyle w:val="Bibliography"/>
        <w:rPr>
          <w:lang w:val="fr-FR"/>
        </w:rPr>
      </w:pPr>
      <w:bookmarkStart w:id="1478" w:name="ref-cc02022"/>
      <w:bookmarkEnd w:id="1474"/>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01E79">
        <w:rPr>
          <w:lang w:val="fr-FR"/>
          <w:rPrChange w:id="1479" w:author="Matthew Hamilton" w:date="2023-03-23T11:06:00Z">
            <w:rPr/>
          </w:rPrChange>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p>
    <w:p w14:paraId="4E426606" w14:textId="77777777" w:rsidR="006326C1" w:rsidRPr="00AA20B0" w:rsidRDefault="001023AB">
      <w:pPr>
        <w:pStyle w:val="Bibliography"/>
        <w:rPr>
          <w:lang w:val="fr-FR"/>
        </w:rPr>
      </w:pPr>
      <w:bookmarkStart w:id="1480" w:name="ref-bysa2022"/>
      <w:bookmarkEnd w:id="1478"/>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r>
        <w:fldChar w:fldCharType="begin"/>
      </w:r>
      <w:r w:rsidRPr="00401E79">
        <w:rPr>
          <w:lang w:val="fr-FR"/>
          <w:rPrChange w:id="1481" w:author="Matthew Hamilton" w:date="2023-03-23T11:06:00Z">
            <w:rPr/>
          </w:rPrChange>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p>
    <w:p w14:paraId="6450CF5E" w14:textId="77777777" w:rsidR="006326C1" w:rsidRDefault="001023AB">
      <w:pPr>
        <w:pStyle w:val="Bibliography"/>
      </w:pPr>
      <w:bookmarkStart w:id="1482" w:name="ref-sampleterms2022"/>
      <w:bookmarkEnd w:id="1480"/>
      <w:r w:rsidRPr="00AA20B0">
        <w:rPr>
          <w:lang w:val="fr-FR"/>
        </w:rPr>
        <w:t xml:space="preserve">49. </w:t>
      </w:r>
      <w:r w:rsidRPr="00AA20B0">
        <w:rPr>
          <w:lang w:val="fr-FR"/>
        </w:rPr>
        <w:tab/>
        <w:t xml:space="preserve">Quantitative Social Science I for. </w:t>
      </w:r>
      <w:r w:rsidRPr="00401E79">
        <w:rPr>
          <w:lang w:val="en-AU"/>
          <w:rPrChange w:id="1483" w:author="Matthew Hamilton" w:date="2023-03-23T11:06:00Z">
            <w:rPr>
              <w:lang w:val="fr-FR"/>
            </w:rPr>
          </w:rPrChange>
        </w:rPr>
        <w:t xml:space="preserve">Sample data usage agreement [Internet]. 2022. </w:t>
      </w:r>
      <w:r>
        <w:t xml:space="preserve">Available: </w:t>
      </w:r>
      <w:hyperlink r:id="rId52">
        <w:r>
          <w:rPr>
            <w:rStyle w:val="Hyperlink"/>
          </w:rPr>
          <w:t>https://support.dataverse.harvard.edu/sample-data-usage-agreement</w:t>
        </w:r>
      </w:hyperlink>
    </w:p>
    <w:p w14:paraId="0B30252A" w14:textId="77777777" w:rsidR="006326C1" w:rsidRDefault="001023AB">
      <w:pPr>
        <w:pStyle w:val="Bibliography"/>
      </w:pPr>
      <w:bookmarkStart w:id="1484" w:name="ref-ready4oop2022"/>
      <w:bookmarkEnd w:id="1482"/>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14:paraId="510E71D5" w14:textId="77777777" w:rsidR="006326C1" w:rsidRPr="00020711" w:rsidRDefault="001023AB">
      <w:pPr>
        <w:pStyle w:val="Bibliography"/>
        <w:rPr>
          <w:lang w:val="fr-FR"/>
        </w:rPr>
      </w:pPr>
      <w:bookmarkStart w:id="1485" w:name="ref-Kearns2013"/>
      <w:bookmarkEnd w:id="1484"/>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01E79">
        <w:rPr>
          <w:lang w:val="fr-FR"/>
          <w:rPrChange w:id="1486" w:author="Matthew Hamilton" w:date="2023-03-23T11:06:00Z">
            <w:rPr/>
          </w:rPrChange>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p>
    <w:p w14:paraId="3231CD59" w14:textId="77777777" w:rsidR="006326C1" w:rsidRPr="00020711" w:rsidRDefault="001023AB">
      <w:pPr>
        <w:pStyle w:val="Bibliography"/>
        <w:rPr>
          <w:lang w:val="fr-FR"/>
        </w:rPr>
      </w:pPr>
      <w:bookmarkStart w:id="1487" w:name="ref-git20XX"/>
      <w:bookmarkEnd w:id="1485"/>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488" w:author="Matthew Hamilton" w:date="2023-03-23T11:06:00Z">
            <w:rPr/>
          </w:rPrChange>
        </w:rPr>
        <w:instrText>HYPERLINK "https://git-scm.com/" \h</w:instrText>
      </w:r>
      <w:r>
        <w:fldChar w:fldCharType="separate"/>
      </w:r>
      <w:r w:rsidRPr="00020711">
        <w:rPr>
          <w:rStyle w:val="Hyperlink"/>
          <w:lang w:val="fr-FR"/>
        </w:rPr>
        <w:t>https://git-scm.com/</w:t>
      </w:r>
      <w:r>
        <w:rPr>
          <w:rStyle w:val="Hyperlink"/>
          <w:lang w:val="fr-FR"/>
        </w:rPr>
        <w:fldChar w:fldCharType="end"/>
      </w:r>
    </w:p>
    <w:p w14:paraId="3B9FA86C" w14:textId="77777777" w:rsidR="006326C1" w:rsidRDefault="001023AB">
      <w:pPr>
        <w:pStyle w:val="Bibliography"/>
      </w:pPr>
      <w:bookmarkStart w:id="1489" w:name="ref-semver20xx"/>
      <w:bookmarkEnd w:id="1487"/>
      <w:r>
        <w:t xml:space="preserve">53. </w:t>
      </w:r>
      <w:r>
        <w:tab/>
        <w:t xml:space="preserve">Preston-Werner T. Semantic versioning 2.0.0 [Internet]. 2022. Available: </w:t>
      </w:r>
      <w:hyperlink r:id="rId54">
        <w:r>
          <w:rPr>
            <w:rStyle w:val="Hyperlink"/>
          </w:rPr>
          <w:t>https://semver.org</w:t>
        </w:r>
      </w:hyperlink>
    </w:p>
    <w:p w14:paraId="770D0FF2" w14:textId="77777777" w:rsidR="006326C1" w:rsidRDefault="001023AB">
      <w:pPr>
        <w:pStyle w:val="Bibliography"/>
      </w:pPr>
      <w:bookmarkStart w:id="1490" w:name="ref-CI2017"/>
      <w:bookmarkEnd w:id="1489"/>
      <w:r>
        <w:lastRenderedPageBreak/>
        <w:t xml:space="preserve">54. </w:t>
      </w:r>
      <w:r>
        <w:tab/>
        <w:t>Shahin M, Ali Babar M, Zhu L. Continuous integration, delivery and deployment: A systematic review on approaches, tools, challenges and practices. IEEE Access. 2017;5: 3909–3943. doi:</w:t>
      </w:r>
      <w:hyperlink r:id="rId55">
        <w:r>
          <w:rPr>
            <w:rStyle w:val="Hyperlink"/>
          </w:rPr>
          <w:t>10.1109/ACCESS.2017.2685629</w:t>
        </w:r>
      </w:hyperlink>
    </w:p>
    <w:p w14:paraId="4B29B984" w14:textId="77777777" w:rsidR="006326C1" w:rsidRDefault="001023AB">
      <w:pPr>
        <w:pStyle w:val="Bibliography"/>
      </w:pPr>
      <w:bookmarkStart w:id="1491" w:name="ref-ready4gh2022"/>
      <w:bookmarkEnd w:id="1490"/>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6">
        <w:r>
          <w:rPr>
            <w:rStyle w:val="Hyperlink"/>
          </w:rPr>
          <w:t>https://github.com/ready4-dev/</w:t>
        </w:r>
      </w:hyperlink>
    </w:p>
    <w:p w14:paraId="1ABEC782" w14:textId="77777777" w:rsidR="006326C1" w:rsidRDefault="001023AB">
      <w:pPr>
        <w:pStyle w:val="Bibliography"/>
      </w:pPr>
      <w:bookmarkStart w:id="1492" w:name="ref-CRAN2022"/>
      <w:bookmarkEnd w:id="1491"/>
      <w:r>
        <w:t xml:space="preserve">56. </w:t>
      </w:r>
      <w:r>
        <w:tab/>
        <w:t xml:space="preserve">Statistical Computing RF for. The comprehensive r archive network [Internet]. 2022. Available: </w:t>
      </w:r>
      <w:hyperlink r:id="rId57">
        <w:r>
          <w:rPr>
            <w:rStyle w:val="Hyperlink"/>
          </w:rPr>
          <w:t>https://cran.r-project.org</w:t>
        </w:r>
      </w:hyperlink>
    </w:p>
    <w:p w14:paraId="23F895CD" w14:textId="77777777" w:rsidR="006326C1" w:rsidRPr="00020711" w:rsidRDefault="001023AB">
      <w:pPr>
        <w:pStyle w:val="Bibliography"/>
        <w:rPr>
          <w:lang w:val="fr-FR"/>
        </w:rPr>
      </w:pPr>
      <w:bookmarkStart w:id="1493" w:name="ref-codecov_2022"/>
      <w:bookmarkEnd w:id="1492"/>
      <w:r>
        <w:t xml:space="preserve">57. </w:t>
      </w:r>
      <w:r>
        <w:tab/>
      </w:r>
      <w:proofErr w:type="spellStart"/>
      <w:r>
        <w:t>Codecov</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494" w:author="Matthew Hamilton" w:date="2023-03-23T11:06:00Z">
            <w:rPr/>
          </w:rPrChange>
        </w:rPr>
        <w:instrText>HYPERLINK "https://about.codecov.io/" \h</w:instrText>
      </w:r>
      <w:r>
        <w:fldChar w:fldCharType="separate"/>
      </w:r>
      <w:r w:rsidRPr="00020711">
        <w:rPr>
          <w:rStyle w:val="Hyperlink"/>
          <w:lang w:val="fr-FR"/>
        </w:rPr>
        <w:t>https://about.codecov.io/</w:t>
      </w:r>
      <w:r>
        <w:rPr>
          <w:rStyle w:val="Hyperlink"/>
          <w:lang w:val="fr-FR"/>
        </w:rPr>
        <w:fldChar w:fldCharType="end"/>
      </w:r>
    </w:p>
    <w:p w14:paraId="1297AF92" w14:textId="77777777" w:rsidR="006326C1" w:rsidRDefault="001023AB">
      <w:pPr>
        <w:pStyle w:val="Bibliography"/>
      </w:pPr>
      <w:bookmarkStart w:id="1495" w:name="ref-rfwn2022"/>
      <w:bookmarkEnd w:id="1493"/>
      <w:r>
        <w:t xml:space="preserve">58. </w:t>
      </w:r>
      <w:r>
        <w:tab/>
      </w:r>
      <w:proofErr w:type="spellStart"/>
      <w:r>
        <w:t>Orygen</w:t>
      </w:r>
      <w:proofErr w:type="spellEnd"/>
      <w:r>
        <w:t xml:space="preserve">. ready4 - a modular computational model in youth mental health [Internet]. Available: </w:t>
      </w:r>
      <w:hyperlink r:id="rId58">
        <w:r>
          <w:rPr>
            <w:rStyle w:val="Hyperlink"/>
          </w:rPr>
          <w:t>https://ready4-dev.com/</w:t>
        </w:r>
      </w:hyperlink>
    </w:p>
    <w:p w14:paraId="60371C33" w14:textId="77777777" w:rsidR="006326C1" w:rsidRDefault="001023AB">
      <w:pPr>
        <w:pStyle w:val="Bibliography"/>
      </w:pPr>
      <w:bookmarkStart w:id="1496" w:name="ref-hugo_2023"/>
      <w:bookmarkEnd w:id="1495"/>
      <w:r>
        <w:t xml:space="preserve">59. </w:t>
      </w:r>
      <w:r>
        <w:tab/>
        <w:t xml:space="preserve">Hugo: The world’s fastest framework for building websites [Internet]. Available: </w:t>
      </w:r>
      <w:hyperlink r:id="rId59">
        <w:r>
          <w:rPr>
            <w:rStyle w:val="Hyperlink"/>
          </w:rPr>
          <w:t>https://gohugo.io</w:t>
        </w:r>
      </w:hyperlink>
    </w:p>
    <w:p w14:paraId="3D41B827" w14:textId="77777777" w:rsidR="006326C1" w:rsidRPr="00020711" w:rsidRDefault="001023AB">
      <w:pPr>
        <w:pStyle w:val="Bibliography"/>
        <w:rPr>
          <w:lang w:val="fr-FR"/>
        </w:rPr>
      </w:pPr>
      <w:bookmarkStart w:id="1497" w:name="ref-docsy_2023"/>
      <w:bookmarkEnd w:id="1496"/>
      <w:r>
        <w:t xml:space="preserve">60. </w:t>
      </w:r>
      <w:r>
        <w:tab/>
      </w:r>
      <w:proofErr w:type="spellStart"/>
      <w:r>
        <w:t>Docsy</w:t>
      </w:r>
      <w:proofErr w:type="spellEnd"/>
      <w: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498" w:author="Matthew Hamilton" w:date="2023-03-23T11:06:00Z">
            <w:rPr/>
          </w:rPrChange>
        </w:rPr>
        <w:instrText>HYPERLINK "https://www.docsy.dev" \h</w:instrText>
      </w:r>
      <w:r>
        <w:fldChar w:fldCharType="separate"/>
      </w:r>
      <w:r w:rsidRPr="00020711">
        <w:rPr>
          <w:rStyle w:val="Hyperlink"/>
          <w:lang w:val="fr-FR"/>
        </w:rPr>
        <w:t>https://www.docsy.dev</w:t>
      </w:r>
      <w:r>
        <w:rPr>
          <w:rStyle w:val="Hyperlink"/>
          <w:lang w:val="fr-FR"/>
        </w:rPr>
        <w:fldChar w:fldCharType="end"/>
      </w:r>
    </w:p>
    <w:p w14:paraId="1D429207" w14:textId="77777777" w:rsidR="006326C1" w:rsidRPr="00E81D52" w:rsidRDefault="001023AB">
      <w:pPr>
        <w:pStyle w:val="Bibliography"/>
        <w:rPr>
          <w:lang w:val="en-AU"/>
          <w:rPrChange w:id="1499" w:author="Matthew Hamilton" w:date="2023-03-28T16:59:00Z">
            <w:rPr>
              <w:lang w:val="fr-FR"/>
            </w:rPr>
          </w:rPrChange>
        </w:rPr>
      </w:pPr>
      <w:bookmarkStart w:id="1500" w:name="ref-netlify_2023"/>
      <w:bookmarkEnd w:id="1497"/>
      <w:r w:rsidRPr="00020711">
        <w:rPr>
          <w:lang w:val="fr-FR"/>
        </w:rPr>
        <w:t xml:space="preserve">61. </w:t>
      </w:r>
      <w:r w:rsidRPr="00020711">
        <w:rPr>
          <w:lang w:val="fr-FR"/>
        </w:rPr>
        <w:tab/>
      </w:r>
      <w:r>
        <w:t xml:space="preserve">Netlify [Internet]. </w:t>
      </w:r>
      <w:r w:rsidRPr="00E81D52">
        <w:rPr>
          <w:lang w:val="en-AU"/>
          <w:rPrChange w:id="1501" w:author="Matthew Hamilton" w:date="2023-03-28T16:59:00Z">
            <w:rPr>
              <w:lang w:val="fr-FR"/>
            </w:rPr>
          </w:rPrChange>
        </w:rPr>
        <w:t xml:space="preserve">Available: </w:t>
      </w:r>
      <w:r>
        <w:fldChar w:fldCharType="begin"/>
      </w:r>
      <w:r w:rsidRPr="00E81D52">
        <w:rPr>
          <w:lang w:val="en-AU"/>
          <w:rPrChange w:id="1502" w:author="Matthew Hamilton" w:date="2023-03-28T16:59:00Z">
            <w:rPr/>
          </w:rPrChange>
        </w:rPr>
        <w:instrText>HYPERLINK "https://www.netlify.com" \h</w:instrText>
      </w:r>
      <w:r>
        <w:fldChar w:fldCharType="separate"/>
      </w:r>
      <w:r w:rsidRPr="00E81D52">
        <w:rPr>
          <w:rStyle w:val="Hyperlink"/>
          <w:lang w:val="en-AU"/>
          <w:rPrChange w:id="1503" w:author="Matthew Hamilton" w:date="2023-03-28T16:59:00Z">
            <w:rPr>
              <w:rStyle w:val="Hyperlink"/>
              <w:lang w:val="fr-FR"/>
            </w:rPr>
          </w:rPrChange>
        </w:rPr>
        <w:t>https://www.netlify.com</w:t>
      </w:r>
      <w:r>
        <w:rPr>
          <w:rStyle w:val="Hyperlink"/>
          <w:lang w:val="fr-FR"/>
        </w:rPr>
        <w:fldChar w:fldCharType="end"/>
      </w:r>
    </w:p>
    <w:p w14:paraId="1DE8D290" w14:textId="77777777" w:rsidR="006326C1" w:rsidRDefault="001023AB">
      <w:pPr>
        <w:pStyle w:val="Bibliography"/>
      </w:pPr>
      <w:bookmarkStart w:id="1504" w:name="ref-ready4zen2022"/>
      <w:bookmarkEnd w:id="1500"/>
      <w:r w:rsidRPr="00E81D52">
        <w:rPr>
          <w:lang w:val="en-AU"/>
          <w:rPrChange w:id="1505" w:author="Matthew Hamilton" w:date="2023-03-28T16:59:00Z">
            <w:rPr>
              <w:lang w:val="fr-FR"/>
            </w:rPr>
          </w:rPrChange>
        </w:rPr>
        <w:t xml:space="preserve">62. </w:t>
      </w:r>
      <w:r w:rsidRPr="00E81D52">
        <w:rPr>
          <w:lang w:val="en-AU"/>
          <w:rPrChange w:id="1506" w:author="Matthew Hamilton" w:date="2023-03-28T16:59:00Z">
            <w:rPr>
              <w:lang w:val="fr-FR"/>
            </w:rPr>
          </w:rPrChange>
        </w:rPr>
        <w:tab/>
      </w:r>
      <w:proofErr w:type="spellStart"/>
      <w:r>
        <w:t>Orygen</w:t>
      </w:r>
      <w:proofErr w:type="spellEnd"/>
      <w:r>
        <w:t xml:space="preserve">. ready4: Open and modular mental health systems models [Internet]. 2022. Available: </w:t>
      </w:r>
      <w:hyperlink r:id="rId60">
        <w:r>
          <w:rPr>
            <w:rStyle w:val="Hyperlink"/>
          </w:rPr>
          <w:t>https://zenodo.org/communities/ready4</w:t>
        </w:r>
      </w:hyperlink>
    </w:p>
    <w:p w14:paraId="07E2A4C0" w14:textId="77777777" w:rsidR="006326C1" w:rsidRDefault="001023AB">
      <w:pPr>
        <w:pStyle w:val="Bibliography"/>
      </w:pPr>
      <w:bookmarkStart w:id="1507" w:name="ref-ready4dv2022"/>
      <w:bookmarkEnd w:id="1504"/>
      <w:r>
        <w:t xml:space="preserve">63. </w:t>
      </w:r>
      <w:r>
        <w:tab/>
      </w:r>
      <w:proofErr w:type="spellStart"/>
      <w:r>
        <w:t>Orygen</w:t>
      </w:r>
      <w:proofErr w:type="spellEnd"/>
      <w:r>
        <w:t xml:space="preserve">. ready4: Open and modular mental health systems models [Internet]. 2022. Available: </w:t>
      </w:r>
      <w:hyperlink r:id="rId61">
        <w:r>
          <w:rPr>
            <w:rStyle w:val="Hyperlink"/>
          </w:rPr>
          <w:t>https://dataverse.harvard.edu/dataverse/ready4)</w:t>
        </w:r>
      </w:hyperlink>
    </w:p>
    <w:p w14:paraId="1CD70356" w14:textId="77777777" w:rsidR="006326C1" w:rsidRDefault="001023AB">
      <w:pPr>
        <w:pStyle w:val="Bibliography"/>
      </w:pPr>
      <w:bookmarkStart w:id="1508" w:name="ref-ready42022"/>
      <w:bookmarkEnd w:id="1507"/>
      <w:r>
        <w:t xml:space="preserve">64. </w:t>
      </w:r>
      <w:r>
        <w:tab/>
        <w:t>Hamilton MP. ready4: Implement open science computational models of mental health systems [Internet]. 2021. doi:</w:t>
      </w:r>
      <w:hyperlink r:id="rId62">
        <w:r>
          <w:rPr>
            <w:rStyle w:val="Hyperlink"/>
          </w:rPr>
          <w:t>10.5281/zenodo.5606250</w:t>
        </w:r>
      </w:hyperlink>
    </w:p>
    <w:p w14:paraId="7FA7CCCF" w14:textId="77777777" w:rsidR="006326C1" w:rsidRDefault="001023AB">
      <w:pPr>
        <w:pStyle w:val="Bibliography"/>
      </w:pPr>
      <w:bookmarkStart w:id="1509" w:name="ref-ready4pack2022"/>
      <w:bookmarkEnd w:id="1508"/>
      <w:r>
        <w:t xml:space="preserve">65. </w:t>
      </w:r>
      <w:r>
        <w:tab/>
        <w:t>Hamilton M. ready4pack: Author r packages that extend the Ready4 framework [Internet]. 2022. doi:</w:t>
      </w:r>
      <w:hyperlink r:id="rId63">
        <w:r>
          <w:rPr>
            <w:rStyle w:val="Hyperlink"/>
          </w:rPr>
          <w:t>10.5281/zenodo.5644322</w:t>
        </w:r>
      </w:hyperlink>
    </w:p>
    <w:p w14:paraId="636927D8" w14:textId="77777777" w:rsidR="006326C1" w:rsidRDefault="001023AB">
      <w:pPr>
        <w:pStyle w:val="Bibliography"/>
      </w:pPr>
      <w:bookmarkStart w:id="1510" w:name="ref-GNUGPL2022"/>
      <w:bookmarkEnd w:id="1509"/>
      <w:r>
        <w:t xml:space="preserve">66. </w:t>
      </w:r>
      <w:r>
        <w:tab/>
        <w:t xml:space="preserve">Foundation TFS. Licenses [Internet]. 2022. Available: </w:t>
      </w:r>
      <w:hyperlink r:id="rId64">
        <w:r>
          <w:rPr>
            <w:rStyle w:val="Hyperlink"/>
          </w:rPr>
          <w:t>https://www.gnu.org/licenses</w:t>
        </w:r>
      </w:hyperlink>
    </w:p>
    <w:p w14:paraId="542A730B" w14:textId="77777777" w:rsidR="006326C1" w:rsidRDefault="001023AB">
      <w:pPr>
        <w:pStyle w:val="Bibliography"/>
      </w:pPr>
      <w:bookmarkStart w:id="1511" w:name="ref-ready4fun2022"/>
      <w:bookmarkEnd w:id="1510"/>
      <w:r>
        <w:t xml:space="preserve">67. </w:t>
      </w:r>
      <w:r>
        <w:tab/>
        <w:t>Hamilton M, Wiesner G. ready4fun: Author and document functions that extend the Ready4 framework [Internet]. 2022. doi:</w:t>
      </w:r>
      <w:hyperlink r:id="rId65">
        <w:r>
          <w:rPr>
            <w:rStyle w:val="Hyperlink"/>
          </w:rPr>
          <w:t>10.5281/zenodo.5611779</w:t>
        </w:r>
      </w:hyperlink>
    </w:p>
    <w:p w14:paraId="7B8C4436" w14:textId="77777777" w:rsidR="006326C1" w:rsidRDefault="001023AB">
      <w:pPr>
        <w:pStyle w:val="Bibliography"/>
      </w:pPr>
      <w:bookmarkStart w:id="1512" w:name="ref-ready4class2022"/>
      <w:bookmarkEnd w:id="1511"/>
      <w:r>
        <w:t xml:space="preserve">68. </w:t>
      </w:r>
      <w:r>
        <w:tab/>
        <w:t>Hamilton M, Wiesner G. ready4class: Author Ready4 framework modules [Internet]. 2022. doi:</w:t>
      </w:r>
      <w:hyperlink r:id="rId66">
        <w:r>
          <w:rPr>
            <w:rStyle w:val="Hyperlink"/>
          </w:rPr>
          <w:t>10.5281/zenodo.5640313</w:t>
        </w:r>
      </w:hyperlink>
    </w:p>
    <w:p w14:paraId="4F21B5F1" w14:textId="77777777" w:rsidR="006326C1" w:rsidRDefault="001023AB">
      <w:pPr>
        <w:pStyle w:val="Bibliography"/>
      </w:pPr>
      <w:bookmarkStart w:id="1513" w:name="ref-ready4use2022"/>
      <w:bookmarkEnd w:id="1512"/>
      <w:r>
        <w:t xml:space="preserve">69. </w:t>
      </w:r>
      <w:r>
        <w:tab/>
        <w:t>Hamilton M, Wiesner G. ready4use: Author, label and share Ready4 framework datasets [Internet]. 2022. doi:</w:t>
      </w:r>
      <w:hyperlink r:id="rId67">
        <w:r>
          <w:rPr>
            <w:rStyle w:val="Hyperlink"/>
          </w:rPr>
          <w:t>10.5281/zenodo.5644336</w:t>
        </w:r>
      </w:hyperlink>
    </w:p>
    <w:p w14:paraId="5B4DAECC" w14:textId="77777777" w:rsidR="006326C1" w:rsidRDefault="001023AB">
      <w:pPr>
        <w:pStyle w:val="Bibliography"/>
      </w:pPr>
      <w:bookmarkStart w:id="1514" w:name="ref-ready4show2022"/>
      <w:bookmarkEnd w:id="1513"/>
      <w:r>
        <w:t xml:space="preserve">70. </w:t>
      </w:r>
      <w:r>
        <w:tab/>
        <w:t>Hamilton M, Wiesner G. ready4show: Author literate programs to share insights from applying the Ready4 framework [Internet]. 2022. doi:</w:t>
      </w:r>
      <w:hyperlink r:id="rId68">
        <w:r>
          <w:rPr>
            <w:rStyle w:val="Hyperlink"/>
          </w:rPr>
          <w:t>10.5281/zenodo.5644568</w:t>
        </w:r>
      </w:hyperlink>
    </w:p>
    <w:p w14:paraId="4E37B68E" w14:textId="77777777" w:rsidR="006326C1" w:rsidRDefault="001023AB">
      <w:pPr>
        <w:pStyle w:val="Bibliography"/>
      </w:pPr>
      <w:bookmarkStart w:id="1515" w:name="ref-dplyr2022"/>
      <w:bookmarkEnd w:id="1514"/>
      <w:r>
        <w:t xml:space="preserve">71. </w:t>
      </w:r>
      <w:r>
        <w:tab/>
        <w:t xml:space="preserve">Wickham H, François R, Henry L, Müller K. </w:t>
      </w:r>
      <w:proofErr w:type="spellStart"/>
      <w:r>
        <w:t>Dplyr</w:t>
      </w:r>
      <w:proofErr w:type="spellEnd"/>
      <w:r>
        <w:t xml:space="preserve">: A grammar of data manipulation [Internet]. 2022. Available: </w:t>
      </w:r>
      <w:hyperlink r:id="rId69">
        <w:r>
          <w:rPr>
            <w:rStyle w:val="Hyperlink"/>
          </w:rPr>
          <w:t>https://CRAN.R-project.org/package=dplyr</w:t>
        </w:r>
      </w:hyperlink>
    </w:p>
    <w:p w14:paraId="4A633562" w14:textId="77777777" w:rsidR="006326C1" w:rsidRDefault="001023AB">
      <w:pPr>
        <w:pStyle w:val="Bibliography"/>
      </w:pPr>
      <w:bookmarkStart w:id="1516" w:name="ref-shiny2022"/>
      <w:bookmarkEnd w:id="1515"/>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70">
        <w:r>
          <w:rPr>
            <w:rStyle w:val="Hyperlink"/>
          </w:rPr>
          <w:t>https://CRAN.R-project.org/package=shiny</w:t>
        </w:r>
      </w:hyperlink>
    </w:p>
    <w:p w14:paraId="5B03DB99" w14:textId="77777777" w:rsidR="006326C1" w:rsidRDefault="001023AB">
      <w:pPr>
        <w:pStyle w:val="Bibliography"/>
      </w:pPr>
      <w:bookmarkStart w:id="1517" w:name="ref-SmithR2020"/>
      <w:bookmarkEnd w:id="1516"/>
      <w:r>
        <w:t xml:space="preserve">73. </w:t>
      </w:r>
      <w:r>
        <w:tab/>
        <w:t xml:space="preserve">Smith R, Schneider P. Making health economic models shiny: A tutorial. </w:t>
      </w:r>
      <w:proofErr w:type="spellStart"/>
      <w:r>
        <w:t>Wellcome</w:t>
      </w:r>
      <w:proofErr w:type="spellEnd"/>
      <w:r>
        <w:t xml:space="preserve"> Open Res. 2020;5: 69. doi:</w:t>
      </w:r>
      <w:hyperlink r:id="rId71">
        <w:r>
          <w:rPr>
            <w:rStyle w:val="Hyperlink"/>
          </w:rPr>
          <w:t>10.12688/wellcomeopenres.15807.2</w:t>
        </w:r>
      </w:hyperlink>
    </w:p>
    <w:p w14:paraId="3E0C651C" w14:textId="77777777" w:rsidR="006326C1" w:rsidRDefault="001023AB">
      <w:pPr>
        <w:pStyle w:val="Bibliography"/>
      </w:pPr>
      <w:bookmarkStart w:id="1518" w:name="ref-lifecycle2021"/>
      <w:bookmarkEnd w:id="1517"/>
      <w:r>
        <w:t xml:space="preserve">74. </w:t>
      </w:r>
      <w:r>
        <w:tab/>
        <w:t xml:space="preserve">Henry L, Wickham H. Lifecycle: Manage the life cycle of your package functions [Internet]. 2021. Available: </w:t>
      </w:r>
      <w:hyperlink r:id="rId72">
        <w:r>
          <w:rPr>
            <w:rStyle w:val="Hyperlink"/>
          </w:rPr>
          <w:t>https://CRAN.R-project.org/package=lifecycle</w:t>
        </w:r>
      </w:hyperlink>
    </w:p>
    <w:p w14:paraId="7C8FA58E" w14:textId="77777777" w:rsidR="006326C1" w:rsidRDefault="001023AB">
      <w:pPr>
        <w:pStyle w:val="Bibliography"/>
      </w:pPr>
      <w:bookmarkStart w:id="1519" w:name="ref-Hamilton2021.07.07.21260129"/>
      <w:bookmarkEnd w:id="1518"/>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3">
        <w:r>
          <w:rPr>
            <w:rStyle w:val="Hyperlink"/>
          </w:rPr>
          <w:t>10.1101/2021.07.07.21260129</w:t>
        </w:r>
      </w:hyperlink>
    </w:p>
    <w:p w14:paraId="2DCF363E" w14:textId="77777777" w:rsidR="006326C1" w:rsidRDefault="001023AB">
      <w:pPr>
        <w:pStyle w:val="Bibliography"/>
      </w:pPr>
      <w:bookmarkStart w:id="1520" w:name="ref-hamilton_matthew_2022_6084467"/>
      <w:bookmarkEnd w:id="1519"/>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4">
        <w:r>
          <w:rPr>
            <w:rStyle w:val="Hyperlink"/>
          </w:rPr>
          <w:t>10.5281/zenodo.6084467</w:t>
        </w:r>
      </w:hyperlink>
    </w:p>
    <w:p w14:paraId="0160B388" w14:textId="77777777" w:rsidR="006326C1" w:rsidRDefault="001023AB">
      <w:pPr>
        <w:pStyle w:val="Bibliography"/>
      </w:pPr>
      <w:bookmarkStart w:id="1521" w:name="ref-hamilton_matthew_2022_6084824"/>
      <w:bookmarkEnd w:id="1520"/>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5">
        <w:r>
          <w:rPr>
            <w:rStyle w:val="Hyperlink"/>
          </w:rPr>
          <w:t>10.5281/zenodo.6084824</w:t>
        </w:r>
      </w:hyperlink>
    </w:p>
    <w:p w14:paraId="75D41510" w14:textId="77777777" w:rsidR="006326C1" w:rsidRDefault="001023AB">
      <w:pPr>
        <w:pStyle w:val="Bibliography"/>
      </w:pPr>
      <w:bookmarkStart w:id="1522" w:name="ref-hamilton_matthew_2022_6116701"/>
      <w:bookmarkEnd w:id="1521"/>
      <w:r>
        <w:t xml:space="preserve">78. </w:t>
      </w:r>
      <w:r>
        <w:tab/>
        <w:t xml:space="preserve">Hamilton M, Gao C. specific: Specify Candidate Models for Representing Mental Health Systems [Internet]. </w:t>
      </w:r>
      <w:proofErr w:type="spellStart"/>
      <w:r>
        <w:t>Zenodo</w:t>
      </w:r>
      <w:proofErr w:type="spellEnd"/>
      <w:r>
        <w:t>; 2022. doi:</w:t>
      </w:r>
      <w:hyperlink r:id="rId76">
        <w:r>
          <w:rPr>
            <w:rStyle w:val="Hyperlink"/>
          </w:rPr>
          <w:t>10.5281/zenodo.6116701</w:t>
        </w:r>
      </w:hyperlink>
    </w:p>
    <w:p w14:paraId="6438EA8B" w14:textId="77777777" w:rsidR="006326C1" w:rsidRDefault="001023AB">
      <w:pPr>
        <w:pStyle w:val="Bibliography"/>
      </w:pPr>
      <w:bookmarkStart w:id="1523" w:name="ref-gao_caroline_2022_6130155"/>
      <w:bookmarkEnd w:id="1522"/>
      <w:r>
        <w:t xml:space="preserve">79. </w:t>
      </w:r>
      <w:r>
        <w:tab/>
        <w:t xml:space="preserve">Gao C, Hamilton M. TTU: Implement Transfer to Utility Mapping Algorithms [Internet]. </w:t>
      </w:r>
      <w:proofErr w:type="spellStart"/>
      <w:r>
        <w:t>Zenodo</w:t>
      </w:r>
      <w:proofErr w:type="spellEnd"/>
      <w:r>
        <w:t>; 2022. doi:</w:t>
      </w:r>
      <w:hyperlink r:id="rId77">
        <w:r>
          <w:rPr>
            <w:rStyle w:val="Hyperlink"/>
          </w:rPr>
          <w:t>10.5281/zenodo.6130155</w:t>
        </w:r>
      </w:hyperlink>
    </w:p>
    <w:p w14:paraId="768AB2E1" w14:textId="77777777" w:rsidR="006326C1" w:rsidRDefault="001023AB">
      <w:pPr>
        <w:pStyle w:val="Bibliography"/>
      </w:pPr>
      <w:bookmarkStart w:id="1524" w:name="ref-matthew_p_hamilton_2021_5646669"/>
      <w:bookmarkEnd w:id="1523"/>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8">
        <w:r>
          <w:rPr>
            <w:rStyle w:val="Hyperlink"/>
          </w:rPr>
          <w:t>10.5281/zenodo.6210978</w:t>
        </w:r>
      </w:hyperlink>
    </w:p>
    <w:p w14:paraId="41FD6084" w14:textId="77777777" w:rsidR="006326C1" w:rsidRDefault="001023AB">
      <w:pPr>
        <w:pStyle w:val="Bibliography"/>
      </w:pPr>
      <w:bookmarkStart w:id="1525" w:name="ref-DVN/HJXYKQ_2021"/>
      <w:bookmarkEnd w:id="1524"/>
      <w:r>
        <w:t xml:space="preserve">81. </w:t>
      </w:r>
      <w:r>
        <w:tab/>
        <w:t xml:space="preserve">Hamilton MP. Synthetic (fake) youth mental health datasets and data dictionaries [Internet]. Harvard </w:t>
      </w:r>
      <w:proofErr w:type="spellStart"/>
      <w:r>
        <w:t>Dataverse</w:t>
      </w:r>
      <w:proofErr w:type="spellEnd"/>
      <w:r>
        <w:t>; 2021. doi:</w:t>
      </w:r>
      <w:hyperlink r:id="rId79">
        <w:r>
          <w:rPr>
            <w:rStyle w:val="Hyperlink"/>
          </w:rPr>
          <w:t>10.7910/DVN/HJXYKQ</w:t>
        </w:r>
      </w:hyperlink>
    </w:p>
    <w:p w14:paraId="306C8EAE" w14:textId="77777777" w:rsidR="006326C1" w:rsidRDefault="001023AB">
      <w:pPr>
        <w:pStyle w:val="Bibliography"/>
      </w:pPr>
      <w:bookmarkStart w:id="1526" w:name="ref-DVN/DKDIB0_2021"/>
      <w:bookmarkEnd w:id="1525"/>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80">
        <w:r>
          <w:rPr>
            <w:rStyle w:val="Hyperlink"/>
          </w:rPr>
          <w:t>10.7910/DVN/DKDIB0</w:t>
        </w:r>
      </w:hyperlink>
    </w:p>
    <w:p w14:paraId="4FAA842C" w14:textId="77777777" w:rsidR="006326C1" w:rsidRDefault="001023AB">
      <w:pPr>
        <w:pStyle w:val="Bibliography"/>
      </w:pPr>
      <w:bookmarkStart w:id="1527" w:name="ref-hamilton_matthew_2022_6129906"/>
      <w:bookmarkEnd w:id="1526"/>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81">
        <w:r>
          <w:rPr>
            <w:rStyle w:val="Hyperlink"/>
          </w:rPr>
          <w:t>10.5281/zenodo.6212704</w:t>
        </w:r>
      </w:hyperlink>
    </w:p>
    <w:p w14:paraId="5B9D7974" w14:textId="77777777" w:rsidR="006326C1" w:rsidRDefault="001023AB">
      <w:pPr>
        <w:pStyle w:val="Bibliography"/>
      </w:pPr>
      <w:bookmarkStart w:id="1528" w:name="ref-hamilton_matthew_2022_6416330"/>
      <w:bookmarkEnd w:id="1527"/>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2">
        <w:r>
          <w:rPr>
            <w:rStyle w:val="Hyperlink"/>
          </w:rPr>
          <w:t>10.5281/zenodo.6416330</w:t>
        </w:r>
      </w:hyperlink>
    </w:p>
    <w:p w14:paraId="43493F71" w14:textId="77777777" w:rsidR="006326C1" w:rsidRDefault="001023AB">
      <w:pPr>
        <w:pStyle w:val="Bibliography"/>
      </w:pPr>
      <w:bookmarkStart w:id="1529" w:name="ref-hamilton_matthew_p_2022_6321821"/>
      <w:bookmarkEnd w:id="1528"/>
      <w:r>
        <w:t xml:space="preserve">85. </w:t>
      </w:r>
      <w:r>
        <w:tab/>
        <w:t xml:space="preserve">Hamilton MP. aqol6dmap_fakes: Generate fake input data for an AQoL-6D mapping study [Internet]. </w:t>
      </w:r>
      <w:proofErr w:type="spellStart"/>
      <w:r>
        <w:t>Zenodo</w:t>
      </w:r>
      <w:proofErr w:type="spellEnd"/>
      <w:r>
        <w:t>; 2022. doi:</w:t>
      </w:r>
      <w:hyperlink r:id="rId83">
        <w:r>
          <w:rPr>
            <w:rStyle w:val="Hyperlink"/>
          </w:rPr>
          <w:t>10.5281/zenodo.6321821</w:t>
        </w:r>
      </w:hyperlink>
    </w:p>
    <w:p w14:paraId="6C13A5E5" w14:textId="77777777" w:rsidR="006326C1" w:rsidRDefault="001023AB">
      <w:pPr>
        <w:pStyle w:val="Bibliography"/>
      </w:pPr>
      <w:bookmarkStart w:id="1530" w:name="ref-hamilton_matthew_2022_6116385"/>
      <w:bookmarkEnd w:id="1529"/>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4">
        <w:r>
          <w:rPr>
            <w:rStyle w:val="Hyperlink"/>
          </w:rPr>
          <w:t>10.5281/zenodo.6116385</w:t>
        </w:r>
      </w:hyperlink>
    </w:p>
    <w:p w14:paraId="48D025D9" w14:textId="77777777" w:rsidR="006326C1" w:rsidRDefault="001023AB">
      <w:pPr>
        <w:pStyle w:val="Bibliography"/>
      </w:pPr>
      <w:bookmarkStart w:id="1531" w:name="ref-matthew_p_hamilton_2022_5976988"/>
      <w:bookmarkEnd w:id="1530"/>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5">
        <w:r>
          <w:rPr>
            <w:rStyle w:val="Hyperlink"/>
          </w:rPr>
          <w:t>10.5281/zenodo.5976988</w:t>
        </w:r>
      </w:hyperlink>
    </w:p>
    <w:p w14:paraId="7448BFC9" w14:textId="77777777" w:rsidR="006326C1" w:rsidRDefault="001023AB">
      <w:pPr>
        <w:pStyle w:val="Bibliography"/>
      </w:pPr>
      <w:bookmarkStart w:id="1532" w:name="ref-RN73"/>
      <w:bookmarkEnd w:id="1531"/>
      <w:r>
        <w:lastRenderedPageBreak/>
        <w:t xml:space="preserve">88. </w:t>
      </w:r>
      <w:r>
        <w:tab/>
        <w:t>Long KM, Meadows GN. Simulation modelling in mental health: A systematic review. Journal of Simulation. 2017; doi:</w:t>
      </w:r>
      <w:hyperlink r:id="rId86">
        <w:r>
          <w:rPr>
            <w:rStyle w:val="Hyperlink"/>
          </w:rPr>
          <w:t>10.1057/s41273-017-0062-0</w:t>
        </w:r>
      </w:hyperlink>
    </w:p>
    <w:p w14:paraId="25F26693" w14:textId="77777777" w:rsidR="006326C1" w:rsidRDefault="001023AB">
      <w:pPr>
        <w:pStyle w:val="Bibliography"/>
      </w:pPr>
      <w:bookmarkStart w:id="1533" w:name="ref-Basu2018"/>
      <w:bookmarkEnd w:id="1532"/>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7">
        <w:r>
          <w:rPr>
            <w:rStyle w:val="Hyperlink"/>
          </w:rPr>
          <w:t>osf.io/</w:t>
        </w:r>
        <w:proofErr w:type="spellStart"/>
        <w:r>
          <w:rPr>
            <w:rStyle w:val="Hyperlink"/>
          </w:rPr>
          <w:t>jvayu</w:t>
        </w:r>
        <w:proofErr w:type="spellEnd"/>
      </w:hyperlink>
    </w:p>
    <w:p w14:paraId="5F55E640" w14:textId="77777777" w:rsidR="006326C1" w:rsidRDefault="001023AB">
      <w:pPr>
        <w:pStyle w:val="Bibliography"/>
      </w:pPr>
      <w:bookmarkStart w:id="1534" w:name="ref-OSMC_20xx"/>
      <w:bookmarkEnd w:id="1533"/>
      <w:r>
        <w:t xml:space="preserve">90. </w:t>
      </w:r>
      <w:r>
        <w:tab/>
        <w:t xml:space="preserve">Evaluation of Value C for the, Health R in. Open-source model clearinghouse [Internet]. Tufts Medical Center; Available: </w:t>
      </w:r>
      <w:hyperlink r:id="rId88">
        <w:r>
          <w:rPr>
            <w:rStyle w:val="Hyperlink"/>
          </w:rPr>
          <w:t>http://ghcearegistry.org/orchard/open-source-model-clearinghouse</w:t>
        </w:r>
      </w:hyperlink>
    </w:p>
    <w:p w14:paraId="7D6EFEB6" w14:textId="77777777" w:rsidR="006326C1" w:rsidRDefault="001023AB">
      <w:pPr>
        <w:pStyle w:val="Bibliography"/>
      </w:pPr>
      <w:bookmarkStart w:id="1535" w:name="ref-IVIMDD2022"/>
      <w:bookmarkEnd w:id="1534"/>
      <w:r>
        <w:t xml:space="preserve">91. </w:t>
      </w:r>
      <w:r>
        <w:tab/>
        <w:t xml:space="preserve">Innovation T, Initiative V. IVI-MDD value model [Internet]. 2022. Available: </w:t>
      </w:r>
      <w:hyperlink r:id="rId89">
        <w:r>
          <w:rPr>
            <w:rStyle w:val="Hyperlink"/>
          </w:rPr>
          <w:t>https://www.thevalueinitiative.org/ivi-mdd-value-model/</w:t>
        </w:r>
      </w:hyperlink>
    </w:p>
    <w:p w14:paraId="262E87AD" w14:textId="77777777" w:rsidR="006326C1" w:rsidRDefault="001023AB">
      <w:pPr>
        <w:pStyle w:val="Bibliography"/>
      </w:pPr>
      <w:bookmarkStart w:id="1536" w:name="ref-chalmers2014increase"/>
      <w:bookmarkEnd w:id="1535"/>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6217BF8D" w14:textId="77777777" w:rsidR="006326C1" w:rsidRDefault="001023AB">
      <w:pPr>
        <w:pStyle w:val="Bibliography"/>
      </w:pPr>
      <w:bookmarkStart w:id="1537" w:name="ref-pitt2016economic"/>
      <w:bookmarkEnd w:id="1536"/>
      <w:r>
        <w:t xml:space="preserve">93. </w:t>
      </w:r>
      <w:r>
        <w:tab/>
        <w:t xml:space="preserve">Pitt C, Goodman C, Hanson K. Economic evaluation in global perspective: A bibliometric analysis of the recent literature. Health Economics. Wiley Online Library; 2016;25: 9–28. </w:t>
      </w:r>
    </w:p>
    <w:p w14:paraId="441C7DE8" w14:textId="77777777" w:rsidR="006326C1" w:rsidRDefault="001023AB">
      <w:pPr>
        <w:pStyle w:val="Bibliography"/>
      </w:pPr>
      <w:bookmarkStart w:id="1538" w:name="ref-whiteford_bagheri_2022"/>
      <w:bookmarkEnd w:id="1537"/>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90">
        <w:r>
          <w:rPr>
            <w:rStyle w:val="Hyperlink"/>
          </w:rPr>
          <w:t>10.31234/osf.io/</w:t>
        </w:r>
        <w:proofErr w:type="spellStart"/>
        <w:r>
          <w:rPr>
            <w:rStyle w:val="Hyperlink"/>
          </w:rPr>
          <w:t>uqsgy</w:t>
        </w:r>
        <w:proofErr w:type="spellEnd"/>
      </w:hyperlink>
    </w:p>
    <w:p w14:paraId="14170686" w14:textId="77777777" w:rsidR="006326C1" w:rsidRDefault="001023AB">
      <w:pPr>
        <w:pStyle w:val="Bibliography"/>
      </w:pPr>
      <w:bookmarkStart w:id="1539" w:name="ref-Fried2020"/>
      <w:bookmarkEnd w:id="1538"/>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91">
        <w:r>
          <w:rPr>
            <w:rStyle w:val="Hyperlink"/>
          </w:rPr>
          <w:t>10.1186/s12916-020-01668-w</w:t>
        </w:r>
      </w:hyperlink>
    </w:p>
    <w:p w14:paraId="526202F8" w14:textId="77777777" w:rsidR="006326C1" w:rsidRDefault="001023AB">
      <w:pPr>
        <w:pStyle w:val="Bibliography"/>
      </w:pPr>
      <w:bookmarkStart w:id="1540" w:name="ref-RN2111"/>
      <w:bookmarkEnd w:id="1539"/>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2">
        <w:r>
          <w:rPr>
            <w:rStyle w:val="Hyperlink"/>
          </w:rPr>
          <w:t>10.1007/s10488-018-0887-5</w:t>
        </w:r>
      </w:hyperlink>
    </w:p>
    <w:p w14:paraId="1518B817" w14:textId="77777777" w:rsidR="006326C1" w:rsidRDefault="001023AB">
      <w:pPr>
        <w:pStyle w:val="Bibliography"/>
      </w:pPr>
      <w:bookmarkStart w:id="1541" w:name="ref-RN26"/>
      <w:bookmarkEnd w:id="1540"/>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3">
        <w:r>
          <w:rPr>
            <w:rStyle w:val="Hyperlink"/>
          </w:rPr>
          <w:t>10.1002/wps.20388</w:t>
        </w:r>
      </w:hyperlink>
    </w:p>
    <w:p w14:paraId="705B1595" w14:textId="77777777" w:rsidR="006326C1" w:rsidRDefault="001023AB">
      <w:pPr>
        <w:pStyle w:val="Bibliography"/>
      </w:pPr>
      <w:bookmarkStart w:id="1542" w:name="ref-RN42"/>
      <w:bookmarkEnd w:id="1541"/>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4">
        <w:r>
          <w:rPr>
            <w:rStyle w:val="Hyperlink"/>
          </w:rPr>
          <w:t>10.1186/s12913-019-4005-5</w:t>
        </w:r>
      </w:hyperlink>
    </w:p>
    <w:p w14:paraId="7157DD0D" w14:textId="77777777" w:rsidR="006326C1" w:rsidRDefault="001023AB">
      <w:pPr>
        <w:pStyle w:val="Bibliography"/>
      </w:pPr>
      <w:bookmarkStart w:id="1543" w:name="ref-RN43"/>
      <w:bookmarkEnd w:id="1542"/>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5">
        <w:r>
          <w:rPr>
            <w:rStyle w:val="Hyperlink"/>
          </w:rPr>
          <w:t>10.1007/s11920-018-0969-9</w:t>
        </w:r>
      </w:hyperlink>
    </w:p>
    <w:p w14:paraId="52C83987" w14:textId="77777777" w:rsidR="006326C1" w:rsidRDefault="001023AB">
      <w:pPr>
        <w:pStyle w:val="Bibliography"/>
      </w:pPr>
      <w:bookmarkStart w:id="1544" w:name="ref-craig2018taking"/>
      <w:bookmarkEnd w:id="1543"/>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1423"/>
    <w:bookmarkEnd w:id="1425"/>
    <w:bookmarkEnd w:id="1544"/>
    <w:p w14:paraId="6653C8FB" w14:textId="77777777" w:rsidR="006326C1" w:rsidRDefault="006326C1"/>
    <w:sectPr w:rsidR="006326C1">
      <w:footerReference w:type="even" r:id="rId96"/>
      <w:footerReference w:type="default" r:id="rId9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10" w:author="Matthew Hamilton" w:date="2023-04-03T15:58:00Z" w:initials="MH">
    <w:p w14:paraId="4DF8DA20" w14:textId="666259FB" w:rsidR="0016293A" w:rsidRDefault="0016293A">
      <w:pPr>
        <w:pStyle w:val="CommentText"/>
      </w:pPr>
      <w:r>
        <w:rPr>
          <w:rStyle w:val="CommentReference"/>
        </w:rPr>
        <w:annotationRef/>
      </w:r>
      <w:r>
        <w:t>REWRITE</w:t>
      </w:r>
    </w:p>
  </w:comment>
  <w:comment w:id="87" w:author="Matthew Hamilton" w:date="2023-04-04T18:08:00Z" w:initials="MH">
    <w:p w14:paraId="0C9DB77D" w14:textId="7768A1BE" w:rsidR="003105E4" w:rsidRDefault="003105E4">
      <w:pPr>
        <w:pStyle w:val="CommentText"/>
      </w:pPr>
      <w:r>
        <w:rPr>
          <w:rStyle w:val="CommentReference"/>
        </w:rPr>
        <w:annotationRef/>
      </w:r>
      <w:r>
        <w:t>Wagstaff</w:t>
      </w:r>
    </w:p>
  </w:comment>
  <w:comment w:id="93"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95" w:author="Matthew Hamilton" w:date="2023-04-05T14:15:00Z" w:initials="MH">
    <w:p w14:paraId="69204C15" w14:textId="77777777" w:rsidR="009B6EAB" w:rsidRDefault="009B6EAB">
      <w:pPr>
        <w:pStyle w:val="CommentText"/>
      </w:pPr>
      <w:r>
        <w:rPr>
          <w:rStyle w:val="CommentReference"/>
        </w:rPr>
        <w:annotationRef/>
      </w:r>
      <w:r w:rsidRPr="009B6EAB">
        <w:t>thompson2022escape</w:t>
      </w:r>
    </w:p>
    <w:p w14:paraId="3A2B18D2" w14:textId="5A94A40E" w:rsidR="009B6EAB" w:rsidRDefault="009B6EAB">
      <w:pPr>
        <w:pStyle w:val="CommentText"/>
      </w:pPr>
      <w:r w:rsidRPr="009B6EAB">
        <w:t>thompson2019escape</w:t>
      </w:r>
    </w:p>
  </w:comment>
  <w:comment w:id="143" w:author="Matthew Hamilton" w:date="2023-04-03T14:43:00Z" w:initials="MH">
    <w:p w14:paraId="0034ACFD" w14:textId="77777777" w:rsidR="008F451C" w:rsidRDefault="008F451C" w:rsidP="008F451C">
      <w:pPr>
        <w:pStyle w:val="CommentText"/>
      </w:pPr>
      <w:r>
        <w:rPr>
          <w:rStyle w:val="CommentReference"/>
        </w:rPr>
        <w:annotationRef/>
      </w:r>
      <w:r>
        <w:t>Also:</w:t>
      </w:r>
    </w:p>
    <w:p w14:paraId="7FDD1184" w14:textId="77777777" w:rsidR="008F451C" w:rsidRDefault="008F451C" w:rsidP="008F451C">
      <w:pPr>
        <w:pStyle w:val="CommentText"/>
      </w:pPr>
      <w:hyperlink r:id="rId1" w:tgtFrame="_blank" w:tooltip="Persistent link using digital object identifier" w:history="1">
        <w:r>
          <w:rPr>
            <w:rStyle w:val="anchor-text"/>
            <w:rFonts w:ascii="Arial" w:hAnsi="Arial" w:cs="Arial"/>
            <w:color w:val="007398"/>
            <w:sz w:val="21"/>
            <w:szCs w:val="21"/>
          </w:rPr>
          <w:t>https://doi.org/10.1016/j.socscim</w:t>
        </w:r>
        <w:r>
          <w:rPr>
            <w:rStyle w:val="anchor-text"/>
            <w:rFonts w:ascii="Arial" w:hAnsi="Arial" w:cs="Arial"/>
            <w:color w:val="007398"/>
            <w:sz w:val="21"/>
            <w:szCs w:val="21"/>
          </w:rPr>
          <w:t>e</w:t>
        </w:r>
        <w:r>
          <w:rPr>
            <w:rStyle w:val="anchor-text"/>
            <w:rFonts w:ascii="Arial" w:hAnsi="Arial" w:cs="Arial"/>
            <w:color w:val="007398"/>
            <w:sz w:val="21"/>
            <w:szCs w:val="21"/>
          </w:rPr>
          <w:t>d.2020.112975</w:t>
        </w:r>
      </w:hyperlink>
    </w:p>
    <w:p w14:paraId="5EF5EA37" w14:textId="77777777" w:rsidR="008F451C" w:rsidRDefault="008F451C" w:rsidP="008F451C">
      <w:pPr>
        <w:pStyle w:val="CommentText"/>
      </w:pPr>
      <w:r>
        <w:t xml:space="preserve"> And </w:t>
      </w:r>
    </w:p>
    <w:p w14:paraId="1B27328C" w14:textId="77777777" w:rsidR="008F451C" w:rsidRDefault="008F451C" w:rsidP="008F451C">
      <w:pPr>
        <w:pStyle w:val="CommentText"/>
      </w:pPr>
    </w:p>
    <w:p w14:paraId="49CAF448"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roofErr w:type="gramStart"/>
      <w:r w:rsidRPr="00AB5CFB">
        <w:rPr>
          <w:rFonts w:ascii="Courier New" w:eastAsia="Times New Roman" w:hAnsi="Courier New" w:cs="Courier New"/>
          <w:color w:val="000000"/>
          <w:sz w:val="20"/>
          <w:szCs w:val="20"/>
          <w:lang w:val="en-AU" w:eastAsia="zh-CN"/>
        </w:rPr>
        <w:t>book{</w:t>
      </w:r>
      <w:proofErr w:type="gramEnd"/>
      <w:r w:rsidRPr="00AB5CFB">
        <w:rPr>
          <w:rFonts w:ascii="Courier New" w:eastAsia="Times New Roman" w:hAnsi="Courier New" w:cs="Courier New"/>
          <w:color w:val="000000"/>
          <w:sz w:val="20"/>
          <w:szCs w:val="20"/>
          <w:lang w:val="en-AU" w:eastAsia="zh-CN"/>
        </w:rPr>
        <w:t>elliott2017tapestry,</w:t>
      </w:r>
    </w:p>
    <w:p w14:paraId="0A0A5CAE"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title</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A tapestry of values: An introduction to values in science},</w:t>
      </w:r>
    </w:p>
    <w:p w14:paraId="4A922F9D"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autho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Elliott, Kevin Christopher},</w:t>
      </w:r>
    </w:p>
    <w:p w14:paraId="653980E9"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yea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2017},</w:t>
      </w:r>
    </w:p>
    <w:p w14:paraId="6A13538B"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 xml:space="preserve">  publisher</w:t>
      </w:r>
      <w:proofErr w:type="gramStart"/>
      <w:r w:rsidRPr="00AB5CFB">
        <w:rPr>
          <w:rFonts w:ascii="Courier New" w:eastAsia="Times New Roman" w:hAnsi="Courier New" w:cs="Courier New"/>
          <w:color w:val="000000"/>
          <w:sz w:val="20"/>
          <w:szCs w:val="20"/>
          <w:lang w:val="en-AU" w:eastAsia="zh-CN"/>
        </w:rPr>
        <w:t>={</w:t>
      </w:r>
      <w:proofErr w:type="gramEnd"/>
      <w:r w:rsidRPr="00AB5CFB">
        <w:rPr>
          <w:rFonts w:ascii="Courier New" w:eastAsia="Times New Roman" w:hAnsi="Courier New" w:cs="Courier New"/>
          <w:color w:val="000000"/>
          <w:sz w:val="20"/>
          <w:szCs w:val="20"/>
          <w:lang w:val="en-AU" w:eastAsia="zh-CN"/>
        </w:rPr>
        <w:t>Oxford University Press}</w:t>
      </w:r>
    </w:p>
    <w:p w14:paraId="0278E0BA" w14:textId="77777777" w:rsidR="008F451C"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sidRPr="00AB5CFB">
        <w:rPr>
          <w:rFonts w:ascii="Courier New" w:eastAsia="Times New Roman" w:hAnsi="Courier New" w:cs="Courier New"/>
          <w:color w:val="000000"/>
          <w:sz w:val="20"/>
          <w:szCs w:val="20"/>
          <w:lang w:val="en-AU" w:eastAsia="zh-CN"/>
        </w:rPr>
        <w:t>}</w:t>
      </w:r>
    </w:p>
    <w:p w14:paraId="72520241" w14:textId="77777777" w:rsidR="008F451C"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p>
    <w:p w14:paraId="4F2D6AC8" w14:textId="77777777" w:rsidR="008F451C" w:rsidRPr="00AB5CFB" w:rsidRDefault="008F451C" w:rsidP="008F4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lang w:val="en-AU" w:eastAsia="zh-CN"/>
        </w:rPr>
      </w:pPr>
      <w:r>
        <w:rPr>
          <w:rFonts w:ascii="Courier New" w:eastAsia="Times New Roman" w:hAnsi="Courier New" w:cs="Courier New"/>
          <w:color w:val="000000"/>
          <w:sz w:val="20"/>
          <w:szCs w:val="20"/>
          <w:lang w:val="en-AU" w:eastAsia="zh-CN"/>
        </w:rPr>
        <w:t>Both – Transparency + Representativeness + Engagement</w:t>
      </w:r>
    </w:p>
    <w:p w14:paraId="1C664C1B" w14:textId="77777777" w:rsidR="008F451C" w:rsidRDefault="008F451C" w:rsidP="008F451C">
      <w:pPr>
        <w:pStyle w:val="CommentText"/>
      </w:pPr>
    </w:p>
  </w:comment>
  <w:comment w:id="142" w:author="Matthew Hamilton" w:date="2023-04-05T15:27:00Z" w:initials="MH">
    <w:p w14:paraId="7D21C433" w14:textId="77777777" w:rsidR="00606B12" w:rsidRDefault="00606B12">
      <w:pPr>
        <w:pStyle w:val="CommentText"/>
      </w:pPr>
      <w:r>
        <w:rPr>
          <w:rStyle w:val="CommentReference"/>
        </w:rPr>
        <w:annotationRef/>
      </w:r>
      <w:r>
        <w:t>READ:</w:t>
      </w:r>
    </w:p>
    <w:p w14:paraId="1AFA6AA3" w14:textId="0F80AAF4" w:rsidR="00606B12" w:rsidRDefault="00606B12">
      <w:pPr>
        <w:pStyle w:val="CommentText"/>
      </w:pPr>
      <w:hyperlink r:id="rId2" w:history="1">
        <w:r w:rsidRPr="00DB58E9">
          <w:rPr>
            <w:rStyle w:val="Hyperlink"/>
          </w:rPr>
          <w:t>https://journalofethics.ama-assn.org/article/ethics-economic-modeling-health-care/2021-08</w:t>
        </w:r>
      </w:hyperlink>
    </w:p>
    <w:p w14:paraId="4D56B0D5" w14:textId="72FACF95" w:rsidR="00606B12" w:rsidRDefault="00606B12">
      <w:pPr>
        <w:pStyle w:val="CommentText"/>
      </w:pPr>
    </w:p>
  </w:comment>
  <w:comment w:id="148" w:author="Matthew Hamilton" w:date="2023-04-03T14:38:00Z" w:initials="MH">
    <w:p w14:paraId="21024385" w14:textId="77777777" w:rsidR="00353611" w:rsidRDefault="00353611" w:rsidP="00353611">
      <w:pPr>
        <w:pStyle w:val="CommentText"/>
      </w:pPr>
      <w:r>
        <w:rPr>
          <w:rStyle w:val="CommentReference"/>
        </w:rPr>
        <w:annotationRef/>
      </w:r>
      <w:r>
        <w:t xml:space="preserve">In discussion, refer to </w:t>
      </w:r>
      <w:hyperlink r:id="rId3"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slmed.abb</w:t>
        </w:r>
        <w:proofErr w:type="gramEnd"/>
        <w:r>
          <w:rPr>
            <w:rStyle w:val="Hyperlink"/>
            <w:rFonts w:ascii="Roboto" w:hAnsi="Roboto"/>
            <w:color w:val="595959"/>
            <w:sz w:val="15"/>
            <w:szCs w:val="15"/>
          </w:rPr>
          <w:t>165</w:t>
        </w:r>
      </w:hyperlink>
    </w:p>
  </w:comment>
  <w:comment w:id="149" w:author="Matthew Hamilton" w:date="2023-04-03T16:12:00Z" w:initials="MH">
    <w:p w14:paraId="6EE509E0" w14:textId="77777777" w:rsidR="00353611" w:rsidRDefault="00353611" w:rsidP="00353611">
      <w:pPr>
        <w:pStyle w:val="CommentText"/>
      </w:pPr>
      <w:r>
        <w:rPr>
          <w:rStyle w:val="CommentReference"/>
        </w:rPr>
        <w:annotationRef/>
      </w:r>
      <w:r>
        <w:t>Add Sampson ref</w:t>
      </w:r>
    </w:p>
  </w:comment>
  <w:comment w:id="165" w:author="Matthew Hamilton" w:date="2023-04-04T18:09:00Z" w:initials="MH">
    <w:p w14:paraId="22BD4702" w14:textId="77777777" w:rsidR="00353611" w:rsidRDefault="00353611" w:rsidP="00353611">
      <w:pPr>
        <w:pStyle w:val="CommentText"/>
      </w:pPr>
      <w:r>
        <w:rPr>
          <w:rStyle w:val="CommentReference"/>
        </w:rPr>
        <w:annotationRef/>
      </w:r>
      <w:r>
        <w:t>WAGSTAFF</w:t>
      </w:r>
    </w:p>
  </w:comment>
  <w:comment w:id="175" w:author="Matthew Hamilton" w:date="2023-04-03T15:26:00Z" w:initials="MH">
    <w:p w14:paraId="5A4AF8E3" w14:textId="77777777" w:rsidR="00353611" w:rsidRDefault="00353611" w:rsidP="00353611">
      <w:pPr>
        <w:pStyle w:val="CommentText"/>
      </w:pPr>
      <w:r>
        <w:rPr>
          <w:rStyle w:val="CommentReference"/>
        </w:rPr>
        <w:annotationRef/>
      </w:r>
      <w:r w:rsidRPr="00273EB4">
        <w:t>@Pouwels2022</w:t>
      </w:r>
    </w:p>
  </w:comment>
  <w:comment w:id="203"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04"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05"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18"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457" w:author="Matthew Hamilton" w:date="2023-04-03T15:22:00Z" w:initials="MH">
    <w:p w14:paraId="4853457A" w14:textId="77777777" w:rsidR="00B10EDB" w:rsidRDefault="00B10EDB" w:rsidP="00B10EDB">
      <w:pPr>
        <w:pStyle w:val="CommentText"/>
      </w:pPr>
      <w:r>
        <w:rPr>
          <w:rStyle w:val="CommentReference"/>
        </w:rPr>
        <w:annotationRef/>
      </w:r>
      <w:proofErr w:type="gramStart"/>
      <w:r>
        <w:t>Add :</w:t>
      </w:r>
      <w:proofErr w:type="gramEnd"/>
    </w:p>
    <w:p w14:paraId="3D9D315D" w14:textId="77777777" w:rsidR="00B10EDB" w:rsidRDefault="00B10EDB" w:rsidP="00B10EDB">
      <w:pPr>
        <w:pStyle w:val="CommentText"/>
      </w:pPr>
    </w:p>
    <w:p w14:paraId="527B80AB" w14:textId="77777777" w:rsidR="00B10EDB" w:rsidRDefault="00B10EDB" w:rsidP="00B10EDB">
      <w:pPr>
        <w:pStyle w:val="CommentText"/>
      </w:pPr>
      <w:r>
        <w:t>Garcia-</w:t>
      </w:r>
      <w:proofErr w:type="spellStart"/>
      <w:r>
        <w:t>Mochon</w:t>
      </w:r>
      <w:proofErr w:type="spellEnd"/>
    </w:p>
  </w:comment>
  <w:comment w:id="749" w:author="Matthew Hamilton" w:date="2023-04-04T11:04:00Z" w:initials="MH">
    <w:p w14:paraId="2C1E1CAB" w14:textId="38A246EE" w:rsidR="00706BA5" w:rsidRDefault="00706BA5">
      <w:pPr>
        <w:pStyle w:val="CommentText"/>
      </w:pPr>
      <w:r>
        <w:rPr>
          <w:rStyle w:val="CommentReference"/>
        </w:rPr>
        <w:annotationRef/>
      </w:r>
      <w:r w:rsidRPr="00706BA5">
        <w:t>https://link.springer.com/article/10.2165/11313670-000000000-00000</w:t>
      </w:r>
    </w:p>
  </w:comment>
  <w:comment w:id="837"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883" w:author="Matthew Hamilton" w:date="2023-03-23T16:05:00Z" w:initials="MH">
    <w:p w14:paraId="0518E448" w14:textId="54BFCDFA" w:rsidR="00476536" w:rsidRDefault="00476536">
      <w:pPr>
        <w:pStyle w:val="CommentText"/>
      </w:pPr>
      <w:r>
        <w:rPr>
          <w:rStyle w:val="CommentReference"/>
        </w:rPr>
        <w:annotationRef/>
      </w:r>
      <w:r w:rsidRPr="00476536">
        <w:t>https://www.jmir.org/2021/12/e20028/pdf</w:t>
      </w:r>
    </w:p>
  </w:comment>
  <w:comment w:id="905"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4"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912" w:author="Matthew Hamilton" w:date="2023-04-04T17:45:00Z" w:initials="MH">
    <w:p w14:paraId="3CE399FE" w14:textId="71C5DB1F" w:rsidR="009170EB" w:rsidRDefault="009170EB">
      <w:pPr>
        <w:pStyle w:val="CommentText"/>
      </w:pPr>
      <w:r>
        <w:rPr>
          <w:rStyle w:val="CommentReference"/>
        </w:rPr>
        <w:annotationRef/>
      </w:r>
      <w:hyperlink r:id="rId5" w:history="1">
        <w:r>
          <w:rPr>
            <w:rStyle w:val="Hyperlink"/>
            <w:rFonts w:ascii="Georgia" w:hAnsi="Georgia"/>
            <w:color w:val="282828"/>
          </w:rPr>
          <w:t>https://doi.org/10.3389/fpubh.2022.899874</w:t>
        </w:r>
      </w:hyperlink>
    </w:p>
  </w:comment>
  <w:comment w:id="947" w:author="Matthew Hamilton" w:date="2023-04-04T18:06:00Z" w:initials="MH">
    <w:p w14:paraId="51982162" w14:textId="31262D1C" w:rsidR="002F32AE" w:rsidRDefault="002F32AE">
      <w:pPr>
        <w:pStyle w:val="CommentText"/>
      </w:pPr>
      <w:r>
        <w:rPr>
          <w:rStyle w:val="CommentReference"/>
        </w:rPr>
        <w:annotationRef/>
      </w:r>
      <w:hyperlink r:id="rId6" w:tgtFrame="_blank" w:tooltip="Persistent link using digital object identifier" w:history="1">
        <w:r w:rsidRPr="002F32AE">
          <w:rPr>
            <w:rStyle w:val="anchor-text"/>
            <w:rFonts w:ascii="Arial" w:hAnsi="Arial" w:cs="Arial"/>
            <w:color w:val="007398"/>
            <w:sz w:val="21"/>
            <w:szCs w:val="21"/>
          </w:rPr>
          <w:t>https://doi.org/10.1016/j.giq.2015.09.004</w:t>
        </w:r>
      </w:hyperlink>
    </w:p>
  </w:comment>
  <w:comment w:id="978"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984"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 xml:space="preserve">Proc. 24th Int. </w:t>
      </w:r>
      <w:proofErr w:type="spellStart"/>
      <w:r>
        <w:rPr>
          <w:rStyle w:val="Emphasis"/>
          <w:rFonts w:ascii="Arial" w:hAnsi="Arial" w:cs="Arial"/>
          <w:color w:val="333333"/>
          <w:sz w:val="27"/>
          <w:szCs w:val="27"/>
        </w:rPr>
        <w:t>Symp</w:t>
      </w:r>
      <w:proofErr w:type="spellEnd"/>
      <w:r>
        <w:rPr>
          <w:rStyle w:val="Emphasis"/>
          <w:rFonts w:ascii="Arial" w:hAnsi="Arial" w:cs="Arial"/>
          <w:color w:val="333333"/>
          <w:sz w:val="27"/>
          <w:szCs w:val="27"/>
        </w:rPr>
        <w:t xml:space="preserve">. Foundations </w:t>
      </w:r>
      <w:proofErr w:type="spellStart"/>
      <w:r>
        <w:rPr>
          <w:rStyle w:val="Emphasis"/>
          <w:rFonts w:ascii="Arial" w:hAnsi="Arial" w:cs="Arial"/>
          <w:color w:val="333333"/>
          <w:sz w:val="27"/>
          <w:szCs w:val="27"/>
        </w:rPr>
        <w:t>Softw</w:t>
      </w:r>
      <w:proofErr w:type="spellEnd"/>
      <w:r>
        <w:rPr>
          <w:rStyle w:val="Emphasis"/>
          <w:rFonts w:ascii="Arial" w:hAnsi="Arial" w:cs="Arial"/>
          <w:color w:val="333333"/>
          <w:sz w:val="27"/>
          <w:szCs w:val="27"/>
        </w:rPr>
        <w:t>. Eng.</w:t>
      </w:r>
      <w:r>
        <w:rPr>
          <w:rFonts w:ascii="Arial" w:hAnsi="Arial" w:cs="Arial"/>
          <w:color w:val="333333"/>
          <w:sz w:val="27"/>
          <w:szCs w:val="27"/>
          <w:shd w:val="clear" w:color="auto" w:fill="FFFFFF"/>
        </w:rPr>
        <w:t>, pp. 266-277, 2016.</w:t>
      </w:r>
    </w:p>
  </w:comment>
  <w:comment w:id="1069"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078"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087" w:author="Matthew Hamilton" w:date="2023-04-04T12:46:00Z" w:initials="MH">
    <w:p w14:paraId="6C5016C9" w14:textId="73B1421D" w:rsidR="0012510C" w:rsidRDefault="0012510C">
      <w:pPr>
        <w:pStyle w:val="CommentText"/>
      </w:pPr>
      <w:r>
        <w:rPr>
          <w:rStyle w:val="CommentReference"/>
        </w:rPr>
        <w:annotationRef/>
      </w:r>
      <w:r>
        <w:t xml:space="preserve">Add </w:t>
      </w:r>
      <w:proofErr w:type="spellStart"/>
      <w:r>
        <w:t>Algolia</w:t>
      </w:r>
      <w:proofErr w:type="spellEnd"/>
      <w:r>
        <w:t xml:space="preserve"> Ref</w:t>
      </w:r>
    </w:p>
  </w:comment>
  <w:comment w:id="1101" w:author="Matthew Hamilton" w:date="2023-04-04T12:22:00Z" w:initials="MH">
    <w:p w14:paraId="389C95C8" w14:textId="2887446F" w:rsidR="003200A0" w:rsidRDefault="003200A0">
      <w:pPr>
        <w:pStyle w:val="CommentText"/>
      </w:pPr>
      <w:r>
        <w:rPr>
          <w:rStyle w:val="CommentReference"/>
        </w:rPr>
        <w:annotationRef/>
      </w:r>
      <w:r>
        <w:t>Add ref</w:t>
      </w:r>
    </w:p>
  </w:comment>
  <w:comment w:id="1103"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105"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117" w:author="Matthew Hamilton" w:date="2023-03-23T17:41:00Z" w:initials="MH">
    <w:p w14:paraId="477F3852" w14:textId="66055DC6" w:rsidR="00587D22" w:rsidRDefault="00587D22">
      <w:pPr>
        <w:pStyle w:val="CommentText"/>
      </w:pPr>
      <w:r>
        <w:rPr>
          <w:rStyle w:val="CommentReference"/>
        </w:rPr>
        <w:annotationRef/>
      </w:r>
      <w:r>
        <w:t>Need to update</w:t>
      </w:r>
    </w:p>
  </w:comment>
  <w:comment w:id="1128"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1131" w:author="Matthew Hamilton" w:date="2023-04-04T14:39:00Z" w:initials="MH">
    <w:p w14:paraId="0ACD7101" w14:textId="0F7E9D0B" w:rsidR="004900A4" w:rsidRDefault="004900A4">
      <w:pPr>
        <w:pStyle w:val="CommentText"/>
      </w:pPr>
      <w:r>
        <w:rPr>
          <w:rStyle w:val="CommentReference"/>
        </w:rPr>
        <w:annotationRef/>
      </w:r>
      <w:r>
        <w:t>Add REF</w:t>
      </w:r>
    </w:p>
  </w:comment>
  <w:comment w:id="1164"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323"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7"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1348"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0C9DB77D" w15:done="0"/>
  <w15:commentEx w15:paraId="78622E10" w15:done="0"/>
  <w15:commentEx w15:paraId="3A2B18D2" w15:done="0"/>
  <w15:commentEx w15:paraId="1C664C1B" w15:done="0"/>
  <w15:commentEx w15:paraId="4D56B0D5" w15:done="0"/>
  <w15:commentEx w15:paraId="21024385" w15:done="0"/>
  <w15:commentEx w15:paraId="6EE509E0" w15:done="0"/>
  <w15:commentEx w15:paraId="22BD4702" w15:done="0"/>
  <w15:commentEx w15:paraId="5A4AF8E3" w15:done="0"/>
  <w15:commentEx w15:paraId="1D322DB7" w15:done="0"/>
  <w15:commentEx w15:paraId="34119FC0" w15:done="0"/>
  <w15:commentEx w15:paraId="5ECBFBA5" w15:done="0"/>
  <w15:commentEx w15:paraId="28DF37AE" w15:done="0"/>
  <w15:commentEx w15:paraId="527B80AB" w15:done="0"/>
  <w15:commentEx w15:paraId="2C1E1CAB" w15:done="0"/>
  <w15:commentEx w15:paraId="139E44EA" w15:done="0"/>
  <w15:commentEx w15:paraId="0518E448" w15:done="0"/>
  <w15:commentEx w15:paraId="6ACF0424" w15:done="0"/>
  <w15:commentEx w15:paraId="3CE399FE" w15:done="0"/>
  <w15:commentEx w15:paraId="51982162" w15:done="0"/>
  <w15:commentEx w15:paraId="0F61827E" w15:done="0"/>
  <w15:commentEx w15:paraId="5350F0D2" w15:done="0"/>
  <w15:commentEx w15:paraId="42B8E225" w15:done="0"/>
  <w15:commentEx w15:paraId="530C0ABD" w15:done="0"/>
  <w15:commentEx w15:paraId="6C5016C9"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D6E61C" w16cex:dateUtc="2023-04-04T08:08:00Z"/>
  <w16cex:commentExtensible w16cex:durableId="278E215C" w16cex:dateUtc="2023-02-08T02:25:00Z"/>
  <w16cex:commentExtensible w16cex:durableId="27D800FC" w16cex:dateUtc="2023-04-05T04:15:00Z"/>
  <w16cex:commentExtensible w16cex:durableId="27D56485" w16cex:dateUtc="2023-04-03T04:43:00Z"/>
  <w16cex:commentExtensible w16cex:durableId="27D811F7" w16cex:dateUtc="2023-04-05T05:27:00Z"/>
  <w16cex:commentExtensible w16cex:durableId="27D56E8E" w16cex:dateUtc="2023-04-03T05:26: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D56DAD" w16cex:dateUtc="2023-04-03T05:22:00Z"/>
  <w16cex:commentExtensible w16cex:durableId="27D682D6" w16cex:dateUtc="2023-04-04T01:04:00Z"/>
  <w16cex:commentExtensible w16cex:durableId="27C6C3EE" w16cex:dateUtc="2023-02-08T02:37:00Z"/>
  <w16cex:commentExtensible w16cex:durableId="27C6F766" w16cex:dateUtc="2023-03-23T05:05:00Z"/>
  <w16cex:commentExtensible w16cex:durableId="27D6DD07" w16cex:dateUtc="2023-04-04T07:29:00Z"/>
  <w16cex:commentExtensible w16cex:durableId="27D6E0D2" w16cex:dateUtc="2023-04-04T07:45:00Z"/>
  <w16cex:commentExtensible w16cex:durableId="27D6E5AE" w16cex:dateUtc="2023-04-04T08:06:00Z"/>
  <w16cex:commentExtensible w16cex:durableId="27C700B6" w16cex:dateUtc="2023-03-23T05:45:00Z"/>
  <w16cex:commentExtensible w16cex:durableId="27D6E91B" w16cex:dateUtc="2023-04-04T08:21:00Z"/>
  <w16cex:commentExtensible w16cex:durableId="27D6999E" w16cex:dateUtc="2023-04-04T02:42:00Z"/>
  <w16cex:commentExtensible w16cex:durableId="27D699B8" w16cex:dateUtc="2023-04-04T02:42:00Z"/>
  <w16cex:commentExtensible w16cex:durableId="27D69AC0" w16cex:dateUtc="2023-04-04T02:46: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0C9DB77D" w16cid:durableId="27D6E61C"/>
  <w16cid:commentId w16cid:paraId="78622E10" w16cid:durableId="278E215C"/>
  <w16cid:commentId w16cid:paraId="3A2B18D2" w16cid:durableId="27D800FC"/>
  <w16cid:commentId w16cid:paraId="1C664C1B" w16cid:durableId="27D56485"/>
  <w16cid:commentId w16cid:paraId="4D56B0D5" w16cid:durableId="27D811F7"/>
  <w16cid:commentId w16cid:paraId="5A4AF8E3" w16cid:durableId="27D56E8E"/>
  <w16cid:commentId w16cid:paraId="1D322DB7" w16cid:durableId="278E23B3"/>
  <w16cid:commentId w16cid:paraId="34119FC0" w16cid:durableId="278E23D9"/>
  <w16cid:commentId w16cid:paraId="5ECBFBA5" w16cid:durableId="278E2404"/>
  <w16cid:commentId w16cid:paraId="28DF37AE" w16cid:durableId="278E25A0"/>
  <w16cid:commentId w16cid:paraId="527B80AB" w16cid:durableId="27D56DAD"/>
  <w16cid:commentId w16cid:paraId="2C1E1CAB" w16cid:durableId="27D682D6"/>
  <w16cid:commentId w16cid:paraId="139E44EA" w16cid:durableId="27C6C3EE"/>
  <w16cid:commentId w16cid:paraId="0518E448" w16cid:durableId="27C6F766"/>
  <w16cid:commentId w16cid:paraId="6ACF0424" w16cid:durableId="27D6DD07"/>
  <w16cid:commentId w16cid:paraId="3CE399FE" w16cid:durableId="27D6E0D2"/>
  <w16cid:commentId w16cid:paraId="51982162" w16cid:durableId="27D6E5AE"/>
  <w16cid:commentId w16cid:paraId="0F61827E" w16cid:durableId="27C700B6"/>
  <w16cid:commentId w16cid:paraId="5350F0D2" w16cid:durableId="27D6E91B"/>
  <w16cid:commentId w16cid:paraId="42B8E225" w16cid:durableId="27D6999E"/>
  <w16cid:commentId w16cid:paraId="530C0ABD" w16cid:durableId="27D699B8"/>
  <w16cid:commentId w16cid:paraId="6C5016C9" w16cid:durableId="27D69AC0"/>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7026B" w14:textId="77777777" w:rsidR="00D13AEF" w:rsidRDefault="00D13AEF">
      <w:pPr>
        <w:spacing w:after="0"/>
      </w:pPr>
      <w:r>
        <w:separator/>
      </w:r>
    </w:p>
  </w:endnote>
  <w:endnote w:type="continuationSeparator" w:id="0">
    <w:p w14:paraId="2946B32E" w14:textId="77777777" w:rsidR="00D13AEF" w:rsidRDefault="00D13A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B0BB0" w14:textId="77777777" w:rsidR="00D13AEF" w:rsidRDefault="00D13AEF">
      <w:pPr>
        <w:spacing w:after="0"/>
      </w:pPr>
      <w:r>
        <w:separator/>
      </w:r>
    </w:p>
  </w:footnote>
  <w:footnote w:type="continuationSeparator" w:id="0">
    <w:p w14:paraId="62C39753" w14:textId="77777777" w:rsidR="00D13AEF" w:rsidRDefault="00D13A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29"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1"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5"/>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29"/>
  </w:num>
  <w:num w:numId="13" w16cid:durableId="238640071">
    <w:abstractNumId w:val="27"/>
  </w:num>
  <w:num w:numId="14" w16cid:durableId="223024907">
    <w:abstractNumId w:val="26"/>
  </w:num>
  <w:num w:numId="15" w16cid:durableId="130296455">
    <w:abstractNumId w:val="24"/>
  </w:num>
  <w:num w:numId="16" w16cid:durableId="103380634">
    <w:abstractNumId w:val="16"/>
  </w:num>
  <w:num w:numId="17" w16cid:durableId="2115512607">
    <w:abstractNumId w:val="17"/>
  </w:num>
  <w:num w:numId="18" w16cid:durableId="268516012">
    <w:abstractNumId w:val="32"/>
  </w:num>
  <w:num w:numId="19" w16cid:durableId="1902642247">
    <w:abstractNumId w:val="23"/>
  </w:num>
  <w:num w:numId="20" w16cid:durableId="1834254070">
    <w:abstractNumId w:val="30"/>
  </w:num>
  <w:num w:numId="21" w16cid:durableId="597253975">
    <w:abstractNumId w:val="14"/>
  </w:num>
  <w:num w:numId="22" w16cid:durableId="1623801606">
    <w:abstractNumId w:val="18"/>
  </w:num>
  <w:num w:numId="23" w16cid:durableId="1859541359">
    <w:abstractNumId w:val="21"/>
  </w:num>
  <w:num w:numId="24" w16cid:durableId="1579554502">
    <w:abstractNumId w:val="13"/>
  </w:num>
  <w:num w:numId="25" w16cid:durableId="881012959">
    <w:abstractNumId w:val="19"/>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0"/>
  </w:num>
  <w:num w:numId="35" w16cid:durableId="900292026">
    <w:abstractNumId w:val="31"/>
  </w:num>
  <w:num w:numId="36" w16cid:durableId="1059673428">
    <w:abstractNumId w:val="22"/>
  </w:num>
  <w:num w:numId="37" w16cid:durableId="1905485987">
    <w:abstractNumId w:val="28"/>
  </w:num>
  <w:num w:numId="38" w16cid:durableId="1886284374">
    <w:abstractNumId w:val="25"/>
  </w:num>
  <w:num w:numId="39" w16cid:durableId="104379755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30474"/>
    <w:rsid w:val="00031DC8"/>
    <w:rsid w:val="00035629"/>
    <w:rsid w:val="00036967"/>
    <w:rsid w:val="00057350"/>
    <w:rsid w:val="000643B7"/>
    <w:rsid w:val="00072B29"/>
    <w:rsid w:val="00090DDC"/>
    <w:rsid w:val="000D61DE"/>
    <w:rsid w:val="000F4A5C"/>
    <w:rsid w:val="000F4FD8"/>
    <w:rsid w:val="001023AB"/>
    <w:rsid w:val="00107ED9"/>
    <w:rsid w:val="0012510C"/>
    <w:rsid w:val="0015174E"/>
    <w:rsid w:val="00154737"/>
    <w:rsid w:val="0016293A"/>
    <w:rsid w:val="00163A06"/>
    <w:rsid w:val="001857FE"/>
    <w:rsid w:val="001A74CB"/>
    <w:rsid w:val="001B6F4B"/>
    <w:rsid w:val="001C5036"/>
    <w:rsid w:val="001E0562"/>
    <w:rsid w:val="001E2FFE"/>
    <w:rsid w:val="001E64BA"/>
    <w:rsid w:val="001F2B04"/>
    <w:rsid w:val="001F6CAB"/>
    <w:rsid w:val="00207F01"/>
    <w:rsid w:val="0024107E"/>
    <w:rsid w:val="002503E5"/>
    <w:rsid w:val="00273462"/>
    <w:rsid w:val="00273EB4"/>
    <w:rsid w:val="00282512"/>
    <w:rsid w:val="00283A3A"/>
    <w:rsid w:val="002B3F09"/>
    <w:rsid w:val="002E6C49"/>
    <w:rsid w:val="002F32AE"/>
    <w:rsid w:val="003105E4"/>
    <w:rsid w:val="003200A0"/>
    <w:rsid w:val="0033257D"/>
    <w:rsid w:val="00353611"/>
    <w:rsid w:val="00396AAA"/>
    <w:rsid w:val="003A7525"/>
    <w:rsid w:val="003C5D6A"/>
    <w:rsid w:val="003D0320"/>
    <w:rsid w:val="003D4CE8"/>
    <w:rsid w:val="003F251B"/>
    <w:rsid w:val="00401E79"/>
    <w:rsid w:val="004167E3"/>
    <w:rsid w:val="00422EEC"/>
    <w:rsid w:val="004361B2"/>
    <w:rsid w:val="00453572"/>
    <w:rsid w:val="004553BD"/>
    <w:rsid w:val="00464550"/>
    <w:rsid w:val="00464A01"/>
    <w:rsid w:val="00467032"/>
    <w:rsid w:val="0047018F"/>
    <w:rsid w:val="00476536"/>
    <w:rsid w:val="00485022"/>
    <w:rsid w:val="004900A4"/>
    <w:rsid w:val="004970A6"/>
    <w:rsid w:val="004D6DAA"/>
    <w:rsid w:val="004E52C1"/>
    <w:rsid w:val="004F58E2"/>
    <w:rsid w:val="00522B44"/>
    <w:rsid w:val="0053012F"/>
    <w:rsid w:val="00587D22"/>
    <w:rsid w:val="00595FC7"/>
    <w:rsid w:val="00597A5C"/>
    <w:rsid w:val="005E704F"/>
    <w:rsid w:val="005F0564"/>
    <w:rsid w:val="005F3F20"/>
    <w:rsid w:val="0060362E"/>
    <w:rsid w:val="00606B12"/>
    <w:rsid w:val="00613508"/>
    <w:rsid w:val="00620BA4"/>
    <w:rsid w:val="00625841"/>
    <w:rsid w:val="006326C1"/>
    <w:rsid w:val="00632F98"/>
    <w:rsid w:val="006540B6"/>
    <w:rsid w:val="006A0CB4"/>
    <w:rsid w:val="006B0D8A"/>
    <w:rsid w:val="006C3B36"/>
    <w:rsid w:val="006E2DCB"/>
    <w:rsid w:val="006F0C0A"/>
    <w:rsid w:val="0070125F"/>
    <w:rsid w:val="007037D9"/>
    <w:rsid w:val="00706BA5"/>
    <w:rsid w:val="00711182"/>
    <w:rsid w:val="00741A11"/>
    <w:rsid w:val="007452FF"/>
    <w:rsid w:val="00787E7D"/>
    <w:rsid w:val="007D09A4"/>
    <w:rsid w:val="007D7021"/>
    <w:rsid w:val="007E05AB"/>
    <w:rsid w:val="007F154A"/>
    <w:rsid w:val="007F7150"/>
    <w:rsid w:val="0081700F"/>
    <w:rsid w:val="00836097"/>
    <w:rsid w:val="00847619"/>
    <w:rsid w:val="00857773"/>
    <w:rsid w:val="00873717"/>
    <w:rsid w:val="00875AA6"/>
    <w:rsid w:val="0089055D"/>
    <w:rsid w:val="008A55E3"/>
    <w:rsid w:val="008C33E7"/>
    <w:rsid w:val="008D1E7F"/>
    <w:rsid w:val="008E6891"/>
    <w:rsid w:val="008F3C7A"/>
    <w:rsid w:val="008F451C"/>
    <w:rsid w:val="008F4E18"/>
    <w:rsid w:val="009132F2"/>
    <w:rsid w:val="00913C38"/>
    <w:rsid w:val="00913D5B"/>
    <w:rsid w:val="009170EB"/>
    <w:rsid w:val="00933C87"/>
    <w:rsid w:val="00967C88"/>
    <w:rsid w:val="009736A2"/>
    <w:rsid w:val="009A5753"/>
    <w:rsid w:val="009A60B0"/>
    <w:rsid w:val="009B046C"/>
    <w:rsid w:val="009B6EAB"/>
    <w:rsid w:val="009C6FD4"/>
    <w:rsid w:val="009C7D35"/>
    <w:rsid w:val="009E1593"/>
    <w:rsid w:val="009E6BD7"/>
    <w:rsid w:val="009E75A3"/>
    <w:rsid w:val="00A071EA"/>
    <w:rsid w:val="00A12C19"/>
    <w:rsid w:val="00A24A08"/>
    <w:rsid w:val="00A34B46"/>
    <w:rsid w:val="00A44A98"/>
    <w:rsid w:val="00A6209D"/>
    <w:rsid w:val="00A62C34"/>
    <w:rsid w:val="00A63A0E"/>
    <w:rsid w:val="00A96E50"/>
    <w:rsid w:val="00AA20B0"/>
    <w:rsid w:val="00AB2F38"/>
    <w:rsid w:val="00AB5CFB"/>
    <w:rsid w:val="00AC239B"/>
    <w:rsid w:val="00AD73A2"/>
    <w:rsid w:val="00AE30CD"/>
    <w:rsid w:val="00AE351C"/>
    <w:rsid w:val="00AE6807"/>
    <w:rsid w:val="00AF1E62"/>
    <w:rsid w:val="00B07B1B"/>
    <w:rsid w:val="00B10EDB"/>
    <w:rsid w:val="00B118F8"/>
    <w:rsid w:val="00B24B16"/>
    <w:rsid w:val="00B33F79"/>
    <w:rsid w:val="00B42F9A"/>
    <w:rsid w:val="00B44A05"/>
    <w:rsid w:val="00B45D0E"/>
    <w:rsid w:val="00B4641E"/>
    <w:rsid w:val="00B54D63"/>
    <w:rsid w:val="00B57483"/>
    <w:rsid w:val="00B720A7"/>
    <w:rsid w:val="00B85C3E"/>
    <w:rsid w:val="00B954EE"/>
    <w:rsid w:val="00BB23C5"/>
    <w:rsid w:val="00BB2C00"/>
    <w:rsid w:val="00BB3A44"/>
    <w:rsid w:val="00BC057E"/>
    <w:rsid w:val="00BE3F99"/>
    <w:rsid w:val="00BF529E"/>
    <w:rsid w:val="00BF7B51"/>
    <w:rsid w:val="00C13D9A"/>
    <w:rsid w:val="00C3376E"/>
    <w:rsid w:val="00C34A5C"/>
    <w:rsid w:val="00C34C8E"/>
    <w:rsid w:val="00C37A4F"/>
    <w:rsid w:val="00C6067C"/>
    <w:rsid w:val="00C65C86"/>
    <w:rsid w:val="00CA4BA3"/>
    <w:rsid w:val="00CA5BA8"/>
    <w:rsid w:val="00CA65F4"/>
    <w:rsid w:val="00CE601B"/>
    <w:rsid w:val="00D13AEF"/>
    <w:rsid w:val="00D31C7B"/>
    <w:rsid w:val="00D37334"/>
    <w:rsid w:val="00D37E5F"/>
    <w:rsid w:val="00D420C1"/>
    <w:rsid w:val="00D4214E"/>
    <w:rsid w:val="00D53A63"/>
    <w:rsid w:val="00D63C32"/>
    <w:rsid w:val="00D70E97"/>
    <w:rsid w:val="00D81DC8"/>
    <w:rsid w:val="00D8466A"/>
    <w:rsid w:val="00D84CA5"/>
    <w:rsid w:val="00D925D3"/>
    <w:rsid w:val="00DB53DD"/>
    <w:rsid w:val="00DE201F"/>
    <w:rsid w:val="00DE3B11"/>
    <w:rsid w:val="00DE689E"/>
    <w:rsid w:val="00E17146"/>
    <w:rsid w:val="00E2388A"/>
    <w:rsid w:val="00E42C10"/>
    <w:rsid w:val="00E56EC7"/>
    <w:rsid w:val="00E81D52"/>
    <w:rsid w:val="00E82E95"/>
    <w:rsid w:val="00EA7F7B"/>
    <w:rsid w:val="00EB03F3"/>
    <w:rsid w:val="00EB4F8A"/>
    <w:rsid w:val="00EE5808"/>
    <w:rsid w:val="00F07D30"/>
    <w:rsid w:val="00F21A13"/>
    <w:rsid w:val="00F226D9"/>
    <w:rsid w:val="00F54980"/>
    <w:rsid w:val="00F62CA6"/>
    <w:rsid w:val="00F64EDD"/>
    <w:rsid w:val="00F67ED4"/>
    <w:rsid w:val="00F72123"/>
    <w:rsid w:val="00F76A4E"/>
    <w:rsid w:val="00F86A37"/>
    <w:rsid w:val="00F876B4"/>
    <w:rsid w:val="00FB2848"/>
    <w:rsid w:val="00FC0021"/>
    <w:rsid w:val="00FC4C62"/>
    <w:rsid w:val="00FD1330"/>
    <w:rsid w:val="00FE50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semiHidden/>
    <w:unhideWhenUsed/>
    <w:rsid w:val="00620BA4"/>
    <w:rPr>
      <w:sz w:val="20"/>
      <w:szCs w:val="20"/>
    </w:rPr>
  </w:style>
  <w:style w:type="character" w:customStyle="1" w:styleId="CommentTextChar">
    <w:name w:val="Comment Text Char"/>
    <w:basedOn w:val="DefaultParagraphFont"/>
    <w:link w:val="CommentText"/>
    <w:semiHidden/>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semiHidden/>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26/scitranslmed.abb1655" TargetMode="External"/><Relationship Id="rId7" Type="http://schemas.openxmlformats.org/officeDocument/2006/relationships/hyperlink" Target="https://doi.org/10.1080/14737167.2019.1548279" TargetMode="External"/><Relationship Id="rId2" Type="http://schemas.openxmlformats.org/officeDocument/2006/relationships/hyperlink" Target="https://journalofethics.ama-assn.org/article/ethics-economic-modeling-health-care/2021-08" TargetMode="External"/><Relationship Id="rId1" Type="http://schemas.openxmlformats.org/officeDocument/2006/relationships/hyperlink" Target="https://doi.org/10.1016/j.socscimed.2020.112975" TargetMode="External"/><Relationship Id="rId6" Type="http://schemas.openxmlformats.org/officeDocument/2006/relationships/hyperlink" Target="https://doi.org/10.1016/j.giq.2015.09.004" TargetMode="External"/><Relationship Id="rId5" Type="http://schemas.openxmlformats.org/officeDocument/2006/relationships/hyperlink" Target="https://doi.org/10.3389/fpubh.2022.899874" TargetMode="External"/><Relationship Id="rId4" Type="http://schemas.openxmlformats.org/officeDocument/2006/relationships/hyperlink" Target="https://agilemanifesto.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40273-021-01110-w" TargetMode="External"/><Relationship Id="rId21" Type="http://schemas.openxmlformats.org/officeDocument/2006/relationships/hyperlink" Target="https://doi.org/10.1007/s40273-017-0553-x" TargetMode="External"/><Relationship Id="rId42" Type="http://schemas.openxmlformats.org/officeDocument/2006/relationships/hyperlink" Target="https://doi.org/10.1002/wps.20692" TargetMode="External"/><Relationship Id="rId47" Type="http://schemas.openxmlformats.org/officeDocument/2006/relationships/hyperlink" Target="https://doi.org/10.1007/s40273-019-00837-x" TargetMode="External"/><Relationship Id="rId63" Type="http://schemas.openxmlformats.org/officeDocument/2006/relationships/hyperlink" Target="https://doi.org/10.5281/zenodo.5644322" TargetMode="External"/><Relationship Id="rId68" Type="http://schemas.openxmlformats.org/officeDocument/2006/relationships/hyperlink" Target="https://doi.org/10.5281/zenodo.5644568" TargetMode="External"/><Relationship Id="rId84" Type="http://schemas.openxmlformats.org/officeDocument/2006/relationships/hyperlink" Target="https://doi.org/10.5281/zenodo.6116385" TargetMode="External"/><Relationship Id="rId89" Type="http://schemas.openxmlformats.org/officeDocument/2006/relationships/hyperlink" Target="https://www.thevalueinitiative.org/ivi-mdd-value-model/" TargetMode="External"/><Relationship Id="rId16" Type="http://schemas.openxmlformats.org/officeDocument/2006/relationships/hyperlink" Target="https://zenodo.org/communities/ready4" TargetMode="External"/><Relationship Id="rId11" Type="http://schemas.openxmlformats.org/officeDocument/2006/relationships/hyperlink" Target="https://www.ready4-dev.com" TargetMode="External"/><Relationship Id="rId32" Type="http://schemas.openxmlformats.org/officeDocument/2006/relationships/hyperlink" Target="https://doi.org/10.1186/s12879-017-2648-6" TargetMode="External"/><Relationship Id="rId37" Type="http://schemas.openxmlformats.org/officeDocument/2006/relationships/hyperlink" Target="https://doi.org/10.1007/s40273-019-00819-z"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ready4-dev.com/" TargetMode="External"/><Relationship Id="rId74" Type="http://schemas.openxmlformats.org/officeDocument/2006/relationships/hyperlink" Target="https://doi.org/10.5281/zenodo.6084467" TargetMode="External"/><Relationship Id="rId79" Type="http://schemas.openxmlformats.org/officeDocument/2006/relationships/hyperlink" Target="https://doi.org/10.7910/DVN/HJXYKQ" TargetMode="External"/><Relationship Id="rId5" Type="http://schemas.openxmlformats.org/officeDocument/2006/relationships/footnotes" Target="footnotes.xml"/><Relationship Id="rId90" Type="http://schemas.openxmlformats.org/officeDocument/2006/relationships/hyperlink" Target="https://doi.org/10.31234/osf.io/uqsgy" TargetMode="External"/><Relationship Id="rId95" Type="http://schemas.openxmlformats.org/officeDocument/2006/relationships/hyperlink" Target="https://doi.org/10.1007/s11920-018-0969-9" TargetMode="External"/><Relationship Id="rId22" Type="http://schemas.openxmlformats.org/officeDocument/2006/relationships/hyperlink" Target="https://doi.org/10.1007/s40273-018-0711-9" TargetMode="External"/><Relationship Id="rId27" Type="http://schemas.openxmlformats.org/officeDocument/2006/relationships/hyperlink" Target="https://doi.org/10.2165/11537580-000000000-00000" TargetMode="External"/><Relationship Id="rId43" Type="http://schemas.openxmlformats.org/officeDocument/2006/relationships/hyperlink" Target="https://github.com/" TargetMode="External"/><Relationship Id="rId48" Type="http://schemas.openxmlformats.org/officeDocument/2006/relationships/hyperlink" Target="https://doi.org/10.1109/JEEIT.2019.8717448" TargetMode="External"/><Relationship Id="rId64" Type="http://schemas.openxmlformats.org/officeDocument/2006/relationships/hyperlink" Target="https://www.gnu.org/licenses" TargetMode="External"/><Relationship Id="rId69" Type="http://schemas.openxmlformats.org/officeDocument/2006/relationships/hyperlink" Target="https://CRAN.R-project.org/package=dplyr" TargetMode="External"/><Relationship Id="rId80" Type="http://schemas.openxmlformats.org/officeDocument/2006/relationships/hyperlink" Target="https://doi.org/10.7910/DVN/DKDIB0" TargetMode="External"/><Relationship Id="rId85" Type="http://schemas.openxmlformats.org/officeDocument/2006/relationships/hyperlink" Target="https://doi.org/10.5281/zenodo.5976988" TargetMode="External"/><Relationship Id="rId3" Type="http://schemas.openxmlformats.org/officeDocument/2006/relationships/settings" Target="settings.xml"/><Relationship Id="rId12" Type="http://schemas.openxmlformats.org/officeDocument/2006/relationships/hyperlink" Target="mailto:matthew.hamilton@orygen.org.au" TargetMode="External"/><Relationship Id="rId17" Type="http://schemas.openxmlformats.org/officeDocument/2006/relationships/hyperlink" Target="https://dataverse.harvard.edu/dataverse/ready4" TargetMode="External"/><Relationship Id="rId25" Type="http://schemas.openxmlformats.org/officeDocument/2006/relationships/hyperlink" Target="https://doi.org/10.1177/0272989x12454579" TargetMode="External"/><Relationship Id="rId33" Type="http://schemas.openxmlformats.org/officeDocument/2006/relationships/hyperlink" Target="https://doi.org/10.1109/WSC.2013.6721408" TargetMode="External"/><Relationship Id="rId38" Type="http://schemas.openxmlformats.org/officeDocument/2006/relationships/hyperlink" Target="https://doi.org/10.1016/S2215-0366(21)00395-3" TargetMode="External"/><Relationship Id="rId46" Type="http://schemas.openxmlformats.org/officeDocument/2006/relationships/hyperlink" Target="https://doi.org/10.1371/journal.pcbi.1005510" TargetMode="External"/><Relationship Id="rId59" Type="http://schemas.openxmlformats.org/officeDocument/2006/relationships/hyperlink" Target="https://gohugo.io" TargetMode="External"/><Relationship Id="rId67" Type="http://schemas.openxmlformats.org/officeDocument/2006/relationships/hyperlink" Target="https://doi.org/10.5281/zenodo.5644336" TargetMode="External"/><Relationship Id="rId20" Type="http://schemas.openxmlformats.org/officeDocument/2006/relationships/hyperlink" Target="https://doi.org/10.1007/s40273-019-00836-y" TargetMode="External"/><Relationship Id="rId41" Type="http://schemas.openxmlformats.org/officeDocument/2006/relationships/hyperlink" Target="https://doi.org/10.1377/hlthaff.2016.0082" TargetMode="External"/><Relationship Id="rId54" Type="http://schemas.openxmlformats.org/officeDocument/2006/relationships/hyperlink" Target="https://semver.org" TargetMode="External"/><Relationship Id="rId62" Type="http://schemas.openxmlformats.org/officeDocument/2006/relationships/hyperlink" Target="https://doi.org/10.5281/zenodo.5606250" TargetMode="External"/><Relationship Id="rId70" Type="http://schemas.openxmlformats.org/officeDocument/2006/relationships/hyperlink" Target="https://CRAN.R-project.org/package=shiny" TargetMode="External"/><Relationship Id="rId75" Type="http://schemas.openxmlformats.org/officeDocument/2006/relationships/hyperlink" Target="https://doi.org/10.5281/zenodo.6084824" TargetMode="External"/><Relationship Id="rId83" Type="http://schemas.openxmlformats.org/officeDocument/2006/relationships/hyperlink" Target="https://doi.org/10.5281/zenodo.6321821" TargetMode="External"/><Relationship Id="rId88" Type="http://schemas.openxmlformats.org/officeDocument/2006/relationships/hyperlink" Target="http://ghcearegistry.org/orchard/open-source-model-clearinghouse" TargetMode="External"/><Relationship Id="rId91" Type="http://schemas.openxmlformats.org/officeDocument/2006/relationships/hyperlink" Target="https://doi.org/10.1186/s12916-020-01668-w"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ady4-dev/" TargetMode="External"/><Relationship Id="rId23" Type="http://schemas.openxmlformats.org/officeDocument/2006/relationships/hyperlink" Target="https://doi.org/10.1017/S0266462320000422" TargetMode="External"/><Relationship Id="rId28" Type="http://schemas.openxmlformats.org/officeDocument/2006/relationships/hyperlink" Target="https://doi.org/10.1016/j.jval.2021.10.001" TargetMode="External"/><Relationship Id="rId36" Type="http://schemas.openxmlformats.org/officeDocument/2006/relationships/hyperlink" Target="https://doi.org/10.1007/s40273-019-00842-0" TargetMode="External"/><Relationship Id="rId49" Type="http://schemas.openxmlformats.org/officeDocument/2006/relationships/hyperlink" Target="https://doi.org/10.1109/ICPC.2015.29" TargetMode="External"/><Relationship Id="rId57" Type="http://schemas.openxmlformats.org/officeDocument/2006/relationships/hyperlink" Target="https://cran.r-project.org" TargetMode="External"/><Relationship Id="rId10" Type="http://schemas.microsoft.com/office/2018/08/relationships/commentsExtensible" Target="commentsExtensible.xml"/><Relationship Id="rId31" Type="http://schemas.openxmlformats.org/officeDocument/2006/relationships/hyperlink" Target="https://doi.org/10.1177/0272989x12458160" TargetMode="External"/><Relationship Id="rId44" Type="http://schemas.openxmlformats.org/officeDocument/2006/relationships/hyperlink" Target="https://doi.org/10.25495/7GXK-RD71"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zenodo.org/communities/ready4" TargetMode="External"/><Relationship Id="rId65" Type="http://schemas.openxmlformats.org/officeDocument/2006/relationships/hyperlink" Target="https://doi.org/10.5281/zenodo.5611779" TargetMode="External"/><Relationship Id="rId73" Type="http://schemas.openxmlformats.org/officeDocument/2006/relationships/hyperlink" Target="https://doi.org/10.1101/2021.07.07.21260129" TargetMode="External"/><Relationship Id="rId78" Type="http://schemas.openxmlformats.org/officeDocument/2006/relationships/hyperlink" Target="https://doi.org/10.5281/zenodo.6210978" TargetMode="External"/><Relationship Id="rId81" Type="http://schemas.openxmlformats.org/officeDocument/2006/relationships/hyperlink" Target="https://doi.org/10.5281/zenodo.6212704" TargetMode="External"/><Relationship Id="rId86" Type="http://schemas.openxmlformats.org/officeDocument/2006/relationships/hyperlink" Target="https://doi.org/10.1057/s41273-017-0062-0" TargetMode="External"/><Relationship Id="rId94" Type="http://schemas.openxmlformats.org/officeDocument/2006/relationships/hyperlink" Target="https://doi.org/10.1186/s12913-019-4005-5" TargetMode="External"/><Relationship Id="rId9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mailto:matthew.hamilton@orygen.org.au" TargetMode="External"/><Relationship Id="rId18" Type="http://schemas.openxmlformats.org/officeDocument/2006/relationships/hyperlink" Target="https://doi.org/10.1186/s12967-020-02540-4" TargetMode="External"/><Relationship Id="rId39" Type="http://schemas.openxmlformats.org/officeDocument/2006/relationships/hyperlink" Target="https://doi.org/10.1016/s2215-0366(16)30024-4" TargetMode="External"/><Relationship Id="rId34" Type="http://schemas.openxmlformats.org/officeDocument/2006/relationships/hyperlink" Target="https://doi.org/10.1007/s40273-019-00796-3" TargetMode="External"/><Relationship Id="rId50" Type="http://schemas.openxmlformats.org/officeDocument/2006/relationships/hyperlink" Target="https://doi.org/10.1007/s40273-019-00844-y" TargetMode="External"/><Relationship Id="rId55" Type="http://schemas.openxmlformats.org/officeDocument/2006/relationships/hyperlink" Target="https://doi.org/10.1109/ACCESS.2017.2685629" TargetMode="External"/><Relationship Id="rId76" Type="http://schemas.openxmlformats.org/officeDocument/2006/relationships/hyperlink" Target="https://doi.org/10.5281/zenodo.6116701" TargetMode="External"/><Relationship Id="rId97" Type="http://schemas.openxmlformats.org/officeDocument/2006/relationships/footer" Target="footer2.xml"/><Relationship Id="rId7" Type="http://schemas.openxmlformats.org/officeDocument/2006/relationships/comments" Target="comments.xml"/><Relationship Id="rId71" Type="http://schemas.openxmlformats.org/officeDocument/2006/relationships/hyperlink" Target="https://doi.org/10.12688/wellcomeopenres.15807.2" TargetMode="External"/><Relationship Id="rId92" Type="http://schemas.openxmlformats.org/officeDocument/2006/relationships/hyperlink" Target="https://doi.org/10.1007/s10488-018-0887-5" TargetMode="External"/><Relationship Id="rId2" Type="http://schemas.openxmlformats.org/officeDocument/2006/relationships/styles" Target="styles.xml"/><Relationship Id="rId29" Type="http://schemas.openxmlformats.org/officeDocument/2006/relationships/hyperlink" Target="https://doi.org/10.1186/s41512-020-00090-3" TargetMode="External"/><Relationship Id="rId24" Type="http://schemas.openxmlformats.org/officeDocument/2006/relationships/hyperlink" Target="https://doi.org/10.1038/s41467-019-11865-8" TargetMode="External"/><Relationship Id="rId40" Type="http://schemas.openxmlformats.org/officeDocument/2006/relationships/hyperlink" Target="https://doi.org/10.1016/S0140-6736(07)61239-2" TargetMode="External"/><Relationship Id="rId45" Type="http://schemas.openxmlformats.org/officeDocument/2006/relationships/hyperlink" Target="https://dataverse.org" TargetMode="External"/><Relationship Id="rId66" Type="http://schemas.openxmlformats.org/officeDocument/2006/relationships/hyperlink" Target="https://doi.org/10.5281/zenodo.5640313" TargetMode="External"/><Relationship Id="rId87" Type="http://schemas.openxmlformats.org/officeDocument/2006/relationships/hyperlink" Target="https://osf.io/jvayu" TargetMode="External"/><Relationship Id="rId61" Type="http://schemas.openxmlformats.org/officeDocument/2006/relationships/hyperlink" Target="https://dataverse.harvard.edu/dataverse/ready4)" TargetMode="External"/><Relationship Id="rId82" Type="http://schemas.openxmlformats.org/officeDocument/2006/relationships/hyperlink" Target="https://doi.org/10.5281/zenodo.6416330" TargetMode="External"/><Relationship Id="rId19" Type="http://schemas.openxmlformats.org/officeDocument/2006/relationships/hyperlink" Target="https://doi.org/10.1093/epirev/mxab006" TargetMode="External"/><Relationship Id="rId14" Type="http://schemas.openxmlformats.org/officeDocument/2006/relationships/hyperlink" Target="https://www.ready4-dev.com"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val.2018.09.2243" TargetMode="External"/><Relationship Id="rId56" Type="http://schemas.openxmlformats.org/officeDocument/2006/relationships/hyperlink" Target="https://github.com/ready4-dev/" TargetMode="External"/><Relationship Id="rId77" Type="http://schemas.openxmlformats.org/officeDocument/2006/relationships/hyperlink" Target="https://doi.org/10.5281/zenodo.6130155" TargetMode="External"/><Relationship Id="rId100"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16/j.jss.2009.09.037" TargetMode="External"/><Relationship Id="rId72" Type="http://schemas.openxmlformats.org/officeDocument/2006/relationships/hyperlink" Target="https://CRAN.R-project.org/package=lifecycle" TargetMode="External"/><Relationship Id="rId93" Type="http://schemas.openxmlformats.org/officeDocument/2006/relationships/hyperlink" Target="https://doi.org/10.1002/wps.20388"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5</TotalTime>
  <Pages>23</Pages>
  <Words>12968</Words>
  <Characters>73920</Characters>
  <Application>Microsoft Office Word</Application>
  <DocSecurity>0</DocSecurity>
  <Lines>616</Lines>
  <Paragraphs>17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8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98</cp:revision>
  <dcterms:created xsi:type="dcterms:W3CDTF">2023-03-07T04:18:00Z</dcterms:created>
  <dcterms:modified xsi:type="dcterms:W3CDTF">2023-04-0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